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18DE5" w14:textId="0E4BD07C" w:rsidR="00166285" w:rsidRDefault="009B5F9A" w:rsidP="00923285">
      <w:pPr>
        <w:pStyle w:val="Title"/>
        <w:jc w:val="center"/>
        <w:rPr>
          <w:rFonts w:asciiTheme="minorHAnsi" w:hAnsiTheme="minorHAnsi"/>
        </w:rPr>
      </w:pPr>
      <w:r w:rsidRPr="00CB6776">
        <w:rPr>
          <w:rFonts w:ascii="MetaPro-Norm" w:hAnsi="MetaPro-Norm"/>
          <w:noProof/>
        </w:rPr>
        <w:drawing>
          <wp:anchor distT="0" distB="0" distL="114300" distR="114300" simplePos="0" relativeHeight="251658242" behindDoc="0" locked="0" layoutInCell="1" allowOverlap="1" wp14:anchorId="6E97273B" wp14:editId="71B90088">
            <wp:simplePos x="0" y="0"/>
            <wp:positionH relativeFrom="page">
              <wp:posOffset>30480</wp:posOffset>
            </wp:positionH>
            <wp:positionV relativeFrom="paragraph">
              <wp:posOffset>-545465</wp:posOffset>
            </wp:positionV>
            <wp:extent cx="7505700" cy="90474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05700" cy="904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0174B" w14:textId="77777777" w:rsidR="00A83ECB" w:rsidRDefault="00A83ECB" w:rsidP="00C27B36">
      <w:pPr>
        <w:pStyle w:val="Title"/>
        <w:jc w:val="center"/>
        <w:rPr>
          <w:rFonts w:ascii="MetaPro-Black" w:hAnsi="MetaPro-Black"/>
          <w:color w:val="09354F"/>
          <w:sz w:val="44"/>
          <w:szCs w:val="44"/>
        </w:rPr>
      </w:pPr>
    </w:p>
    <w:p w14:paraId="0444FD50" w14:textId="2E031096" w:rsidR="00C27B36" w:rsidRDefault="00C27B36" w:rsidP="00C27B36">
      <w:pPr>
        <w:pStyle w:val="Title"/>
        <w:jc w:val="center"/>
        <w:rPr>
          <w:rFonts w:ascii="MetaPro-Black" w:hAnsi="MetaPro-Black"/>
          <w:color w:val="09354F"/>
          <w:sz w:val="44"/>
          <w:szCs w:val="44"/>
        </w:rPr>
      </w:pPr>
      <w:r w:rsidRPr="00307D0D">
        <w:rPr>
          <w:rFonts w:ascii="MetaPro-Black" w:hAnsi="MetaPro-Black"/>
          <w:color w:val="09354F"/>
          <w:sz w:val="44"/>
          <w:szCs w:val="44"/>
        </w:rPr>
        <w:t>TASMANIAN WEEDS ACTION FUND STAGE 2</w:t>
      </w:r>
    </w:p>
    <w:p w14:paraId="3CE22AB1" w14:textId="7A86A402" w:rsidR="00AD5ADD" w:rsidRDefault="00AD5ADD" w:rsidP="00AD5ADD">
      <w:pPr>
        <w:pStyle w:val="Title"/>
        <w:jc w:val="center"/>
        <w:rPr>
          <w:rFonts w:ascii="MetaPro-Black" w:hAnsi="MetaPro-Black"/>
          <w:color w:val="09354F"/>
        </w:rPr>
      </w:pPr>
      <w:r>
        <w:rPr>
          <w:rFonts w:ascii="MetaPro-Black" w:hAnsi="MetaPro-Black"/>
          <w:color w:val="09354F"/>
        </w:rPr>
        <w:t>TARGETED LARGE</w:t>
      </w:r>
      <w:r w:rsidRPr="00F268F3">
        <w:rPr>
          <w:rFonts w:ascii="MetaPro-Black" w:hAnsi="MetaPro-Black"/>
          <w:color w:val="09354F"/>
        </w:rPr>
        <w:t xml:space="preserve"> GRANT</w:t>
      </w:r>
      <w:r>
        <w:rPr>
          <w:rFonts w:ascii="MetaPro-Black" w:hAnsi="MetaPro-Black"/>
          <w:color w:val="09354F"/>
        </w:rPr>
        <w:t>S</w:t>
      </w:r>
    </w:p>
    <w:p w14:paraId="1A4EC7AE" w14:textId="77777777" w:rsidR="009B5F9A" w:rsidRPr="009B5F9A" w:rsidRDefault="009B5F9A" w:rsidP="009B5F9A"/>
    <w:p w14:paraId="327CB28E" w14:textId="3F2946A7" w:rsidR="00985476" w:rsidRPr="00257D6F" w:rsidRDefault="00985476" w:rsidP="00257D6F">
      <w:pPr>
        <w:jc w:val="center"/>
        <w:rPr>
          <w:rFonts w:ascii="MetaPro-Black" w:hAnsi="MetaPro-Black"/>
          <w:color w:val="09354F"/>
          <w:sz w:val="56"/>
          <w:szCs w:val="56"/>
        </w:rPr>
      </w:pPr>
      <w:r w:rsidRPr="00257D6F">
        <w:rPr>
          <w:rFonts w:ascii="MetaPro-Black" w:hAnsi="MetaPro-Black"/>
          <w:color w:val="09354F"/>
          <w:sz w:val="56"/>
          <w:szCs w:val="56"/>
        </w:rPr>
        <w:t>APPLICATION</w:t>
      </w:r>
      <w:r w:rsidR="00087793" w:rsidRPr="00257D6F">
        <w:rPr>
          <w:rFonts w:ascii="MetaPro-Black" w:hAnsi="MetaPro-Black"/>
          <w:color w:val="09354F"/>
          <w:sz w:val="56"/>
          <w:szCs w:val="56"/>
        </w:rPr>
        <w:t xml:space="preserve"> FORM</w:t>
      </w:r>
    </w:p>
    <w:p w14:paraId="6DDACE82" w14:textId="240B67FB" w:rsidR="00923285" w:rsidRPr="001F420F" w:rsidRDefault="00923285" w:rsidP="00923285">
      <w:pPr>
        <w:spacing w:after="0" w:line="276" w:lineRule="auto"/>
        <w:contextualSpacing/>
        <w:jc w:val="center"/>
        <w:rPr>
          <w:rFonts w:eastAsia="Calibri" w:cs="Times New Roman"/>
          <w:bCs/>
          <w:kern w:val="32"/>
          <w:sz w:val="28"/>
          <w:szCs w:val="28"/>
        </w:rPr>
      </w:pPr>
      <w:r w:rsidRPr="001F420F">
        <w:rPr>
          <w:rFonts w:eastAsia="Calibri" w:cs="Times New Roman"/>
          <w:bCs/>
          <w:kern w:val="32"/>
          <w:sz w:val="28"/>
          <w:szCs w:val="28"/>
        </w:rPr>
        <w:t xml:space="preserve">Use this application to apply for </w:t>
      </w:r>
      <w:r w:rsidR="007972C2" w:rsidRPr="001F420F">
        <w:rPr>
          <w:rFonts w:eastAsia="Calibri" w:cs="Times New Roman"/>
          <w:bCs/>
          <w:kern w:val="32"/>
          <w:sz w:val="28"/>
          <w:szCs w:val="28"/>
        </w:rPr>
        <w:t>Weeds Action Fund</w:t>
      </w:r>
      <w:r w:rsidR="00AF06AA" w:rsidRPr="001F420F">
        <w:rPr>
          <w:rFonts w:eastAsia="Calibri" w:cs="Times New Roman"/>
          <w:bCs/>
          <w:kern w:val="32"/>
          <w:sz w:val="28"/>
          <w:szCs w:val="28"/>
        </w:rPr>
        <w:t xml:space="preserve"> </w:t>
      </w:r>
      <w:r w:rsidR="00157B0B">
        <w:rPr>
          <w:rFonts w:eastAsia="Calibri" w:cs="Times New Roman"/>
          <w:bCs/>
          <w:kern w:val="32"/>
          <w:sz w:val="28"/>
          <w:szCs w:val="28"/>
        </w:rPr>
        <w:t>Targeted</w:t>
      </w:r>
      <w:r w:rsidR="007028FE">
        <w:rPr>
          <w:rFonts w:eastAsia="Calibri" w:cs="Times New Roman"/>
          <w:bCs/>
          <w:kern w:val="32"/>
          <w:sz w:val="28"/>
          <w:szCs w:val="28"/>
        </w:rPr>
        <w:t xml:space="preserve"> L</w:t>
      </w:r>
      <w:r w:rsidR="00157B0B">
        <w:rPr>
          <w:rFonts w:eastAsia="Calibri" w:cs="Times New Roman"/>
          <w:bCs/>
          <w:kern w:val="32"/>
          <w:sz w:val="28"/>
          <w:szCs w:val="28"/>
        </w:rPr>
        <w:t>ar</w:t>
      </w:r>
      <w:r w:rsidR="007028FE">
        <w:rPr>
          <w:rFonts w:eastAsia="Calibri" w:cs="Times New Roman"/>
          <w:bCs/>
          <w:kern w:val="32"/>
          <w:sz w:val="28"/>
          <w:szCs w:val="28"/>
        </w:rPr>
        <w:t>ge</w:t>
      </w:r>
      <w:r w:rsidRPr="001F420F">
        <w:rPr>
          <w:rFonts w:eastAsia="Calibri" w:cs="Times New Roman"/>
          <w:bCs/>
          <w:kern w:val="32"/>
          <w:sz w:val="28"/>
          <w:szCs w:val="28"/>
        </w:rPr>
        <w:t xml:space="preserve"> </w:t>
      </w:r>
      <w:r w:rsidR="00FE02F2" w:rsidRPr="001F420F">
        <w:rPr>
          <w:rFonts w:eastAsia="Calibri" w:cs="Times New Roman"/>
          <w:bCs/>
          <w:kern w:val="32"/>
          <w:sz w:val="28"/>
          <w:szCs w:val="28"/>
        </w:rPr>
        <w:t>G</w:t>
      </w:r>
      <w:r w:rsidRPr="001F420F">
        <w:rPr>
          <w:rFonts w:eastAsia="Calibri" w:cs="Times New Roman"/>
          <w:bCs/>
          <w:kern w:val="32"/>
          <w:sz w:val="28"/>
          <w:szCs w:val="28"/>
        </w:rPr>
        <w:t>rants</w:t>
      </w:r>
    </w:p>
    <w:p w14:paraId="24C9F7CF" w14:textId="77777777" w:rsidR="00923285" w:rsidRPr="001F420F" w:rsidRDefault="00923285" w:rsidP="00923285">
      <w:pPr>
        <w:spacing w:after="0" w:line="276" w:lineRule="auto"/>
        <w:contextualSpacing/>
        <w:jc w:val="center"/>
        <w:rPr>
          <w:rFonts w:eastAsia="Calibri" w:cs="Times New Roman"/>
          <w:b/>
          <w:kern w:val="32"/>
          <w:sz w:val="28"/>
          <w:szCs w:val="28"/>
        </w:rPr>
      </w:pPr>
    </w:p>
    <w:p w14:paraId="6B1B2C2F" w14:textId="1CCD5F86" w:rsidR="00DD47C7" w:rsidRPr="001F420F" w:rsidRDefault="007466BC" w:rsidP="00DD47C7">
      <w:pPr>
        <w:spacing w:after="0" w:line="276" w:lineRule="auto"/>
        <w:contextualSpacing/>
        <w:jc w:val="center"/>
        <w:rPr>
          <w:rFonts w:eastAsia="Calibri" w:cs="Times New Roman"/>
          <w:b/>
          <w:kern w:val="32"/>
          <w:sz w:val="28"/>
          <w:szCs w:val="28"/>
        </w:rPr>
      </w:pPr>
      <w:r w:rsidRPr="001F420F">
        <w:rPr>
          <w:rFonts w:eastAsia="Calibri" w:cs="Times New Roman"/>
          <w:b/>
          <w:kern w:val="32"/>
          <w:sz w:val="28"/>
          <w:szCs w:val="28"/>
        </w:rPr>
        <w:t>Applications close:</w:t>
      </w:r>
      <w:r w:rsidR="00DD47C7" w:rsidRPr="001F420F">
        <w:rPr>
          <w:rFonts w:eastAsia="Calibri" w:cs="Times New Roman"/>
          <w:b/>
          <w:kern w:val="32"/>
          <w:sz w:val="28"/>
          <w:szCs w:val="28"/>
        </w:rPr>
        <w:t xml:space="preserve"> </w:t>
      </w:r>
      <w:r w:rsidR="006B1D15">
        <w:rPr>
          <w:rFonts w:eastAsia="Calibri" w:cs="Times New Roman"/>
          <w:b/>
          <w:kern w:val="32"/>
          <w:sz w:val="28"/>
          <w:szCs w:val="28"/>
        </w:rPr>
        <w:t xml:space="preserve">5:00pm, </w:t>
      </w:r>
      <w:r w:rsidR="00433AAB" w:rsidRPr="00433AAB">
        <w:rPr>
          <w:rFonts w:eastAsia="Calibri" w:cs="Times New Roman"/>
          <w:b/>
          <w:kern w:val="32"/>
          <w:sz w:val="28"/>
          <w:szCs w:val="28"/>
        </w:rPr>
        <w:t>Wednesday</w:t>
      </w:r>
      <w:r w:rsidR="006B1D15">
        <w:rPr>
          <w:rFonts w:eastAsia="Calibri" w:cs="Times New Roman"/>
          <w:b/>
          <w:kern w:val="32"/>
          <w:sz w:val="28"/>
          <w:szCs w:val="28"/>
        </w:rPr>
        <w:t>,</w:t>
      </w:r>
      <w:r w:rsidR="00433AAB" w:rsidRPr="00433AAB">
        <w:rPr>
          <w:rFonts w:eastAsia="Calibri" w:cs="Times New Roman"/>
          <w:b/>
          <w:kern w:val="32"/>
          <w:sz w:val="28"/>
          <w:szCs w:val="28"/>
        </w:rPr>
        <w:t xml:space="preserve"> 5 May 2021</w:t>
      </w:r>
    </w:p>
    <w:p w14:paraId="61B15BB7" w14:textId="77777777" w:rsidR="00DD47C7" w:rsidRPr="001F420F" w:rsidRDefault="00DD47C7" w:rsidP="00DD47C7">
      <w:pPr>
        <w:spacing w:after="0" w:line="276" w:lineRule="auto"/>
        <w:contextualSpacing/>
        <w:jc w:val="center"/>
        <w:rPr>
          <w:rFonts w:eastAsia="Calibri" w:cs="Times New Roman"/>
          <w:b/>
          <w:kern w:val="32"/>
          <w:sz w:val="28"/>
          <w:szCs w:val="28"/>
        </w:rPr>
      </w:pPr>
    </w:p>
    <w:p w14:paraId="247EA375" w14:textId="1FD84588" w:rsidR="00CB1DCE" w:rsidRPr="001F420F" w:rsidRDefault="00DD47C7" w:rsidP="004D2AD4">
      <w:pPr>
        <w:spacing w:after="0" w:line="276" w:lineRule="auto"/>
        <w:contextualSpacing/>
        <w:jc w:val="center"/>
        <w:rPr>
          <w:rFonts w:eastAsia="Calibri" w:cs="Times New Roman"/>
          <w:bCs/>
          <w:kern w:val="32"/>
          <w:sz w:val="28"/>
          <w:szCs w:val="28"/>
        </w:rPr>
      </w:pPr>
      <w:r w:rsidRPr="001F420F">
        <w:rPr>
          <w:rFonts w:eastAsia="Calibri" w:cs="Times New Roman"/>
          <w:bCs/>
          <w:kern w:val="32"/>
          <w:sz w:val="28"/>
          <w:szCs w:val="28"/>
        </w:rPr>
        <w:t xml:space="preserve">Assistance with completing your </w:t>
      </w:r>
      <w:r w:rsidR="00C4559B" w:rsidRPr="001F420F">
        <w:rPr>
          <w:rFonts w:eastAsia="Calibri" w:cs="Times New Roman"/>
          <w:bCs/>
          <w:kern w:val="32"/>
          <w:sz w:val="28"/>
          <w:szCs w:val="28"/>
        </w:rPr>
        <w:t>application</w:t>
      </w:r>
      <w:r w:rsidRPr="001F420F">
        <w:rPr>
          <w:rFonts w:eastAsia="Calibri" w:cs="Times New Roman"/>
          <w:bCs/>
          <w:kern w:val="32"/>
          <w:sz w:val="28"/>
          <w:szCs w:val="28"/>
        </w:rPr>
        <w:t xml:space="preserve">, including accessing technical advice is available by contacting NRM North  </w:t>
      </w:r>
      <w:r w:rsidR="00370B1A">
        <w:rPr>
          <w:rFonts w:eastAsia="Calibri" w:cs="Times New Roman"/>
          <w:bCs/>
          <w:kern w:val="32"/>
          <w:sz w:val="28"/>
          <w:szCs w:val="28"/>
        </w:rPr>
        <w:br/>
      </w:r>
      <w:r w:rsidR="004D2AD4" w:rsidRPr="004D2AD4">
        <w:rPr>
          <w:rFonts w:eastAsia="Calibri" w:cs="Times New Roman"/>
          <w:b/>
          <w:kern w:val="32"/>
          <w:sz w:val="28"/>
          <w:szCs w:val="28"/>
        </w:rPr>
        <w:t>P</w:t>
      </w:r>
      <w:r w:rsidRPr="004D2AD4">
        <w:rPr>
          <w:rFonts w:eastAsia="Calibri" w:cs="Times New Roman"/>
          <w:b/>
          <w:kern w:val="32"/>
          <w:sz w:val="28"/>
          <w:szCs w:val="28"/>
        </w:rPr>
        <w:t>hone</w:t>
      </w:r>
      <w:r w:rsidR="004D2AD4" w:rsidRPr="004D2AD4">
        <w:rPr>
          <w:rFonts w:eastAsia="Calibri" w:cs="Times New Roman"/>
          <w:b/>
          <w:kern w:val="32"/>
          <w:sz w:val="28"/>
          <w:szCs w:val="28"/>
        </w:rPr>
        <w:t>:</w:t>
      </w:r>
      <w:r w:rsidRPr="001F420F">
        <w:rPr>
          <w:rFonts w:eastAsia="Calibri" w:cs="Times New Roman"/>
          <w:bCs/>
          <w:kern w:val="32"/>
          <w:sz w:val="28"/>
          <w:szCs w:val="28"/>
        </w:rPr>
        <w:t xml:space="preserve"> </w:t>
      </w:r>
      <w:r w:rsidR="00923285" w:rsidRPr="001F420F">
        <w:rPr>
          <w:rFonts w:eastAsia="Calibri" w:cs="Times New Roman"/>
          <w:bCs/>
          <w:kern w:val="32"/>
          <w:sz w:val="28"/>
          <w:szCs w:val="28"/>
        </w:rPr>
        <w:t xml:space="preserve"> </w:t>
      </w:r>
      <w:r w:rsidR="00FB2182" w:rsidRPr="001F420F">
        <w:rPr>
          <w:rFonts w:eastAsia="Calibri" w:cs="Times New Roman"/>
          <w:bCs/>
          <w:kern w:val="32"/>
          <w:sz w:val="28"/>
          <w:szCs w:val="28"/>
        </w:rPr>
        <w:t>1300 109 676</w:t>
      </w:r>
      <w:r w:rsidR="00CB1DCE" w:rsidRPr="001F420F">
        <w:rPr>
          <w:rFonts w:eastAsia="Calibri" w:cs="Times New Roman"/>
          <w:bCs/>
          <w:kern w:val="32"/>
          <w:sz w:val="28"/>
          <w:szCs w:val="28"/>
        </w:rPr>
        <w:t xml:space="preserve"> </w:t>
      </w:r>
      <w:r w:rsidR="00287C4D">
        <w:rPr>
          <w:rFonts w:eastAsia="Calibri" w:cs="Times New Roman"/>
          <w:bCs/>
          <w:kern w:val="32"/>
          <w:sz w:val="28"/>
          <w:szCs w:val="28"/>
        </w:rPr>
        <w:t>or 6333 7779</w:t>
      </w:r>
      <w:r w:rsidR="009571E4">
        <w:rPr>
          <w:rFonts w:eastAsia="Calibri" w:cs="Times New Roman"/>
          <w:bCs/>
          <w:kern w:val="32"/>
          <w:sz w:val="28"/>
          <w:szCs w:val="28"/>
        </w:rPr>
        <w:br/>
      </w:r>
      <w:r w:rsidR="004D2AD4" w:rsidRPr="004D2AD4">
        <w:rPr>
          <w:rFonts w:eastAsia="Calibri" w:cs="Times New Roman"/>
          <w:b/>
          <w:kern w:val="32"/>
          <w:sz w:val="28"/>
          <w:szCs w:val="28"/>
        </w:rPr>
        <w:t>E</w:t>
      </w:r>
      <w:r w:rsidR="00CB1DCE" w:rsidRPr="004D2AD4">
        <w:rPr>
          <w:rFonts w:eastAsia="Calibri" w:cs="Times New Roman"/>
          <w:b/>
          <w:kern w:val="32"/>
          <w:sz w:val="28"/>
          <w:szCs w:val="28"/>
        </w:rPr>
        <w:t>mail:</w:t>
      </w:r>
      <w:r w:rsidR="009571E4">
        <w:rPr>
          <w:rFonts w:eastAsia="Calibri" w:cs="Times New Roman"/>
          <w:bCs/>
          <w:kern w:val="32"/>
          <w:sz w:val="28"/>
          <w:szCs w:val="28"/>
        </w:rPr>
        <w:t xml:space="preserve"> </w:t>
      </w:r>
      <w:r w:rsidR="00CB1DCE" w:rsidRPr="001F420F">
        <w:rPr>
          <w:rFonts w:eastAsia="Calibri" w:cs="Times New Roman"/>
          <w:bCs/>
          <w:kern w:val="32"/>
          <w:sz w:val="28"/>
          <w:szCs w:val="28"/>
        </w:rPr>
        <w:t>waf@nrmnorth.org.au</w:t>
      </w:r>
    </w:p>
    <w:p w14:paraId="001AF00A" w14:textId="3690FDAC" w:rsidR="000C34E1" w:rsidRDefault="000C34E1" w:rsidP="000C34E1">
      <w:pPr>
        <w:jc w:val="center"/>
        <w:rPr>
          <w:bCs/>
          <w:color w:val="00354F"/>
          <w:sz w:val="24"/>
          <w:szCs w:val="24"/>
        </w:rPr>
      </w:pPr>
      <w:r>
        <w:rPr>
          <w:bCs/>
          <w:noProof/>
          <w:color w:val="00354F"/>
          <w:sz w:val="24"/>
          <w:szCs w:val="24"/>
        </w:rPr>
        <w:drawing>
          <wp:anchor distT="0" distB="0" distL="114300" distR="114300" simplePos="0" relativeHeight="251658241" behindDoc="1" locked="0" layoutInCell="1" allowOverlap="1" wp14:anchorId="7CA5CF9F" wp14:editId="10E98F79">
            <wp:simplePos x="0" y="0"/>
            <wp:positionH relativeFrom="column">
              <wp:posOffset>2700077</wp:posOffset>
            </wp:positionH>
            <wp:positionV relativeFrom="paragraph">
              <wp:posOffset>483235</wp:posOffset>
            </wp:positionV>
            <wp:extent cx="1059180" cy="794385"/>
            <wp:effectExtent l="0" t="0" r="7620" b="5715"/>
            <wp:wrapTopAndBottom/>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company n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59180" cy="794385"/>
                    </a:xfrm>
                    <a:prstGeom prst="rect">
                      <a:avLst/>
                    </a:prstGeom>
                    <a:noFill/>
                  </pic:spPr>
                </pic:pic>
              </a:graphicData>
            </a:graphic>
            <wp14:sizeRelH relativeFrom="page">
              <wp14:pctWidth>0</wp14:pctWidth>
            </wp14:sizeRelH>
            <wp14:sizeRelV relativeFrom="page">
              <wp14:pctHeight>0</wp14:pctHeight>
            </wp14:sizeRelV>
          </wp:anchor>
        </w:drawing>
      </w:r>
    </w:p>
    <w:p w14:paraId="1663A385" w14:textId="77777777" w:rsidR="006867BF" w:rsidRDefault="000C34E1" w:rsidP="000C34E1">
      <w:pPr>
        <w:spacing w:before="240"/>
        <w:jc w:val="center"/>
        <w:rPr>
          <w:lang w:val="en-US"/>
        </w:rPr>
      </w:pPr>
      <w:r>
        <w:rPr>
          <w:lang w:val="en-US"/>
        </w:rPr>
        <w:t xml:space="preserve">The Tasmanian Weeds Action Fund is a $5 million Tasmanian Government initiative funded until June 2024. The funds provided by the Tasmanian Government will be invested with landholders, land managers, and other </w:t>
      </w:r>
      <w:proofErr w:type="spellStart"/>
      <w:r>
        <w:rPr>
          <w:lang w:val="en-US"/>
        </w:rPr>
        <w:t>organisations</w:t>
      </w:r>
      <w:proofErr w:type="spellEnd"/>
      <w:r>
        <w:rPr>
          <w:lang w:val="en-US"/>
        </w:rPr>
        <w:t xml:space="preserve"> to tackle weeds that are impacting valuable agricultural and environmental assets.</w:t>
      </w:r>
      <w:r w:rsidR="006867BF">
        <w:rPr>
          <w:lang w:val="en-US"/>
        </w:rPr>
        <w:br/>
      </w:r>
    </w:p>
    <w:p w14:paraId="24776B0E" w14:textId="255A5B0C" w:rsidR="000C34E1" w:rsidRDefault="006867BF" w:rsidP="000C34E1">
      <w:pPr>
        <w:spacing w:before="240"/>
        <w:jc w:val="center"/>
        <w:rPr>
          <w:lang w:val="en-US"/>
        </w:rPr>
      </w:pPr>
      <w:r>
        <w:rPr>
          <w:lang w:val="en-US"/>
        </w:rPr>
        <w:t>Supported by</w:t>
      </w:r>
    </w:p>
    <w:p w14:paraId="7638CC4D" w14:textId="339B6F6F" w:rsidR="0044721A" w:rsidRDefault="006867BF" w:rsidP="006867BF">
      <w:pPr>
        <w:spacing w:before="240"/>
        <w:jc w:val="center"/>
        <w:rPr>
          <w:highlight w:val="yellow"/>
          <w:lang w:eastAsia="en-AU"/>
        </w:rPr>
      </w:pPr>
      <w:r>
        <w:rPr>
          <w:bCs/>
          <w:noProof/>
          <w:color w:val="00354F"/>
          <w:sz w:val="24"/>
          <w:szCs w:val="24"/>
        </w:rPr>
        <w:drawing>
          <wp:inline distT="0" distB="0" distL="0" distR="0" wp14:anchorId="069344F7" wp14:editId="26AB44C8">
            <wp:extent cx="4476115" cy="78105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76115" cy="781050"/>
                    </a:xfrm>
                    <a:prstGeom prst="rect">
                      <a:avLst/>
                    </a:prstGeom>
                    <a:noFill/>
                  </pic:spPr>
                </pic:pic>
              </a:graphicData>
            </a:graphic>
          </wp:inline>
        </w:drawing>
      </w:r>
    </w:p>
    <w:p w14:paraId="66D37325" w14:textId="77777777" w:rsidR="00F65421" w:rsidRDefault="00F65421">
      <w:pPr>
        <w:rPr>
          <w:highlight w:val="yellow"/>
          <w:lang w:eastAsia="en-AU"/>
        </w:rPr>
      </w:pPr>
    </w:p>
    <w:p w14:paraId="392F0213" w14:textId="3F52CEC7" w:rsidR="00F65421" w:rsidRDefault="00F65421">
      <w:pPr>
        <w:rPr>
          <w:highlight w:val="yellow"/>
          <w:lang w:eastAsia="en-AU"/>
        </w:rPr>
        <w:sectPr w:rsidR="00F65421" w:rsidSect="0099456D">
          <w:footerReference w:type="default" r:id="rId16"/>
          <w:pgSz w:w="11906" w:h="16838"/>
          <w:pgMar w:top="1135" w:right="709" w:bottom="993" w:left="851" w:header="708" w:footer="236" w:gutter="0"/>
          <w:cols w:space="708"/>
          <w:docGrid w:linePitch="360"/>
        </w:sectPr>
      </w:pPr>
    </w:p>
    <w:sdt>
      <w:sdtPr>
        <w:id w:val="-1454547683"/>
        <w:docPartObj>
          <w:docPartGallery w:val="Table of Contents"/>
          <w:docPartUnique/>
        </w:docPartObj>
      </w:sdtPr>
      <w:sdtEndPr>
        <w:rPr>
          <w:b/>
          <w:bCs/>
          <w:noProof/>
        </w:rPr>
      </w:sdtEndPr>
      <w:sdtContent>
        <w:p w14:paraId="16FFBB9E" w14:textId="3DA095FF" w:rsidR="00F77B61" w:rsidRPr="000D63E4" w:rsidRDefault="00F77B61" w:rsidP="000D63E4">
          <w:pPr>
            <w:jc w:val="center"/>
            <w:rPr>
              <w:b/>
              <w:bCs/>
              <w:sz w:val="40"/>
              <w:szCs w:val="44"/>
            </w:rPr>
          </w:pPr>
          <w:r w:rsidRPr="000D63E4">
            <w:rPr>
              <w:b/>
              <w:bCs/>
              <w:sz w:val="40"/>
              <w:szCs w:val="44"/>
            </w:rPr>
            <w:t>Contents</w:t>
          </w:r>
        </w:p>
        <w:p w14:paraId="262815A0" w14:textId="7A7FF895" w:rsidR="000D63E4" w:rsidRDefault="00F77B61">
          <w:pPr>
            <w:pStyle w:val="TOC1"/>
            <w:tabs>
              <w:tab w:val="left" w:pos="440"/>
              <w:tab w:val="right" w:leader="dot" w:pos="10336"/>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6372586" w:history="1">
            <w:r w:rsidR="000D63E4" w:rsidRPr="0066178E">
              <w:rPr>
                <w:rStyle w:val="Hyperlink"/>
                <w:noProof/>
              </w:rPr>
              <w:t>1.</w:t>
            </w:r>
            <w:r w:rsidR="000D63E4">
              <w:rPr>
                <w:rFonts w:asciiTheme="minorHAnsi" w:eastAsiaTheme="minorEastAsia" w:hAnsiTheme="minorHAnsi"/>
                <w:noProof/>
                <w:sz w:val="22"/>
                <w:lang w:eastAsia="en-AU"/>
              </w:rPr>
              <w:tab/>
            </w:r>
            <w:r w:rsidR="000D63E4" w:rsidRPr="0066178E">
              <w:rPr>
                <w:rStyle w:val="Hyperlink"/>
                <w:noProof/>
              </w:rPr>
              <w:t>Information for Applicants</w:t>
            </w:r>
            <w:r w:rsidR="000D63E4">
              <w:rPr>
                <w:noProof/>
                <w:webHidden/>
              </w:rPr>
              <w:tab/>
            </w:r>
            <w:r w:rsidR="000D63E4">
              <w:rPr>
                <w:noProof/>
                <w:webHidden/>
              </w:rPr>
              <w:fldChar w:fldCharType="begin"/>
            </w:r>
            <w:r w:rsidR="000D63E4">
              <w:rPr>
                <w:noProof/>
                <w:webHidden/>
              </w:rPr>
              <w:instrText xml:space="preserve"> PAGEREF _Toc66372586 \h </w:instrText>
            </w:r>
            <w:r w:rsidR="000D63E4">
              <w:rPr>
                <w:noProof/>
                <w:webHidden/>
              </w:rPr>
            </w:r>
            <w:r w:rsidR="000D63E4">
              <w:rPr>
                <w:noProof/>
                <w:webHidden/>
              </w:rPr>
              <w:fldChar w:fldCharType="separate"/>
            </w:r>
            <w:r w:rsidR="000D63E4">
              <w:rPr>
                <w:noProof/>
                <w:webHidden/>
              </w:rPr>
              <w:t>1</w:t>
            </w:r>
            <w:r w:rsidR="000D63E4">
              <w:rPr>
                <w:noProof/>
                <w:webHidden/>
              </w:rPr>
              <w:fldChar w:fldCharType="end"/>
            </w:r>
          </w:hyperlink>
        </w:p>
        <w:p w14:paraId="6AD2544B" w14:textId="6CA7BCF0" w:rsidR="000D63E4" w:rsidRDefault="00A83ECB">
          <w:pPr>
            <w:pStyle w:val="TOC1"/>
            <w:tabs>
              <w:tab w:val="left" w:pos="440"/>
              <w:tab w:val="right" w:leader="dot" w:pos="10336"/>
            </w:tabs>
            <w:rPr>
              <w:rFonts w:asciiTheme="minorHAnsi" w:eastAsiaTheme="minorEastAsia" w:hAnsiTheme="minorHAnsi"/>
              <w:noProof/>
              <w:sz w:val="22"/>
              <w:lang w:eastAsia="en-AU"/>
            </w:rPr>
          </w:pPr>
          <w:hyperlink w:anchor="_Toc66372587" w:history="1">
            <w:r w:rsidR="000D63E4" w:rsidRPr="0066178E">
              <w:rPr>
                <w:rStyle w:val="Hyperlink"/>
                <w:noProof/>
              </w:rPr>
              <w:t>2.</w:t>
            </w:r>
            <w:r w:rsidR="000D63E4">
              <w:rPr>
                <w:rFonts w:asciiTheme="minorHAnsi" w:eastAsiaTheme="minorEastAsia" w:hAnsiTheme="minorHAnsi"/>
                <w:noProof/>
                <w:sz w:val="22"/>
                <w:lang w:eastAsia="en-AU"/>
              </w:rPr>
              <w:tab/>
            </w:r>
            <w:r w:rsidR="000D63E4" w:rsidRPr="0066178E">
              <w:rPr>
                <w:rStyle w:val="Hyperlink"/>
                <w:noProof/>
              </w:rPr>
              <w:t>Applicant Details</w:t>
            </w:r>
            <w:r w:rsidR="000D63E4">
              <w:rPr>
                <w:noProof/>
                <w:webHidden/>
              </w:rPr>
              <w:tab/>
            </w:r>
            <w:r w:rsidR="000D63E4">
              <w:rPr>
                <w:noProof/>
                <w:webHidden/>
              </w:rPr>
              <w:fldChar w:fldCharType="begin"/>
            </w:r>
            <w:r w:rsidR="000D63E4">
              <w:rPr>
                <w:noProof/>
                <w:webHidden/>
              </w:rPr>
              <w:instrText xml:space="preserve"> PAGEREF _Toc66372587 \h </w:instrText>
            </w:r>
            <w:r w:rsidR="000D63E4">
              <w:rPr>
                <w:noProof/>
                <w:webHidden/>
              </w:rPr>
            </w:r>
            <w:r w:rsidR="000D63E4">
              <w:rPr>
                <w:noProof/>
                <w:webHidden/>
              </w:rPr>
              <w:fldChar w:fldCharType="separate"/>
            </w:r>
            <w:r w:rsidR="000D63E4">
              <w:rPr>
                <w:noProof/>
                <w:webHidden/>
              </w:rPr>
              <w:t>1</w:t>
            </w:r>
            <w:r w:rsidR="000D63E4">
              <w:rPr>
                <w:noProof/>
                <w:webHidden/>
              </w:rPr>
              <w:fldChar w:fldCharType="end"/>
            </w:r>
          </w:hyperlink>
        </w:p>
        <w:p w14:paraId="21F8B1CA" w14:textId="77019AB1" w:rsidR="000D63E4" w:rsidRDefault="00A83ECB">
          <w:pPr>
            <w:pStyle w:val="TOC1"/>
            <w:tabs>
              <w:tab w:val="left" w:pos="440"/>
              <w:tab w:val="right" w:leader="dot" w:pos="10336"/>
            </w:tabs>
            <w:rPr>
              <w:rFonts w:asciiTheme="minorHAnsi" w:eastAsiaTheme="minorEastAsia" w:hAnsiTheme="minorHAnsi"/>
              <w:noProof/>
              <w:sz w:val="22"/>
              <w:lang w:eastAsia="en-AU"/>
            </w:rPr>
          </w:pPr>
          <w:hyperlink w:anchor="_Toc66372588" w:history="1">
            <w:r w:rsidR="000D63E4" w:rsidRPr="0066178E">
              <w:rPr>
                <w:rStyle w:val="Hyperlink"/>
                <w:noProof/>
              </w:rPr>
              <w:t>3.</w:t>
            </w:r>
            <w:r w:rsidR="000D63E4">
              <w:rPr>
                <w:rFonts w:asciiTheme="minorHAnsi" w:eastAsiaTheme="minorEastAsia" w:hAnsiTheme="minorHAnsi"/>
                <w:noProof/>
                <w:sz w:val="22"/>
                <w:lang w:eastAsia="en-AU"/>
              </w:rPr>
              <w:tab/>
            </w:r>
            <w:r w:rsidR="000D63E4" w:rsidRPr="0066178E">
              <w:rPr>
                <w:rStyle w:val="Hyperlink"/>
                <w:noProof/>
              </w:rPr>
              <w:t>Project Activities</w:t>
            </w:r>
            <w:r w:rsidR="000D63E4">
              <w:rPr>
                <w:noProof/>
                <w:webHidden/>
              </w:rPr>
              <w:tab/>
            </w:r>
            <w:r w:rsidR="000D63E4">
              <w:rPr>
                <w:noProof/>
                <w:webHidden/>
              </w:rPr>
              <w:fldChar w:fldCharType="begin"/>
            </w:r>
            <w:r w:rsidR="000D63E4">
              <w:rPr>
                <w:noProof/>
                <w:webHidden/>
              </w:rPr>
              <w:instrText xml:space="preserve"> PAGEREF _Toc66372588 \h </w:instrText>
            </w:r>
            <w:r w:rsidR="000D63E4">
              <w:rPr>
                <w:noProof/>
                <w:webHidden/>
              </w:rPr>
            </w:r>
            <w:r w:rsidR="000D63E4">
              <w:rPr>
                <w:noProof/>
                <w:webHidden/>
              </w:rPr>
              <w:fldChar w:fldCharType="separate"/>
            </w:r>
            <w:r w:rsidR="000D63E4">
              <w:rPr>
                <w:noProof/>
                <w:webHidden/>
              </w:rPr>
              <w:t>3</w:t>
            </w:r>
            <w:r w:rsidR="000D63E4">
              <w:rPr>
                <w:noProof/>
                <w:webHidden/>
              </w:rPr>
              <w:fldChar w:fldCharType="end"/>
            </w:r>
          </w:hyperlink>
        </w:p>
        <w:p w14:paraId="5CC965A0" w14:textId="02C436AF" w:rsidR="000D63E4" w:rsidRDefault="00A83ECB">
          <w:pPr>
            <w:pStyle w:val="TOC1"/>
            <w:tabs>
              <w:tab w:val="left" w:pos="440"/>
              <w:tab w:val="right" w:leader="dot" w:pos="10336"/>
            </w:tabs>
            <w:rPr>
              <w:rFonts w:asciiTheme="minorHAnsi" w:eastAsiaTheme="minorEastAsia" w:hAnsiTheme="minorHAnsi"/>
              <w:noProof/>
              <w:sz w:val="22"/>
              <w:lang w:eastAsia="en-AU"/>
            </w:rPr>
          </w:pPr>
          <w:hyperlink w:anchor="_Toc66372589" w:history="1">
            <w:r w:rsidR="000D63E4" w:rsidRPr="0066178E">
              <w:rPr>
                <w:rStyle w:val="Hyperlink"/>
                <w:noProof/>
              </w:rPr>
              <w:t>4.</w:t>
            </w:r>
            <w:r w:rsidR="000D63E4">
              <w:rPr>
                <w:rFonts w:asciiTheme="minorHAnsi" w:eastAsiaTheme="minorEastAsia" w:hAnsiTheme="minorHAnsi"/>
                <w:noProof/>
                <w:sz w:val="22"/>
                <w:lang w:eastAsia="en-AU"/>
              </w:rPr>
              <w:tab/>
            </w:r>
            <w:r w:rsidR="000D63E4" w:rsidRPr="0066178E">
              <w:rPr>
                <w:rStyle w:val="Hyperlink"/>
                <w:noProof/>
              </w:rPr>
              <w:t>Collaboration</w:t>
            </w:r>
            <w:r w:rsidR="000D63E4">
              <w:rPr>
                <w:noProof/>
                <w:webHidden/>
              </w:rPr>
              <w:tab/>
            </w:r>
            <w:r w:rsidR="000D63E4">
              <w:rPr>
                <w:noProof/>
                <w:webHidden/>
              </w:rPr>
              <w:fldChar w:fldCharType="begin"/>
            </w:r>
            <w:r w:rsidR="000D63E4">
              <w:rPr>
                <w:noProof/>
                <w:webHidden/>
              </w:rPr>
              <w:instrText xml:space="preserve"> PAGEREF _Toc66372589 \h </w:instrText>
            </w:r>
            <w:r w:rsidR="000D63E4">
              <w:rPr>
                <w:noProof/>
                <w:webHidden/>
              </w:rPr>
            </w:r>
            <w:r w:rsidR="000D63E4">
              <w:rPr>
                <w:noProof/>
                <w:webHidden/>
              </w:rPr>
              <w:fldChar w:fldCharType="separate"/>
            </w:r>
            <w:r w:rsidR="000D63E4">
              <w:rPr>
                <w:noProof/>
                <w:webHidden/>
              </w:rPr>
              <w:t>3</w:t>
            </w:r>
            <w:r w:rsidR="000D63E4">
              <w:rPr>
                <w:noProof/>
                <w:webHidden/>
              </w:rPr>
              <w:fldChar w:fldCharType="end"/>
            </w:r>
          </w:hyperlink>
        </w:p>
        <w:p w14:paraId="354CA3C3" w14:textId="044D95EB" w:rsidR="000D63E4" w:rsidRDefault="00A83ECB">
          <w:pPr>
            <w:pStyle w:val="TOC1"/>
            <w:tabs>
              <w:tab w:val="left" w:pos="440"/>
              <w:tab w:val="right" w:leader="dot" w:pos="10336"/>
            </w:tabs>
            <w:rPr>
              <w:rFonts w:asciiTheme="minorHAnsi" w:eastAsiaTheme="minorEastAsia" w:hAnsiTheme="minorHAnsi"/>
              <w:noProof/>
              <w:sz w:val="22"/>
              <w:lang w:eastAsia="en-AU"/>
            </w:rPr>
          </w:pPr>
          <w:hyperlink w:anchor="_Toc66372590" w:history="1">
            <w:r w:rsidR="000D63E4" w:rsidRPr="0066178E">
              <w:rPr>
                <w:rStyle w:val="Hyperlink"/>
                <w:noProof/>
              </w:rPr>
              <w:t>5.</w:t>
            </w:r>
            <w:r w:rsidR="000D63E4">
              <w:rPr>
                <w:rFonts w:asciiTheme="minorHAnsi" w:eastAsiaTheme="minorEastAsia" w:hAnsiTheme="minorHAnsi"/>
                <w:noProof/>
                <w:sz w:val="22"/>
                <w:lang w:eastAsia="en-AU"/>
              </w:rPr>
              <w:tab/>
            </w:r>
            <w:r w:rsidR="000D63E4" w:rsidRPr="0066178E">
              <w:rPr>
                <w:rStyle w:val="Hyperlink"/>
                <w:noProof/>
              </w:rPr>
              <w:t>Project Location</w:t>
            </w:r>
            <w:r w:rsidR="000D63E4">
              <w:rPr>
                <w:noProof/>
                <w:webHidden/>
              </w:rPr>
              <w:tab/>
            </w:r>
            <w:r w:rsidR="000D63E4">
              <w:rPr>
                <w:noProof/>
                <w:webHidden/>
              </w:rPr>
              <w:fldChar w:fldCharType="begin"/>
            </w:r>
            <w:r w:rsidR="000D63E4">
              <w:rPr>
                <w:noProof/>
                <w:webHidden/>
              </w:rPr>
              <w:instrText xml:space="preserve"> PAGEREF _Toc66372590 \h </w:instrText>
            </w:r>
            <w:r w:rsidR="000D63E4">
              <w:rPr>
                <w:noProof/>
                <w:webHidden/>
              </w:rPr>
            </w:r>
            <w:r w:rsidR="000D63E4">
              <w:rPr>
                <w:noProof/>
                <w:webHidden/>
              </w:rPr>
              <w:fldChar w:fldCharType="separate"/>
            </w:r>
            <w:r w:rsidR="000D63E4">
              <w:rPr>
                <w:noProof/>
                <w:webHidden/>
              </w:rPr>
              <w:t>4</w:t>
            </w:r>
            <w:r w:rsidR="000D63E4">
              <w:rPr>
                <w:noProof/>
                <w:webHidden/>
              </w:rPr>
              <w:fldChar w:fldCharType="end"/>
            </w:r>
          </w:hyperlink>
        </w:p>
        <w:p w14:paraId="58333440" w14:textId="6B60CCB7" w:rsidR="000D63E4" w:rsidRDefault="00A83ECB">
          <w:pPr>
            <w:pStyle w:val="TOC1"/>
            <w:tabs>
              <w:tab w:val="left" w:pos="440"/>
              <w:tab w:val="right" w:leader="dot" w:pos="10336"/>
            </w:tabs>
            <w:rPr>
              <w:rFonts w:asciiTheme="minorHAnsi" w:eastAsiaTheme="minorEastAsia" w:hAnsiTheme="minorHAnsi"/>
              <w:noProof/>
              <w:sz w:val="22"/>
              <w:lang w:eastAsia="en-AU"/>
            </w:rPr>
          </w:pPr>
          <w:hyperlink w:anchor="_Toc66372591" w:history="1">
            <w:r w:rsidR="000D63E4" w:rsidRPr="0066178E">
              <w:rPr>
                <w:rStyle w:val="Hyperlink"/>
                <w:noProof/>
              </w:rPr>
              <w:t>6.</w:t>
            </w:r>
            <w:r w:rsidR="000D63E4">
              <w:rPr>
                <w:rFonts w:asciiTheme="minorHAnsi" w:eastAsiaTheme="minorEastAsia" w:hAnsiTheme="minorHAnsi"/>
                <w:noProof/>
                <w:sz w:val="22"/>
                <w:lang w:eastAsia="en-AU"/>
              </w:rPr>
              <w:tab/>
            </w:r>
            <w:r w:rsidR="000D63E4" w:rsidRPr="0066178E">
              <w:rPr>
                <w:rStyle w:val="Hyperlink"/>
                <w:noProof/>
              </w:rPr>
              <w:t>Permits &amp; considerations</w:t>
            </w:r>
            <w:r w:rsidR="000D63E4">
              <w:rPr>
                <w:noProof/>
                <w:webHidden/>
              </w:rPr>
              <w:tab/>
            </w:r>
            <w:r w:rsidR="000D63E4">
              <w:rPr>
                <w:noProof/>
                <w:webHidden/>
              </w:rPr>
              <w:fldChar w:fldCharType="begin"/>
            </w:r>
            <w:r w:rsidR="000D63E4">
              <w:rPr>
                <w:noProof/>
                <w:webHidden/>
              </w:rPr>
              <w:instrText xml:space="preserve"> PAGEREF _Toc66372591 \h </w:instrText>
            </w:r>
            <w:r w:rsidR="000D63E4">
              <w:rPr>
                <w:noProof/>
                <w:webHidden/>
              </w:rPr>
            </w:r>
            <w:r w:rsidR="000D63E4">
              <w:rPr>
                <w:noProof/>
                <w:webHidden/>
              </w:rPr>
              <w:fldChar w:fldCharType="separate"/>
            </w:r>
            <w:r w:rsidR="000D63E4">
              <w:rPr>
                <w:noProof/>
                <w:webHidden/>
              </w:rPr>
              <w:t>5</w:t>
            </w:r>
            <w:r w:rsidR="000D63E4">
              <w:rPr>
                <w:noProof/>
                <w:webHidden/>
              </w:rPr>
              <w:fldChar w:fldCharType="end"/>
            </w:r>
          </w:hyperlink>
        </w:p>
        <w:p w14:paraId="3F684EDF" w14:textId="530817E8" w:rsidR="000D63E4" w:rsidRDefault="00A83ECB">
          <w:pPr>
            <w:pStyle w:val="TOC1"/>
            <w:tabs>
              <w:tab w:val="left" w:pos="440"/>
              <w:tab w:val="right" w:leader="dot" w:pos="10336"/>
            </w:tabs>
            <w:rPr>
              <w:rFonts w:asciiTheme="minorHAnsi" w:eastAsiaTheme="minorEastAsia" w:hAnsiTheme="minorHAnsi"/>
              <w:noProof/>
              <w:sz w:val="22"/>
              <w:lang w:eastAsia="en-AU"/>
            </w:rPr>
          </w:pPr>
          <w:hyperlink w:anchor="_Toc66372592" w:history="1">
            <w:r w:rsidR="000D63E4" w:rsidRPr="0066178E">
              <w:rPr>
                <w:rStyle w:val="Hyperlink"/>
                <w:noProof/>
              </w:rPr>
              <w:t>7.</w:t>
            </w:r>
            <w:r w:rsidR="000D63E4">
              <w:rPr>
                <w:rFonts w:asciiTheme="minorHAnsi" w:eastAsiaTheme="minorEastAsia" w:hAnsiTheme="minorHAnsi"/>
                <w:noProof/>
                <w:sz w:val="22"/>
                <w:lang w:eastAsia="en-AU"/>
              </w:rPr>
              <w:tab/>
            </w:r>
            <w:r w:rsidR="000D63E4" w:rsidRPr="0066178E">
              <w:rPr>
                <w:rStyle w:val="Hyperlink"/>
                <w:noProof/>
              </w:rPr>
              <w:t>Target Weeds</w:t>
            </w:r>
            <w:r w:rsidR="000D63E4">
              <w:rPr>
                <w:noProof/>
                <w:webHidden/>
              </w:rPr>
              <w:tab/>
            </w:r>
            <w:r w:rsidR="000D63E4">
              <w:rPr>
                <w:noProof/>
                <w:webHidden/>
              </w:rPr>
              <w:fldChar w:fldCharType="begin"/>
            </w:r>
            <w:r w:rsidR="000D63E4">
              <w:rPr>
                <w:noProof/>
                <w:webHidden/>
              </w:rPr>
              <w:instrText xml:space="preserve"> PAGEREF _Toc66372592 \h </w:instrText>
            </w:r>
            <w:r w:rsidR="000D63E4">
              <w:rPr>
                <w:noProof/>
                <w:webHidden/>
              </w:rPr>
            </w:r>
            <w:r w:rsidR="000D63E4">
              <w:rPr>
                <w:noProof/>
                <w:webHidden/>
              </w:rPr>
              <w:fldChar w:fldCharType="separate"/>
            </w:r>
            <w:r w:rsidR="000D63E4">
              <w:rPr>
                <w:noProof/>
                <w:webHidden/>
              </w:rPr>
              <w:t>6</w:t>
            </w:r>
            <w:r w:rsidR="000D63E4">
              <w:rPr>
                <w:noProof/>
                <w:webHidden/>
              </w:rPr>
              <w:fldChar w:fldCharType="end"/>
            </w:r>
          </w:hyperlink>
        </w:p>
        <w:p w14:paraId="1FA68FC3" w14:textId="489D607C" w:rsidR="000D63E4" w:rsidRDefault="00A83ECB">
          <w:pPr>
            <w:pStyle w:val="TOC1"/>
            <w:tabs>
              <w:tab w:val="left" w:pos="440"/>
              <w:tab w:val="right" w:leader="dot" w:pos="10336"/>
            </w:tabs>
            <w:rPr>
              <w:rFonts w:asciiTheme="minorHAnsi" w:eastAsiaTheme="minorEastAsia" w:hAnsiTheme="minorHAnsi"/>
              <w:noProof/>
              <w:sz w:val="22"/>
              <w:lang w:eastAsia="en-AU"/>
            </w:rPr>
          </w:pPr>
          <w:hyperlink w:anchor="_Toc66372593" w:history="1">
            <w:r w:rsidR="000D63E4" w:rsidRPr="0066178E">
              <w:rPr>
                <w:rStyle w:val="Hyperlink"/>
                <w:noProof/>
              </w:rPr>
              <w:t>8.</w:t>
            </w:r>
            <w:r w:rsidR="000D63E4">
              <w:rPr>
                <w:rFonts w:asciiTheme="minorHAnsi" w:eastAsiaTheme="minorEastAsia" w:hAnsiTheme="minorHAnsi"/>
                <w:noProof/>
                <w:sz w:val="22"/>
                <w:lang w:eastAsia="en-AU"/>
              </w:rPr>
              <w:tab/>
            </w:r>
            <w:r w:rsidR="000D63E4" w:rsidRPr="0066178E">
              <w:rPr>
                <w:rStyle w:val="Hyperlink"/>
                <w:noProof/>
              </w:rPr>
              <w:t>Project Proposal</w:t>
            </w:r>
            <w:r w:rsidR="000D63E4">
              <w:rPr>
                <w:noProof/>
                <w:webHidden/>
              </w:rPr>
              <w:tab/>
            </w:r>
            <w:r w:rsidR="000D63E4">
              <w:rPr>
                <w:noProof/>
                <w:webHidden/>
              </w:rPr>
              <w:fldChar w:fldCharType="begin"/>
            </w:r>
            <w:r w:rsidR="000D63E4">
              <w:rPr>
                <w:noProof/>
                <w:webHidden/>
              </w:rPr>
              <w:instrText xml:space="preserve"> PAGEREF _Toc66372593 \h </w:instrText>
            </w:r>
            <w:r w:rsidR="000D63E4">
              <w:rPr>
                <w:noProof/>
                <w:webHidden/>
              </w:rPr>
            </w:r>
            <w:r w:rsidR="000D63E4">
              <w:rPr>
                <w:noProof/>
                <w:webHidden/>
              </w:rPr>
              <w:fldChar w:fldCharType="separate"/>
            </w:r>
            <w:r w:rsidR="000D63E4">
              <w:rPr>
                <w:noProof/>
                <w:webHidden/>
              </w:rPr>
              <w:t>7</w:t>
            </w:r>
            <w:r w:rsidR="000D63E4">
              <w:rPr>
                <w:noProof/>
                <w:webHidden/>
              </w:rPr>
              <w:fldChar w:fldCharType="end"/>
            </w:r>
          </w:hyperlink>
        </w:p>
        <w:p w14:paraId="53E60202" w14:textId="03B51907" w:rsidR="000D63E4" w:rsidRDefault="00A83ECB">
          <w:pPr>
            <w:pStyle w:val="TOC1"/>
            <w:tabs>
              <w:tab w:val="left" w:pos="440"/>
              <w:tab w:val="right" w:leader="dot" w:pos="10336"/>
            </w:tabs>
            <w:rPr>
              <w:rFonts w:asciiTheme="minorHAnsi" w:eastAsiaTheme="minorEastAsia" w:hAnsiTheme="minorHAnsi"/>
              <w:noProof/>
              <w:sz w:val="22"/>
              <w:lang w:eastAsia="en-AU"/>
            </w:rPr>
          </w:pPr>
          <w:hyperlink w:anchor="_Toc66372594" w:history="1">
            <w:r w:rsidR="000D63E4" w:rsidRPr="0066178E">
              <w:rPr>
                <w:rStyle w:val="Hyperlink"/>
                <w:noProof/>
              </w:rPr>
              <w:t>9.</w:t>
            </w:r>
            <w:r w:rsidR="000D63E4">
              <w:rPr>
                <w:rFonts w:asciiTheme="minorHAnsi" w:eastAsiaTheme="minorEastAsia" w:hAnsiTheme="minorHAnsi"/>
                <w:noProof/>
                <w:sz w:val="22"/>
                <w:lang w:eastAsia="en-AU"/>
              </w:rPr>
              <w:tab/>
            </w:r>
            <w:r w:rsidR="000D63E4" w:rsidRPr="0066178E">
              <w:rPr>
                <w:rStyle w:val="Hyperlink"/>
                <w:noProof/>
              </w:rPr>
              <w:t>Technical Advice</w:t>
            </w:r>
            <w:r w:rsidR="000D63E4">
              <w:rPr>
                <w:noProof/>
                <w:webHidden/>
              </w:rPr>
              <w:tab/>
            </w:r>
            <w:r w:rsidR="000D63E4">
              <w:rPr>
                <w:noProof/>
                <w:webHidden/>
              </w:rPr>
              <w:fldChar w:fldCharType="begin"/>
            </w:r>
            <w:r w:rsidR="000D63E4">
              <w:rPr>
                <w:noProof/>
                <w:webHidden/>
              </w:rPr>
              <w:instrText xml:space="preserve"> PAGEREF _Toc66372594 \h </w:instrText>
            </w:r>
            <w:r w:rsidR="000D63E4">
              <w:rPr>
                <w:noProof/>
                <w:webHidden/>
              </w:rPr>
            </w:r>
            <w:r w:rsidR="000D63E4">
              <w:rPr>
                <w:noProof/>
                <w:webHidden/>
              </w:rPr>
              <w:fldChar w:fldCharType="separate"/>
            </w:r>
            <w:r w:rsidR="000D63E4">
              <w:rPr>
                <w:noProof/>
                <w:webHidden/>
              </w:rPr>
              <w:t>9</w:t>
            </w:r>
            <w:r w:rsidR="000D63E4">
              <w:rPr>
                <w:noProof/>
                <w:webHidden/>
              </w:rPr>
              <w:fldChar w:fldCharType="end"/>
            </w:r>
          </w:hyperlink>
        </w:p>
        <w:p w14:paraId="39E7DC38" w14:textId="5E1AFDB5" w:rsidR="000D63E4" w:rsidRDefault="00A83ECB">
          <w:pPr>
            <w:pStyle w:val="TOC1"/>
            <w:tabs>
              <w:tab w:val="left" w:pos="660"/>
              <w:tab w:val="right" w:leader="dot" w:pos="10336"/>
            </w:tabs>
            <w:rPr>
              <w:rFonts w:asciiTheme="minorHAnsi" w:eastAsiaTheme="minorEastAsia" w:hAnsiTheme="minorHAnsi"/>
              <w:noProof/>
              <w:sz w:val="22"/>
              <w:lang w:eastAsia="en-AU"/>
            </w:rPr>
          </w:pPr>
          <w:hyperlink w:anchor="_Toc66372595" w:history="1">
            <w:r w:rsidR="000D63E4" w:rsidRPr="0066178E">
              <w:rPr>
                <w:rStyle w:val="Hyperlink"/>
                <w:noProof/>
              </w:rPr>
              <w:t>10.</w:t>
            </w:r>
            <w:r w:rsidR="000D63E4">
              <w:rPr>
                <w:rFonts w:asciiTheme="minorHAnsi" w:eastAsiaTheme="minorEastAsia" w:hAnsiTheme="minorHAnsi"/>
                <w:noProof/>
                <w:sz w:val="22"/>
                <w:lang w:eastAsia="en-AU"/>
              </w:rPr>
              <w:tab/>
            </w:r>
            <w:r w:rsidR="000D63E4" w:rsidRPr="0066178E">
              <w:rPr>
                <w:rStyle w:val="Hyperlink"/>
                <w:noProof/>
              </w:rPr>
              <w:t>Alignment with Strategic Plans</w:t>
            </w:r>
            <w:r w:rsidR="000D63E4">
              <w:rPr>
                <w:noProof/>
                <w:webHidden/>
              </w:rPr>
              <w:tab/>
            </w:r>
            <w:r w:rsidR="000D63E4">
              <w:rPr>
                <w:noProof/>
                <w:webHidden/>
              </w:rPr>
              <w:fldChar w:fldCharType="begin"/>
            </w:r>
            <w:r w:rsidR="000D63E4">
              <w:rPr>
                <w:noProof/>
                <w:webHidden/>
              </w:rPr>
              <w:instrText xml:space="preserve"> PAGEREF _Toc66372595 \h </w:instrText>
            </w:r>
            <w:r w:rsidR="000D63E4">
              <w:rPr>
                <w:noProof/>
                <w:webHidden/>
              </w:rPr>
            </w:r>
            <w:r w:rsidR="000D63E4">
              <w:rPr>
                <w:noProof/>
                <w:webHidden/>
              </w:rPr>
              <w:fldChar w:fldCharType="separate"/>
            </w:r>
            <w:r w:rsidR="000D63E4">
              <w:rPr>
                <w:noProof/>
                <w:webHidden/>
              </w:rPr>
              <w:t>9</w:t>
            </w:r>
            <w:r w:rsidR="000D63E4">
              <w:rPr>
                <w:noProof/>
                <w:webHidden/>
              </w:rPr>
              <w:fldChar w:fldCharType="end"/>
            </w:r>
          </w:hyperlink>
        </w:p>
        <w:p w14:paraId="0EF833DA" w14:textId="7F151998" w:rsidR="000D63E4" w:rsidRDefault="00A83ECB">
          <w:pPr>
            <w:pStyle w:val="TOC1"/>
            <w:tabs>
              <w:tab w:val="left" w:pos="660"/>
              <w:tab w:val="right" w:leader="dot" w:pos="10336"/>
            </w:tabs>
            <w:rPr>
              <w:rFonts w:asciiTheme="minorHAnsi" w:eastAsiaTheme="minorEastAsia" w:hAnsiTheme="minorHAnsi"/>
              <w:noProof/>
              <w:sz w:val="22"/>
              <w:lang w:eastAsia="en-AU"/>
            </w:rPr>
          </w:pPr>
          <w:hyperlink w:anchor="_Toc66372596" w:history="1">
            <w:r w:rsidR="000D63E4" w:rsidRPr="0066178E">
              <w:rPr>
                <w:rStyle w:val="Hyperlink"/>
                <w:noProof/>
              </w:rPr>
              <w:t>11.</w:t>
            </w:r>
            <w:r w:rsidR="000D63E4">
              <w:rPr>
                <w:rFonts w:asciiTheme="minorHAnsi" w:eastAsiaTheme="minorEastAsia" w:hAnsiTheme="minorHAnsi"/>
                <w:noProof/>
                <w:sz w:val="22"/>
                <w:lang w:eastAsia="en-AU"/>
              </w:rPr>
              <w:tab/>
            </w:r>
            <w:r w:rsidR="000D63E4" w:rsidRPr="0066178E">
              <w:rPr>
                <w:rStyle w:val="Hyperlink"/>
                <w:noProof/>
              </w:rPr>
              <w:t>Existing Management Plans</w:t>
            </w:r>
            <w:r w:rsidR="000D63E4">
              <w:rPr>
                <w:noProof/>
                <w:webHidden/>
              </w:rPr>
              <w:tab/>
            </w:r>
            <w:r w:rsidR="000D63E4">
              <w:rPr>
                <w:noProof/>
                <w:webHidden/>
              </w:rPr>
              <w:fldChar w:fldCharType="begin"/>
            </w:r>
            <w:r w:rsidR="000D63E4">
              <w:rPr>
                <w:noProof/>
                <w:webHidden/>
              </w:rPr>
              <w:instrText xml:space="preserve"> PAGEREF _Toc66372596 \h </w:instrText>
            </w:r>
            <w:r w:rsidR="000D63E4">
              <w:rPr>
                <w:noProof/>
                <w:webHidden/>
              </w:rPr>
            </w:r>
            <w:r w:rsidR="000D63E4">
              <w:rPr>
                <w:noProof/>
                <w:webHidden/>
              </w:rPr>
              <w:fldChar w:fldCharType="separate"/>
            </w:r>
            <w:r w:rsidR="000D63E4">
              <w:rPr>
                <w:noProof/>
                <w:webHidden/>
              </w:rPr>
              <w:t>10</w:t>
            </w:r>
            <w:r w:rsidR="000D63E4">
              <w:rPr>
                <w:noProof/>
                <w:webHidden/>
              </w:rPr>
              <w:fldChar w:fldCharType="end"/>
            </w:r>
          </w:hyperlink>
        </w:p>
        <w:p w14:paraId="62E9EE10" w14:textId="469A8C70" w:rsidR="000D63E4" w:rsidRDefault="00A83ECB">
          <w:pPr>
            <w:pStyle w:val="TOC1"/>
            <w:tabs>
              <w:tab w:val="left" w:pos="660"/>
              <w:tab w:val="right" w:leader="dot" w:pos="10336"/>
            </w:tabs>
            <w:rPr>
              <w:rFonts w:asciiTheme="minorHAnsi" w:eastAsiaTheme="minorEastAsia" w:hAnsiTheme="minorHAnsi"/>
              <w:noProof/>
              <w:sz w:val="22"/>
              <w:lang w:eastAsia="en-AU"/>
            </w:rPr>
          </w:pPr>
          <w:hyperlink w:anchor="_Toc66372597" w:history="1">
            <w:r w:rsidR="000D63E4" w:rsidRPr="0066178E">
              <w:rPr>
                <w:rStyle w:val="Hyperlink"/>
                <w:noProof/>
              </w:rPr>
              <w:t>12.</w:t>
            </w:r>
            <w:r w:rsidR="000D63E4">
              <w:rPr>
                <w:rFonts w:asciiTheme="minorHAnsi" w:eastAsiaTheme="minorEastAsia" w:hAnsiTheme="minorHAnsi"/>
                <w:noProof/>
                <w:sz w:val="22"/>
                <w:lang w:eastAsia="en-AU"/>
              </w:rPr>
              <w:tab/>
            </w:r>
            <w:r w:rsidR="000D63E4" w:rsidRPr="0066178E">
              <w:rPr>
                <w:rStyle w:val="Hyperlink"/>
                <w:noProof/>
              </w:rPr>
              <w:t>Ongoing Maintenance of Project Outcomes</w:t>
            </w:r>
            <w:r w:rsidR="000D63E4">
              <w:rPr>
                <w:noProof/>
                <w:webHidden/>
              </w:rPr>
              <w:tab/>
            </w:r>
            <w:r w:rsidR="000D63E4">
              <w:rPr>
                <w:noProof/>
                <w:webHidden/>
              </w:rPr>
              <w:fldChar w:fldCharType="begin"/>
            </w:r>
            <w:r w:rsidR="000D63E4">
              <w:rPr>
                <w:noProof/>
                <w:webHidden/>
              </w:rPr>
              <w:instrText xml:space="preserve"> PAGEREF _Toc66372597 \h </w:instrText>
            </w:r>
            <w:r w:rsidR="000D63E4">
              <w:rPr>
                <w:noProof/>
                <w:webHidden/>
              </w:rPr>
            </w:r>
            <w:r w:rsidR="000D63E4">
              <w:rPr>
                <w:noProof/>
                <w:webHidden/>
              </w:rPr>
              <w:fldChar w:fldCharType="separate"/>
            </w:r>
            <w:r w:rsidR="000D63E4">
              <w:rPr>
                <w:noProof/>
                <w:webHidden/>
              </w:rPr>
              <w:t>10</w:t>
            </w:r>
            <w:r w:rsidR="000D63E4">
              <w:rPr>
                <w:noProof/>
                <w:webHidden/>
              </w:rPr>
              <w:fldChar w:fldCharType="end"/>
            </w:r>
          </w:hyperlink>
        </w:p>
        <w:p w14:paraId="435EBAAC" w14:textId="64AF6AEE" w:rsidR="000D63E4" w:rsidRDefault="00A83ECB">
          <w:pPr>
            <w:pStyle w:val="TOC1"/>
            <w:tabs>
              <w:tab w:val="left" w:pos="660"/>
              <w:tab w:val="right" w:leader="dot" w:pos="10336"/>
            </w:tabs>
            <w:rPr>
              <w:rFonts w:asciiTheme="minorHAnsi" w:eastAsiaTheme="minorEastAsia" w:hAnsiTheme="minorHAnsi"/>
              <w:noProof/>
              <w:sz w:val="22"/>
              <w:lang w:eastAsia="en-AU"/>
            </w:rPr>
          </w:pPr>
          <w:hyperlink w:anchor="_Toc66372598" w:history="1">
            <w:r w:rsidR="000D63E4" w:rsidRPr="0066178E">
              <w:rPr>
                <w:rStyle w:val="Hyperlink"/>
                <w:noProof/>
              </w:rPr>
              <w:t>13.</w:t>
            </w:r>
            <w:r w:rsidR="000D63E4">
              <w:rPr>
                <w:rFonts w:asciiTheme="minorHAnsi" w:eastAsiaTheme="minorEastAsia" w:hAnsiTheme="minorHAnsi"/>
                <w:noProof/>
                <w:sz w:val="22"/>
                <w:lang w:eastAsia="en-AU"/>
              </w:rPr>
              <w:tab/>
            </w:r>
            <w:r w:rsidR="000D63E4" w:rsidRPr="0066178E">
              <w:rPr>
                <w:rStyle w:val="Hyperlink"/>
                <w:noProof/>
              </w:rPr>
              <w:t>Past Projects</w:t>
            </w:r>
            <w:r w:rsidR="000D63E4">
              <w:rPr>
                <w:noProof/>
                <w:webHidden/>
              </w:rPr>
              <w:tab/>
            </w:r>
            <w:r w:rsidR="000D63E4">
              <w:rPr>
                <w:noProof/>
                <w:webHidden/>
              </w:rPr>
              <w:fldChar w:fldCharType="begin"/>
            </w:r>
            <w:r w:rsidR="000D63E4">
              <w:rPr>
                <w:noProof/>
                <w:webHidden/>
              </w:rPr>
              <w:instrText xml:space="preserve"> PAGEREF _Toc66372598 \h </w:instrText>
            </w:r>
            <w:r w:rsidR="000D63E4">
              <w:rPr>
                <w:noProof/>
                <w:webHidden/>
              </w:rPr>
            </w:r>
            <w:r w:rsidR="000D63E4">
              <w:rPr>
                <w:noProof/>
                <w:webHidden/>
              </w:rPr>
              <w:fldChar w:fldCharType="separate"/>
            </w:r>
            <w:r w:rsidR="000D63E4">
              <w:rPr>
                <w:noProof/>
                <w:webHidden/>
              </w:rPr>
              <w:t>11</w:t>
            </w:r>
            <w:r w:rsidR="000D63E4">
              <w:rPr>
                <w:noProof/>
                <w:webHidden/>
              </w:rPr>
              <w:fldChar w:fldCharType="end"/>
            </w:r>
          </w:hyperlink>
        </w:p>
        <w:p w14:paraId="242C30AD" w14:textId="04B17FC1" w:rsidR="000D63E4" w:rsidRDefault="00A83ECB">
          <w:pPr>
            <w:pStyle w:val="TOC1"/>
            <w:tabs>
              <w:tab w:val="left" w:pos="660"/>
              <w:tab w:val="right" w:leader="dot" w:pos="10336"/>
            </w:tabs>
            <w:rPr>
              <w:rFonts w:asciiTheme="minorHAnsi" w:eastAsiaTheme="minorEastAsia" w:hAnsiTheme="minorHAnsi"/>
              <w:noProof/>
              <w:sz w:val="22"/>
              <w:lang w:eastAsia="en-AU"/>
            </w:rPr>
          </w:pPr>
          <w:hyperlink w:anchor="_Toc66372599" w:history="1">
            <w:r w:rsidR="000D63E4" w:rsidRPr="0066178E">
              <w:rPr>
                <w:rStyle w:val="Hyperlink"/>
                <w:noProof/>
              </w:rPr>
              <w:t>14.</w:t>
            </w:r>
            <w:r w:rsidR="000D63E4">
              <w:rPr>
                <w:rFonts w:asciiTheme="minorHAnsi" w:eastAsiaTheme="minorEastAsia" w:hAnsiTheme="minorHAnsi"/>
                <w:noProof/>
                <w:sz w:val="22"/>
                <w:lang w:eastAsia="en-AU"/>
              </w:rPr>
              <w:tab/>
            </w:r>
            <w:r w:rsidR="000D63E4" w:rsidRPr="0066178E">
              <w:rPr>
                <w:rStyle w:val="Hyperlink"/>
                <w:noProof/>
              </w:rPr>
              <w:t>Contractors</w:t>
            </w:r>
            <w:r w:rsidR="000D63E4">
              <w:rPr>
                <w:noProof/>
                <w:webHidden/>
              </w:rPr>
              <w:tab/>
            </w:r>
            <w:r w:rsidR="000D63E4">
              <w:rPr>
                <w:noProof/>
                <w:webHidden/>
              </w:rPr>
              <w:fldChar w:fldCharType="begin"/>
            </w:r>
            <w:r w:rsidR="000D63E4">
              <w:rPr>
                <w:noProof/>
                <w:webHidden/>
              </w:rPr>
              <w:instrText xml:space="preserve"> PAGEREF _Toc66372599 \h </w:instrText>
            </w:r>
            <w:r w:rsidR="000D63E4">
              <w:rPr>
                <w:noProof/>
                <w:webHidden/>
              </w:rPr>
            </w:r>
            <w:r w:rsidR="000D63E4">
              <w:rPr>
                <w:noProof/>
                <w:webHidden/>
              </w:rPr>
              <w:fldChar w:fldCharType="separate"/>
            </w:r>
            <w:r w:rsidR="000D63E4">
              <w:rPr>
                <w:noProof/>
                <w:webHidden/>
              </w:rPr>
              <w:t>12</w:t>
            </w:r>
            <w:r w:rsidR="000D63E4">
              <w:rPr>
                <w:noProof/>
                <w:webHidden/>
              </w:rPr>
              <w:fldChar w:fldCharType="end"/>
            </w:r>
          </w:hyperlink>
        </w:p>
        <w:p w14:paraId="4E542EAB" w14:textId="093005E6" w:rsidR="000D63E4" w:rsidRDefault="00A83ECB">
          <w:pPr>
            <w:pStyle w:val="TOC1"/>
            <w:tabs>
              <w:tab w:val="left" w:pos="660"/>
              <w:tab w:val="right" w:leader="dot" w:pos="10336"/>
            </w:tabs>
            <w:rPr>
              <w:rFonts w:asciiTheme="minorHAnsi" w:eastAsiaTheme="minorEastAsia" w:hAnsiTheme="minorHAnsi"/>
              <w:noProof/>
              <w:sz w:val="22"/>
              <w:lang w:eastAsia="en-AU"/>
            </w:rPr>
          </w:pPr>
          <w:hyperlink w:anchor="_Toc66372600" w:history="1">
            <w:r w:rsidR="000D63E4" w:rsidRPr="0066178E">
              <w:rPr>
                <w:rStyle w:val="Hyperlink"/>
                <w:noProof/>
              </w:rPr>
              <w:t>15.</w:t>
            </w:r>
            <w:r w:rsidR="000D63E4">
              <w:rPr>
                <w:rFonts w:asciiTheme="minorHAnsi" w:eastAsiaTheme="minorEastAsia" w:hAnsiTheme="minorHAnsi"/>
                <w:noProof/>
                <w:sz w:val="22"/>
                <w:lang w:eastAsia="en-AU"/>
              </w:rPr>
              <w:tab/>
            </w:r>
            <w:r w:rsidR="000D63E4" w:rsidRPr="0066178E">
              <w:rPr>
                <w:rStyle w:val="Hyperlink"/>
                <w:noProof/>
              </w:rPr>
              <w:t>Project Budget</w:t>
            </w:r>
            <w:r w:rsidR="000D63E4">
              <w:rPr>
                <w:noProof/>
                <w:webHidden/>
              </w:rPr>
              <w:tab/>
            </w:r>
            <w:r w:rsidR="000D63E4">
              <w:rPr>
                <w:noProof/>
                <w:webHidden/>
              </w:rPr>
              <w:fldChar w:fldCharType="begin"/>
            </w:r>
            <w:r w:rsidR="000D63E4">
              <w:rPr>
                <w:noProof/>
                <w:webHidden/>
              </w:rPr>
              <w:instrText xml:space="preserve"> PAGEREF _Toc66372600 \h </w:instrText>
            </w:r>
            <w:r w:rsidR="000D63E4">
              <w:rPr>
                <w:noProof/>
                <w:webHidden/>
              </w:rPr>
            </w:r>
            <w:r w:rsidR="000D63E4">
              <w:rPr>
                <w:noProof/>
                <w:webHidden/>
              </w:rPr>
              <w:fldChar w:fldCharType="separate"/>
            </w:r>
            <w:r w:rsidR="000D63E4">
              <w:rPr>
                <w:noProof/>
                <w:webHidden/>
              </w:rPr>
              <w:t>13</w:t>
            </w:r>
            <w:r w:rsidR="000D63E4">
              <w:rPr>
                <w:noProof/>
                <w:webHidden/>
              </w:rPr>
              <w:fldChar w:fldCharType="end"/>
            </w:r>
          </w:hyperlink>
        </w:p>
        <w:p w14:paraId="0E8F3D73" w14:textId="78C63A03" w:rsidR="000D63E4" w:rsidRDefault="00A83ECB">
          <w:pPr>
            <w:pStyle w:val="TOC1"/>
            <w:tabs>
              <w:tab w:val="left" w:pos="660"/>
              <w:tab w:val="right" w:leader="dot" w:pos="10336"/>
            </w:tabs>
            <w:rPr>
              <w:rFonts w:asciiTheme="minorHAnsi" w:eastAsiaTheme="minorEastAsia" w:hAnsiTheme="minorHAnsi"/>
              <w:noProof/>
              <w:sz w:val="22"/>
              <w:lang w:eastAsia="en-AU"/>
            </w:rPr>
          </w:pPr>
          <w:hyperlink w:anchor="_Toc66372601" w:history="1">
            <w:r w:rsidR="000D63E4" w:rsidRPr="0066178E">
              <w:rPr>
                <w:rStyle w:val="Hyperlink"/>
                <w:noProof/>
              </w:rPr>
              <w:t>16.</w:t>
            </w:r>
            <w:r w:rsidR="000D63E4">
              <w:rPr>
                <w:rFonts w:asciiTheme="minorHAnsi" w:eastAsiaTheme="minorEastAsia" w:hAnsiTheme="minorHAnsi"/>
                <w:noProof/>
                <w:sz w:val="22"/>
                <w:lang w:eastAsia="en-AU"/>
              </w:rPr>
              <w:tab/>
            </w:r>
            <w:r w:rsidR="000D63E4" w:rsidRPr="0066178E">
              <w:rPr>
                <w:rStyle w:val="Hyperlink"/>
                <w:noProof/>
              </w:rPr>
              <w:t>Consents and Declarations</w:t>
            </w:r>
            <w:r w:rsidR="000D63E4">
              <w:rPr>
                <w:noProof/>
                <w:webHidden/>
              </w:rPr>
              <w:tab/>
            </w:r>
            <w:r w:rsidR="000D63E4">
              <w:rPr>
                <w:noProof/>
                <w:webHidden/>
              </w:rPr>
              <w:fldChar w:fldCharType="begin"/>
            </w:r>
            <w:r w:rsidR="000D63E4">
              <w:rPr>
                <w:noProof/>
                <w:webHidden/>
              </w:rPr>
              <w:instrText xml:space="preserve"> PAGEREF _Toc66372601 \h </w:instrText>
            </w:r>
            <w:r w:rsidR="000D63E4">
              <w:rPr>
                <w:noProof/>
                <w:webHidden/>
              </w:rPr>
            </w:r>
            <w:r w:rsidR="000D63E4">
              <w:rPr>
                <w:noProof/>
                <w:webHidden/>
              </w:rPr>
              <w:fldChar w:fldCharType="separate"/>
            </w:r>
            <w:r w:rsidR="000D63E4">
              <w:rPr>
                <w:noProof/>
                <w:webHidden/>
              </w:rPr>
              <w:t>15</w:t>
            </w:r>
            <w:r w:rsidR="000D63E4">
              <w:rPr>
                <w:noProof/>
                <w:webHidden/>
              </w:rPr>
              <w:fldChar w:fldCharType="end"/>
            </w:r>
          </w:hyperlink>
        </w:p>
        <w:p w14:paraId="28352AC3" w14:textId="504F1EC5" w:rsidR="000D63E4" w:rsidRDefault="00A83ECB">
          <w:pPr>
            <w:pStyle w:val="TOC1"/>
            <w:tabs>
              <w:tab w:val="left" w:pos="660"/>
              <w:tab w:val="right" w:leader="dot" w:pos="10336"/>
            </w:tabs>
            <w:rPr>
              <w:rFonts w:asciiTheme="minorHAnsi" w:eastAsiaTheme="minorEastAsia" w:hAnsiTheme="minorHAnsi"/>
              <w:noProof/>
              <w:sz w:val="22"/>
              <w:lang w:eastAsia="en-AU"/>
            </w:rPr>
          </w:pPr>
          <w:hyperlink w:anchor="_Toc66372602" w:history="1">
            <w:r w:rsidR="000D63E4" w:rsidRPr="0066178E">
              <w:rPr>
                <w:rStyle w:val="Hyperlink"/>
                <w:noProof/>
              </w:rPr>
              <w:t>17.</w:t>
            </w:r>
            <w:r w:rsidR="000D63E4">
              <w:rPr>
                <w:rFonts w:asciiTheme="minorHAnsi" w:eastAsiaTheme="minorEastAsia" w:hAnsiTheme="minorHAnsi"/>
                <w:noProof/>
                <w:sz w:val="22"/>
                <w:lang w:eastAsia="en-AU"/>
              </w:rPr>
              <w:tab/>
            </w:r>
            <w:r w:rsidR="000D63E4" w:rsidRPr="0066178E">
              <w:rPr>
                <w:rStyle w:val="Hyperlink"/>
                <w:noProof/>
              </w:rPr>
              <w:t>Check List</w:t>
            </w:r>
            <w:r w:rsidR="000D63E4">
              <w:rPr>
                <w:noProof/>
                <w:webHidden/>
              </w:rPr>
              <w:tab/>
            </w:r>
            <w:r w:rsidR="000D63E4">
              <w:rPr>
                <w:noProof/>
                <w:webHidden/>
              </w:rPr>
              <w:fldChar w:fldCharType="begin"/>
            </w:r>
            <w:r w:rsidR="000D63E4">
              <w:rPr>
                <w:noProof/>
                <w:webHidden/>
              </w:rPr>
              <w:instrText xml:space="preserve"> PAGEREF _Toc66372602 \h </w:instrText>
            </w:r>
            <w:r w:rsidR="000D63E4">
              <w:rPr>
                <w:noProof/>
                <w:webHidden/>
              </w:rPr>
            </w:r>
            <w:r w:rsidR="000D63E4">
              <w:rPr>
                <w:noProof/>
                <w:webHidden/>
              </w:rPr>
              <w:fldChar w:fldCharType="separate"/>
            </w:r>
            <w:r w:rsidR="000D63E4">
              <w:rPr>
                <w:noProof/>
                <w:webHidden/>
              </w:rPr>
              <w:t>16</w:t>
            </w:r>
            <w:r w:rsidR="000D63E4">
              <w:rPr>
                <w:noProof/>
                <w:webHidden/>
              </w:rPr>
              <w:fldChar w:fldCharType="end"/>
            </w:r>
          </w:hyperlink>
        </w:p>
        <w:p w14:paraId="1AB64758" w14:textId="5CAD7ED9" w:rsidR="000D63E4" w:rsidRDefault="00A83ECB">
          <w:pPr>
            <w:pStyle w:val="TOC2"/>
            <w:tabs>
              <w:tab w:val="right" w:leader="dot" w:pos="10336"/>
            </w:tabs>
            <w:rPr>
              <w:rFonts w:asciiTheme="minorHAnsi" w:eastAsiaTheme="minorEastAsia" w:hAnsiTheme="minorHAnsi"/>
              <w:noProof/>
              <w:sz w:val="22"/>
              <w:lang w:eastAsia="en-AU"/>
            </w:rPr>
          </w:pPr>
          <w:hyperlink w:anchor="_Toc66372603" w:history="1">
            <w:r w:rsidR="000D63E4" w:rsidRPr="0066178E">
              <w:rPr>
                <w:rStyle w:val="Hyperlink"/>
                <w:noProof/>
              </w:rPr>
              <w:t>Attachment 1. Participating Project Collaborators</w:t>
            </w:r>
            <w:r w:rsidR="000D63E4">
              <w:rPr>
                <w:noProof/>
                <w:webHidden/>
              </w:rPr>
              <w:tab/>
            </w:r>
            <w:r w:rsidR="000D63E4">
              <w:rPr>
                <w:noProof/>
                <w:webHidden/>
              </w:rPr>
              <w:fldChar w:fldCharType="begin"/>
            </w:r>
            <w:r w:rsidR="000D63E4">
              <w:rPr>
                <w:noProof/>
                <w:webHidden/>
              </w:rPr>
              <w:instrText xml:space="preserve"> PAGEREF _Toc66372603 \h </w:instrText>
            </w:r>
            <w:r w:rsidR="000D63E4">
              <w:rPr>
                <w:noProof/>
                <w:webHidden/>
              </w:rPr>
            </w:r>
            <w:r w:rsidR="000D63E4">
              <w:rPr>
                <w:noProof/>
                <w:webHidden/>
              </w:rPr>
              <w:fldChar w:fldCharType="separate"/>
            </w:r>
            <w:r w:rsidR="000D63E4">
              <w:rPr>
                <w:noProof/>
                <w:webHidden/>
              </w:rPr>
              <w:t>17</w:t>
            </w:r>
            <w:r w:rsidR="000D63E4">
              <w:rPr>
                <w:noProof/>
                <w:webHidden/>
              </w:rPr>
              <w:fldChar w:fldCharType="end"/>
            </w:r>
          </w:hyperlink>
        </w:p>
        <w:p w14:paraId="5DDBBFE7" w14:textId="6562ED81" w:rsidR="000D63E4" w:rsidRDefault="00A83ECB">
          <w:pPr>
            <w:pStyle w:val="TOC2"/>
            <w:tabs>
              <w:tab w:val="right" w:leader="dot" w:pos="10336"/>
            </w:tabs>
            <w:rPr>
              <w:rFonts w:asciiTheme="minorHAnsi" w:eastAsiaTheme="minorEastAsia" w:hAnsiTheme="minorHAnsi"/>
              <w:noProof/>
              <w:sz w:val="22"/>
              <w:lang w:eastAsia="en-AU"/>
            </w:rPr>
          </w:pPr>
          <w:hyperlink w:anchor="_Toc66372604" w:history="1">
            <w:r w:rsidR="000D63E4" w:rsidRPr="0066178E">
              <w:rPr>
                <w:rStyle w:val="Hyperlink"/>
                <w:noProof/>
              </w:rPr>
              <w:t xml:space="preserve">Attachment 2. </w:t>
            </w:r>
            <w:r w:rsidR="000D63E4" w:rsidRPr="0066178E">
              <w:rPr>
                <w:rStyle w:val="Hyperlink"/>
                <w:noProof/>
                <w:lang w:val="en-US"/>
              </w:rPr>
              <w:t>Landowners consent for project works to be undertaken on their land</w:t>
            </w:r>
            <w:r w:rsidR="000D63E4">
              <w:rPr>
                <w:noProof/>
                <w:webHidden/>
              </w:rPr>
              <w:tab/>
            </w:r>
            <w:r w:rsidR="000D63E4">
              <w:rPr>
                <w:noProof/>
                <w:webHidden/>
              </w:rPr>
              <w:fldChar w:fldCharType="begin"/>
            </w:r>
            <w:r w:rsidR="000D63E4">
              <w:rPr>
                <w:noProof/>
                <w:webHidden/>
              </w:rPr>
              <w:instrText xml:space="preserve"> PAGEREF _Toc66372604 \h </w:instrText>
            </w:r>
            <w:r w:rsidR="000D63E4">
              <w:rPr>
                <w:noProof/>
                <w:webHidden/>
              </w:rPr>
            </w:r>
            <w:r w:rsidR="000D63E4">
              <w:rPr>
                <w:noProof/>
                <w:webHidden/>
              </w:rPr>
              <w:fldChar w:fldCharType="separate"/>
            </w:r>
            <w:r w:rsidR="000D63E4">
              <w:rPr>
                <w:noProof/>
                <w:webHidden/>
              </w:rPr>
              <w:t>18</w:t>
            </w:r>
            <w:r w:rsidR="000D63E4">
              <w:rPr>
                <w:noProof/>
                <w:webHidden/>
              </w:rPr>
              <w:fldChar w:fldCharType="end"/>
            </w:r>
          </w:hyperlink>
        </w:p>
        <w:p w14:paraId="525DDEF4" w14:textId="7E3D9B22" w:rsidR="000D63E4" w:rsidRDefault="00A83ECB">
          <w:pPr>
            <w:pStyle w:val="TOC2"/>
            <w:tabs>
              <w:tab w:val="right" w:leader="dot" w:pos="10336"/>
            </w:tabs>
            <w:rPr>
              <w:rFonts w:asciiTheme="minorHAnsi" w:eastAsiaTheme="minorEastAsia" w:hAnsiTheme="minorHAnsi"/>
              <w:noProof/>
              <w:sz w:val="22"/>
              <w:lang w:eastAsia="en-AU"/>
            </w:rPr>
          </w:pPr>
          <w:hyperlink w:anchor="_Toc66372605" w:history="1">
            <w:r w:rsidR="000D63E4" w:rsidRPr="0066178E">
              <w:rPr>
                <w:rStyle w:val="Hyperlink"/>
                <w:noProof/>
              </w:rPr>
              <w:t>Attachment 3. Map of Project Sites</w:t>
            </w:r>
            <w:r w:rsidR="000D63E4">
              <w:rPr>
                <w:noProof/>
                <w:webHidden/>
              </w:rPr>
              <w:tab/>
            </w:r>
            <w:r w:rsidR="000D63E4">
              <w:rPr>
                <w:noProof/>
                <w:webHidden/>
              </w:rPr>
              <w:fldChar w:fldCharType="begin"/>
            </w:r>
            <w:r w:rsidR="000D63E4">
              <w:rPr>
                <w:noProof/>
                <w:webHidden/>
              </w:rPr>
              <w:instrText xml:space="preserve"> PAGEREF _Toc66372605 \h </w:instrText>
            </w:r>
            <w:r w:rsidR="000D63E4">
              <w:rPr>
                <w:noProof/>
                <w:webHidden/>
              </w:rPr>
            </w:r>
            <w:r w:rsidR="000D63E4">
              <w:rPr>
                <w:noProof/>
                <w:webHidden/>
              </w:rPr>
              <w:fldChar w:fldCharType="separate"/>
            </w:r>
            <w:r w:rsidR="000D63E4">
              <w:rPr>
                <w:noProof/>
                <w:webHidden/>
              </w:rPr>
              <w:t>19</w:t>
            </w:r>
            <w:r w:rsidR="000D63E4">
              <w:rPr>
                <w:noProof/>
                <w:webHidden/>
              </w:rPr>
              <w:fldChar w:fldCharType="end"/>
            </w:r>
          </w:hyperlink>
        </w:p>
        <w:p w14:paraId="763F0EE7" w14:textId="0EF1C1BD" w:rsidR="000D63E4" w:rsidRDefault="00A83ECB">
          <w:pPr>
            <w:pStyle w:val="TOC2"/>
            <w:tabs>
              <w:tab w:val="right" w:leader="dot" w:pos="10336"/>
            </w:tabs>
            <w:rPr>
              <w:rFonts w:asciiTheme="minorHAnsi" w:eastAsiaTheme="minorEastAsia" w:hAnsiTheme="minorHAnsi"/>
              <w:noProof/>
              <w:sz w:val="22"/>
              <w:lang w:eastAsia="en-AU"/>
            </w:rPr>
          </w:pPr>
          <w:hyperlink w:anchor="_Toc66372606" w:history="1">
            <w:r w:rsidR="000D63E4" w:rsidRPr="0066178E">
              <w:rPr>
                <w:rStyle w:val="Hyperlink"/>
                <w:noProof/>
              </w:rPr>
              <w:t>Attachment 4 Photo-points and Photographs of Sites</w:t>
            </w:r>
            <w:r w:rsidR="000D63E4">
              <w:rPr>
                <w:noProof/>
                <w:webHidden/>
              </w:rPr>
              <w:tab/>
            </w:r>
            <w:r w:rsidR="000D63E4">
              <w:rPr>
                <w:noProof/>
                <w:webHidden/>
              </w:rPr>
              <w:fldChar w:fldCharType="begin"/>
            </w:r>
            <w:r w:rsidR="000D63E4">
              <w:rPr>
                <w:noProof/>
                <w:webHidden/>
              </w:rPr>
              <w:instrText xml:space="preserve"> PAGEREF _Toc66372606 \h </w:instrText>
            </w:r>
            <w:r w:rsidR="000D63E4">
              <w:rPr>
                <w:noProof/>
                <w:webHidden/>
              </w:rPr>
            </w:r>
            <w:r w:rsidR="000D63E4">
              <w:rPr>
                <w:noProof/>
                <w:webHidden/>
              </w:rPr>
              <w:fldChar w:fldCharType="separate"/>
            </w:r>
            <w:r w:rsidR="000D63E4">
              <w:rPr>
                <w:noProof/>
                <w:webHidden/>
              </w:rPr>
              <w:t>20</w:t>
            </w:r>
            <w:r w:rsidR="000D63E4">
              <w:rPr>
                <w:noProof/>
                <w:webHidden/>
              </w:rPr>
              <w:fldChar w:fldCharType="end"/>
            </w:r>
          </w:hyperlink>
        </w:p>
        <w:p w14:paraId="6BCD4BFA" w14:textId="6C2BB312" w:rsidR="00F77B61" w:rsidRDefault="00F77B61">
          <w:r>
            <w:rPr>
              <w:b/>
              <w:bCs/>
              <w:noProof/>
            </w:rPr>
            <w:fldChar w:fldCharType="end"/>
          </w:r>
        </w:p>
      </w:sdtContent>
    </w:sdt>
    <w:p w14:paraId="42244213" w14:textId="560A4F78" w:rsidR="00C03345" w:rsidRPr="00C03345" w:rsidRDefault="00C03345" w:rsidP="00C03345"/>
    <w:p w14:paraId="347DD214" w14:textId="351F75A8" w:rsidR="00C03345" w:rsidRDefault="00C03345" w:rsidP="00C03345">
      <w:pPr>
        <w:tabs>
          <w:tab w:val="left" w:pos="2284"/>
        </w:tabs>
      </w:pPr>
      <w:r>
        <w:tab/>
      </w:r>
    </w:p>
    <w:p w14:paraId="6661AF13" w14:textId="6E2C50AA" w:rsidR="00C03345" w:rsidRPr="00C03345" w:rsidRDefault="00C03345" w:rsidP="00C03345">
      <w:pPr>
        <w:tabs>
          <w:tab w:val="left" w:pos="2284"/>
        </w:tabs>
        <w:sectPr w:rsidR="00C03345" w:rsidRPr="00C03345" w:rsidSect="0099456D">
          <w:footerReference w:type="default" r:id="rId17"/>
          <w:pgSz w:w="11906" w:h="16838"/>
          <w:pgMar w:top="1135" w:right="709" w:bottom="993" w:left="851" w:header="708" w:footer="236" w:gutter="0"/>
          <w:cols w:space="708"/>
          <w:docGrid w:linePitch="360"/>
        </w:sectPr>
      </w:pPr>
      <w:r>
        <w:tab/>
      </w:r>
    </w:p>
    <w:p w14:paraId="419D46FA" w14:textId="77777777" w:rsidR="00FA46B3" w:rsidRPr="00386750" w:rsidRDefault="00BB5867" w:rsidP="000D63E4">
      <w:pPr>
        <w:pStyle w:val="Heading1"/>
      </w:pPr>
      <w:bookmarkStart w:id="0" w:name="_Toc51590318"/>
      <w:bookmarkStart w:id="1" w:name="_Toc51856163"/>
      <w:bookmarkStart w:id="2" w:name="_Toc66372586"/>
      <w:r w:rsidRPr="000D63E4">
        <w:t>Information</w:t>
      </w:r>
      <w:r>
        <w:t xml:space="preserve"> </w:t>
      </w:r>
      <w:r w:rsidR="007E3A4E">
        <w:t>for</w:t>
      </w:r>
      <w:r>
        <w:t xml:space="preserve"> Applicants</w:t>
      </w:r>
      <w:bookmarkEnd w:id="0"/>
      <w:bookmarkEnd w:id="1"/>
      <w:bookmarkEnd w:id="2"/>
    </w:p>
    <w:p w14:paraId="329B698E" w14:textId="01533C71" w:rsidR="003D70AC" w:rsidRPr="003D70AC" w:rsidRDefault="003D70AC" w:rsidP="003D70AC">
      <w:pPr>
        <w:pStyle w:val="ListParagraph"/>
        <w:numPr>
          <w:ilvl w:val="0"/>
          <w:numId w:val="27"/>
        </w:numPr>
        <w:rPr>
          <w:sz w:val="24"/>
          <w:szCs w:val="24"/>
        </w:rPr>
      </w:pPr>
      <w:r w:rsidRPr="003D70AC">
        <w:rPr>
          <w:sz w:val="24"/>
          <w:szCs w:val="24"/>
        </w:rPr>
        <w:t xml:space="preserve">Guidance text is provided throughout the document in </w:t>
      </w:r>
      <w:r w:rsidRPr="003D70AC">
        <w:rPr>
          <w:rStyle w:val="IntenseEmphasis"/>
          <w:sz w:val="24"/>
          <w:szCs w:val="24"/>
        </w:rPr>
        <w:t>blue italics</w:t>
      </w:r>
      <w:r w:rsidRPr="003D70AC">
        <w:rPr>
          <w:sz w:val="24"/>
          <w:szCs w:val="24"/>
        </w:rPr>
        <w:t xml:space="preserve">. Please remove </w:t>
      </w:r>
      <w:r w:rsidR="003D37BB">
        <w:rPr>
          <w:sz w:val="24"/>
          <w:szCs w:val="24"/>
        </w:rPr>
        <w:t xml:space="preserve">this </w:t>
      </w:r>
      <w:r w:rsidRPr="003D70AC">
        <w:rPr>
          <w:sz w:val="24"/>
          <w:szCs w:val="24"/>
        </w:rPr>
        <w:t>before providing a response</w:t>
      </w:r>
    </w:p>
    <w:p w14:paraId="5CFD026E" w14:textId="6A1B316B" w:rsidR="00921F70" w:rsidRPr="00E32928" w:rsidRDefault="008B0E1A" w:rsidP="00E32928">
      <w:pPr>
        <w:pStyle w:val="ListParagraph"/>
        <w:numPr>
          <w:ilvl w:val="0"/>
          <w:numId w:val="27"/>
        </w:numPr>
        <w:rPr>
          <w:sz w:val="24"/>
          <w:szCs w:val="24"/>
        </w:rPr>
      </w:pPr>
      <w:r w:rsidRPr="00E32928">
        <w:rPr>
          <w:sz w:val="24"/>
          <w:szCs w:val="24"/>
        </w:rPr>
        <w:t>L</w:t>
      </w:r>
      <w:r w:rsidR="00106095" w:rsidRPr="00E32928">
        <w:rPr>
          <w:sz w:val="24"/>
          <w:szCs w:val="24"/>
        </w:rPr>
        <w:t xml:space="preserve">inks </w:t>
      </w:r>
      <w:r w:rsidR="00D22EFB" w:rsidRPr="00E32928">
        <w:rPr>
          <w:sz w:val="24"/>
          <w:szCs w:val="24"/>
        </w:rPr>
        <w:t xml:space="preserve">to </w:t>
      </w:r>
      <w:r w:rsidR="00106095" w:rsidRPr="00E32928">
        <w:rPr>
          <w:sz w:val="24"/>
          <w:szCs w:val="24"/>
        </w:rPr>
        <w:t xml:space="preserve">websites </w:t>
      </w:r>
      <w:r w:rsidR="00E473E8" w:rsidRPr="00E32928">
        <w:rPr>
          <w:sz w:val="24"/>
          <w:szCs w:val="24"/>
        </w:rPr>
        <w:t xml:space="preserve">are provided </w:t>
      </w:r>
      <w:r w:rsidRPr="00E32928">
        <w:rPr>
          <w:sz w:val="24"/>
          <w:szCs w:val="24"/>
        </w:rPr>
        <w:t>in the document</w:t>
      </w:r>
      <w:r w:rsidR="000F0D83" w:rsidRPr="00E32928">
        <w:rPr>
          <w:sz w:val="24"/>
          <w:szCs w:val="24"/>
        </w:rPr>
        <w:t>; p</w:t>
      </w:r>
      <w:r w:rsidR="00106095" w:rsidRPr="00E32928">
        <w:rPr>
          <w:sz w:val="24"/>
          <w:szCs w:val="24"/>
        </w:rPr>
        <w:t>lease cli</w:t>
      </w:r>
      <w:r w:rsidR="00A14E0B">
        <w:rPr>
          <w:sz w:val="24"/>
          <w:szCs w:val="24"/>
        </w:rPr>
        <w:t>c</w:t>
      </w:r>
      <w:r w:rsidR="00106095" w:rsidRPr="00E32928">
        <w:rPr>
          <w:sz w:val="24"/>
          <w:szCs w:val="24"/>
        </w:rPr>
        <w:t>k on the</w:t>
      </w:r>
      <w:r w:rsidR="000F0D83" w:rsidRPr="00E32928">
        <w:rPr>
          <w:sz w:val="24"/>
          <w:szCs w:val="24"/>
        </w:rPr>
        <w:t>se</w:t>
      </w:r>
      <w:r w:rsidR="00106095" w:rsidRPr="00E32928">
        <w:rPr>
          <w:sz w:val="24"/>
          <w:szCs w:val="24"/>
        </w:rPr>
        <w:t xml:space="preserve"> links to </w:t>
      </w:r>
      <w:r w:rsidR="00515431" w:rsidRPr="00E32928">
        <w:rPr>
          <w:sz w:val="24"/>
          <w:szCs w:val="24"/>
        </w:rPr>
        <w:t xml:space="preserve">access further information (alternatively </w:t>
      </w:r>
      <w:r w:rsidR="00B12A03" w:rsidRPr="00E32928">
        <w:rPr>
          <w:sz w:val="24"/>
          <w:szCs w:val="24"/>
        </w:rPr>
        <w:t>you can access this information via the web address given)</w:t>
      </w:r>
      <w:r w:rsidR="000F0D83" w:rsidRPr="00E32928">
        <w:rPr>
          <w:sz w:val="24"/>
          <w:szCs w:val="24"/>
        </w:rPr>
        <w:t>.</w:t>
      </w:r>
    </w:p>
    <w:p w14:paraId="17B0463B" w14:textId="4E136FF5" w:rsidR="005D5FE4" w:rsidRPr="00E32928" w:rsidRDefault="005D5FE4" w:rsidP="00E32928">
      <w:pPr>
        <w:pStyle w:val="ListParagraph"/>
        <w:numPr>
          <w:ilvl w:val="0"/>
          <w:numId w:val="27"/>
        </w:numPr>
        <w:rPr>
          <w:sz w:val="24"/>
          <w:szCs w:val="24"/>
        </w:rPr>
      </w:pPr>
      <w:r w:rsidRPr="00E32928">
        <w:rPr>
          <w:sz w:val="24"/>
          <w:szCs w:val="24"/>
        </w:rPr>
        <w:t>Please stay within wor</w:t>
      </w:r>
      <w:r w:rsidR="00642810" w:rsidRPr="00E32928">
        <w:rPr>
          <w:sz w:val="24"/>
          <w:szCs w:val="24"/>
        </w:rPr>
        <w:t xml:space="preserve">d </w:t>
      </w:r>
      <w:r w:rsidRPr="00E32928">
        <w:rPr>
          <w:sz w:val="24"/>
          <w:szCs w:val="24"/>
        </w:rPr>
        <w:t>limi</w:t>
      </w:r>
      <w:r w:rsidR="00642810" w:rsidRPr="00E32928">
        <w:rPr>
          <w:sz w:val="24"/>
          <w:szCs w:val="24"/>
        </w:rPr>
        <w:t>t</w:t>
      </w:r>
      <w:r w:rsidRPr="00E32928">
        <w:rPr>
          <w:sz w:val="24"/>
          <w:szCs w:val="24"/>
        </w:rPr>
        <w:t xml:space="preserve">s </w:t>
      </w:r>
      <w:r w:rsidR="00C10897">
        <w:rPr>
          <w:sz w:val="24"/>
          <w:szCs w:val="24"/>
        </w:rPr>
        <w:t>where indicated</w:t>
      </w:r>
      <w:r w:rsidR="00642810" w:rsidRPr="00E32928">
        <w:rPr>
          <w:sz w:val="24"/>
          <w:szCs w:val="24"/>
        </w:rPr>
        <w:t>.</w:t>
      </w:r>
    </w:p>
    <w:p w14:paraId="7BBC1926" w14:textId="365C5131" w:rsidR="00E029BD" w:rsidRPr="00E32928" w:rsidRDefault="0040194F" w:rsidP="00E32928">
      <w:pPr>
        <w:pStyle w:val="ListParagraph"/>
        <w:numPr>
          <w:ilvl w:val="0"/>
          <w:numId w:val="27"/>
        </w:numPr>
        <w:rPr>
          <w:sz w:val="24"/>
          <w:szCs w:val="24"/>
        </w:rPr>
      </w:pPr>
      <w:r w:rsidRPr="00E32928">
        <w:rPr>
          <w:sz w:val="24"/>
          <w:szCs w:val="24"/>
        </w:rPr>
        <w:t xml:space="preserve">To </w:t>
      </w:r>
      <w:r w:rsidR="00EF4DA6" w:rsidRPr="00E32928">
        <w:rPr>
          <w:sz w:val="24"/>
          <w:szCs w:val="24"/>
        </w:rPr>
        <w:t>tick</w:t>
      </w:r>
      <w:r w:rsidR="004C6D2D" w:rsidRPr="00E32928">
        <w:rPr>
          <w:sz w:val="24"/>
          <w:szCs w:val="24"/>
        </w:rPr>
        <w:t xml:space="preserve"> a </w:t>
      </w:r>
      <w:r w:rsidRPr="00E32928">
        <w:rPr>
          <w:sz w:val="24"/>
          <w:szCs w:val="24"/>
        </w:rPr>
        <w:t>checkbox</w:t>
      </w:r>
      <w:r w:rsidR="004C6D2D" w:rsidRPr="00E32928">
        <w:rPr>
          <w:sz w:val="24"/>
          <w:szCs w:val="24"/>
        </w:rPr>
        <w:t xml:space="preserve"> electronically</w:t>
      </w:r>
      <w:r w:rsidRPr="00E32928">
        <w:rPr>
          <w:sz w:val="24"/>
          <w:szCs w:val="24"/>
        </w:rPr>
        <w:t xml:space="preserve"> </w:t>
      </w:r>
      <w:r w:rsidR="00EF4DA6" w:rsidRPr="00E32928">
        <w:rPr>
          <w:sz w:val="24"/>
          <w:szCs w:val="24"/>
        </w:rPr>
        <w:t xml:space="preserve">simply </w:t>
      </w:r>
      <w:r w:rsidRPr="00E32928">
        <w:rPr>
          <w:sz w:val="24"/>
          <w:szCs w:val="24"/>
        </w:rPr>
        <w:t>double click on the box and select ‘checked’.</w:t>
      </w:r>
    </w:p>
    <w:bookmarkStart w:id="3" w:name="_Toc51590319"/>
    <w:bookmarkStart w:id="4" w:name="_Toc51856164"/>
    <w:bookmarkStart w:id="5" w:name="_Toc66372587"/>
    <w:p w14:paraId="553E0F91" w14:textId="28D305D3" w:rsidR="00BC0301" w:rsidRDefault="00714661" w:rsidP="00651C46">
      <w:pPr>
        <w:pStyle w:val="Heading1"/>
      </w:pPr>
      <w:r w:rsidRPr="0088024B">
        <w:rPr>
          <w:noProof/>
          <w:lang w:eastAsia="en-AU"/>
        </w:rPr>
        <mc:AlternateContent>
          <mc:Choice Requires="wpi">
            <w:drawing>
              <wp:anchor distT="0" distB="0" distL="114300" distR="114300" simplePos="0" relativeHeight="251658240" behindDoc="0" locked="0" layoutInCell="1" allowOverlap="1" wp14:anchorId="7FB827DC" wp14:editId="56DE115D">
                <wp:simplePos x="0" y="0"/>
                <wp:positionH relativeFrom="column">
                  <wp:posOffset>11308748</wp:posOffset>
                </wp:positionH>
                <wp:positionV relativeFrom="paragraph">
                  <wp:posOffset>-181657</wp:posOffset>
                </wp:positionV>
                <wp:extent cx="8640" cy="69480"/>
                <wp:effectExtent l="57150" t="38100" r="48895" b="64135"/>
                <wp:wrapNone/>
                <wp:docPr id="1"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8640" cy="69480"/>
                      </w14:xfrm>
                    </w14:contentPart>
                  </a:graphicData>
                </a:graphic>
              </wp:anchor>
            </w:drawing>
          </mc:Choice>
          <mc:Fallback xmlns:arto="http://schemas.microsoft.com/office/word/2006/arto">
            <w:pict>
              <v:shapetype w14:anchorId="4AEC4CB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889.7pt;margin-top:-15.05pt;width:2.25pt;height:6.9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">
                <v:imagedata r:id="rId19" o:title=""/>
              </v:shape>
            </w:pict>
          </mc:Fallback>
        </mc:AlternateContent>
      </w:r>
      <w:r w:rsidR="00EE7B06">
        <w:t>Applicant</w:t>
      </w:r>
      <w:r w:rsidR="00BC0301" w:rsidRPr="0088024B">
        <w:t xml:space="preserve"> Details</w:t>
      </w:r>
      <w:bookmarkEnd w:id="3"/>
      <w:bookmarkEnd w:id="4"/>
      <w:bookmarkEnd w:id="5"/>
    </w:p>
    <w:tbl>
      <w:tblPr>
        <w:tblStyle w:val="TableGrid"/>
        <w:tblW w:w="10201" w:type="dxa"/>
        <w:tblLook w:val="04A0" w:firstRow="1" w:lastRow="0" w:firstColumn="1" w:lastColumn="0" w:noHBand="0" w:noVBand="1"/>
      </w:tblPr>
      <w:tblGrid>
        <w:gridCol w:w="2122"/>
        <w:gridCol w:w="1984"/>
        <w:gridCol w:w="284"/>
        <w:gridCol w:w="5811"/>
      </w:tblGrid>
      <w:tr w:rsidR="00506F64" w:rsidRPr="005A0BC5" w14:paraId="0A26E6B5" w14:textId="77777777" w:rsidTr="009859D0">
        <w:trPr>
          <w:trHeight w:val="748"/>
        </w:trPr>
        <w:tc>
          <w:tcPr>
            <w:tcW w:w="2122" w:type="dxa"/>
          </w:tcPr>
          <w:p w14:paraId="560A5BE3" w14:textId="5D5FC356" w:rsidR="00506F64" w:rsidRPr="005A0BC5" w:rsidRDefault="00867EB9" w:rsidP="00F66405">
            <w:pPr>
              <w:rPr>
                <w:sz w:val="22"/>
                <w:lang w:val="en-US"/>
              </w:rPr>
            </w:pPr>
            <w:r w:rsidRPr="004238C2">
              <w:rPr>
                <w:b/>
                <w:bCs/>
                <w:sz w:val="22"/>
                <w:lang w:val="en-US"/>
              </w:rPr>
              <w:t xml:space="preserve">Name of </w:t>
            </w:r>
            <w:r w:rsidR="00FB2200" w:rsidRPr="004238C2">
              <w:rPr>
                <w:b/>
                <w:bCs/>
                <w:sz w:val="22"/>
                <w:lang w:val="en-US"/>
              </w:rPr>
              <w:t>Applicant</w:t>
            </w:r>
            <w:r w:rsidR="00FB2200">
              <w:rPr>
                <w:sz w:val="22"/>
                <w:lang w:val="en-US"/>
              </w:rPr>
              <w:t xml:space="preserve"> </w:t>
            </w:r>
            <w:r w:rsidR="004238C2" w:rsidRPr="004238C2">
              <w:rPr>
                <w:sz w:val="20"/>
                <w:szCs w:val="20"/>
                <w:lang w:val="en-US"/>
              </w:rPr>
              <w:t>(</w:t>
            </w:r>
            <w:r w:rsidRPr="004238C2">
              <w:rPr>
                <w:sz w:val="20"/>
                <w:szCs w:val="20"/>
                <w:lang w:val="en-US"/>
              </w:rPr>
              <w:t>i</w:t>
            </w:r>
            <w:r w:rsidR="00506F64" w:rsidRPr="004238C2">
              <w:rPr>
                <w:sz w:val="20"/>
                <w:szCs w:val="20"/>
                <w:lang w:val="en-US"/>
              </w:rPr>
              <w:t>ndividual</w:t>
            </w:r>
            <w:r w:rsidR="004B663B" w:rsidRPr="004238C2">
              <w:rPr>
                <w:sz w:val="20"/>
                <w:szCs w:val="20"/>
                <w:lang w:val="en-US"/>
              </w:rPr>
              <w:t>,</w:t>
            </w:r>
            <w:r w:rsidR="00506F64" w:rsidRPr="004238C2">
              <w:rPr>
                <w:sz w:val="20"/>
                <w:szCs w:val="20"/>
                <w:lang w:val="en-US"/>
              </w:rPr>
              <w:t xml:space="preserve"> </w:t>
            </w:r>
            <w:proofErr w:type="gramStart"/>
            <w:r w:rsidR="00506F64" w:rsidRPr="004238C2">
              <w:rPr>
                <w:sz w:val="20"/>
                <w:szCs w:val="20"/>
                <w:lang w:val="en-US"/>
              </w:rPr>
              <w:t>group</w:t>
            </w:r>
            <w:proofErr w:type="gramEnd"/>
            <w:r w:rsidR="00506F64" w:rsidRPr="004238C2">
              <w:rPr>
                <w:sz w:val="20"/>
                <w:szCs w:val="20"/>
                <w:lang w:val="en-US"/>
              </w:rPr>
              <w:t xml:space="preserve"> </w:t>
            </w:r>
            <w:r w:rsidR="004B663B" w:rsidRPr="004238C2">
              <w:rPr>
                <w:sz w:val="20"/>
                <w:szCs w:val="20"/>
                <w:lang w:val="en-US"/>
              </w:rPr>
              <w:t>or entity</w:t>
            </w:r>
            <w:r w:rsidR="004238C2" w:rsidRPr="004238C2">
              <w:rPr>
                <w:sz w:val="20"/>
                <w:szCs w:val="20"/>
                <w:lang w:val="en-US"/>
              </w:rPr>
              <w:t>)</w:t>
            </w:r>
          </w:p>
        </w:tc>
        <w:tc>
          <w:tcPr>
            <w:tcW w:w="8079" w:type="dxa"/>
            <w:gridSpan w:val="3"/>
          </w:tcPr>
          <w:p w14:paraId="6673F911" w14:textId="77777777" w:rsidR="00506F64" w:rsidRPr="005A0BC5" w:rsidRDefault="00506F64">
            <w:pPr>
              <w:rPr>
                <w:sz w:val="22"/>
                <w:lang w:val="en-US"/>
              </w:rPr>
            </w:pPr>
          </w:p>
        </w:tc>
      </w:tr>
      <w:tr w:rsidR="00F23B59" w:rsidRPr="005A0BC5" w14:paraId="169BC968" w14:textId="4EC7014A" w:rsidTr="009859D0">
        <w:tc>
          <w:tcPr>
            <w:tcW w:w="2122" w:type="dxa"/>
          </w:tcPr>
          <w:p w14:paraId="7A910D8F" w14:textId="3ABDF96F" w:rsidR="00F23B59" w:rsidRPr="005A0BC5" w:rsidRDefault="00F23B59" w:rsidP="00E47CFE">
            <w:pPr>
              <w:jc w:val="center"/>
              <w:rPr>
                <w:b/>
                <w:bCs/>
                <w:sz w:val="22"/>
                <w:lang w:val="en-US"/>
              </w:rPr>
            </w:pPr>
            <w:r w:rsidRPr="005A0BC5">
              <w:rPr>
                <w:b/>
                <w:bCs/>
                <w:sz w:val="22"/>
                <w:lang w:val="en-US"/>
              </w:rPr>
              <w:t>Type of Entity</w:t>
            </w:r>
          </w:p>
        </w:tc>
        <w:tc>
          <w:tcPr>
            <w:tcW w:w="1984" w:type="dxa"/>
          </w:tcPr>
          <w:p w14:paraId="29C21B3D" w14:textId="5C3E048D" w:rsidR="00F23B59" w:rsidRPr="00BE2433" w:rsidRDefault="00D0541E" w:rsidP="00E47CFE">
            <w:pPr>
              <w:jc w:val="center"/>
              <w:rPr>
                <w:b/>
                <w:bCs/>
                <w:sz w:val="22"/>
                <w:lang w:val="en-US"/>
              </w:rPr>
            </w:pPr>
            <w:r w:rsidRPr="00BE2433">
              <w:rPr>
                <w:rFonts w:cs="Arial"/>
                <w:b/>
                <w:bCs/>
                <w:sz w:val="22"/>
              </w:rPr>
              <w:t>ABN</w:t>
            </w:r>
            <w:r w:rsidRPr="00BE2433">
              <w:rPr>
                <w:rStyle w:val="FootnoteReference"/>
                <w:rFonts w:cs="Arial"/>
                <w:b/>
                <w:bCs/>
                <w:sz w:val="22"/>
              </w:rPr>
              <w:footnoteReference w:id="2"/>
            </w:r>
            <w:r w:rsidR="00F23B59" w:rsidRPr="00BE2433">
              <w:rPr>
                <w:b/>
                <w:bCs/>
                <w:sz w:val="22"/>
                <w:lang w:val="en-US"/>
              </w:rPr>
              <w:t>/ACN</w:t>
            </w:r>
          </w:p>
        </w:tc>
        <w:tc>
          <w:tcPr>
            <w:tcW w:w="6095" w:type="dxa"/>
            <w:gridSpan w:val="2"/>
          </w:tcPr>
          <w:p w14:paraId="438949D3" w14:textId="62F4D915" w:rsidR="00F23B59" w:rsidRPr="00BE2433" w:rsidRDefault="00F23B59" w:rsidP="00E47CFE">
            <w:pPr>
              <w:jc w:val="center"/>
              <w:rPr>
                <w:b/>
                <w:bCs/>
                <w:sz w:val="22"/>
                <w:lang w:val="en-US"/>
              </w:rPr>
            </w:pPr>
            <w:proofErr w:type="spellStart"/>
            <w:r w:rsidRPr="00BE2433">
              <w:rPr>
                <w:b/>
                <w:bCs/>
                <w:sz w:val="22"/>
                <w:lang w:val="en-US"/>
              </w:rPr>
              <w:t>Authori</w:t>
            </w:r>
            <w:r w:rsidR="007B7309" w:rsidRPr="00BE2433">
              <w:rPr>
                <w:b/>
                <w:bCs/>
                <w:sz w:val="22"/>
                <w:lang w:val="en-US"/>
              </w:rPr>
              <w:t>s</w:t>
            </w:r>
            <w:r w:rsidRPr="00BE2433">
              <w:rPr>
                <w:b/>
                <w:bCs/>
                <w:sz w:val="22"/>
                <w:lang w:val="en-US"/>
              </w:rPr>
              <w:t>ed</w:t>
            </w:r>
            <w:proofErr w:type="spellEnd"/>
            <w:r w:rsidRPr="00BE2433">
              <w:rPr>
                <w:b/>
                <w:bCs/>
                <w:sz w:val="22"/>
                <w:lang w:val="en-US"/>
              </w:rPr>
              <w:t xml:space="preserve"> Person</w:t>
            </w:r>
          </w:p>
        </w:tc>
      </w:tr>
      <w:tr w:rsidR="00F23B59" w:rsidRPr="005A0BC5" w14:paraId="4BF67935" w14:textId="6FC6EE78" w:rsidTr="009859D0">
        <w:tc>
          <w:tcPr>
            <w:tcW w:w="2122" w:type="dxa"/>
          </w:tcPr>
          <w:p w14:paraId="2AA50E61" w14:textId="55CC4FF8"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A83ECB">
              <w:rPr>
                <w:rFonts w:cs="Arial"/>
                <w:sz w:val="20"/>
                <w:szCs w:val="20"/>
              </w:rPr>
            </w:r>
            <w:r w:rsidR="00A83ECB">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Company</w:t>
            </w:r>
          </w:p>
        </w:tc>
        <w:tc>
          <w:tcPr>
            <w:tcW w:w="1984" w:type="dxa"/>
          </w:tcPr>
          <w:p w14:paraId="19256DEA" w14:textId="77777777" w:rsidR="00F23B59" w:rsidRPr="005A0BC5" w:rsidRDefault="00F23B59">
            <w:pPr>
              <w:rPr>
                <w:sz w:val="22"/>
                <w:lang w:val="en-US"/>
              </w:rPr>
            </w:pPr>
          </w:p>
        </w:tc>
        <w:tc>
          <w:tcPr>
            <w:tcW w:w="6095" w:type="dxa"/>
            <w:gridSpan w:val="2"/>
          </w:tcPr>
          <w:p w14:paraId="33B9496A" w14:textId="77777777" w:rsidR="00F23B59" w:rsidRPr="005A0BC5" w:rsidRDefault="00253906">
            <w:pPr>
              <w:rPr>
                <w:sz w:val="22"/>
                <w:lang w:val="en-US"/>
              </w:rPr>
            </w:pPr>
            <w:r w:rsidRPr="005A0BC5">
              <w:rPr>
                <w:sz w:val="22"/>
                <w:lang w:val="en-US"/>
              </w:rPr>
              <w:t>Director:</w:t>
            </w:r>
          </w:p>
          <w:p w14:paraId="3DB7607D" w14:textId="41139FF9" w:rsidR="00253906" w:rsidRPr="005A0BC5" w:rsidRDefault="00253906">
            <w:pPr>
              <w:rPr>
                <w:sz w:val="22"/>
                <w:lang w:val="en-US"/>
              </w:rPr>
            </w:pPr>
            <w:r w:rsidRPr="005A0BC5">
              <w:rPr>
                <w:sz w:val="22"/>
                <w:lang w:val="en-US"/>
              </w:rPr>
              <w:t>Secretary:</w:t>
            </w:r>
          </w:p>
        </w:tc>
      </w:tr>
      <w:tr w:rsidR="00F23B59" w:rsidRPr="005A0BC5" w14:paraId="6C85DA0B" w14:textId="5CF56DE7" w:rsidTr="009859D0">
        <w:tc>
          <w:tcPr>
            <w:tcW w:w="2122" w:type="dxa"/>
          </w:tcPr>
          <w:p w14:paraId="4994BFDE" w14:textId="0C5B5F48"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A83ECB">
              <w:rPr>
                <w:rFonts w:cs="Arial"/>
                <w:sz w:val="20"/>
                <w:szCs w:val="20"/>
              </w:rPr>
            </w:r>
            <w:r w:rsidR="00A83ECB">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Incorporated association</w:t>
            </w:r>
          </w:p>
        </w:tc>
        <w:tc>
          <w:tcPr>
            <w:tcW w:w="1984" w:type="dxa"/>
          </w:tcPr>
          <w:p w14:paraId="6A918AC7" w14:textId="77777777" w:rsidR="00F23B59" w:rsidRPr="005A0BC5" w:rsidRDefault="00F23B59">
            <w:pPr>
              <w:rPr>
                <w:sz w:val="22"/>
                <w:lang w:val="en-US"/>
              </w:rPr>
            </w:pPr>
          </w:p>
        </w:tc>
        <w:tc>
          <w:tcPr>
            <w:tcW w:w="6095" w:type="dxa"/>
            <w:gridSpan w:val="2"/>
          </w:tcPr>
          <w:p w14:paraId="4E861A6C" w14:textId="00E57D34" w:rsidR="00F23B59" w:rsidRPr="005A0BC5" w:rsidRDefault="007B7309">
            <w:pPr>
              <w:rPr>
                <w:sz w:val="22"/>
                <w:lang w:val="en-US"/>
              </w:rPr>
            </w:pPr>
            <w:r w:rsidRPr="005A0BC5">
              <w:rPr>
                <w:sz w:val="22"/>
              </w:rPr>
              <w:t>Authorised</w:t>
            </w:r>
            <w:r w:rsidR="00253906" w:rsidRPr="005A0BC5">
              <w:rPr>
                <w:sz w:val="22"/>
                <w:lang w:val="en-US"/>
              </w:rPr>
              <w:t xml:space="preserve"> Person(s):</w:t>
            </w:r>
          </w:p>
        </w:tc>
      </w:tr>
      <w:tr w:rsidR="00F23B59" w:rsidRPr="005A0BC5" w14:paraId="405ADFA1" w14:textId="70018E66" w:rsidTr="009859D0">
        <w:tc>
          <w:tcPr>
            <w:tcW w:w="2122" w:type="dxa"/>
          </w:tcPr>
          <w:p w14:paraId="4E525F0A" w14:textId="684AC73C"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A83ECB">
              <w:rPr>
                <w:rFonts w:cs="Arial"/>
                <w:sz w:val="20"/>
                <w:szCs w:val="20"/>
              </w:rPr>
            </w:r>
            <w:r w:rsidR="00A83ECB">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Trust</w:t>
            </w:r>
          </w:p>
        </w:tc>
        <w:tc>
          <w:tcPr>
            <w:tcW w:w="1984" w:type="dxa"/>
          </w:tcPr>
          <w:p w14:paraId="4914DC79" w14:textId="77777777" w:rsidR="00F23B59" w:rsidRPr="005A0BC5" w:rsidRDefault="00F23B59">
            <w:pPr>
              <w:rPr>
                <w:sz w:val="22"/>
                <w:lang w:val="en-US"/>
              </w:rPr>
            </w:pPr>
          </w:p>
        </w:tc>
        <w:tc>
          <w:tcPr>
            <w:tcW w:w="6095" w:type="dxa"/>
            <w:gridSpan w:val="2"/>
          </w:tcPr>
          <w:p w14:paraId="1B9AD408" w14:textId="77777777" w:rsidR="007B7309" w:rsidRDefault="00253906" w:rsidP="005525D8">
            <w:pPr>
              <w:rPr>
                <w:sz w:val="22"/>
                <w:lang w:val="en-US"/>
              </w:rPr>
            </w:pPr>
            <w:r w:rsidRPr="005A0BC5">
              <w:rPr>
                <w:sz w:val="22"/>
                <w:lang w:val="en-US"/>
              </w:rPr>
              <w:t xml:space="preserve">Trustee Name </w:t>
            </w:r>
            <w:r w:rsidR="007B7309" w:rsidRPr="005A0BC5">
              <w:rPr>
                <w:sz w:val="22"/>
                <w:lang w:val="en-US"/>
              </w:rPr>
              <w:t>(Company</w:t>
            </w:r>
            <w:r w:rsidR="005525D8">
              <w:rPr>
                <w:sz w:val="22"/>
                <w:lang w:val="en-US"/>
              </w:rPr>
              <w:t xml:space="preserve"> or </w:t>
            </w:r>
            <w:r w:rsidR="007B7309" w:rsidRPr="005A0BC5">
              <w:rPr>
                <w:sz w:val="22"/>
                <w:lang w:val="en-US"/>
              </w:rPr>
              <w:t>Individual)</w:t>
            </w:r>
            <w:r w:rsidR="000306C7" w:rsidRPr="005A0BC5">
              <w:rPr>
                <w:sz w:val="22"/>
                <w:lang w:val="en-US"/>
              </w:rPr>
              <w:t>:</w:t>
            </w:r>
          </w:p>
          <w:p w14:paraId="06C0CA5B" w14:textId="3C802867" w:rsidR="009859D0" w:rsidRPr="005A0BC5" w:rsidRDefault="009859D0" w:rsidP="005525D8">
            <w:pPr>
              <w:rPr>
                <w:sz w:val="22"/>
                <w:lang w:val="en-US"/>
              </w:rPr>
            </w:pPr>
          </w:p>
        </w:tc>
      </w:tr>
      <w:tr w:rsidR="00F23B59" w:rsidRPr="005A0BC5" w14:paraId="5F2F46F3" w14:textId="51926646" w:rsidTr="009859D0">
        <w:tc>
          <w:tcPr>
            <w:tcW w:w="2122" w:type="dxa"/>
          </w:tcPr>
          <w:p w14:paraId="72AE3EE2" w14:textId="53CB008B"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A83ECB">
              <w:rPr>
                <w:rFonts w:cs="Arial"/>
                <w:sz w:val="20"/>
                <w:szCs w:val="20"/>
              </w:rPr>
            </w:r>
            <w:r w:rsidR="00A83ECB">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Partnership</w:t>
            </w:r>
          </w:p>
        </w:tc>
        <w:tc>
          <w:tcPr>
            <w:tcW w:w="1984" w:type="dxa"/>
          </w:tcPr>
          <w:p w14:paraId="21AF5A7E" w14:textId="77777777" w:rsidR="00F23B59" w:rsidRPr="005A0BC5" w:rsidRDefault="00F23B59">
            <w:pPr>
              <w:rPr>
                <w:sz w:val="22"/>
                <w:lang w:val="en-US"/>
              </w:rPr>
            </w:pPr>
          </w:p>
        </w:tc>
        <w:tc>
          <w:tcPr>
            <w:tcW w:w="6095" w:type="dxa"/>
            <w:gridSpan w:val="2"/>
          </w:tcPr>
          <w:p w14:paraId="786A6B69" w14:textId="340EDF10" w:rsidR="00F23B59" w:rsidRPr="005A0BC5" w:rsidRDefault="007B7309">
            <w:pPr>
              <w:rPr>
                <w:sz w:val="22"/>
                <w:lang w:val="en-US"/>
              </w:rPr>
            </w:pPr>
            <w:proofErr w:type="spellStart"/>
            <w:r w:rsidRPr="005A0BC5">
              <w:rPr>
                <w:sz w:val="22"/>
                <w:lang w:val="en-US"/>
              </w:rPr>
              <w:t>A</w:t>
            </w:r>
            <w:r w:rsidR="000306C7" w:rsidRPr="005A0BC5">
              <w:rPr>
                <w:sz w:val="22"/>
                <w:lang w:val="en-US"/>
              </w:rPr>
              <w:t>uthorised</w:t>
            </w:r>
            <w:proofErr w:type="spellEnd"/>
            <w:r w:rsidR="000306C7" w:rsidRPr="005A0BC5">
              <w:rPr>
                <w:sz w:val="22"/>
                <w:lang w:val="en-US"/>
              </w:rPr>
              <w:t xml:space="preserve"> Person(s)</w:t>
            </w:r>
          </w:p>
        </w:tc>
      </w:tr>
      <w:tr w:rsidR="00F23B59" w:rsidRPr="005A0BC5" w14:paraId="08438261" w14:textId="4A702AC3" w:rsidTr="009859D0">
        <w:tc>
          <w:tcPr>
            <w:tcW w:w="2122" w:type="dxa"/>
          </w:tcPr>
          <w:p w14:paraId="660ACB75" w14:textId="3ADDD9B7"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A83ECB">
              <w:rPr>
                <w:rFonts w:cs="Arial"/>
                <w:sz w:val="20"/>
                <w:szCs w:val="20"/>
              </w:rPr>
            </w:r>
            <w:r w:rsidR="00A83ECB">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Sole trader</w:t>
            </w:r>
          </w:p>
        </w:tc>
        <w:tc>
          <w:tcPr>
            <w:tcW w:w="1984" w:type="dxa"/>
          </w:tcPr>
          <w:p w14:paraId="472C4442" w14:textId="77777777" w:rsidR="00F23B59" w:rsidRPr="005A0BC5" w:rsidRDefault="00F23B59">
            <w:pPr>
              <w:rPr>
                <w:sz w:val="22"/>
                <w:lang w:val="en-US"/>
              </w:rPr>
            </w:pPr>
          </w:p>
        </w:tc>
        <w:tc>
          <w:tcPr>
            <w:tcW w:w="6095" w:type="dxa"/>
            <w:gridSpan w:val="2"/>
          </w:tcPr>
          <w:p w14:paraId="4C25483E" w14:textId="77777777" w:rsidR="00F23B59" w:rsidRPr="005A0BC5" w:rsidRDefault="00F23B59">
            <w:pPr>
              <w:rPr>
                <w:sz w:val="22"/>
                <w:lang w:val="en-US"/>
              </w:rPr>
            </w:pPr>
          </w:p>
        </w:tc>
      </w:tr>
      <w:tr w:rsidR="00F23B59" w:rsidRPr="005A0BC5" w14:paraId="248DF97F" w14:textId="26F7B072" w:rsidTr="009859D0">
        <w:tc>
          <w:tcPr>
            <w:tcW w:w="2122" w:type="dxa"/>
          </w:tcPr>
          <w:p w14:paraId="20ED7405" w14:textId="6BF61E2A"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A83ECB">
              <w:rPr>
                <w:rFonts w:cs="Arial"/>
                <w:sz w:val="20"/>
                <w:szCs w:val="20"/>
              </w:rPr>
            </w:r>
            <w:r w:rsidR="00A83ECB">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Unincorporated association</w:t>
            </w:r>
          </w:p>
        </w:tc>
        <w:tc>
          <w:tcPr>
            <w:tcW w:w="1984" w:type="dxa"/>
          </w:tcPr>
          <w:p w14:paraId="5088A0CF" w14:textId="77777777" w:rsidR="00F23B59" w:rsidRPr="005A0BC5" w:rsidRDefault="00F23B59">
            <w:pPr>
              <w:rPr>
                <w:sz w:val="22"/>
                <w:lang w:val="en-US"/>
              </w:rPr>
            </w:pPr>
          </w:p>
        </w:tc>
        <w:tc>
          <w:tcPr>
            <w:tcW w:w="6095" w:type="dxa"/>
            <w:gridSpan w:val="2"/>
          </w:tcPr>
          <w:p w14:paraId="0738D36B" w14:textId="24D2F57A" w:rsidR="00F23B59" w:rsidRPr="005A0BC5" w:rsidRDefault="009905DF">
            <w:pPr>
              <w:rPr>
                <w:sz w:val="22"/>
                <w:lang w:val="en-US"/>
              </w:rPr>
            </w:pPr>
            <w:r w:rsidRPr="005A0BC5">
              <w:rPr>
                <w:sz w:val="22"/>
                <w:lang w:val="en-US"/>
              </w:rPr>
              <w:t>Name of Sponsor organization:</w:t>
            </w:r>
          </w:p>
        </w:tc>
      </w:tr>
      <w:tr w:rsidR="00F23B59" w:rsidRPr="005A0BC5" w14:paraId="3561D7DE" w14:textId="71CFBACD" w:rsidTr="009859D0">
        <w:tc>
          <w:tcPr>
            <w:tcW w:w="2122" w:type="dxa"/>
          </w:tcPr>
          <w:p w14:paraId="75A93DDF" w14:textId="49953EDC"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A83ECB">
              <w:rPr>
                <w:rFonts w:cs="Arial"/>
                <w:sz w:val="20"/>
                <w:szCs w:val="20"/>
              </w:rPr>
            </w:r>
            <w:r w:rsidR="00A83ECB">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Othe</w:t>
            </w:r>
            <w:r w:rsidR="004F1E46">
              <w:rPr>
                <w:sz w:val="20"/>
                <w:szCs w:val="20"/>
                <w:lang w:val="en-US"/>
              </w:rPr>
              <w:t>r</w:t>
            </w:r>
            <w:r w:rsidR="00F23B59" w:rsidRPr="00BE2433">
              <w:rPr>
                <w:sz w:val="20"/>
                <w:szCs w:val="20"/>
                <w:lang w:val="en-US"/>
              </w:rPr>
              <w:t>:</w:t>
            </w:r>
          </w:p>
        </w:tc>
        <w:tc>
          <w:tcPr>
            <w:tcW w:w="1984" w:type="dxa"/>
          </w:tcPr>
          <w:p w14:paraId="78B791D0" w14:textId="77777777" w:rsidR="00F23B59" w:rsidRPr="005A0BC5" w:rsidRDefault="00F23B59">
            <w:pPr>
              <w:rPr>
                <w:sz w:val="22"/>
                <w:lang w:val="en-US"/>
              </w:rPr>
            </w:pPr>
          </w:p>
        </w:tc>
        <w:tc>
          <w:tcPr>
            <w:tcW w:w="6095" w:type="dxa"/>
            <w:gridSpan w:val="2"/>
          </w:tcPr>
          <w:p w14:paraId="493E2DAD" w14:textId="77777777" w:rsidR="00F23B59" w:rsidRPr="005A0BC5" w:rsidRDefault="00F23B59">
            <w:pPr>
              <w:rPr>
                <w:sz w:val="22"/>
                <w:lang w:val="en-US"/>
              </w:rPr>
            </w:pPr>
          </w:p>
        </w:tc>
      </w:tr>
      <w:tr w:rsidR="00657E07" w:rsidRPr="005A0BC5" w14:paraId="58AEF687" w14:textId="77777777" w:rsidTr="009859D0">
        <w:trPr>
          <w:trHeight w:val="352"/>
        </w:trPr>
        <w:tc>
          <w:tcPr>
            <w:tcW w:w="2122" w:type="dxa"/>
            <w:vMerge w:val="restart"/>
          </w:tcPr>
          <w:p w14:paraId="2CECFDF6" w14:textId="26A10233" w:rsidR="00657E07" w:rsidRPr="005A0BC5" w:rsidRDefault="00657E07" w:rsidP="00C72684">
            <w:pPr>
              <w:rPr>
                <w:sz w:val="22"/>
                <w:lang w:val="en-US"/>
              </w:rPr>
            </w:pPr>
            <w:r w:rsidRPr="005A0BC5">
              <w:rPr>
                <w:b/>
                <w:bCs/>
                <w:sz w:val="22"/>
                <w:lang w:val="en-US"/>
              </w:rPr>
              <w:t>Primary contact person</w:t>
            </w:r>
            <w:r w:rsidRPr="005A0BC5">
              <w:rPr>
                <w:sz w:val="22"/>
                <w:lang w:val="en-US"/>
              </w:rPr>
              <w:t xml:space="preserve"> (if you are a group or entity)</w:t>
            </w:r>
          </w:p>
        </w:tc>
        <w:tc>
          <w:tcPr>
            <w:tcW w:w="8079" w:type="dxa"/>
            <w:gridSpan w:val="3"/>
          </w:tcPr>
          <w:p w14:paraId="1AD78250" w14:textId="1263294F" w:rsidR="00657E07" w:rsidRPr="005A0BC5" w:rsidRDefault="00657E07" w:rsidP="005A0BC5">
            <w:pPr>
              <w:spacing w:line="276" w:lineRule="auto"/>
              <w:rPr>
                <w:sz w:val="22"/>
                <w:lang w:val="en-US"/>
              </w:rPr>
            </w:pPr>
            <w:r w:rsidRPr="005A0BC5">
              <w:rPr>
                <w:sz w:val="22"/>
                <w:lang w:val="en-US"/>
              </w:rPr>
              <w:t>Name:</w:t>
            </w:r>
          </w:p>
        </w:tc>
      </w:tr>
      <w:tr w:rsidR="00657E07" w:rsidRPr="005A0BC5" w14:paraId="121AEB01" w14:textId="77777777" w:rsidTr="009859D0">
        <w:trPr>
          <w:trHeight w:val="388"/>
        </w:trPr>
        <w:tc>
          <w:tcPr>
            <w:tcW w:w="2122" w:type="dxa"/>
            <w:vMerge/>
          </w:tcPr>
          <w:p w14:paraId="02C7BF8A" w14:textId="77777777" w:rsidR="00657E07" w:rsidRPr="005A0BC5" w:rsidRDefault="00657E07" w:rsidP="00C72684">
            <w:pPr>
              <w:rPr>
                <w:b/>
                <w:bCs/>
                <w:sz w:val="22"/>
                <w:lang w:val="en-US"/>
              </w:rPr>
            </w:pPr>
          </w:p>
        </w:tc>
        <w:tc>
          <w:tcPr>
            <w:tcW w:w="8079" w:type="dxa"/>
            <w:gridSpan w:val="3"/>
          </w:tcPr>
          <w:p w14:paraId="440BC1E9" w14:textId="04CE4F0C" w:rsidR="00657E07" w:rsidRPr="005A0BC5" w:rsidRDefault="00657E07" w:rsidP="00657E07">
            <w:pPr>
              <w:spacing w:line="276" w:lineRule="auto"/>
              <w:rPr>
                <w:sz w:val="22"/>
                <w:lang w:val="en-US"/>
              </w:rPr>
            </w:pPr>
            <w:r w:rsidRPr="005A0BC5">
              <w:rPr>
                <w:sz w:val="22"/>
                <w:lang w:val="en-US"/>
              </w:rPr>
              <w:t>Phone:</w:t>
            </w:r>
          </w:p>
        </w:tc>
      </w:tr>
      <w:tr w:rsidR="00657E07" w:rsidRPr="005A0BC5" w14:paraId="70FC8BEE" w14:textId="77777777" w:rsidTr="009859D0">
        <w:trPr>
          <w:trHeight w:val="350"/>
        </w:trPr>
        <w:tc>
          <w:tcPr>
            <w:tcW w:w="2122" w:type="dxa"/>
            <w:vMerge/>
          </w:tcPr>
          <w:p w14:paraId="139E0C46" w14:textId="77777777" w:rsidR="00657E07" w:rsidRPr="005A0BC5" w:rsidRDefault="00657E07" w:rsidP="00C72684">
            <w:pPr>
              <w:rPr>
                <w:b/>
                <w:bCs/>
                <w:sz w:val="22"/>
                <w:lang w:val="en-US"/>
              </w:rPr>
            </w:pPr>
          </w:p>
        </w:tc>
        <w:tc>
          <w:tcPr>
            <w:tcW w:w="8079" w:type="dxa"/>
            <w:gridSpan w:val="3"/>
          </w:tcPr>
          <w:p w14:paraId="3149A2F0" w14:textId="0C7D2CF3" w:rsidR="00657E07" w:rsidRPr="005A0BC5" w:rsidRDefault="00657E07" w:rsidP="00657E07">
            <w:pPr>
              <w:spacing w:line="276" w:lineRule="auto"/>
              <w:rPr>
                <w:sz w:val="22"/>
                <w:lang w:val="en-US"/>
              </w:rPr>
            </w:pPr>
            <w:r w:rsidRPr="005A0BC5">
              <w:rPr>
                <w:sz w:val="22"/>
                <w:lang w:val="en-US"/>
              </w:rPr>
              <w:t>Email:</w:t>
            </w:r>
          </w:p>
        </w:tc>
      </w:tr>
      <w:tr w:rsidR="00657E07" w:rsidRPr="005A0BC5" w14:paraId="574C59A1" w14:textId="77777777" w:rsidTr="009859D0">
        <w:trPr>
          <w:trHeight w:val="531"/>
        </w:trPr>
        <w:tc>
          <w:tcPr>
            <w:tcW w:w="2122" w:type="dxa"/>
            <w:vMerge/>
          </w:tcPr>
          <w:p w14:paraId="4E968B2A" w14:textId="77777777" w:rsidR="00657E07" w:rsidRPr="005A0BC5" w:rsidRDefault="00657E07" w:rsidP="00C72684">
            <w:pPr>
              <w:rPr>
                <w:b/>
                <w:bCs/>
                <w:sz w:val="22"/>
                <w:lang w:val="en-US"/>
              </w:rPr>
            </w:pPr>
          </w:p>
        </w:tc>
        <w:tc>
          <w:tcPr>
            <w:tcW w:w="8079" w:type="dxa"/>
            <w:gridSpan w:val="3"/>
          </w:tcPr>
          <w:p w14:paraId="0065AA8B" w14:textId="5EAF23CC" w:rsidR="00657E07" w:rsidRPr="005A0BC5" w:rsidRDefault="00657E07" w:rsidP="00657E07">
            <w:pPr>
              <w:spacing w:line="276" w:lineRule="auto"/>
              <w:rPr>
                <w:sz w:val="22"/>
                <w:lang w:val="en-US"/>
              </w:rPr>
            </w:pPr>
            <w:r w:rsidRPr="005A0BC5">
              <w:rPr>
                <w:sz w:val="22"/>
                <w:lang w:val="en-US"/>
              </w:rPr>
              <w:t>Postal address:</w:t>
            </w:r>
          </w:p>
        </w:tc>
      </w:tr>
      <w:tr w:rsidR="00657E07" w:rsidRPr="005A0BC5" w14:paraId="65D660C0" w14:textId="77777777" w:rsidTr="009859D0">
        <w:trPr>
          <w:trHeight w:val="352"/>
        </w:trPr>
        <w:tc>
          <w:tcPr>
            <w:tcW w:w="2122" w:type="dxa"/>
            <w:vMerge w:val="restart"/>
          </w:tcPr>
          <w:p w14:paraId="6E22A1A6" w14:textId="09DE2530" w:rsidR="00657E07" w:rsidRPr="005A0BC5" w:rsidRDefault="00657E07">
            <w:pPr>
              <w:rPr>
                <w:b/>
                <w:bCs/>
                <w:sz w:val="22"/>
                <w:lang w:val="en-US"/>
              </w:rPr>
            </w:pPr>
            <w:r w:rsidRPr="005A0BC5">
              <w:rPr>
                <w:b/>
                <w:bCs/>
                <w:sz w:val="22"/>
                <w:lang w:val="en-US"/>
              </w:rPr>
              <w:t>Alternative contact person</w:t>
            </w:r>
          </w:p>
          <w:p w14:paraId="44C35435" w14:textId="77777777" w:rsidR="00657E07" w:rsidRPr="005A0BC5" w:rsidRDefault="00657E07">
            <w:pPr>
              <w:rPr>
                <w:sz w:val="22"/>
                <w:lang w:val="en-US"/>
              </w:rPr>
            </w:pPr>
          </w:p>
        </w:tc>
        <w:tc>
          <w:tcPr>
            <w:tcW w:w="8079" w:type="dxa"/>
            <w:gridSpan w:val="3"/>
          </w:tcPr>
          <w:p w14:paraId="14824D26" w14:textId="6EE5014E" w:rsidR="00657E07" w:rsidRPr="005A0BC5" w:rsidRDefault="00657E07" w:rsidP="00657E07">
            <w:pPr>
              <w:spacing w:line="276" w:lineRule="auto"/>
              <w:rPr>
                <w:sz w:val="22"/>
                <w:lang w:val="en-US"/>
              </w:rPr>
            </w:pPr>
            <w:r w:rsidRPr="005A0BC5">
              <w:rPr>
                <w:sz w:val="22"/>
                <w:lang w:val="en-US"/>
              </w:rPr>
              <w:t>Name:</w:t>
            </w:r>
          </w:p>
        </w:tc>
      </w:tr>
      <w:tr w:rsidR="00657E07" w:rsidRPr="005A0BC5" w14:paraId="36325002" w14:textId="77777777" w:rsidTr="009859D0">
        <w:trPr>
          <w:trHeight w:val="388"/>
        </w:trPr>
        <w:tc>
          <w:tcPr>
            <w:tcW w:w="2122" w:type="dxa"/>
            <w:vMerge/>
          </w:tcPr>
          <w:p w14:paraId="4EFB8182" w14:textId="77777777" w:rsidR="00657E07" w:rsidRPr="005A0BC5" w:rsidRDefault="00657E07">
            <w:pPr>
              <w:rPr>
                <w:b/>
                <w:bCs/>
                <w:sz w:val="22"/>
                <w:lang w:val="en-US"/>
              </w:rPr>
            </w:pPr>
          </w:p>
        </w:tc>
        <w:tc>
          <w:tcPr>
            <w:tcW w:w="8079" w:type="dxa"/>
            <w:gridSpan w:val="3"/>
          </w:tcPr>
          <w:p w14:paraId="21A44686" w14:textId="1ADEDBA9" w:rsidR="00657E07" w:rsidRPr="005A0BC5" w:rsidRDefault="00657E07" w:rsidP="00657E07">
            <w:pPr>
              <w:spacing w:line="276" w:lineRule="auto"/>
              <w:rPr>
                <w:sz w:val="22"/>
                <w:lang w:val="en-US"/>
              </w:rPr>
            </w:pPr>
            <w:r w:rsidRPr="005A0BC5">
              <w:rPr>
                <w:sz w:val="22"/>
                <w:lang w:val="en-US"/>
              </w:rPr>
              <w:t>Phone:</w:t>
            </w:r>
          </w:p>
        </w:tc>
      </w:tr>
      <w:tr w:rsidR="00657E07" w:rsidRPr="005A0BC5" w14:paraId="50161D8B" w14:textId="77777777" w:rsidTr="009859D0">
        <w:trPr>
          <w:trHeight w:val="478"/>
        </w:trPr>
        <w:tc>
          <w:tcPr>
            <w:tcW w:w="2122" w:type="dxa"/>
            <w:vMerge/>
          </w:tcPr>
          <w:p w14:paraId="657FE900" w14:textId="77777777" w:rsidR="00657E07" w:rsidRPr="005A0BC5" w:rsidRDefault="00657E07">
            <w:pPr>
              <w:rPr>
                <w:b/>
                <w:bCs/>
                <w:sz w:val="22"/>
                <w:lang w:val="en-US"/>
              </w:rPr>
            </w:pPr>
          </w:p>
        </w:tc>
        <w:tc>
          <w:tcPr>
            <w:tcW w:w="8079" w:type="dxa"/>
            <w:gridSpan w:val="3"/>
          </w:tcPr>
          <w:p w14:paraId="771A8967" w14:textId="40C7045A" w:rsidR="00657E07" w:rsidRPr="005A0BC5" w:rsidRDefault="00657E07" w:rsidP="00657E07">
            <w:pPr>
              <w:spacing w:line="276" w:lineRule="auto"/>
              <w:rPr>
                <w:sz w:val="22"/>
                <w:lang w:val="en-US"/>
              </w:rPr>
            </w:pPr>
            <w:r w:rsidRPr="005A0BC5">
              <w:rPr>
                <w:sz w:val="22"/>
                <w:lang w:val="en-US"/>
              </w:rPr>
              <w:t>Email:</w:t>
            </w:r>
          </w:p>
        </w:tc>
      </w:tr>
      <w:tr w:rsidR="00D0541E" w:rsidRPr="005A0BC5" w14:paraId="4046B62A" w14:textId="77777777" w:rsidTr="005A0BC5">
        <w:tc>
          <w:tcPr>
            <w:tcW w:w="4390" w:type="dxa"/>
            <w:gridSpan w:val="3"/>
            <w:tcBorders>
              <w:bottom w:val="single" w:sz="4" w:space="0" w:color="auto"/>
            </w:tcBorders>
          </w:tcPr>
          <w:p w14:paraId="6989F2B8" w14:textId="03D58C32" w:rsidR="00D0541E" w:rsidRPr="005A0BC5" w:rsidRDefault="00D0541E">
            <w:pPr>
              <w:rPr>
                <w:sz w:val="22"/>
                <w:lang w:val="en-US"/>
              </w:rPr>
            </w:pPr>
            <w:r w:rsidRPr="005A0BC5">
              <w:rPr>
                <w:rFonts w:cs="Arial"/>
                <w:sz w:val="22"/>
              </w:rPr>
              <w:t xml:space="preserve">Are you or your organisation </w:t>
            </w:r>
            <w:r w:rsidRPr="005A0BC5">
              <w:rPr>
                <w:rFonts w:cs="Arial"/>
                <w:b/>
                <w:bCs/>
                <w:sz w:val="22"/>
              </w:rPr>
              <w:t>GST registered</w:t>
            </w:r>
            <w:r w:rsidRPr="005A0BC5">
              <w:rPr>
                <w:rStyle w:val="FootnoteReference"/>
                <w:rFonts w:cs="Arial"/>
                <w:sz w:val="22"/>
              </w:rPr>
              <w:footnoteReference w:id="3"/>
            </w:r>
            <w:r w:rsidRPr="005A0BC5">
              <w:rPr>
                <w:rFonts w:cs="Arial"/>
                <w:sz w:val="22"/>
              </w:rPr>
              <w:t>?</w:t>
            </w:r>
          </w:p>
        </w:tc>
        <w:tc>
          <w:tcPr>
            <w:tcW w:w="5811" w:type="dxa"/>
            <w:tcBorders>
              <w:bottom w:val="single" w:sz="4" w:space="0" w:color="auto"/>
            </w:tcBorders>
          </w:tcPr>
          <w:p w14:paraId="6C317447" w14:textId="55B94543" w:rsidR="00D0541E" w:rsidRPr="005A0BC5" w:rsidRDefault="00D0541E" w:rsidP="00D0541E">
            <w:pPr>
              <w:rPr>
                <w:sz w:val="22"/>
                <w:lang w:val="en-US"/>
              </w:rPr>
            </w:pPr>
            <w:r w:rsidRPr="005A0BC5">
              <w:rPr>
                <w:rFonts w:cs="Arial"/>
                <w:sz w:val="22"/>
              </w:rPr>
              <w:fldChar w:fldCharType="begin">
                <w:ffData>
                  <w:name w:val="Check2"/>
                  <w:enabled/>
                  <w:calcOnExit/>
                  <w:checkBox>
                    <w:sizeAuto/>
                    <w:default w:val="0"/>
                    <w:checked w:val="0"/>
                  </w:checkBox>
                </w:ffData>
              </w:fldChar>
            </w:r>
            <w:r w:rsidRPr="005A0BC5">
              <w:rPr>
                <w:rFonts w:cs="Arial"/>
                <w:sz w:val="22"/>
              </w:rPr>
              <w:instrText xml:space="preserve"> FORMCHECKBOX </w:instrText>
            </w:r>
            <w:r w:rsidR="00A83ECB">
              <w:rPr>
                <w:rFonts w:cs="Arial"/>
                <w:sz w:val="22"/>
              </w:rPr>
            </w:r>
            <w:r w:rsidR="00A83ECB">
              <w:rPr>
                <w:rFonts w:cs="Arial"/>
                <w:sz w:val="22"/>
              </w:rPr>
              <w:fldChar w:fldCharType="separate"/>
            </w:r>
            <w:r w:rsidRPr="005A0BC5">
              <w:rPr>
                <w:rFonts w:cs="Arial"/>
                <w:sz w:val="22"/>
              </w:rPr>
              <w:fldChar w:fldCharType="end"/>
            </w:r>
            <w:r w:rsidRPr="005A0BC5">
              <w:rPr>
                <w:rFonts w:cs="Arial"/>
                <w:sz w:val="22"/>
              </w:rPr>
              <w:t xml:space="preserve"> </w:t>
            </w:r>
            <w:proofErr w:type="gramStart"/>
            <w:r w:rsidRPr="005A0BC5">
              <w:rPr>
                <w:sz w:val="22"/>
              </w:rPr>
              <w:t xml:space="preserve">YES  </w:t>
            </w:r>
            <w:r w:rsidRPr="005A0BC5">
              <w:rPr>
                <w:sz w:val="22"/>
              </w:rPr>
              <w:tab/>
            </w:r>
            <w:proofErr w:type="gramEnd"/>
            <w:r w:rsidRPr="005A0BC5">
              <w:rPr>
                <w:rFonts w:cs="Arial"/>
                <w:sz w:val="22"/>
              </w:rPr>
              <w:fldChar w:fldCharType="begin">
                <w:ffData>
                  <w:name w:val="Check2"/>
                  <w:enabled/>
                  <w:calcOnExit/>
                  <w:checkBox>
                    <w:sizeAuto/>
                    <w:default w:val="0"/>
                    <w:checked w:val="0"/>
                  </w:checkBox>
                </w:ffData>
              </w:fldChar>
            </w:r>
            <w:r w:rsidRPr="005A0BC5">
              <w:rPr>
                <w:rFonts w:cs="Arial"/>
                <w:sz w:val="22"/>
              </w:rPr>
              <w:instrText xml:space="preserve"> FORMCHECKBOX </w:instrText>
            </w:r>
            <w:r w:rsidR="00A83ECB">
              <w:rPr>
                <w:rFonts w:cs="Arial"/>
                <w:sz w:val="22"/>
              </w:rPr>
            </w:r>
            <w:r w:rsidR="00A83ECB">
              <w:rPr>
                <w:rFonts w:cs="Arial"/>
                <w:sz w:val="22"/>
              </w:rPr>
              <w:fldChar w:fldCharType="separate"/>
            </w:r>
            <w:r w:rsidRPr="005A0BC5">
              <w:rPr>
                <w:rFonts w:cs="Arial"/>
                <w:sz w:val="22"/>
              </w:rPr>
              <w:fldChar w:fldCharType="end"/>
            </w:r>
            <w:r w:rsidRPr="005A0BC5">
              <w:rPr>
                <w:rFonts w:cs="Arial"/>
                <w:sz w:val="22"/>
              </w:rPr>
              <w:t xml:space="preserve"> NO</w:t>
            </w:r>
            <w:r w:rsidRPr="005A0BC5">
              <w:rPr>
                <w:rFonts w:cs="Arial"/>
                <w:sz w:val="22"/>
              </w:rPr>
              <w:tab/>
            </w:r>
          </w:p>
        </w:tc>
      </w:tr>
    </w:tbl>
    <w:tbl>
      <w:tblPr>
        <w:tblW w:w="4915" w:type="pct"/>
        <w:tblInd w:w="36" w:type="dxa"/>
        <w:tblBorders>
          <w:top w:val="single" w:sz="2" w:space="0" w:color="000080"/>
          <w:left w:val="single" w:sz="2" w:space="0" w:color="000080"/>
          <w:bottom w:val="single" w:sz="2" w:space="0" w:color="000080"/>
          <w:right w:val="single" w:sz="2" w:space="0" w:color="000080"/>
          <w:insideH w:val="single" w:sz="2" w:space="0" w:color="000080"/>
          <w:insideV w:val="single" w:sz="2" w:space="0" w:color="000080"/>
        </w:tblBorders>
        <w:tblCellMar>
          <w:top w:w="57" w:type="dxa"/>
          <w:left w:w="57" w:type="dxa"/>
          <w:bottom w:w="57" w:type="dxa"/>
          <w:right w:w="57" w:type="dxa"/>
        </w:tblCellMar>
        <w:tblLook w:val="0000" w:firstRow="0" w:lastRow="0" w:firstColumn="0" w:lastColumn="0" w:noHBand="0" w:noVBand="0"/>
      </w:tblPr>
      <w:tblGrid>
        <w:gridCol w:w="3508"/>
        <w:gridCol w:w="3119"/>
        <w:gridCol w:w="3543"/>
      </w:tblGrid>
      <w:tr w:rsidR="0013615B" w:rsidRPr="001F0096" w14:paraId="49E23FE1" w14:textId="77777777" w:rsidTr="00825963">
        <w:trPr>
          <w:trHeight w:val="174"/>
        </w:trPr>
        <w:tc>
          <w:tcPr>
            <w:tcW w:w="10170" w:type="dxa"/>
            <w:gridSpan w:val="3"/>
            <w:tcBorders>
              <w:top w:val="nil"/>
              <w:left w:val="nil"/>
              <w:bottom w:val="nil"/>
              <w:right w:val="nil"/>
            </w:tcBorders>
            <w:vAlign w:val="center"/>
          </w:tcPr>
          <w:tbl>
            <w:tblPr>
              <w:tblStyle w:val="TableGrid"/>
              <w:tblW w:w="5000" w:type="pct"/>
              <w:tblLook w:val="04A0" w:firstRow="1" w:lastRow="0" w:firstColumn="1" w:lastColumn="0" w:noHBand="0" w:noVBand="1"/>
            </w:tblPr>
            <w:tblGrid>
              <w:gridCol w:w="5023"/>
              <w:gridCol w:w="5023"/>
            </w:tblGrid>
            <w:tr w:rsidR="0013615B" w14:paraId="180CEF1E" w14:textId="77777777" w:rsidTr="00C02F38">
              <w:tc>
                <w:tcPr>
                  <w:tcW w:w="5000" w:type="pct"/>
                  <w:gridSpan w:val="2"/>
                </w:tcPr>
                <w:p w14:paraId="4138DA7A" w14:textId="77777777" w:rsidR="0013615B" w:rsidRPr="004D2AD4" w:rsidRDefault="0013615B" w:rsidP="00450C7F">
                  <w:pPr>
                    <w:keepNext/>
                    <w:keepLines/>
                    <w:rPr>
                      <w:rFonts w:cs="Arial"/>
                      <w:b/>
                      <w:bCs/>
                    </w:rPr>
                  </w:pPr>
                  <w:r w:rsidRPr="004D2AD4">
                    <w:rPr>
                      <w:rFonts w:cs="Arial"/>
                      <w:b/>
                      <w:bCs/>
                    </w:rPr>
                    <w:t xml:space="preserve">Applicant status </w:t>
                  </w:r>
                </w:p>
                <w:p w14:paraId="59C5E5C7" w14:textId="6C6B3B38" w:rsidR="0013615B" w:rsidRDefault="0013615B" w:rsidP="00450C7F">
                  <w:pPr>
                    <w:tabs>
                      <w:tab w:val="left" w:pos="5871"/>
                      <w:tab w:val="left" w:pos="6013"/>
                      <w:tab w:val="left" w:pos="7430"/>
                      <w:tab w:val="left" w:pos="7572"/>
                    </w:tabs>
                    <w:rPr>
                      <w:rFonts w:cs="Arial"/>
                    </w:rPr>
                  </w:pPr>
                  <w:r w:rsidRPr="004D2AD4">
                    <w:rPr>
                      <w:rFonts w:cs="Arial"/>
                    </w:rPr>
                    <w:t xml:space="preserve">Please select </w:t>
                  </w:r>
                  <w:r w:rsidR="000948FE">
                    <w:rPr>
                      <w:rFonts w:cs="Arial"/>
                    </w:rPr>
                    <w:t xml:space="preserve">one or more </w:t>
                  </w:r>
                  <w:r w:rsidRPr="004D2AD4">
                    <w:rPr>
                      <w:rFonts w:cs="Arial"/>
                    </w:rPr>
                    <w:t>from the following:</w:t>
                  </w:r>
                </w:p>
              </w:tc>
            </w:tr>
            <w:tr w:rsidR="0013615B" w14:paraId="4DC14DED" w14:textId="77777777" w:rsidTr="005D70E9">
              <w:tc>
                <w:tcPr>
                  <w:tcW w:w="2500" w:type="pct"/>
                </w:tcPr>
                <w:p w14:paraId="774CE853" w14:textId="77777777" w:rsidR="0013615B" w:rsidRPr="004D2AD4" w:rsidRDefault="0013615B" w:rsidP="000948FE">
                  <w:pPr>
                    <w:keepNext/>
                    <w:keepLines/>
                    <w:spacing w:before="60" w:after="120" w:line="240" w:lineRule="exact"/>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individual</w:t>
                  </w:r>
                </w:p>
                <w:p w14:paraId="5C79AD0A" w14:textId="77777777" w:rsidR="0013615B" w:rsidRPr="004D2AD4" w:rsidRDefault="0013615B" w:rsidP="000948FE">
                  <w:pPr>
                    <w:keepNext/>
                    <w:keepLines/>
                    <w:spacing w:before="60" w:after="120"/>
                    <w:rPr>
                      <w:rFonts w:cs="Arial"/>
                    </w:rPr>
                  </w:pPr>
                  <w:r w:rsidRPr="004D2AD4">
                    <w:rPr>
                      <w:rFonts w:cs="Arial"/>
                    </w:rPr>
                    <w:fldChar w:fldCharType="begin">
                      <w:ffData>
                        <w:name w:val=""/>
                        <w:enabled/>
                        <w:calcOnExit/>
                        <w:checkBox>
                          <w:sizeAuto/>
                          <w:default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community group</w:t>
                  </w:r>
                </w:p>
                <w:p w14:paraId="42F04042" w14:textId="77777777" w:rsidR="0013615B" w:rsidRPr="004D2AD4" w:rsidRDefault="0013615B" w:rsidP="000948FE">
                  <w:pPr>
                    <w:keepNext/>
                    <w:keepLines/>
                    <w:tabs>
                      <w:tab w:val="left" w:pos="4874"/>
                    </w:tabs>
                    <w:spacing w:before="60" w:after="120"/>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primary producer</w:t>
                  </w:r>
                </w:p>
                <w:p w14:paraId="15DE05D6" w14:textId="77777777" w:rsidR="0013615B" w:rsidRPr="004D2AD4" w:rsidRDefault="0013615B" w:rsidP="000948FE">
                  <w:pPr>
                    <w:keepNext/>
                    <w:keepLines/>
                    <w:spacing w:before="60" w:after="120"/>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business</w:t>
                  </w:r>
                </w:p>
                <w:p w14:paraId="01929EC4" w14:textId="77777777" w:rsidR="0013615B" w:rsidRPr="004D2AD4" w:rsidRDefault="0013615B" w:rsidP="000948FE">
                  <w:pPr>
                    <w:keepNext/>
                    <w:keepLines/>
                    <w:spacing w:before="60" w:after="120"/>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school</w:t>
                  </w:r>
                </w:p>
                <w:p w14:paraId="433E13FC" w14:textId="70E16545" w:rsidR="0013615B" w:rsidRDefault="0013615B" w:rsidP="000948FE">
                  <w:pPr>
                    <w:tabs>
                      <w:tab w:val="left" w:pos="5871"/>
                      <w:tab w:val="left" w:pos="6013"/>
                      <w:tab w:val="left" w:pos="7430"/>
                      <w:tab w:val="left" w:pos="7572"/>
                    </w:tabs>
                    <w:spacing w:before="60" w:after="120"/>
                    <w:rPr>
                      <w:rFonts w:cs="Arial"/>
                    </w:rPr>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Aboriginal corporation</w:t>
                  </w:r>
                </w:p>
              </w:tc>
              <w:tc>
                <w:tcPr>
                  <w:tcW w:w="2500" w:type="pct"/>
                </w:tcPr>
                <w:p w14:paraId="1DBAFAC9" w14:textId="77777777" w:rsidR="0013615B" w:rsidRPr="004D2AD4" w:rsidRDefault="0013615B" w:rsidP="000948FE">
                  <w:pPr>
                    <w:keepNext/>
                    <w:keepLines/>
                    <w:spacing w:before="60" w:after="120"/>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local government</w:t>
                  </w:r>
                </w:p>
                <w:p w14:paraId="2933BD26" w14:textId="77777777" w:rsidR="0013615B" w:rsidRPr="004D2AD4" w:rsidRDefault="0013615B" w:rsidP="000948FE">
                  <w:pPr>
                    <w:keepNext/>
                    <w:keepLines/>
                    <w:spacing w:before="60" w:after="120"/>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state </w:t>
                  </w:r>
                  <w:r w:rsidRPr="00B016CD">
                    <w:rPr>
                      <w:rFonts w:cs="Arial"/>
                    </w:rPr>
                    <w:t>government and state government entities</w:t>
                  </w:r>
                </w:p>
                <w:p w14:paraId="40EC2343" w14:textId="77777777" w:rsidR="0013615B" w:rsidRPr="004D2AD4" w:rsidRDefault="0013615B" w:rsidP="000948FE">
                  <w:pPr>
                    <w:keepNext/>
                    <w:keepLines/>
                    <w:spacing w:before="60" w:after="120"/>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trustee on behalf of a trust</w:t>
                  </w:r>
                </w:p>
                <w:p w14:paraId="3E118D9E" w14:textId="77777777" w:rsidR="0013615B" w:rsidRPr="004D2AD4" w:rsidRDefault="0013615B" w:rsidP="000948FE">
                  <w:pPr>
                    <w:keepNext/>
                    <w:keepLines/>
                    <w:tabs>
                      <w:tab w:val="left" w:pos="4874"/>
                    </w:tabs>
                    <w:spacing w:before="60" w:after="120"/>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peak body</w:t>
                  </w:r>
                </w:p>
                <w:p w14:paraId="4272BCCA" w14:textId="77777777" w:rsidR="0013615B" w:rsidRPr="004D2AD4" w:rsidRDefault="0013615B" w:rsidP="000948FE">
                  <w:pPr>
                    <w:keepNext/>
                    <w:keepLines/>
                    <w:tabs>
                      <w:tab w:val="left" w:pos="4874"/>
                    </w:tabs>
                    <w:spacing w:before="60" w:after="120"/>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other, please give details:</w:t>
                  </w:r>
                </w:p>
                <w:p w14:paraId="3F918C54" w14:textId="77777777" w:rsidR="0013615B" w:rsidRDefault="0013615B" w:rsidP="000948FE">
                  <w:pPr>
                    <w:tabs>
                      <w:tab w:val="left" w:pos="5871"/>
                      <w:tab w:val="left" w:pos="6013"/>
                      <w:tab w:val="left" w:pos="7430"/>
                      <w:tab w:val="left" w:pos="7572"/>
                    </w:tabs>
                    <w:spacing w:before="60" w:after="120"/>
                    <w:rPr>
                      <w:rFonts w:cs="Arial"/>
                    </w:rPr>
                  </w:pPr>
                </w:p>
              </w:tc>
            </w:tr>
          </w:tbl>
          <w:p w14:paraId="2947FDD9" w14:textId="3FD0242E" w:rsidR="0013615B" w:rsidRPr="004D2AD4" w:rsidRDefault="0013615B" w:rsidP="00393E94">
            <w:pPr>
              <w:tabs>
                <w:tab w:val="left" w:pos="5871"/>
                <w:tab w:val="left" w:pos="6013"/>
                <w:tab w:val="left" w:pos="7430"/>
                <w:tab w:val="left" w:pos="7572"/>
              </w:tabs>
              <w:rPr>
                <w:rFonts w:cs="Arial"/>
              </w:rPr>
            </w:pPr>
          </w:p>
        </w:tc>
      </w:tr>
      <w:tr w:rsidR="0013615B" w:rsidRPr="00867EB9" w14:paraId="25792148" w14:textId="77777777" w:rsidTr="00825963">
        <w:trPr>
          <w:trHeight w:val="174"/>
        </w:trPr>
        <w:tc>
          <w:tcPr>
            <w:tcW w:w="10170" w:type="dxa"/>
            <w:gridSpan w:val="3"/>
            <w:tcBorders>
              <w:top w:val="nil"/>
              <w:left w:val="nil"/>
              <w:bottom w:val="single" w:sz="4" w:space="0" w:color="auto"/>
              <w:right w:val="nil"/>
            </w:tcBorders>
            <w:vAlign w:val="center"/>
          </w:tcPr>
          <w:p w14:paraId="150CC1F2" w14:textId="32FE7BC2" w:rsidR="0013615B" w:rsidRPr="00867EB9" w:rsidRDefault="0013615B" w:rsidP="00393E94">
            <w:pPr>
              <w:tabs>
                <w:tab w:val="left" w:pos="5871"/>
                <w:tab w:val="left" w:pos="6013"/>
                <w:tab w:val="left" w:pos="7430"/>
                <w:tab w:val="left" w:pos="7572"/>
              </w:tabs>
              <w:rPr>
                <w:rFonts w:cs="Arial"/>
                <w:sz w:val="10"/>
                <w:szCs w:val="10"/>
              </w:rPr>
            </w:pPr>
          </w:p>
        </w:tc>
      </w:tr>
      <w:tr w:rsidR="0013615B" w:rsidRPr="001F0096" w14:paraId="6B4935B0" w14:textId="77777777" w:rsidTr="00825963">
        <w:trPr>
          <w:trHeight w:val="174"/>
        </w:trPr>
        <w:tc>
          <w:tcPr>
            <w:tcW w:w="10170" w:type="dxa"/>
            <w:gridSpan w:val="3"/>
            <w:tcBorders>
              <w:top w:val="single" w:sz="4" w:space="0" w:color="auto"/>
              <w:left w:val="single" w:sz="4" w:space="0" w:color="auto"/>
              <w:bottom w:val="single" w:sz="4" w:space="0" w:color="auto"/>
              <w:right w:val="single" w:sz="4" w:space="0" w:color="auto"/>
            </w:tcBorders>
            <w:vAlign w:val="center"/>
          </w:tcPr>
          <w:p w14:paraId="23442702" w14:textId="2AF9F64A" w:rsidR="00867EB9" w:rsidRPr="00867EB9" w:rsidRDefault="00867EB9" w:rsidP="00867EB9">
            <w:pPr>
              <w:tabs>
                <w:tab w:val="left" w:pos="5871"/>
                <w:tab w:val="left" w:pos="6013"/>
                <w:tab w:val="left" w:pos="7430"/>
                <w:tab w:val="left" w:pos="7572"/>
              </w:tabs>
              <w:spacing w:line="240" w:lineRule="auto"/>
              <w:rPr>
                <w:b/>
                <w:bCs/>
              </w:rPr>
            </w:pPr>
            <w:r w:rsidRPr="00867EB9">
              <w:rPr>
                <w:b/>
                <w:bCs/>
              </w:rPr>
              <w:t>Sponsor</w:t>
            </w:r>
          </w:p>
          <w:p w14:paraId="076C92D2" w14:textId="074954BA" w:rsidR="0013615B" w:rsidRDefault="0013615B" w:rsidP="00393E94">
            <w:pPr>
              <w:tabs>
                <w:tab w:val="left" w:pos="5871"/>
                <w:tab w:val="left" w:pos="6013"/>
                <w:tab w:val="left" w:pos="7430"/>
                <w:tab w:val="left" w:pos="7572"/>
              </w:tabs>
              <w:rPr>
                <w:rFonts w:cs="Arial"/>
              </w:rPr>
            </w:pPr>
            <w:r>
              <w:t xml:space="preserve">Are you applying as a </w:t>
            </w:r>
            <w:r w:rsidRPr="00867EB9">
              <w:rPr>
                <w:b/>
                <w:bCs/>
              </w:rPr>
              <w:t>project sponsor</w:t>
            </w:r>
            <w:r>
              <w:t xml:space="preserve"> on behalf of another entity or individual</w:t>
            </w:r>
            <w:r w:rsidRPr="004D2AD4">
              <w:rPr>
                <w:rStyle w:val="FootnoteReference"/>
                <w:rFonts w:cs="Arial"/>
              </w:rPr>
              <w:footnoteReference w:id="4"/>
            </w:r>
            <w:r w:rsidRPr="004D2AD4">
              <w:rPr>
                <w:rFonts w:cs="Arial"/>
              </w:rPr>
              <w:t>?</w:t>
            </w:r>
            <w:r w:rsidRPr="004D2AD4">
              <w:rPr>
                <w:rFonts w:cs="Arial"/>
              </w:rP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proofErr w:type="gramStart"/>
            <w:r w:rsidRPr="004D2AD4">
              <w:t xml:space="preserve">YES  </w:t>
            </w:r>
            <w:r w:rsidRPr="004D2AD4">
              <w:tab/>
            </w:r>
            <w:proofErr w:type="gramEnd"/>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r w:rsidRPr="004D2AD4">
              <w:rPr>
                <w:rFonts w:cs="Arial"/>
              </w:rPr>
              <w:tab/>
            </w:r>
          </w:p>
        </w:tc>
      </w:tr>
      <w:tr w:rsidR="0013615B" w:rsidRPr="001F0096" w14:paraId="12FC0586" w14:textId="77777777" w:rsidTr="00867EB9">
        <w:trPr>
          <w:trHeight w:val="1207"/>
        </w:trPr>
        <w:tc>
          <w:tcPr>
            <w:tcW w:w="10170" w:type="dxa"/>
            <w:gridSpan w:val="3"/>
            <w:tcBorders>
              <w:top w:val="single" w:sz="4" w:space="0" w:color="auto"/>
              <w:left w:val="single" w:sz="4" w:space="0" w:color="auto"/>
              <w:bottom w:val="single" w:sz="4" w:space="0" w:color="auto"/>
              <w:right w:val="single" w:sz="4" w:space="0" w:color="auto"/>
            </w:tcBorders>
          </w:tcPr>
          <w:p w14:paraId="7253C6BC" w14:textId="394B77AD" w:rsidR="0013615B" w:rsidRPr="00867EB9" w:rsidRDefault="0013615B" w:rsidP="00867EB9">
            <w:pPr>
              <w:spacing w:after="360" w:line="240" w:lineRule="auto"/>
              <w:jc w:val="both"/>
            </w:pPr>
            <w:r>
              <w:t>If yes, please indicate the name of the individuals and/or entities you are sponsoring:</w:t>
            </w:r>
          </w:p>
        </w:tc>
      </w:tr>
      <w:tr w:rsidR="0013615B" w:rsidRPr="00867EB9" w14:paraId="045002BA" w14:textId="77777777" w:rsidTr="00867EB9">
        <w:trPr>
          <w:trHeight w:val="172"/>
        </w:trPr>
        <w:tc>
          <w:tcPr>
            <w:tcW w:w="10170" w:type="dxa"/>
            <w:gridSpan w:val="3"/>
            <w:tcBorders>
              <w:top w:val="single" w:sz="4" w:space="0" w:color="auto"/>
              <w:left w:val="nil"/>
              <w:bottom w:val="single" w:sz="4" w:space="0" w:color="auto"/>
              <w:right w:val="nil"/>
            </w:tcBorders>
            <w:vAlign w:val="center"/>
          </w:tcPr>
          <w:p w14:paraId="33B365AA" w14:textId="77777777" w:rsidR="0013615B" w:rsidRPr="00867EB9" w:rsidRDefault="0013615B" w:rsidP="00C71993">
            <w:pPr>
              <w:tabs>
                <w:tab w:val="left" w:pos="5871"/>
                <w:tab w:val="left" w:pos="6013"/>
                <w:tab w:val="left" w:pos="7430"/>
                <w:tab w:val="left" w:pos="7572"/>
              </w:tabs>
              <w:spacing w:after="0" w:line="240" w:lineRule="auto"/>
              <w:rPr>
                <w:rFonts w:cs="Arial"/>
                <w:sz w:val="20"/>
                <w:szCs w:val="20"/>
              </w:rPr>
            </w:pPr>
          </w:p>
        </w:tc>
      </w:tr>
      <w:tr w:rsidR="00867EB9" w:rsidRPr="001F0096" w14:paraId="1DDEF82C" w14:textId="6D46ADD2" w:rsidTr="00D87472">
        <w:trPr>
          <w:trHeight w:val="1253"/>
        </w:trPr>
        <w:tc>
          <w:tcPr>
            <w:tcW w:w="6627" w:type="dxa"/>
            <w:gridSpan w:val="2"/>
            <w:tcBorders>
              <w:top w:val="single" w:sz="4" w:space="0" w:color="auto"/>
              <w:left w:val="single" w:sz="4" w:space="0" w:color="auto"/>
              <w:bottom w:val="single" w:sz="4" w:space="0" w:color="auto"/>
              <w:right w:val="single" w:sz="4" w:space="0" w:color="auto"/>
            </w:tcBorders>
            <w:vAlign w:val="center"/>
          </w:tcPr>
          <w:p w14:paraId="6EE693E9" w14:textId="4DEDBB2A" w:rsidR="00867EB9" w:rsidRPr="00867EB9" w:rsidRDefault="00867EB9" w:rsidP="00867EB9">
            <w:pPr>
              <w:tabs>
                <w:tab w:val="left" w:pos="5871"/>
                <w:tab w:val="left" w:pos="6013"/>
                <w:tab w:val="left" w:pos="7430"/>
                <w:tab w:val="left" w:pos="7572"/>
              </w:tabs>
              <w:spacing w:line="240" w:lineRule="auto"/>
              <w:rPr>
                <w:rFonts w:cs="Arial"/>
                <w:b/>
              </w:rPr>
            </w:pPr>
            <w:r w:rsidRPr="00867EB9">
              <w:rPr>
                <w:rFonts w:cs="Arial"/>
                <w:b/>
              </w:rPr>
              <w:t>Insurance</w:t>
            </w:r>
          </w:p>
          <w:p w14:paraId="21F70DF3" w14:textId="3162B9CB" w:rsidR="00867EB9" w:rsidRDefault="00867EB9" w:rsidP="00393E94">
            <w:pPr>
              <w:tabs>
                <w:tab w:val="left" w:pos="5871"/>
                <w:tab w:val="left" w:pos="6013"/>
                <w:tab w:val="left" w:pos="7430"/>
                <w:tab w:val="left" w:pos="7572"/>
              </w:tabs>
              <w:rPr>
                <w:rFonts w:cs="Arial"/>
              </w:rPr>
            </w:pPr>
            <w:r w:rsidRPr="004D2AD4">
              <w:rPr>
                <w:rFonts w:cs="Arial"/>
              </w:rPr>
              <w:t xml:space="preserve">Do you or your organisation have appropriate and adequate </w:t>
            </w:r>
            <w:r w:rsidRPr="004D2AD4">
              <w:rPr>
                <w:rFonts w:cs="Arial"/>
              </w:rPr>
              <w:br/>
            </w:r>
            <w:r w:rsidRPr="004D2AD4">
              <w:rPr>
                <w:rFonts w:cs="Arial"/>
                <w:b/>
                <w:bCs/>
              </w:rPr>
              <w:t>insurance</w:t>
            </w:r>
            <w:r w:rsidRPr="004D2AD4">
              <w:rPr>
                <w:rFonts w:cs="Arial"/>
              </w:rPr>
              <w:t xml:space="preserve"> to undertake this project</w:t>
            </w:r>
            <w:r w:rsidRPr="004D2AD4">
              <w:rPr>
                <w:rStyle w:val="FootnoteReference"/>
                <w:rFonts w:cs="Arial"/>
              </w:rPr>
              <w:footnoteReference w:id="5"/>
            </w:r>
            <w:r w:rsidRPr="004D2AD4">
              <w:rPr>
                <w:rFonts w:cs="Arial"/>
              </w:rPr>
              <w:t xml:space="preserve">? </w:t>
            </w:r>
          </w:p>
        </w:tc>
        <w:tc>
          <w:tcPr>
            <w:tcW w:w="3543" w:type="dxa"/>
            <w:tcBorders>
              <w:top w:val="single" w:sz="4" w:space="0" w:color="auto"/>
              <w:left w:val="single" w:sz="4" w:space="0" w:color="auto"/>
              <w:bottom w:val="single" w:sz="4" w:space="0" w:color="auto"/>
              <w:right w:val="single" w:sz="4" w:space="0" w:color="auto"/>
            </w:tcBorders>
            <w:vAlign w:val="center"/>
          </w:tcPr>
          <w:p w14:paraId="4B8731F2" w14:textId="1A7D290A" w:rsidR="00867EB9" w:rsidRDefault="00867EB9" w:rsidP="00D87472">
            <w:pPr>
              <w:tabs>
                <w:tab w:val="left" w:pos="1829"/>
              </w:tabs>
              <w:ind w:left="647"/>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rsidR="001E281B">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r>
      <w:tr w:rsidR="0013615B" w:rsidRPr="001F0096" w14:paraId="3928CC46" w14:textId="77777777" w:rsidTr="00D87472">
        <w:trPr>
          <w:trHeight w:val="395"/>
        </w:trPr>
        <w:tc>
          <w:tcPr>
            <w:tcW w:w="10170" w:type="dxa"/>
            <w:gridSpan w:val="3"/>
            <w:tcBorders>
              <w:top w:val="single" w:sz="4" w:space="0" w:color="auto"/>
              <w:left w:val="single" w:sz="4" w:space="0" w:color="auto"/>
              <w:bottom w:val="single" w:sz="4" w:space="0" w:color="auto"/>
              <w:right w:val="single" w:sz="4" w:space="0" w:color="auto"/>
            </w:tcBorders>
            <w:vAlign w:val="center"/>
          </w:tcPr>
          <w:p w14:paraId="0CE49B5C" w14:textId="5215CE49" w:rsidR="0013615B" w:rsidRPr="00867EB9" w:rsidRDefault="0013615B" w:rsidP="00BA47E0">
            <w:pPr>
              <w:tabs>
                <w:tab w:val="left" w:pos="1829"/>
                <w:tab w:val="left" w:pos="5871"/>
                <w:tab w:val="left" w:pos="6013"/>
                <w:tab w:val="left" w:pos="7430"/>
                <w:tab w:val="left" w:pos="7572"/>
              </w:tabs>
              <w:rPr>
                <w:rFonts w:cs="Arial"/>
                <w:b/>
                <w:bCs/>
              </w:rPr>
            </w:pPr>
            <w:r w:rsidRPr="00867EB9">
              <w:rPr>
                <w:rFonts w:cs="Arial"/>
                <w:b/>
                <w:bCs/>
              </w:rPr>
              <w:t>Provider:</w:t>
            </w:r>
          </w:p>
        </w:tc>
      </w:tr>
      <w:tr w:rsidR="00211B35" w:rsidRPr="001F0096" w14:paraId="52BAA816" w14:textId="2CB63C7A" w:rsidTr="00D87472">
        <w:trPr>
          <w:trHeight w:val="192"/>
        </w:trPr>
        <w:tc>
          <w:tcPr>
            <w:tcW w:w="3508" w:type="dxa"/>
            <w:tcBorders>
              <w:top w:val="single" w:sz="4" w:space="0" w:color="auto"/>
              <w:left w:val="single" w:sz="4" w:space="0" w:color="auto"/>
              <w:bottom w:val="single" w:sz="4" w:space="0" w:color="auto"/>
              <w:right w:val="single" w:sz="4" w:space="0" w:color="auto"/>
            </w:tcBorders>
            <w:vAlign w:val="center"/>
          </w:tcPr>
          <w:p w14:paraId="4FE3016E" w14:textId="768241CC" w:rsidR="00211B35" w:rsidRPr="00867EB9" w:rsidRDefault="00211B35" w:rsidP="00CD5EAD">
            <w:pPr>
              <w:tabs>
                <w:tab w:val="left" w:pos="5871"/>
                <w:tab w:val="left" w:pos="6013"/>
                <w:tab w:val="left" w:pos="7430"/>
                <w:tab w:val="left" w:pos="7572"/>
              </w:tabs>
              <w:rPr>
                <w:b/>
                <w:bCs/>
                <w:highlight w:val="yellow"/>
              </w:rPr>
            </w:pPr>
            <w:r w:rsidRPr="00867EB9">
              <w:rPr>
                <w:rFonts w:cs="Arial"/>
                <w:b/>
                <w:bCs/>
              </w:rPr>
              <w:t>Type of insurance:</w:t>
            </w:r>
          </w:p>
        </w:tc>
        <w:tc>
          <w:tcPr>
            <w:tcW w:w="3119" w:type="dxa"/>
            <w:tcBorders>
              <w:top w:val="single" w:sz="4" w:space="0" w:color="auto"/>
              <w:left w:val="single" w:sz="4" w:space="0" w:color="auto"/>
              <w:bottom w:val="single" w:sz="4" w:space="0" w:color="auto"/>
            </w:tcBorders>
            <w:vAlign w:val="center"/>
          </w:tcPr>
          <w:p w14:paraId="48A8562A" w14:textId="1D570883" w:rsidR="00211B35" w:rsidRPr="00867EB9" w:rsidRDefault="00211B35" w:rsidP="00CD5EAD">
            <w:pPr>
              <w:tabs>
                <w:tab w:val="left" w:pos="5871"/>
                <w:tab w:val="left" w:pos="6013"/>
                <w:tab w:val="left" w:pos="7430"/>
                <w:tab w:val="left" w:pos="7572"/>
              </w:tabs>
              <w:rPr>
                <w:b/>
                <w:bCs/>
                <w:highlight w:val="yellow"/>
              </w:rPr>
            </w:pPr>
            <w:r w:rsidRPr="00867EB9">
              <w:rPr>
                <w:rFonts w:cs="Arial"/>
                <w:b/>
                <w:bCs/>
              </w:rPr>
              <w:t>Level of Cover, $</w:t>
            </w:r>
          </w:p>
        </w:tc>
        <w:tc>
          <w:tcPr>
            <w:tcW w:w="3543" w:type="dxa"/>
            <w:tcBorders>
              <w:top w:val="single" w:sz="4" w:space="0" w:color="auto"/>
              <w:left w:val="single" w:sz="4" w:space="0" w:color="auto"/>
              <w:bottom w:val="single" w:sz="4" w:space="0" w:color="auto"/>
              <w:right w:val="single" w:sz="4" w:space="0" w:color="auto"/>
            </w:tcBorders>
            <w:vAlign w:val="center"/>
          </w:tcPr>
          <w:p w14:paraId="7A9F08B4" w14:textId="01BD9249" w:rsidR="00211B35" w:rsidRPr="00867EB9" w:rsidRDefault="00211B35" w:rsidP="00D87472">
            <w:pPr>
              <w:tabs>
                <w:tab w:val="left" w:pos="1829"/>
                <w:tab w:val="left" w:pos="5871"/>
                <w:tab w:val="left" w:pos="6013"/>
                <w:tab w:val="left" w:pos="7430"/>
                <w:tab w:val="left" w:pos="7572"/>
              </w:tabs>
              <w:ind w:left="647"/>
              <w:rPr>
                <w:b/>
                <w:bCs/>
                <w:highlight w:val="yellow"/>
              </w:rPr>
            </w:pPr>
            <w:r w:rsidRPr="00867EB9">
              <w:rPr>
                <w:rFonts w:cs="Arial"/>
                <w:b/>
                <w:bCs/>
              </w:rPr>
              <w:t>Policy Expiry date</w:t>
            </w:r>
          </w:p>
        </w:tc>
      </w:tr>
      <w:tr w:rsidR="00211B35" w:rsidRPr="001F0096" w14:paraId="5D205FEE" w14:textId="79189E1B" w:rsidTr="00D87472">
        <w:trPr>
          <w:cantSplit/>
          <w:trHeight w:val="698"/>
        </w:trPr>
        <w:tc>
          <w:tcPr>
            <w:tcW w:w="3508" w:type="dxa"/>
            <w:tcBorders>
              <w:top w:val="single" w:sz="4" w:space="0" w:color="auto"/>
              <w:left w:val="single" w:sz="4" w:space="0" w:color="auto"/>
              <w:bottom w:val="single" w:sz="4" w:space="0" w:color="auto"/>
              <w:right w:val="single" w:sz="4" w:space="0" w:color="auto"/>
            </w:tcBorders>
            <w:vAlign w:val="center"/>
          </w:tcPr>
          <w:p w14:paraId="634EB270" w14:textId="11760826" w:rsidR="00211B35" w:rsidRPr="004D2AD4" w:rsidRDefault="00211B35" w:rsidP="00CD5EAD">
            <w:pPr>
              <w:tabs>
                <w:tab w:val="left" w:pos="5871"/>
                <w:tab w:val="left" w:pos="6013"/>
                <w:tab w:val="left" w:pos="7430"/>
                <w:tab w:val="left" w:pos="7572"/>
              </w:tabs>
              <w:spacing w:after="0" w:line="240" w:lineRule="auto"/>
              <w:rPr>
                <w:rFonts w:cs="Arial"/>
              </w:rPr>
            </w:pPr>
          </w:p>
        </w:tc>
        <w:tc>
          <w:tcPr>
            <w:tcW w:w="3119" w:type="dxa"/>
            <w:tcBorders>
              <w:top w:val="single" w:sz="4" w:space="0" w:color="auto"/>
              <w:left w:val="single" w:sz="4" w:space="0" w:color="auto"/>
              <w:bottom w:val="single" w:sz="4" w:space="0" w:color="auto"/>
              <w:right w:val="single" w:sz="4" w:space="0" w:color="auto"/>
            </w:tcBorders>
            <w:vAlign w:val="center"/>
          </w:tcPr>
          <w:p w14:paraId="3CDD5C99" w14:textId="7AE36A37" w:rsidR="00211B35" w:rsidRPr="004D2AD4" w:rsidRDefault="00211B35" w:rsidP="00CD5EAD">
            <w:pPr>
              <w:tabs>
                <w:tab w:val="left" w:pos="5871"/>
                <w:tab w:val="left" w:pos="6013"/>
                <w:tab w:val="left" w:pos="7430"/>
                <w:tab w:val="left" w:pos="7572"/>
              </w:tabs>
              <w:spacing w:after="0" w:line="240" w:lineRule="auto"/>
              <w:rPr>
                <w:rFonts w:cs="Arial"/>
              </w:rPr>
            </w:pPr>
          </w:p>
        </w:tc>
        <w:tc>
          <w:tcPr>
            <w:tcW w:w="3543" w:type="dxa"/>
            <w:tcBorders>
              <w:top w:val="single" w:sz="4" w:space="0" w:color="auto"/>
              <w:left w:val="single" w:sz="4" w:space="0" w:color="auto"/>
              <w:bottom w:val="single" w:sz="4" w:space="0" w:color="auto"/>
              <w:right w:val="single" w:sz="4" w:space="0" w:color="auto"/>
            </w:tcBorders>
            <w:vAlign w:val="center"/>
          </w:tcPr>
          <w:p w14:paraId="36A94ED0" w14:textId="0E3C0A9C" w:rsidR="00211B35" w:rsidRPr="004D2AD4" w:rsidRDefault="00211B35" w:rsidP="00D87472">
            <w:pPr>
              <w:tabs>
                <w:tab w:val="left" w:pos="1829"/>
                <w:tab w:val="left" w:pos="5871"/>
                <w:tab w:val="left" w:pos="6013"/>
                <w:tab w:val="left" w:pos="7430"/>
                <w:tab w:val="left" w:pos="7572"/>
              </w:tabs>
              <w:spacing w:after="0" w:line="240" w:lineRule="auto"/>
              <w:ind w:left="647"/>
              <w:rPr>
                <w:rFonts w:cs="Arial"/>
              </w:rPr>
            </w:pPr>
          </w:p>
        </w:tc>
      </w:tr>
      <w:tr w:rsidR="009A1534" w:rsidRPr="001F0096" w14:paraId="5153D3B2" w14:textId="088E044F" w:rsidTr="00D87472">
        <w:trPr>
          <w:cantSplit/>
          <w:trHeight w:val="1487"/>
        </w:trPr>
        <w:tc>
          <w:tcPr>
            <w:tcW w:w="6627" w:type="dxa"/>
            <w:gridSpan w:val="2"/>
            <w:tcBorders>
              <w:top w:val="single" w:sz="4" w:space="0" w:color="auto"/>
              <w:left w:val="single" w:sz="4" w:space="0" w:color="auto"/>
              <w:bottom w:val="single" w:sz="4" w:space="0" w:color="auto"/>
              <w:right w:val="single" w:sz="4" w:space="0" w:color="auto"/>
            </w:tcBorders>
          </w:tcPr>
          <w:p w14:paraId="762465AC" w14:textId="3B7A643F" w:rsidR="00D87472" w:rsidRPr="00D87472" w:rsidRDefault="00D87472" w:rsidP="009A1534">
            <w:pPr>
              <w:tabs>
                <w:tab w:val="left" w:pos="5871"/>
                <w:tab w:val="left" w:pos="6013"/>
                <w:tab w:val="left" w:pos="7430"/>
                <w:tab w:val="left" w:pos="7572"/>
              </w:tabs>
              <w:spacing w:after="0" w:line="240" w:lineRule="auto"/>
              <w:rPr>
                <w:rFonts w:cs="Arial"/>
                <w:b/>
                <w:bCs/>
              </w:rPr>
            </w:pPr>
            <w:r w:rsidRPr="00D87472">
              <w:rPr>
                <w:rFonts w:cs="Arial"/>
                <w:b/>
                <w:bCs/>
              </w:rPr>
              <w:t>Acknowledgement</w:t>
            </w:r>
          </w:p>
          <w:p w14:paraId="7BDC6677" w14:textId="1FB6C21B" w:rsidR="009A1534" w:rsidRPr="004D2AD4" w:rsidRDefault="00D87472" w:rsidP="009A1534">
            <w:pPr>
              <w:tabs>
                <w:tab w:val="left" w:pos="5871"/>
                <w:tab w:val="left" w:pos="6013"/>
                <w:tab w:val="left" w:pos="7430"/>
                <w:tab w:val="left" w:pos="7572"/>
              </w:tabs>
              <w:spacing w:after="0" w:line="240" w:lineRule="auto"/>
              <w:rPr>
                <w:rFonts w:cs="Arial"/>
              </w:rPr>
            </w:pPr>
            <w:r>
              <w:rPr>
                <w:rFonts w:cs="Arial"/>
              </w:rPr>
              <w:t>I</w:t>
            </w:r>
            <w:r w:rsidR="009A1534" w:rsidRPr="00124E0B">
              <w:rPr>
                <w:rFonts w:cs="Arial"/>
              </w:rPr>
              <w:t>f you are successful</w:t>
            </w:r>
            <w:r w:rsidR="009A1534">
              <w:rPr>
                <w:rFonts w:cs="Arial"/>
                <w:vertAlign w:val="superscript"/>
              </w:rPr>
              <w:t>4.</w:t>
            </w:r>
            <w:r w:rsidR="009A1534">
              <w:rPr>
                <w:rFonts w:cs="Arial"/>
              </w:rPr>
              <w:t>,</w:t>
            </w:r>
            <w:r w:rsidR="009A1534" w:rsidRPr="00124E0B">
              <w:rPr>
                <w:rFonts w:cs="Arial"/>
              </w:rPr>
              <w:t xml:space="preserve"> </w:t>
            </w:r>
            <w:r w:rsidR="009A1534">
              <w:rPr>
                <w:rFonts w:cs="Arial"/>
              </w:rPr>
              <w:t xml:space="preserve">do you acknowledge that you must ensure that </w:t>
            </w:r>
            <w:r w:rsidR="009A1534" w:rsidRPr="00375D69">
              <w:t>any subcontractor</w:t>
            </w:r>
            <w:r w:rsidR="00C74E19">
              <w:t xml:space="preserve"> or collaborator </w:t>
            </w:r>
            <w:r w:rsidR="009A1534" w:rsidRPr="00375D69">
              <w:t xml:space="preserve">engaged by the </w:t>
            </w:r>
            <w:r w:rsidR="009A1534">
              <w:t xml:space="preserve">you </w:t>
            </w:r>
            <w:r w:rsidR="009A1534" w:rsidRPr="00375D69">
              <w:t xml:space="preserve">in relation to this </w:t>
            </w:r>
            <w:r w:rsidR="00C74E19">
              <w:t>p</w:t>
            </w:r>
            <w:r w:rsidR="00193A8E">
              <w:t>roject</w:t>
            </w:r>
            <w:r w:rsidR="009A1534" w:rsidRPr="00375D69">
              <w:t xml:space="preserve">, also holds and maintains the </w:t>
            </w:r>
            <w:r w:rsidR="00F346D2">
              <w:t xml:space="preserve">adequate and </w:t>
            </w:r>
            <w:r w:rsidR="009A1534" w:rsidRPr="00375D69">
              <w:t>appropriate insurances</w:t>
            </w:r>
            <w:r w:rsidR="002232CC">
              <w:t xml:space="preserve"> to </w:t>
            </w:r>
            <w:r w:rsidR="000C16D4">
              <w:t>cover</w:t>
            </w:r>
            <w:r w:rsidR="00D029AB">
              <w:t xml:space="preserve"> project site activities</w:t>
            </w:r>
            <w:r w:rsidR="009A1534">
              <w:t>.</w:t>
            </w:r>
          </w:p>
        </w:tc>
        <w:tc>
          <w:tcPr>
            <w:tcW w:w="3543" w:type="dxa"/>
            <w:tcBorders>
              <w:top w:val="single" w:sz="4" w:space="0" w:color="auto"/>
              <w:left w:val="single" w:sz="4" w:space="0" w:color="auto"/>
              <w:bottom w:val="single" w:sz="4" w:space="0" w:color="auto"/>
              <w:right w:val="single" w:sz="4" w:space="0" w:color="auto"/>
            </w:tcBorders>
          </w:tcPr>
          <w:p w14:paraId="45A4E366" w14:textId="77777777" w:rsidR="00D87472" w:rsidRDefault="00D87472" w:rsidP="00D87472">
            <w:pPr>
              <w:tabs>
                <w:tab w:val="left" w:pos="1829"/>
                <w:tab w:val="left" w:pos="2643"/>
                <w:tab w:val="left" w:pos="5871"/>
                <w:tab w:val="left" w:pos="6013"/>
                <w:tab w:val="left" w:pos="7430"/>
                <w:tab w:val="left" w:pos="7572"/>
              </w:tabs>
              <w:spacing w:after="0" w:line="240" w:lineRule="auto"/>
              <w:ind w:left="647"/>
              <w:rPr>
                <w:rFonts w:cs="Arial"/>
              </w:rPr>
            </w:pPr>
          </w:p>
          <w:p w14:paraId="4B47F39C" w14:textId="1EABF363" w:rsidR="009A1534" w:rsidRPr="004D2AD4" w:rsidRDefault="009A1534" w:rsidP="00D87472">
            <w:pPr>
              <w:tabs>
                <w:tab w:val="left" w:pos="1829"/>
                <w:tab w:val="left" w:pos="2643"/>
                <w:tab w:val="left" w:pos="5871"/>
                <w:tab w:val="left" w:pos="6013"/>
                <w:tab w:val="left" w:pos="7430"/>
                <w:tab w:val="left" w:pos="7572"/>
              </w:tabs>
              <w:spacing w:after="0" w:line="240" w:lineRule="auto"/>
              <w:ind w:left="647"/>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rsidR="00D87472">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r>
    </w:tbl>
    <w:p w14:paraId="2750B527" w14:textId="35D5A9E3" w:rsidR="00FB77B6" w:rsidRDefault="00B76949" w:rsidP="00651C46">
      <w:pPr>
        <w:pStyle w:val="Heading1"/>
      </w:pPr>
      <w:bookmarkStart w:id="6" w:name="_Toc51590323"/>
      <w:bookmarkStart w:id="7" w:name="_Toc51856165"/>
      <w:bookmarkStart w:id="8" w:name="_Toc66372588"/>
      <w:r>
        <w:t>P</w:t>
      </w:r>
      <w:r w:rsidR="00FB77B6">
        <w:t xml:space="preserve">roject </w:t>
      </w:r>
      <w:r w:rsidR="009D265C">
        <w:t>A</w:t>
      </w:r>
      <w:r w:rsidR="00FB77B6">
        <w:t>ctivities</w:t>
      </w:r>
      <w:bookmarkEnd w:id="6"/>
      <w:bookmarkEnd w:id="7"/>
      <w:bookmarkEnd w:id="8"/>
    </w:p>
    <w:tbl>
      <w:tblPr>
        <w:tblStyle w:val="TableGrid"/>
        <w:tblW w:w="0" w:type="auto"/>
        <w:tblLook w:val="04A0" w:firstRow="1" w:lastRow="0" w:firstColumn="1" w:lastColumn="0" w:noHBand="0" w:noVBand="1"/>
      </w:tblPr>
      <w:tblGrid>
        <w:gridCol w:w="10336"/>
      </w:tblGrid>
      <w:tr w:rsidR="003D10E2" w14:paraId="444CEBB8" w14:textId="77777777" w:rsidTr="00900604">
        <w:trPr>
          <w:trHeight w:val="2501"/>
        </w:trPr>
        <w:tc>
          <w:tcPr>
            <w:tcW w:w="10336" w:type="dxa"/>
          </w:tcPr>
          <w:p w14:paraId="0437EC81" w14:textId="11293706" w:rsidR="003D10E2" w:rsidRDefault="003D10E2" w:rsidP="00111AE4">
            <w:pPr>
              <w:spacing w:after="120" w:line="360" w:lineRule="auto"/>
            </w:pPr>
            <w:bookmarkStart w:id="9" w:name="_Toc51590320"/>
            <w:r>
              <w:t xml:space="preserve">Please indicate </w:t>
            </w:r>
            <w:r w:rsidR="00717A87">
              <w:t xml:space="preserve">the </w:t>
            </w:r>
            <w:r>
              <w:t xml:space="preserve">type of activities </w:t>
            </w:r>
            <w:r w:rsidR="00875189">
              <w:t xml:space="preserve">to </w:t>
            </w:r>
            <w:r w:rsidR="4113E889">
              <w:t xml:space="preserve">be </w:t>
            </w:r>
            <w:r w:rsidR="00875189">
              <w:t xml:space="preserve">delivered in </w:t>
            </w:r>
            <w:r>
              <w:t>your project proposal. You may tick more than one box</w:t>
            </w:r>
            <w:r w:rsidR="00C47806">
              <w:t>:</w:t>
            </w:r>
          </w:p>
          <w:p w14:paraId="4E693184" w14:textId="77777777" w:rsidR="003D10E2" w:rsidRDefault="003D10E2" w:rsidP="00C47806">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t>On-ground weed management</w:t>
            </w:r>
          </w:p>
          <w:p w14:paraId="33B446FA" w14:textId="3FC4BA70" w:rsidR="003D10E2" w:rsidRDefault="00900604" w:rsidP="00C47806">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rsidR="00AC7130">
              <w:t>Developing a weed management plan, or related planning activities</w:t>
            </w:r>
          </w:p>
          <w:p w14:paraId="6F58FF74" w14:textId="37E125E8" w:rsidR="003D10E2" w:rsidRDefault="00900604" w:rsidP="00C47806">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rsidR="00AC7130">
              <w:t xml:space="preserve">Development </w:t>
            </w:r>
            <w:r w:rsidR="006F3FE7">
              <w:t xml:space="preserve">and implantation </w:t>
            </w:r>
            <w:r w:rsidR="00AC7130">
              <w:t>of an education, exte</w:t>
            </w:r>
            <w:r>
              <w:t>nsion, and support program</w:t>
            </w:r>
          </w:p>
        </w:tc>
      </w:tr>
    </w:tbl>
    <w:p w14:paraId="6C930E02" w14:textId="0270F0A4" w:rsidR="00B5057C" w:rsidRDefault="00C47806" w:rsidP="00651C46">
      <w:pPr>
        <w:pStyle w:val="Heading1"/>
      </w:pPr>
      <w:bookmarkStart w:id="10" w:name="_Toc66372589"/>
      <w:bookmarkEnd w:id="9"/>
      <w:r>
        <w:t>Collaboration</w:t>
      </w:r>
      <w:bookmarkEnd w:id="10"/>
    </w:p>
    <w:tbl>
      <w:tblPr>
        <w:tblStyle w:val="TableGrid"/>
        <w:tblW w:w="0" w:type="auto"/>
        <w:tblLook w:val="04A0" w:firstRow="1" w:lastRow="0" w:firstColumn="1" w:lastColumn="0" w:noHBand="0" w:noVBand="1"/>
      </w:tblPr>
      <w:tblGrid>
        <w:gridCol w:w="6516"/>
        <w:gridCol w:w="3544"/>
      </w:tblGrid>
      <w:tr w:rsidR="00C877FC" w14:paraId="31AF3A8C" w14:textId="77777777" w:rsidTr="00915A1C">
        <w:tc>
          <w:tcPr>
            <w:tcW w:w="10060" w:type="dxa"/>
            <w:gridSpan w:val="2"/>
          </w:tcPr>
          <w:p w14:paraId="00CF7459" w14:textId="77777777" w:rsidR="00C877FC" w:rsidRDefault="00C877FC" w:rsidP="00654CFA">
            <w:r>
              <w:t>If your application involves a collaborative arrangement to deliver your project, please complete the section below.</w:t>
            </w:r>
          </w:p>
        </w:tc>
      </w:tr>
      <w:tr w:rsidR="00C877FC" w14:paraId="0209E6E7" w14:textId="77777777" w:rsidTr="00915A1C">
        <w:tc>
          <w:tcPr>
            <w:tcW w:w="6516" w:type="dxa"/>
          </w:tcPr>
          <w:p w14:paraId="2A65D9E3" w14:textId="77777777" w:rsidR="00C877FC" w:rsidRDefault="00C877FC" w:rsidP="00654CFA">
            <w:pPr>
              <w:rPr>
                <w:b/>
                <w:bCs/>
              </w:rPr>
            </w:pPr>
            <w:r>
              <w:rPr>
                <w:b/>
                <w:bCs/>
              </w:rPr>
              <w:t>Collaborators</w:t>
            </w:r>
          </w:p>
          <w:p w14:paraId="2064B451" w14:textId="77777777" w:rsidR="00C877FC" w:rsidRPr="003500BD" w:rsidRDefault="00C877FC" w:rsidP="00654CFA">
            <w:r>
              <w:t>Have you completed the contact details in Attachment 1 for each participating collaborator?</w:t>
            </w:r>
          </w:p>
        </w:tc>
        <w:tc>
          <w:tcPr>
            <w:tcW w:w="3544" w:type="dxa"/>
          </w:tcPr>
          <w:p w14:paraId="52665743" w14:textId="77777777" w:rsidR="00C877FC" w:rsidRDefault="00C877FC" w:rsidP="00654CFA"/>
          <w:p w14:paraId="3B2E80A4" w14:textId="77777777" w:rsidR="00C877FC" w:rsidRDefault="00A83ECB" w:rsidP="00654CFA">
            <w:sdt>
              <w:sdtPr>
                <w:id w:val="-1660842736"/>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Yes  </w:t>
            </w:r>
            <w:sdt>
              <w:sdtPr>
                <w:id w:val="91667159"/>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No  </w:t>
            </w:r>
          </w:p>
        </w:tc>
      </w:tr>
      <w:tr w:rsidR="00C877FC" w14:paraId="385194A3" w14:textId="77777777" w:rsidTr="00915A1C">
        <w:tc>
          <w:tcPr>
            <w:tcW w:w="6516" w:type="dxa"/>
          </w:tcPr>
          <w:p w14:paraId="50EBDECB" w14:textId="77777777" w:rsidR="00C877FC" w:rsidRPr="003E4DCF" w:rsidRDefault="00C877FC" w:rsidP="00654CFA">
            <w:pPr>
              <w:rPr>
                <w:b/>
                <w:bCs/>
              </w:rPr>
            </w:pPr>
            <w:r w:rsidRPr="003E4DCF">
              <w:rPr>
                <w:b/>
                <w:bCs/>
              </w:rPr>
              <w:t>Landowner Consent</w:t>
            </w:r>
          </w:p>
          <w:p w14:paraId="03CEF867" w14:textId="77777777" w:rsidR="00C877FC" w:rsidRDefault="00C877FC" w:rsidP="00654CFA">
            <w:r>
              <w:t>Do you have the Landowner’s consent for project works to occur on their land?</w:t>
            </w:r>
          </w:p>
        </w:tc>
        <w:tc>
          <w:tcPr>
            <w:tcW w:w="3544" w:type="dxa"/>
          </w:tcPr>
          <w:p w14:paraId="361C4C0E" w14:textId="77777777" w:rsidR="00C877FC" w:rsidRDefault="00C877FC" w:rsidP="00654CFA"/>
          <w:p w14:paraId="769E773F" w14:textId="77777777" w:rsidR="00C877FC" w:rsidRDefault="00A83ECB" w:rsidP="00654CFA">
            <w:sdt>
              <w:sdtPr>
                <w:id w:val="-82996655"/>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Yes  </w:t>
            </w:r>
            <w:sdt>
              <w:sdtPr>
                <w:id w:val="-1006902178"/>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No  </w:t>
            </w:r>
            <w:sdt>
              <w:sdtPr>
                <w:id w:val="1118492112"/>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In progress</w:t>
            </w:r>
          </w:p>
        </w:tc>
      </w:tr>
      <w:tr w:rsidR="00C877FC" w14:paraId="7D6B545D" w14:textId="77777777" w:rsidTr="00915A1C">
        <w:tc>
          <w:tcPr>
            <w:tcW w:w="6516" w:type="dxa"/>
          </w:tcPr>
          <w:p w14:paraId="2CC008A8" w14:textId="77777777" w:rsidR="00C877FC" w:rsidRDefault="00C877FC" w:rsidP="00654CFA">
            <w:r>
              <w:t>Have you provided evidence of the landowner’s consent in Attachment 2? (</w:t>
            </w:r>
            <w:proofErr w:type="gramStart"/>
            <w:r>
              <w:t>i.e.</w:t>
            </w:r>
            <w:proofErr w:type="gramEnd"/>
            <w:r>
              <w:t xml:space="preserve"> site addresses and signatures)</w:t>
            </w:r>
          </w:p>
        </w:tc>
        <w:tc>
          <w:tcPr>
            <w:tcW w:w="3544" w:type="dxa"/>
          </w:tcPr>
          <w:p w14:paraId="5E18EDE5" w14:textId="77777777" w:rsidR="00C877FC" w:rsidRDefault="00A83ECB" w:rsidP="00654CFA">
            <w:sdt>
              <w:sdtPr>
                <w:id w:val="2072375695"/>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Yes  </w:t>
            </w:r>
            <w:sdt>
              <w:sdtPr>
                <w:id w:val="2012878862"/>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No  </w:t>
            </w:r>
          </w:p>
        </w:tc>
      </w:tr>
      <w:tr w:rsidR="00C877FC" w14:paraId="2C24CA04" w14:textId="77777777" w:rsidTr="00915A1C">
        <w:tc>
          <w:tcPr>
            <w:tcW w:w="6516" w:type="dxa"/>
          </w:tcPr>
          <w:p w14:paraId="19905C63" w14:textId="77777777" w:rsidR="00C877FC" w:rsidRPr="003500BD" w:rsidRDefault="00C877FC" w:rsidP="00654CFA">
            <w:pPr>
              <w:rPr>
                <w:b/>
                <w:bCs/>
              </w:rPr>
            </w:pPr>
            <w:r w:rsidRPr="003500BD">
              <w:rPr>
                <w:b/>
                <w:bCs/>
              </w:rPr>
              <w:t>Agreements with Collaborators</w:t>
            </w:r>
          </w:p>
          <w:p w14:paraId="52350B52" w14:textId="77777777" w:rsidR="00C877FC" w:rsidRDefault="00C877FC" w:rsidP="00654CFA">
            <w:r>
              <w:t>If your application is successful, do you agree to have a written agreement in place with each project collaborator at the time of signing the funding agreement with NRM North?</w:t>
            </w:r>
          </w:p>
        </w:tc>
        <w:tc>
          <w:tcPr>
            <w:tcW w:w="3544" w:type="dxa"/>
          </w:tcPr>
          <w:p w14:paraId="58001BF5" w14:textId="77777777" w:rsidR="00C877FC" w:rsidRDefault="00C877FC" w:rsidP="00654CFA"/>
          <w:p w14:paraId="173D77AC" w14:textId="77777777" w:rsidR="00C877FC" w:rsidRDefault="00A83ECB" w:rsidP="00654CFA">
            <w:sdt>
              <w:sdtPr>
                <w:id w:val="-1507195431"/>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Yes  </w:t>
            </w:r>
            <w:sdt>
              <w:sdtPr>
                <w:id w:val="-1777554659"/>
                <w14:checkbox>
                  <w14:checked w14:val="0"/>
                  <w14:checkedState w14:val="2612" w14:font="MS Gothic"/>
                  <w14:uncheckedState w14:val="2610" w14:font="MS Gothic"/>
                </w14:checkbox>
              </w:sdtPr>
              <w:sdtContent>
                <w:r w:rsidR="00C877FC">
                  <w:rPr>
                    <w:rFonts w:ascii="MS Gothic" w:eastAsia="MS Gothic" w:hAnsi="MS Gothic" w:hint="eastAsia"/>
                  </w:rPr>
                  <w:t>☐</w:t>
                </w:r>
              </w:sdtContent>
            </w:sdt>
            <w:r w:rsidR="00C877FC">
              <w:t xml:space="preserve"> No  </w:t>
            </w:r>
          </w:p>
        </w:tc>
      </w:tr>
    </w:tbl>
    <w:p w14:paraId="08CB00BC" w14:textId="0043CD2E" w:rsidR="002A784C" w:rsidRPr="00181177" w:rsidRDefault="00614FBE" w:rsidP="00651C46">
      <w:pPr>
        <w:pStyle w:val="Heading1"/>
      </w:pPr>
      <w:bookmarkStart w:id="11" w:name="_Toc51590321"/>
      <w:bookmarkStart w:id="12" w:name="_Toc51856167"/>
      <w:r>
        <w:br w:type="page"/>
      </w:r>
      <w:bookmarkStart w:id="13" w:name="_Toc66372590"/>
      <w:r w:rsidR="002A784C" w:rsidRPr="0088024B">
        <w:t>P</w:t>
      </w:r>
      <w:r w:rsidR="00AA2478">
        <w:t>r</w:t>
      </w:r>
      <w:r w:rsidR="002A784C" w:rsidRPr="0088024B">
        <w:t xml:space="preserve">oject </w:t>
      </w:r>
      <w:r w:rsidR="009D265C">
        <w:t>L</w:t>
      </w:r>
      <w:r w:rsidR="002A784C">
        <w:t>ocation</w:t>
      </w:r>
      <w:bookmarkEnd w:id="11"/>
      <w:bookmarkEnd w:id="12"/>
      <w:bookmarkEnd w:id="13"/>
    </w:p>
    <w:tbl>
      <w:tblPr>
        <w:tblStyle w:val="TableGrid"/>
        <w:tblpPr w:leftFromText="180" w:rightFromText="180" w:vertAnchor="text" w:tblpY="1"/>
        <w:tblOverlap w:val="never"/>
        <w:tblW w:w="10343" w:type="dxa"/>
        <w:tblLook w:val="04A0" w:firstRow="1" w:lastRow="0" w:firstColumn="1" w:lastColumn="0" w:noHBand="0" w:noVBand="1"/>
      </w:tblPr>
      <w:tblGrid>
        <w:gridCol w:w="4508"/>
        <w:gridCol w:w="5835"/>
      </w:tblGrid>
      <w:tr w:rsidR="002A784C" w:rsidRPr="002F486B" w14:paraId="6C62DE0C" w14:textId="77777777" w:rsidTr="00EB3C6E">
        <w:trPr>
          <w:cantSplit/>
          <w:trHeight w:val="1268"/>
        </w:trPr>
        <w:tc>
          <w:tcPr>
            <w:tcW w:w="4508" w:type="dxa"/>
          </w:tcPr>
          <w:p w14:paraId="6EE7D5F4" w14:textId="703FC0CE" w:rsidR="002A784C" w:rsidRPr="002F486B" w:rsidRDefault="002A784C" w:rsidP="00EB3C6E">
            <w:pPr>
              <w:keepNext/>
              <w:keepLines/>
              <w:spacing w:before="60" w:after="60"/>
              <w:rPr>
                <w:sz w:val="24"/>
                <w:szCs w:val="24"/>
                <w:lang w:val="en-US"/>
              </w:rPr>
            </w:pPr>
            <w:r w:rsidRPr="002F486B">
              <w:rPr>
                <w:sz w:val="24"/>
                <w:szCs w:val="24"/>
                <w:lang w:val="en-US"/>
              </w:rPr>
              <w:t xml:space="preserve">Property address(es) </w:t>
            </w:r>
            <w:r w:rsidR="00D759B2">
              <w:rPr>
                <w:sz w:val="24"/>
                <w:szCs w:val="24"/>
                <w:lang w:val="en-US"/>
              </w:rPr>
              <w:t xml:space="preserve">or </w:t>
            </w:r>
            <w:r w:rsidRPr="002F486B">
              <w:rPr>
                <w:sz w:val="24"/>
                <w:szCs w:val="24"/>
                <w:lang w:val="en-US"/>
              </w:rPr>
              <w:t>locality</w:t>
            </w:r>
          </w:p>
          <w:p w14:paraId="7ECA3DBB" w14:textId="77777777" w:rsidR="002A784C" w:rsidRPr="002F486B" w:rsidRDefault="002A784C" w:rsidP="00EB3C6E">
            <w:pPr>
              <w:keepNext/>
              <w:keepLines/>
              <w:spacing w:before="60" w:after="60"/>
              <w:rPr>
                <w:sz w:val="24"/>
                <w:szCs w:val="24"/>
                <w:lang w:val="en-US"/>
              </w:rPr>
            </w:pPr>
          </w:p>
        </w:tc>
        <w:tc>
          <w:tcPr>
            <w:tcW w:w="5835" w:type="dxa"/>
          </w:tcPr>
          <w:p w14:paraId="2FAF1FC7" w14:textId="77777777" w:rsidR="002A784C" w:rsidRPr="002F486B" w:rsidRDefault="002A784C" w:rsidP="00EB3C6E">
            <w:pPr>
              <w:keepNext/>
              <w:keepLines/>
              <w:spacing w:before="60" w:after="60"/>
              <w:rPr>
                <w:sz w:val="24"/>
                <w:szCs w:val="24"/>
                <w:lang w:val="en-US"/>
              </w:rPr>
            </w:pPr>
          </w:p>
        </w:tc>
      </w:tr>
      <w:tr w:rsidR="002A784C" w:rsidRPr="002F486B" w14:paraId="05DD3B1C" w14:textId="77777777" w:rsidTr="00EB3C6E">
        <w:trPr>
          <w:cantSplit/>
          <w:trHeight w:val="1345"/>
        </w:trPr>
        <w:tc>
          <w:tcPr>
            <w:tcW w:w="4508" w:type="dxa"/>
          </w:tcPr>
          <w:p w14:paraId="27ED5A83" w14:textId="77777777" w:rsidR="002A784C" w:rsidRPr="002F486B" w:rsidRDefault="002A784C" w:rsidP="00EB3C6E">
            <w:pPr>
              <w:keepNext/>
              <w:keepLines/>
              <w:spacing w:before="60" w:after="60"/>
              <w:rPr>
                <w:sz w:val="24"/>
                <w:szCs w:val="24"/>
                <w:lang w:val="en-US"/>
              </w:rPr>
            </w:pPr>
            <w:r w:rsidRPr="002F486B">
              <w:rPr>
                <w:sz w:val="24"/>
                <w:szCs w:val="24"/>
                <w:lang w:val="en-US"/>
              </w:rPr>
              <w:t>Local government area(s)</w:t>
            </w:r>
          </w:p>
          <w:p w14:paraId="57B619A6" w14:textId="77777777" w:rsidR="002A784C" w:rsidRPr="002F486B" w:rsidRDefault="002A784C" w:rsidP="00EB3C6E">
            <w:pPr>
              <w:keepNext/>
              <w:keepLines/>
              <w:spacing w:before="60" w:after="60"/>
              <w:rPr>
                <w:sz w:val="24"/>
                <w:szCs w:val="24"/>
                <w:lang w:val="en-US"/>
              </w:rPr>
            </w:pPr>
          </w:p>
        </w:tc>
        <w:tc>
          <w:tcPr>
            <w:tcW w:w="5835" w:type="dxa"/>
          </w:tcPr>
          <w:p w14:paraId="0002C8C7" w14:textId="77777777" w:rsidR="002A784C" w:rsidRPr="002F486B" w:rsidRDefault="002A784C" w:rsidP="00EB3C6E">
            <w:pPr>
              <w:keepNext/>
              <w:keepLines/>
              <w:spacing w:before="60" w:after="60"/>
              <w:rPr>
                <w:sz w:val="24"/>
                <w:szCs w:val="24"/>
                <w:lang w:val="en-US"/>
              </w:rPr>
            </w:pPr>
          </w:p>
        </w:tc>
      </w:tr>
      <w:tr w:rsidR="002A784C" w:rsidRPr="002F486B" w14:paraId="0B12D5EC" w14:textId="77777777" w:rsidTr="00EB3C6E">
        <w:trPr>
          <w:cantSplit/>
        </w:trPr>
        <w:tc>
          <w:tcPr>
            <w:tcW w:w="4508" w:type="dxa"/>
            <w:tcBorders>
              <w:bottom w:val="single" w:sz="4" w:space="0" w:color="auto"/>
            </w:tcBorders>
          </w:tcPr>
          <w:p w14:paraId="13DD0FEF" w14:textId="721F7574" w:rsidR="002A784C" w:rsidRPr="002F486B" w:rsidRDefault="002A784C" w:rsidP="00EB3C6E">
            <w:pPr>
              <w:keepNext/>
              <w:keepLines/>
              <w:spacing w:before="60" w:after="60"/>
              <w:rPr>
                <w:sz w:val="24"/>
                <w:szCs w:val="24"/>
                <w:vertAlign w:val="superscript"/>
                <w:lang w:val="en-US"/>
              </w:rPr>
            </w:pPr>
            <w:r w:rsidRPr="002F486B">
              <w:rPr>
                <w:sz w:val="24"/>
                <w:szCs w:val="24"/>
                <w:lang w:val="en-US"/>
              </w:rPr>
              <w:t xml:space="preserve">Size of the </w:t>
            </w:r>
            <w:r w:rsidR="00C1437E" w:rsidRPr="002F486B">
              <w:rPr>
                <w:sz w:val="24"/>
                <w:szCs w:val="24"/>
                <w:lang w:val="en-US"/>
              </w:rPr>
              <w:t>project site</w:t>
            </w:r>
            <w:r w:rsidRPr="002F486B">
              <w:rPr>
                <w:sz w:val="24"/>
                <w:szCs w:val="24"/>
                <w:lang w:val="en-US"/>
              </w:rPr>
              <w:t>(s) (ha)</w:t>
            </w:r>
            <w:r w:rsidR="0076191C" w:rsidRPr="002F486B">
              <w:rPr>
                <w:rStyle w:val="FootnoteReference"/>
                <w:sz w:val="24"/>
                <w:szCs w:val="24"/>
                <w:lang w:val="en-US"/>
              </w:rPr>
              <w:footnoteReference w:id="6"/>
            </w:r>
          </w:p>
          <w:p w14:paraId="22B90B75" w14:textId="77777777" w:rsidR="002A784C" w:rsidRPr="002F486B" w:rsidRDefault="002A784C" w:rsidP="00EB3C6E">
            <w:pPr>
              <w:keepNext/>
              <w:keepLines/>
              <w:spacing w:before="60" w:after="60"/>
              <w:rPr>
                <w:sz w:val="24"/>
                <w:szCs w:val="24"/>
                <w:lang w:val="en-US"/>
              </w:rPr>
            </w:pPr>
          </w:p>
        </w:tc>
        <w:tc>
          <w:tcPr>
            <w:tcW w:w="5835" w:type="dxa"/>
          </w:tcPr>
          <w:p w14:paraId="2FF953DB" w14:textId="77777777" w:rsidR="002A784C" w:rsidRPr="002F486B" w:rsidRDefault="002A784C" w:rsidP="00EB3C6E">
            <w:pPr>
              <w:keepNext/>
              <w:keepLines/>
              <w:spacing w:before="60" w:after="60"/>
              <w:rPr>
                <w:sz w:val="24"/>
                <w:szCs w:val="24"/>
                <w:lang w:val="en-US"/>
              </w:rPr>
            </w:pPr>
          </w:p>
        </w:tc>
      </w:tr>
      <w:tr w:rsidR="00EB3C6E" w:rsidRPr="002F486B" w14:paraId="0EFFC120" w14:textId="77777777" w:rsidTr="008F05CA">
        <w:trPr>
          <w:cantSplit/>
          <w:trHeight w:val="1550"/>
        </w:trPr>
        <w:tc>
          <w:tcPr>
            <w:tcW w:w="4508" w:type="dxa"/>
          </w:tcPr>
          <w:p w14:paraId="0163F150" w14:textId="60DBD99F" w:rsidR="00EB3C6E" w:rsidRPr="002F486B" w:rsidRDefault="00EB3C6E" w:rsidP="008F05CA">
            <w:pPr>
              <w:keepNext/>
              <w:keepLines/>
              <w:spacing w:before="60" w:after="60"/>
              <w:jc w:val="center"/>
              <w:rPr>
                <w:sz w:val="24"/>
                <w:szCs w:val="24"/>
                <w:lang w:val="en-US"/>
              </w:rPr>
            </w:pPr>
            <w:r w:rsidRPr="002F486B">
              <w:rPr>
                <w:sz w:val="24"/>
                <w:szCs w:val="24"/>
              </w:rPr>
              <w:t>Property Identification Number</w:t>
            </w:r>
            <w:r w:rsidR="008F05CA">
              <w:rPr>
                <w:sz w:val="24"/>
                <w:szCs w:val="24"/>
              </w:rPr>
              <w:t>s (</w:t>
            </w:r>
            <w:r w:rsidR="008F05CA" w:rsidRPr="00E079FC">
              <w:rPr>
                <w:b/>
                <w:bCs/>
                <w:sz w:val="24"/>
                <w:szCs w:val="24"/>
              </w:rPr>
              <w:t>PID</w:t>
            </w:r>
            <w:r w:rsidR="008F05CA">
              <w:rPr>
                <w:sz w:val="24"/>
                <w:szCs w:val="24"/>
              </w:rPr>
              <w:t>s)</w:t>
            </w:r>
            <w:r w:rsidRPr="002F486B">
              <w:rPr>
                <w:rStyle w:val="FootnoteReference"/>
                <w:sz w:val="24"/>
                <w:szCs w:val="24"/>
              </w:rPr>
              <w:footnoteReference w:id="7"/>
            </w:r>
            <w:r>
              <w:rPr>
                <w:sz w:val="24"/>
                <w:szCs w:val="24"/>
              </w:rPr>
              <w:t>.</w:t>
            </w:r>
          </w:p>
          <w:p w14:paraId="6CA57EA5" w14:textId="64DBDF3B" w:rsidR="00EB3C6E" w:rsidRPr="002F486B" w:rsidRDefault="008F05CA" w:rsidP="008F05CA">
            <w:pPr>
              <w:keepNext/>
              <w:keepLines/>
              <w:spacing w:before="60" w:after="60"/>
              <w:jc w:val="center"/>
              <w:rPr>
                <w:sz w:val="24"/>
                <w:szCs w:val="24"/>
                <w:lang w:val="en-US"/>
              </w:rPr>
            </w:pPr>
            <w:r w:rsidRPr="008F05CA">
              <w:rPr>
                <w:sz w:val="20"/>
                <w:szCs w:val="20"/>
              </w:rPr>
              <w:t>P</w:t>
            </w:r>
            <w:r w:rsidR="00EB3C6E" w:rsidRPr="008F05CA">
              <w:rPr>
                <w:sz w:val="20"/>
                <w:szCs w:val="20"/>
              </w:rPr>
              <w:t>lease provide the Property Identification Number (PID) for each</w:t>
            </w:r>
            <w:r w:rsidR="00D759B2">
              <w:rPr>
                <w:sz w:val="20"/>
                <w:szCs w:val="20"/>
              </w:rPr>
              <w:t xml:space="preserve"> property/project site</w:t>
            </w:r>
            <w:r w:rsidRPr="008F05CA">
              <w:rPr>
                <w:sz w:val="20"/>
                <w:szCs w:val="20"/>
              </w:rPr>
              <w:t xml:space="preserve">; </w:t>
            </w:r>
            <w:r w:rsidR="00EB3C6E" w:rsidRPr="008F05CA">
              <w:rPr>
                <w:sz w:val="20"/>
                <w:szCs w:val="20"/>
              </w:rPr>
              <w:t xml:space="preserve">add additional rows </w:t>
            </w:r>
            <w:r w:rsidRPr="008F05CA">
              <w:rPr>
                <w:sz w:val="20"/>
                <w:szCs w:val="20"/>
              </w:rPr>
              <w:t xml:space="preserve">as </w:t>
            </w:r>
            <w:r w:rsidR="00EB3C6E" w:rsidRPr="008F05CA">
              <w:rPr>
                <w:sz w:val="20"/>
                <w:szCs w:val="20"/>
              </w:rPr>
              <w:t>required.</w:t>
            </w:r>
          </w:p>
        </w:tc>
        <w:tc>
          <w:tcPr>
            <w:tcW w:w="5835" w:type="dxa"/>
          </w:tcPr>
          <w:p w14:paraId="23F87DD3" w14:textId="3DDA4A62" w:rsidR="00EB3C6E" w:rsidRPr="002F486B" w:rsidRDefault="00EB3C6E" w:rsidP="008F05CA">
            <w:pPr>
              <w:keepNext/>
              <w:keepLines/>
              <w:spacing w:before="60" w:after="60"/>
              <w:jc w:val="center"/>
              <w:rPr>
                <w:sz w:val="24"/>
                <w:szCs w:val="24"/>
                <w:lang w:val="en-US"/>
              </w:rPr>
            </w:pPr>
            <w:r>
              <w:rPr>
                <w:sz w:val="24"/>
                <w:szCs w:val="24"/>
              </w:rPr>
              <w:t xml:space="preserve">Main </w:t>
            </w:r>
            <w:r w:rsidRPr="00E079FC">
              <w:rPr>
                <w:b/>
                <w:bCs/>
                <w:sz w:val="24"/>
                <w:szCs w:val="24"/>
              </w:rPr>
              <w:t>enterprise type</w:t>
            </w:r>
            <w:r>
              <w:rPr>
                <w:rStyle w:val="FootnoteReference"/>
                <w:sz w:val="24"/>
                <w:szCs w:val="24"/>
              </w:rPr>
              <w:footnoteReference w:id="8"/>
            </w:r>
            <w:r w:rsidR="00D759B2" w:rsidRPr="0095717B">
              <w:rPr>
                <w:sz w:val="24"/>
                <w:szCs w:val="24"/>
              </w:rPr>
              <w:t xml:space="preserve"> for each PID</w:t>
            </w:r>
          </w:p>
        </w:tc>
      </w:tr>
      <w:tr w:rsidR="00E548EE" w:rsidRPr="002F486B" w14:paraId="257F5E0C" w14:textId="77777777" w:rsidTr="00EB3C6E">
        <w:trPr>
          <w:cantSplit/>
          <w:trHeight w:val="366"/>
        </w:trPr>
        <w:tc>
          <w:tcPr>
            <w:tcW w:w="4508" w:type="dxa"/>
          </w:tcPr>
          <w:p w14:paraId="4909BFEA" w14:textId="4BB569D9" w:rsidR="00E548EE" w:rsidRDefault="00E548EE" w:rsidP="00EB3C6E">
            <w:pPr>
              <w:keepNext/>
              <w:keepLines/>
              <w:spacing w:before="60" w:after="60"/>
              <w:rPr>
                <w:sz w:val="24"/>
                <w:szCs w:val="24"/>
              </w:rPr>
            </w:pPr>
          </w:p>
        </w:tc>
        <w:tc>
          <w:tcPr>
            <w:tcW w:w="5835" w:type="dxa"/>
          </w:tcPr>
          <w:p w14:paraId="161457F7" w14:textId="77777777" w:rsidR="00E548EE" w:rsidRDefault="00E548EE" w:rsidP="00EB3C6E">
            <w:pPr>
              <w:keepNext/>
              <w:keepLines/>
              <w:spacing w:before="60" w:after="60"/>
              <w:rPr>
                <w:rFonts w:ascii="Calibri" w:hAnsi="Calibri" w:cs="Arial"/>
              </w:rPr>
            </w:pPr>
          </w:p>
        </w:tc>
      </w:tr>
      <w:tr w:rsidR="00C14BD7" w:rsidRPr="002F486B" w14:paraId="0EF61439" w14:textId="77777777" w:rsidTr="00EB3C6E">
        <w:trPr>
          <w:cantSplit/>
          <w:trHeight w:val="380"/>
        </w:trPr>
        <w:tc>
          <w:tcPr>
            <w:tcW w:w="4508" w:type="dxa"/>
          </w:tcPr>
          <w:p w14:paraId="00E27303" w14:textId="77777777" w:rsidR="00C14BD7" w:rsidRPr="0095717B" w:rsidRDefault="00C14BD7" w:rsidP="00EB3C6E">
            <w:pPr>
              <w:keepNext/>
              <w:keepLines/>
              <w:spacing w:before="60" w:after="60"/>
              <w:rPr>
                <w:sz w:val="24"/>
                <w:szCs w:val="24"/>
              </w:rPr>
            </w:pPr>
          </w:p>
        </w:tc>
        <w:tc>
          <w:tcPr>
            <w:tcW w:w="5835" w:type="dxa"/>
          </w:tcPr>
          <w:p w14:paraId="0A62E4F4" w14:textId="77777777" w:rsidR="00C14BD7" w:rsidRDefault="00C14BD7" w:rsidP="00EB3C6E">
            <w:pPr>
              <w:keepNext/>
              <w:keepLines/>
              <w:spacing w:before="60" w:after="60"/>
              <w:rPr>
                <w:rFonts w:ascii="Calibri" w:hAnsi="Calibri" w:cs="Arial"/>
              </w:rPr>
            </w:pPr>
          </w:p>
        </w:tc>
      </w:tr>
      <w:tr w:rsidR="00C14BD7" w:rsidRPr="002F486B" w14:paraId="204557DC" w14:textId="77777777" w:rsidTr="00EB3C6E">
        <w:trPr>
          <w:cantSplit/>
          <w:trHeight w:val="380"/>
        </w:trPr>
        <w:tc>
          <w:tcPr>
            <w:tcW w:w="4508" w:type="dxa"/>
          </w:tcPr>
          <w:p w14:paraId="11729ACD" w14:textId="77777777" w:rsidR="00C14BD7" w:rsidRPr="0095717B" w:rsidRDefault="00C14BD7" w:rsidP="00EB3C6E">
            <w:pPr>
              <w:keepNext/>
              <w:keepLines/>
              <w:spacing w:before="60" w:after="60"/>
              <w:rPr>
                <w:sz w:val="24"/>
                <w:szCs w:val="24"/>
              </w:rPr>
            </w:pPr>
          </w:p>
        </w:tc>
        <w:tc>
          <w:tcPr>
            <w:tcW w:w="5835" w:type="dxa"/>
          </w:tcPr>
          <w:p w14:paraId="74A95C42" w14:textId="77777777" w:rsidR="00C14BD7" w:rsidRDefault="00C14BD7" w:rsidP="00EB3C6E">
            <w:pPr>
              <w:keepNext/>
              <w:keepLines/>
              <w:spacing w:before="60" w:after="60"/>
              <w:rPr>
                <w:rFonts w:ascii="Calibri" w:hAnsi="Calibri" w:cs="Arial"/>
              </w:rPr>
            </w:pPr>
          </w:p>
        </w:tc>
      </w:tr>
      <w:tr w:rsidR="00E548EE" w:rsidRPr="002F486B" w14:paraId="702DA5FD" w14:textId="77777777" w:rsidTr="00EB3C6E">
        <w:trPr>
          <w:cantSplit/>
          <w:trHeight w:val="380"/>
        </w:trPr>
        <w:tc>
          <w:tcPr>
            <w:tcW w:w="4508" w:type="dxa"/>
          </w:tcPr>
          <w:p w14:paraId="21B3D036" w14:textId="77777777" w:rsidR="00E548EE" w:rsidRPr="0095717B" w:rsidRDefault="00E548EE" w:rsidP="00EB3C6E">
            <w:pPr>
              <w:keepNext/>
              <w:keepLines/>
              <w:spacing w:before="60" w:after="60"/>
              <w:rPr>
                <w:sz w:val="24"/>
                <w:szCs w:val="24"/>
              </w:rPr>
            </w:pPr>
          </w:p>
        </w:tc>
        <w:tc>
          <w:tcPr>
            <w:tcW w:w="5835" w:type="dxa"/>
          </w:tcPr>
          <w:p w14:paraId="0A476656" w14:textId="77777777" w:rsidR="00E548EE" w:rsidRDefault="00E548EE" w:rsidP="00EB3C6E">
            <w:pPr>
              <w:keepNext/>
              <w:keepLines/>
              <w:spacing w:before="60" w:after="60"/>
              <w:rPr>
                <w:rFonts w:ascii="Calibri" w:hAnsi="Calibri" w:cs="Arial"/>
              </w:rPr>
            </w:pPr>
          </w:p>
        </w:tc>
      </w:tr>
      <w:tr w:rsidR="00E548EE" w:rsidRPr="002F486B" w14:paraId="6501F7DA" w14:textId="77777777" w:rsidTr="00EB3C6E">
        <w:trPr>
          <w:cantSplit/>
          <w:trHeight w:val="190"/>
        </w:trPr>
        <w:tc>
          <w:tcPr>
            <w:tcW w:w="4508" w:type="dxa"/>
          </w:tcPr>
          <w:p w14:paraId="7BA396A8" w14:textId="77777777" w:rsidR="00E548EE" w:rsidRPr="0095717B" w:rsidRDefault="00E548EE" w:rsidP="00EB3C6E">
            <w:pPr>
              <w:keepNext/>
              <w:keepLines/>
              <w:spacing w:before="60" w:after="60"/>
              <w:rPr>
                <w:sz w:val="24"/>
                <w:szCs w:val="24"/>
              </w:rPr>
            </w:pPr>
          </w:p>
        </w:tc>
        <w:tc>
          <w:tcPr>
            <w:tcW w:w="5835" w:type="dxa"/>
          </w:tcPr>
          <w:p w14:paraId="4DD7A5D7" w14:textId="77777777" w:rsidR="00E548EE" w:rsidRDefault="00E548EE" w:rsidP="00EB3C6E">
            <w:pPr>
              <w:keepNext/>
              <w:keepLines/>
              <w:spacing w:before="60" w:after="60"/>
              <w:rPr>
                <w:rFonts w:ascii="Calibri" w:hAnsi="Calibri" w:cs="Arial"/>
              </w:rPr>
            </w:pPr>
          </w:p>
        </w:tc>
      </w:tr>
      <w:tr w:rsidR="00E548EE" w:rsidRPr="002F486B" w14:paraId="0C38CF63" w14:textId="77777777" w:rsidTr="00EB3C6E">
        <w:trPr>
          <w:cantSplit/>
          <w:trHeight w:val="217"/>
        </w:trPr>
        <w:tc>
          <w:tcPr>
            <w:tcW w:w="4508" w:type="dxa"/>
          </w:tcPr>
          <w:p w14:paraId="1C4AF048" w14:textId="77777777" w:rsidR="00E548EE" w:rsidRPr="0095717B" w:rsidRDefault="00E548EE" w:rsidP="00EB3C6E">
            <w:pPr>
              <w:keepNext/>
              <w:keepLines/>
              <w:spacing w:before="60" w:after="60"/>
              <w:rPr>
                <w:sz w:val="24"/>
                <w:szCs w:val="24"/>
              </w:rPr>
            </w:pPr>
          </w:p>
        </w:tc>
        <w:tc>
          <w:tcPr>
            <w:tcW w:w="5835" w:type="dxa"/>
          </w:tcPr>
          <w:p w14:paraId="01F0C16B" w14:textId="77777777" w:rsidR="00E548EE" w:rsidRDefault="00E548EE" w:rsidP="00EB3C6E">
            <w:pPr>
              <w:keepNext/>
              <w:keepLines/>
              <w:spacing w:before="60" w:after="60"/>
              <w:rPr>
                <w:rFonts w:ascii="Calibri" w:hAnsi="Calibri" w:cs="Arial"/>
              </w:rPr>
            </w:pPr>
          </w:p>
        </w:tc>
      </w:tr>
      <w:tr w:rsidR="002A784C" w:rsidRPr="002F486B" w14:paraId="13AD37D4" w14:textId="77777777" w:rsidTr="00EB3C6E">
        <w:trPr>
          <w:cantSplit/>
          <w:trHeight w:val="656"/>
        </w:trPr>
        <w:tc>
          <w:tcPr>
            <w:tcW w:w="4508" w:type="dxa"/>
          </w:tcPr>
          <w:p w14:paraId="311358A0" w14:textId="68D58206" w:rsidR="00C469C3" w:rsidRPr="002F486B" w:rsidRDefault="001953B4" w:rsidP="00EB3C6E">
            <w:pPr>
              <w:keepNext/>
              <w:keepLines/>
              <w:spacing w:before="60" w:after="60"/>
              <w:rPr>
                <w:sz w:val="24"/>
                <w:szCs w:val="24"/>
              </w:rPr>
            </w:pPr>
            <w:r>
              <w:rPr>
                <w:sz w:val="24"/>
                <w:szCs w:val="24"/>
              </w:rPr>
              <w:t>Ha</w:t>
            </w:r>
            <w:r w:rsidR="004A6DF0">
              <w:rPr>
                <w:sz w:val="24"/>
                <w:szCs w:val="24"/>
              </w:rPr>
              <w:t xml:space="preserve">s </w:t>
            </w:r>
            <w:r w:rsidR="0097615A">
              <w:rPr>
                <w:sz w:val="24"/>
                <w:szCs w:val="24"/>
              </w:rPr>
              <w:t xml:space="preserve">a </w:t>
            </w:r>
            <w:r w:rsidR="002A784C" w:rsidRPr="002F486B">
              <w:rPr>
                <w:sz w:val="24"/>
                <w:szCs w:val="24"/>
              </w:rPr>
              <w:t xml:space="preserve">preliminary search of the </w:t>
            </w:r>
            <w:hyperlink r:id="rId20" w:tgtFrame="_blank" w:history="1">
              <w:r w:rsidR="002A784C" w:rsidRPr="002F486B">
                <w:rPr>
                  <w:rStyle w:val="Hyperlink"/>
                  <w:sz w:val="24"/>
                  <w:szCs w:val="24"/>
                </w:rPr>
                <w:t>Aboriginal Heritage Register</w:t>
              </w:r>
            </w:hyperlink>
            <w:r w:rsidR="002A784C" w:rsidRPr="002F486B">
              <w:rPr>
                <w:rStyle w:val="FootnoteReference"/>
                <w:sz w:val="24"/>
                <w:szCs w:val="24"/>
                <w:lang w:val="en-US"/>
              </w:rPr>
              <w:footnoteReference w:id="9"/>
            </w:r>
            <w:r w:rsidR="002A784C" w:rsidRPr="002F486B">
              <w:rPr>
                <w:sz w:val="24"/>
                <w:szCs w:val="24"/>
              </w:rPr>
              <w:t> </w:t>
            </w:r>
            <w:r w:rsidR="004A6DF0">
              <w:rPr>
                <w:sz w:val="24"/>
                <w:szCs w:val="24"/>
              </w:rPr>
              <w:t xml:space="preserve"> been conducted for the area encompassed by the project</w:t>
            </w:r>
            <w:r w:rsidR="002A784C" w:rsidRPr="002F486B">
              <w:rPr>
                <w:sz w:val="24"/>
                <w:szCs w:val="24"/>
              </w:rPr>
              <w:t>?</w:t>
            </w:r>
          </w:p>
          <w:p w14:paraId="34CB2EDD" w14:textId="54EDB732" w:rsidR="002A784C" w:rsidRPr="002F486B" w:rsidRDefault="002A784C" w:rsidP="00EB3C6E">
            <w:pPr>
              <w:keepNext/>
              <w:keepLines/>
              <w:spacing w:before="60" w:after="60"/>
              <w:rPr>
                <w:sz w:val="24"/>
                <w:szCs w:val="24"/>
                <w:lang w:val="en-US"/>
              </w:rPr>
            </w:pPr>
          </w:p>
        </w:tc>
        <w:tc>
          <w:tcPr>
            <w:tcW w:w="5835" w:type="dxa"/>
          </w:tcPr>
          <w:p w14:paraId="151650FD" w14:textId="77777777" w:rsidR="000470EF" w:rsidRDefault="000470EF" w:rsidP="00EB3C6E">
            <w:pPr>
              <w:keepNext/>
              <w:keepLines/>
              <w:spacing w:before="60" w:after="60"/>
              <w:rPr>
                <w:rFonts w:ascii="Calibri" w:hAnsi="Calibri" w:cs="Arial"/>
              </w:rPr>
            </w:pPr>
          </w:p>
          <w:p w14:paraId="71D1AB80" w14:textId="7D41C813" w:rsidR="002A784C" w:rsidRPr="002F486B" w:rsidRDefault="00040182" w:rsidP="00EB3C6E">
            <w:pPr>
              <w:keepNext/>
              <w:keepLines/>
              <w:tabs>
                <w:tab w:val="left" w:pos="1617"/>
                <w:tab w:val="left" w:pos="3042"/>
              </w:tabs>
              <w:spacing w:before="60" w:after="60"/>
              <w:rPr>
                <w:sz w:val="24"/>
                <w:szCs w:val="24"/>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proofErr w:type="gramStart"/>
            <w:r w:rsidRPr="00AE763F">
              <w:rPr>
                <w:rFonts w:ascii="Calibri" w:hAnsi="Calibri"/>
              </w:rPr>
              <w:t xml:space="preserve">YES  </w:t>
            </w:r>
            <w:r>
              <w:rPr>
                <w:rFonts w:ascii="Calibri" w:hAnsi="Calibri"/>
              </w:rPr>
              <w:tab/>
            </w:r>
            <w:proofErr w:type="gramEnd"/>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r>
              <w:rPr>
                <w:rFonts w:ascii="Calibri" w:hAnsi="Calibri" w:cs="Arial"/>
              </w:rPr>
              <w:tab/>
            </w:r>
            <w:r w:rsidR="00141FF0" w:rsidRPr="00AE763F">
              <w:rPr>
                <w:rFonts w:ascii="Calibri" w:hAnsi="Calibri" w:cs="Arial"/>
              </w:rPr>
              <w:fldChar w:fldCharType="begin">
                <w:ffData>
                  <w:name w:val="Check2"/>
                  <w:enabled/>
                  <w:calcOnExit/>
                  <w:checkBox>
                    <w:sizeAuto/>
                    <w:default w:val="0"/>
                    <w:checked w:val="0"/>
                  </w:checkBox>
                </w:ffData>
              </w:fldChar>
            </w:r>
            <w:r w:rsidR="00141FF0"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00141FF0" w:rsidRPr="00AE763F">
              <w:rPr>
                <w:rFonts w:ascii="Calibri" w:hAnsi="Calibri" w:cs="Arial"/>
              </w:rPr>
              <w:fldChar w:fldCharType="end"/>
            </w:r>
            <w:r w:rsidR="00141FF0" w:rsidRPr="00AE763F">
              <w:rPr>
                <w:rFonts w:ascii="Calibri" w:hAnsi="Calibri" w:cs="Arial"/>
              </w:rPr>
              <w:t xml:space="preserve"> N</w:t>
            </w:r>
            <w:r w:rsidR="00141FF0">
              <w:rPr>
                <w:rFonts w:ascii="Calibri" w:hAnsi="Calibri" w:cs="Arial"/>
              </w:rPr>
              <w:t>/A</w:t>
            </w:r>
          </w:p>
        </w:tc>
      </w:tr>
    </w:tbl>
    <w:p w14:paraId="52DE3219" w14:textId="73FB9950" w:rsidR="00661B57" w:rsidRDefault="0034452E">
      <w:r>
        <w:t>-/….</w:t>
      </w:r>
      <w:r w:rsidR="00661B57">
        <w:br w:type="page"/>
      </w:r>
    </w:p>
    <w:tbl>
      <w:tblPr>
        <w:tblStyle w:val="TableGrid"/>
        <w:tblpPr w:leftFromText="180" w:rightFromText="180" w:vertAnchor="text" w:tblpY="1"/>
        <w:tblOverlap w:val="never"/>
        <w:tblW w:w="10343" w:type="dxa"/>
        <w:tblLook w:val="04A0" w:firstRow="1" w:lastRow="0" w:firstColumn="1" w:lastColumn="0" w:noHBand="0" w:noVBand="1"/>
      </w:tblPr>
      <w:tblGrid>
        <w:gridCol w:w="3114"/>
        <w:gridCol w:w="7229"/>
      </w:tblGrid>
      <w:tr w:rsidR="00D77DCB" w:rsidRPr="002F486B" w14:paraId="6CE1D3A6" w14:textId="77777777" w:rsidTr="0097615A">
        <w:trPr>
          <w:cantSplit/>
          <w:trHeight w:val="1729"/>
        </w:trPr>
        <w:tc>
          <w:tcPr>
            <w:tcW w:w="3114" w:type="dxa"/>
          </w:tcPr>
          <w:p w14:paraId="3BE61544" w14:textId="38A952E7" w:rsidR="00D77DCB" w:rsidRPr="002D2672" w:rsidRDefault="00895340" w:rsidP="00E548EE">
            <w:pPr>
              <w:keepNext/>
              <w:keepLines/>
              <w:spacing w:before="60" w:after="60"/>
              <w:rPr>
                <w:b/>
                <w:bCs/>
                <w:sz w:val="24"/>
                <w:szCs w:val="24"/>
              </w:rPr>
            </w:pPr>
            <w:r w:rsidRPr="002D2672">
              <w:rPr>
                <w:b/>
                <w:bCs/>
                <w:sz w:val="24"/>
                <w:szCs w:val="24"/>
              </w:rPr>
              <w:t>Project site map</w:t>
            </w:r>
          </w:p>
        </w:tc>
        <w:tc>
          <w:tcPr>
            <w:tcW w:w="7229" w:type="dxa"/>
          </w:tcPr>
          <w:p w14:paraId="4CB4272C" w14:textId="77777777" w:rsidR="0044602D" w:rsidRPr="0044602D" w:rsidRDefault="002D2672" w:rsidP="007B6F30">
            <w:pPr>
              <w:rPr>
                <w:rStyle w:val="IntenseEmphasis"/>
                <w:rFonts w:ascii="MetaPro-Norm" w:hAnsi="MetaPro-Norm"/>
                <w:b/>
                <w:bCs/>
                <w:i w:val="0"/>
                <w:iCs w:val="0"/>
                <w:color w:val="auto"/>
                <w:sz w:val="24"/>
                <w:szCs w:val="24"/>
              </w:rPr>
            </w:pPr>
            <w:r w:rsidRPr="0044602D">
              <w:rPr>
                <w:rStyle w:val="IntenseEmphasis"/>
                <w:rFonts w:ascii="MetaPro-Norm" w:hAnsi="MetaPro-Norm"/>
                <w:b/>
                <w:bCs/>
                <w:i w:val="0"/>
                <w:iCs w:val="0"/>
                <w:color w:val="auto"/>
                <w:sz w:val="24"/>
                <w:szCs w:val="24"/>
              </w:rPr>
              <w:t xml:space="preserve">Attachment </w:t>
            </w:r>
            <w:r w:rsidR="0044602D" w:rsidRPr="0044602D">
              <w:rPr>
                <w:rStyle w:val="IntenseEmphasis"/>
                <w:rFonts w:ascii="MetaPro-Norm" w:hAnsi="MetaPro-Norm"/>
                <w:b/>
                <w:bCs/>
                <w:i w:val="0"/>
                <w:iCs w:val="0"/>
                <w:color w:val="auto"/>
                <w:sz w:val="24"/>
                <w:szCs w:val="24"/>
              </w:rPr>
              <w:t>3</w:t>
            </w:r>
          </w:p>
          <w:p w14:paraId="40090672" w14:textId="1C8F9E2F" w:rsidR="0034452E" w:rsidRPr="002D2672" w:rsidRDefault="00895340" w:rsidP="007B6F30">
            <w:pPr>
              <w:rPr>
                <w:rStyle w:val="IntenseEmphasis"/>
                <w:rFonts w:ascii="MetaPro-Norm" w:hAnsi="MetaPro-Norm"/>
                <w:i w:val="0"/>
                <w:iCs w:val="0"/>
                <w:color w:val="auto"/>
                <w:sz w:val="24"/>
                <w:szCs w:val="24"/>
              </w:rPr>
            </w:pPr>
            <w:r w:rsidRPr="002D2672">
              <w:rPr>
                <w:rStyle w:val="IntenseEmphasis"/>
                <w:rFonts w:ascii="MetaPro-Norm" w:hAnsi="MetaPro-Norm"/>
                <w:i w:val="0"/>
                <w:iCs w:val="0"/>
                <w:color w:val="auto"/>
                <w:sz w:val="24"/>
                <w:szCs w:val="24"/>
              </w:rPr>
              <w:t>Please attach a map of project site</w:t>
            </w:r>
            <w:r w:rsidR="00C870F2" w:rsidRPr="002D2672">
              <w:rPr>
                <w:rStyle w:val="IntenseEmphasis"/>
                <w:rFonts w:ascii="MetaPro-Norm" w:hAnsi="MetaPro-Norm"/>
                <w:i w:val="0"/>
                <w:iCs w:val="0"/>
                <w:color w:val="auto"/>
                <w:sz w:val="24"/>
                <w:szCs w:val="24"/>
              </w:rPr>
              <w:t>(</w:t>
            </w:r>
            <w:r w:rsidRPr="002D2672">
              <w:rPr>
                <w:rStyle w:val="IntenseEmphasis"/>
                <w:rFonts w:ascii="MetaPro-Norm" w:hAnsi="MetaPro-Norm"/>
                <w:i w:val="0"/>
                <w:iCs w:val="0"/>
                <w:color w:val="auto"/>
                <w:sz w:val="24"/>
                <w:szCs w:val="24"/>
              </w:rPr>
              <w:t>s</w:t>
            </w:r>
            <w:r w:rsidR="00C870F2" w:rsidRPr="002D2672">
              <w:rPr>
                <w:rStyle w:val="IntenseEmphasis"/>
                <w:rFonts w:ascii="MetaPro-Norm" w:hAnsi="MetaPro-Norm"/>
                <w:i w:val="0"/>
                <w:iCs w:val="0"/>
                <w:color w:val="auto"/>
                <w:sz w:val="24"/>
                <w:szCs w:val="24"/>
              </w:rPr>
              <w:t>)</w:t>
            </w:r>
            <w:r w:rsidRPr="002D2672">
              <w:rPr>
                <w:rStyle w:val="IntenseEmphasis"/>
                <w:rFonts w:ascii="MetaPro-Norm" w:hAnsi="MetaPro-Norm"/>
                <w:i w:val="0"/>
                <w:iCs w:val="0"/>
                <w:color w:val="auto"/>
                <w:sz w:val="24"/>
                <w:szCs w:val="24"/>
              </w:rPr>
              <w:t xml:space="preserve"> and location of key activities</w:t>
            </w:r>
            <w:r w:rsidR="00C870F2" w:rsidRPr="002D2672">
              <w:rPr>
                <w:rStyle w:val="IntenseEmphasis"/>
                <w:rFonts w:ascii="MetaPro-Norm" w:hAnsi="MetaPro-Norm"/>
                <w:i w:val="0"/>
                <w:iCs w:val="0"/>
                <w:color w:val="auto"/>
                <w:sz w:val="24"/>
                <w:szCs w:val="24"/>
              </w:rPr>
              <w:t xml:space="preserve"> using</w:t>
            </w:r>
            <w:r w:rsidRPr="002D2672">
              <w:rPr>
                <w:rStyle w:val="IntenseEmphasis"/>
                <w:rFonts w:ascii="MetaPro-Norm" w:hAnsi="MetaPro-Norm"/>
                <w:i w:val="0"/>
                <w:iCs w:val="0"/>
                <w:color w:val="auto"/>
                <w:sz w:val="24"/>
                <w:szCs w:val="24"/>
              </w:rPr>
              <w:t xml:space="preserve"> Attachment </w:t>
            </w:r>
            <w:r w:rsidR="00A54AF7" w:rsidRPr="002D2672">
              <w:rPr>
                <w:rStyle w:val="IntenseEmphasis"/>
                <w:rFonts w:ascii="MetaPro-Norm" w:hAnsi="MetaPro-Norm"/>
                <w:i w:val="0"/>
                <w:iCs w:val="0"/>
                <w:color w:val="auto"/>
                <w:sz w:val="24"/>
                <w:szCs w:val="24"/>
              </w:rPr>
              <w:t>3</w:t>
            </w:r>
            <w:r w:rsidR="003B6781" w:rsidRPr="002D2672">
              <w:rPr>
                <w:rStyle w:val="IntenseEmphasis"/>
                <w:rFonts w:ascii="MetaPro-Norm" w:hAnsi="MetaPro-Norm"/>
                <w:i w:val="0"/>
                <w:iCs w:val="0"/>
                <w:color w:val="auto"/>
                <w:sz w:val="24"/>
                <w:szCs w:val="24"/>
              </w:rPr>
              <w:t xml:space="preserve">. </w:t>
            </w:r>
            <w:r w:rsidR="00252695" w:rsidRPr="002D2672">
              <w:rPr>
                <w:rStyle w:val="IntenseEmphasis"/>
                <w:rFonts w:ascii="MetaPro-Norm" w:hAnsi="MetaPro-Norm"/>
                <w:i w:val="0"/>
                <w:iCs w:val="0"/>
                <w:color w:val="auto"/>
                <w:sz w:val="24"/>
                <w:szCs w:val="24"/>
              </w:rPr>
              <w:t xml:space="preserve">Use a separate </w:t>
            </w:r>
            <w:r w:rsidR="0006267F" w:rsidRPr="002D2672">
              <w:rPr>
                <w:rStyle w:val="IntenseEmphasis"/>
                <w:rFonts w:ascii="MetaPro-Norm" w:hAnsi="MetaPro-Norm"/>
                <w:i w:val="0"/>
                <w:iCs w:val="0"/>
                <w:color w:val="auto"/>
                <w:sz w:val="24"/>
                <w:szCs w:val="24"/>
              </w:rPr>
              <w:t xml:space="preserve">page </w:t>
            </w:r>
            <w:r w:rsidR="00252695" w:rsidRPr="002D2672">
              <w:rPr>
                <w:rStyle w:val="IntenseEmphasis"/>
                <w:rFonts w:ascii="MetaPro-Norm" w:hAnsi="MetaPro-Norm"/>
                <w:i w:val="0"/>
                <w:iCs w:val="0"/>
                <w:color w:val="auto"/>
                <w:sz w:val="24"/>
                <w:szCs w:val="24"/>
              </w:rPr>
              <w:t>for each</w:t>
            </w:r>
            <w:r w:rsidR="0058593C" w:rsidRPr="002D2672">
              <w:rPr>
                <w:rStyle w:val="IntenseEmphasis"/>
                <w:rFonts w:ascii="MetaPro-Norm" w:hAnsi="MetaPro-Norm"/>
                <w:i w:val="0"/>
                <w:iCs w:val="0"/>
                <w:color w:val="auto"/>
                <w:sz w:val="24"/>
                <w:szCs w:val="24"/>
              </w:rPr>
              <w:t xml:space="preserve"> property</w:t>
            </w:r>
            <w:r w:rsidR="00A462AB" w:rsidRPr="002D2672">
              <w:rPr>
                <w:rStyle w:val="IntenseEmphasis"/>
                <w:rFonts w:ascii="MetaPro-Norm" w:hAnsi="MetaPro-Norm"/>
                <w:i w:val="0"/>
                <w:iCs w:val="0"/>
                <w:color w:val="auto"/>
                <w:sz w:val="24"/>
                <w:szCs w:val="24"/>
              </w:rPr>
              <w:t>, if needed</w:t>
            </w:r>
            <w:r w:rsidR="0058593C" w:rsidRPr="002D2672">
              <w:rPr>
                <w:rStyle w:val="IntenseEmphasis"/>
                <w:rFonts w:ascii="MetaPro-Norm" w:hAnsi="MetaPro-Norm"/>
                <w:i w:val="0"/>
                <w:iCs w:val="0"/>
                <w:color w:val="auto"/>
                <w:sz w:val="24"/>
                <w:szCs w:val="24"/>
              </w:rPr>
              <w:t xml:space="preserve">. </w:t>
            </w:r>
            <w:r w:rsidR="0058593C" w:rsidRPr="002D2672">
              <w:rPr>
                <w:rStyle w:val="IntenseEmphasis"/>
                <w:rFonts w:ascii="MetaPro-Norm" w:hAnsi="MetaPro-Norm"/>
                <w:i w:val="0"/>
                <w:iCs w:val="0"/>
                <w:color w:val="auto"/>
                <w:sz w:val="24"/>
                <w:szCs w:val="24"/>
              </w:rPr>
              <w:br/>
            </w:r>
            <w:r w:rsidR="00252695" w:rsidRPr="002D2672">
              <w:rPr>
                <w:rStyle w:val="IntenseEmphasis"/>
                <w:rFonts w:ascii="MetaPro-Norm" w:hAnsi="MetaPro-Norm"/>
                <w:i w:val="0"/>
                <w:iCs w:val="0"/>
                <w:color w:val="auto"/>
                <w:sz w:val="24"/>
                <w:szCs w:val="24"/>
              </w:rPr>
              <w:t xml:space="preserve">Within each </w:t>
            </w:r>
            <w:r w:rsidR="0034452E" w:rsidRPr="002D2672">
              <w:rPr>
                <w:rStyle w:val="IntenseEmphasis"/>
                <w:rFonts w:ascii="MetaPro-Norm" w:hAnsi="MetaPro-Norm"/>
                <w:i w:val="0"/>
                <w:iCs w:val="0"/>
                <w:color w:val="auto"/>
                <w:sz w:val="24"/>
                <w:szCs w:val="24"/>
              </w:rPr>
              <w:t>property,</w:t>
            </w:r>
            <w:r w:rsidR="00252695" w:rsidRPr="002D2672">
              <w:rPr>
                <w:rStyle w:val="IntenseEmphasis"/>
                <w:rFonts w:ascii="MetaPro-Norm" w:hAnsi="MetaPro-Norm"/>
                <w:i w:val="0"/>
                <w:iCs w:val="0"/>
                <w:color w:val="auto"/>
                <w:sz w:val="24"/>
                <w:szCs w:val="24"/>
              </w:rPr>
              <w:t xml:space="preserve"> p</w:t>
            </w:r>
            <w:r w:rsidR="001444A9" w:rsidRPr="002D2672">
              <w:rPr>
                <w:rStyle w:val="IntenseEmphasis"/>
                <w:rFonts w:ascii="MetaPro-Norm" w:hAnsi="MetaPro-Norm"/>
                <w:i w:val="0"/>
                <w:iCs w:val="0"/>
                <w:color w:val="auto"/>
                <w:sz w:val="24"/>
                <w:szCs w:val="24"/>
              </w:rPr>
              <w:t xml:space="preserve">lease </w:t>
            </w:r>
            <w:r w:rsidR="00BB6DBC" w:rsidRPr="002D2672">
              <w:rPr>
                <w:rStyle w:val="IntenseEmphasis"/>
                <w:rFonts w:ascii="MetaPro-Norm" w:hAnsi="MetaPro-Norm"/>
                <w:i w:val="0"/>
                <w:iCs w:val="0"/>
                <w:color w:val="auto"/>
                <w:sz w:val="24"/>
                <w:szCs w:val="24"/>
              </w:rPr>
              <w:t>numbe</w:t>
            </w:r>
            <w:r w:rsidR="0058593C" w:rsidRPr="002D2672">
              <w:rPr>
                <w:rStyle w:val="IntenseEmphasis"/>
                <w:rFonts w:ascii="MetaPro-Norm" w:hAnsi="MetaPro-Norm"/>
                <w:i w:val="0"/>
                <w:iCs w:val="0"/>
                <w:color w:val="auto"/>
                <w:sz w:val="24"/>
                <w:szCs w:val="24"/>
              </w:rPr>
              <w:t>r</w:t>
            </w:r>
            <w:r w:rsidR="00BB6DBC" w:rsidRPr="002D2672">
              <w:rPr>
                <w:rStyle w:val="IntenseEmphasis"/>
                <w:rFonts w:ascii="MetaPro-Norm" w:hAnsi="MetaPro-Norm"/>
                <w:i w:val="0"/>
                <w:iCs w:val="0"/>
                <w:color w:val="auto"/>
                <w:sz w:val="24"/>
                <w:szCs w:val="24"/>
              </w:rPr>
              <w:t xml:space="preserve"> </w:t>
            </w:r>
            <w:r w:rsidR="0058593C" w:rsidRPr="002D2672">
              <w:rPr>
                <w:rStyle w:val="IntenseEmphasis"/>
                <w:rFonts w:ascii="MetaPro-Norm" w:hAnsi="MetaPro-Norm"/>
                <w:i w:val="0"/>
                <w:iCs w:val="0"/>
                <w:color w:val="auto"/>
                <w:sz w:val="24"/>
                <w:szCs w:val="24"/>
              </w:rPr>
              <w:t xml:space="preserve">each site, </w:t>
            </w:r>
            <w:r w:rsidR="00BB6DBC" w:rsidRPr="002D2672">
              <w:rPr>
                <w:rStyle w:val="IntenseEmphasis"/>
                <w:rFonts w:ascii="MetaPro-Norm" w:hAnsi="MetaPro-Norm"/>
                <w:i w:val="0"/>
                <w:iCs w:val="0"/>
                <w:color w:val="auto"/>
                <w:sz w:val="24"/>
                <w:szCs w:val="24"/>
              </w:rPr>
              <w:t>(</w:t>
            </w:r>
            <w:proofErr w:type="gramStart"/>
            <w:r w:rsidR="00BB6DBC" w:rsidRPr="002D2672">
              <w:rPr>
                <w:rStyle w:val="IntenseEmphasis"/>
                <w:rFonts w:ascii="MetaPro-Norm" w:hAnsi="MetaPro-Norm"/>
                <w:i w:val="0"/>
                <w:iCs w:val="0"/>
                <w:color w:val="auto"/>
                <w:sz w:val="24"/>
                <w:szCs w:val="24"/>
              </w:rPr>
              <w:t>e.g.</w:t>
            </w:r>
            <w:proofErr w:type="gramEnd"/>
            <w:r w:rsidR="00BB6DBC" w:rsidRPr="002D2672">
              <w:rPr>
                <w:rStyle w:val="IntenseEmphasis"/>
                <w:rFonts w:ascii="MetaPro-Norm" w:hAnsi="MetaPro-Norm"/>
                <w:i w:val="0"/>
                <w:iCs w:val="0"/>
                <w:color w:val="auto"/>
                <w:sz w:val="24"/>
                <w:szCs w:val="24"/>
              </w:rPr>
              <w:t xml:space="preserve"> site 1, site 2</w:t>
            </w:r>
            <w:r w:rsidR="00307883" w:rsidRPr="002D2672">
              <w:rPr>
                <w:rStyle w:val="IntenseEmphasis"/>
                <w:rFonts w:ascii="MetaPro-Norm" w:hAnsi="MetaPro-Norm"/>
                <w:i w:val="0"/>
                <w:iCs w:val="0"/>
                <w:color w:val="auto"/>
                <w:sz w:val="24"/>
                <w:szCs w:val="24"/>
              </w:rPr>
              <w:t>.</w:t>
            </w:r>
            <w:r w:rsidR="0089497A" w:rsidRPr="002D2672">
              <w:rPr>
                <w:rStyle w:val="IntenseEmphasis"/>
                <w:rFonts w:ascii="MetaPro-Norm" w:hAnsi="MetaPro-Norm"/>
                <w:i w:val="0"/>
                <w:iCs w:val="0"/>
                <w:color w:val="auto"/>
                <w:sz w:val="24"/>
                <w:szCs w:val="24"/>
              </w:rPr>
              <w:t>)</w:t>
            </w:r>
            <w:r w:rsidR="0063041D" w:rsidRPr="002D2672">
              <w:rPr>
                <w:rStyle w:val="IntenseEmphasis"/>
                <w:rFonts w:ascii="MetaPro-Norm" w:hAnsi="MetaPro-Norm"/>
                <w:i w:val="0"/>
                <w:iCs w:val="0"/>
                <w:color w:val="auto"/>
                <w:sz w:val="24"/>
                <w:szCs w:val="24"/>
              </w:rPr>
              <w:t>.</w:t>
            </w:r>
          </w:p>
          <w:p w14:paraId="52325FFD" w14:textId="77777777" w:rsidR="00D77DCB" w:rsidRDefault="0034452E" w:rsidP="007B6F30">
            <w:pPr>
              <w:rPr>
                <w:rStyle w:val="IntenseEmphasis"/>
                <w:rFonts w:ascii="MetaPro-Norm" w:hAnsi="MetaPro-Norm"/>
                <w:i w:val="0"/>
                <w:iCs w:val="0"/>
                <w:color w:val="auto"/>
                <w:sz w:val="24"/>
                <w:szCs w:val="24"/>
              </w:rPr>
            </w:pPr>
            <w:r w:rsidRPr="002D2672">
              <w:rPr>
                <w:rStyle w:val="IntenseEmphasis"/>
                <w:rFonts w:ascii="MetaPro-Norm" w:hAnsi="MetaPro-Norm"/>
                <w:i w:val="0"/>
                <w:iCs w:val="0"/>
                <w:color w:val="auto"/>
                <w:sz w:val="24"/>
                <w:szCs w:val="24"/>
              </w:rPr>
              <w:t xml:space="preserve">For each site </w:t>
            </w:r>
            <w:r w:rsidR="0089497A" w:rsidRPr="002D2672">
              <w:rPr>
                <w:rStyle w:val="IntenseEmphasis"/>
                <w:rFonts w:ascii="MetaPro-Norm" w:hAnsi="MetaPro-Norm"/>
                <w:i w:val="0"/>
                <w:iCs w:val="0"/>
                <w:color w:val="auto"/>
                <w:sz w:val="24"/>
                <w:szCs w:val="24"/>
              </w:rPr>
              <w:t>indicat</w:t>
            </w:r>
            <w:r w:rsidRPr="002D2672">
              <w:rPr>
                <w:rStyle w:val="IntenseEmphasis"/>
                <w:rFonts w:ascii="MetaPro-Norm" w:hAnsi="MetaPro-Norm"/>
                <w:i w:val="0"/>
                <w:iCs w:val="0"/>
                <w:color w:val="auto"/>
                <w:sz w:val="24"/>
                <w:szCs w:val="24"/>
              </w:rPr>
              <w:t xml:space="preserve">e </w:t>
            </w:r>
            <w:r w:rsidR="0089497A" w:rsidRPr="002D2672">
              <w:rPr>
                <w:rStyle w:val="IntenseEmphasis"/>
                <w:rFonts w:ascii="MetaPro-Norm" w:hAnsi="MetaPro-Norm"/>
                <w:i w:val="0"/>
                <w:iCs w:val="0"/>
                <w:color w:val="auto"/>
                <w:sz w:val="24"/>
                <w:szCs w:val="24"/>
              </w:rPr>
              <w:t xml:space="preserve">the </w:t>
            </w:r>
            <w:r w:rsidR="000F5EDE" w:rsidRPr="002D2672">
              <w:rPr>
                <w:rStyle w:val="IntenseEmphasis"/>
                <w:rFonts w:ascii="MetaPro-Norm" w:hAnsi="MetaPro-Norm"/>
                <w:i w:val="0"/>
                <w:iCs w:val="0"/>
                <w:color w:val="auto"/>
                <w:sz w:val="24"/>
                <w:szCs w:val="24"/>
              </w:rPr>
              <w:t xml:space="preserve">cover </w:t>
            </w:r>
            <w:r w:rsidR="00057B80" w:rsidRPr="002D2672">
              <w:rPr>
                <w:rStyle w:val="IntenseEmphasis"/>
                <w:rFonts w:ascii="MetaPro-Norm" w:hAnsi="MetaPro-Norm"/>
                <w:i w:val="0"/>
                <w:iCs w:val="0"/>
                <w:color w:val="auto"/>
                <w:sz w:val="24"/>
                <w:szCs w:val="24"/>
              </w:rPr>
              <w:t>class</w:t>
            </w:r>
            <w:r w:rsidR="00D44679" w:rsidRPr="002D2672">
              <w:rPr>
                <w:rStyle w:val="FootnoteReference"/>
                <w:i/>
                <w:iCs/>
                <w:sz w:val="24"/>
                <w:szCs w:val="24"/>
              </w:rPr>
              <w:footnoteReference w:id="10"/>
            </w:r>
            <w:r w:rsidR="00057B80" w:rsidRPr="002D2672">
              <w:rPr>
                <w:rStyle w:val="IntenseEmphasis"/>
                <w:rFonts w:ascii="MetaPro-Norm" w:hAnsi="MetaPro-Norm"/>
                <w:i w:val="0"/>
                <w:iCs w:val="0"/>
                <w:color w:val="auto"/>
                <w:sz w:val="24"/>
                <w:szCs w:val="24"/>
              </w:rPr>
              <w:t xml:space="preserve"> </w:t>
            </w:r>
            <w:r w:rsidR="00205312" w:rsidRPr="002D2672">
              <w:rPr>
                <w:rStyle w:val="IntenseEmphasis"/>
                <w:rFonts w:ascii="MetaPro-Norm" w:hAnsi="MetaPro-Norm"/>
                <w:i w:val="0"/>
                <w:iCs w:val="0"/>
                <w:color w:val="auto"/>
                <w:sz w:val="24"/>
                <w:szCs w:val="24"/>
              </w:rPr>
              <w:t xml:space="preserve">of the </w:t>
            </w:r>
            <w:r w:rsidR="000F5EDE" w:rsidRPr="002D2672">
              <w:rPr>
                <w:rStyle w:val="IntenseEmphasis"/>
                <w:rFonts w:ascii="MetaPro-Norm" w:hAnsi="MetaPro-Norm"/>
                <w:i w:val="0"/>
                <w:iCs w:val="0"/>
                <w:color w:val="auto"/>
                <w:sz w:val="24"/>
                <w:szCs w:val="24"/>
              </w:rPr>
              <w:t>weed</w:t>
            </w:r>
            <w:r w:rsidR="00205312" w:rsidRPr="002D2672">
              <w:rPr>
                <w:rStyle w:val="IntenseEmphasis"/>
                <w:rFonts w:ascii="MetaPro-Norm" w:hAnsi="MetaPro-Norm"/>
                <w:i w:val="0"/>
                <w:iCs w:val="0"/>
                <w:color w:val="auto"/>
                <w:sz w:val="24"/>
                <w:szCs w:val="24"/>
              </w:rPr>
              <w:t xml:space="preserve"> </w:t>
            </w:r>
            <w:r w:rsidR="00A0775A" w:rsidRPr="002D2672">
              <w:rPr>
                <w:rStyle w:val="IntenseEmphasis"/>
                <w:rFonts w:ascii="MetaPro-Norm" w:hAnsi="MetaPro-Norm"/>
                <w:i w:val="0"/>
                <w:iCs w:val="0"/>
                <w:color w:val="auto"/>
                <w:sz w:val="24"/>
                <w:szCs w:val="24"/>
              </w:rPr>
              <w:t>(</w:t>
            </w:r>
            <w:r w:rsidR="00C75D04" w:rsidRPr="002D2672">
              <w:rPr>
                <w:rStyle w:val="IntenseEmphasis"/>
                <w:rFonts w:ascii="MetaPro-Norm" w:hAnsi="MetaPro-Norm"/>
                <w:i w:val="0"/>
                <w:iCs w:val="0"/>
                <w:color w:val="auto"/>
                <w:sz w:val="24"/>
                <w:szCs w:val="24"/>
              </w:rPr>
              <w:t xml:space="preserve">low, </w:t>
            </w:r>
            <w:r w:rsidR="00205312" w:rsidRPr="002D2672">
              <w:rPr>
                <w:rStyle w:val="IntenseEmphasis"/>
                <w:rFonts w:ascii="MetaPro-Norm" w:hAnsi="MetaPro-Norm"/>
                <w:i w:val="0"/>
                <w:iCs w:val="0"/>
                <w:color w:val="auto"/>
                <w:sz w:val="24"/>
                <w:szCs w:val="24"/>
              </w:rPr>
              <w:t>&lt; 5%</w:t>
            </w:r>
            <w:r w:rsidR="00C75D04" w:rsidRPr="002D2672">
              <w:rPr>
                <w:rStyle w:val="IntenseEmphasis"/>
                <w:rFonts w:ascii="MetaPro-Norm" w:hAnsi="MetaPro-Norm"/>
                <w:i w:val="0"/>
                <w:iCs w:val="0"/>
                <w:color w:val="auto"/>
                <w:sz w:val="24"/>
                <w:szCs w:val="24"/>
              </w:rPr>
              <w:t xml:space="preserve">; medium, </w:t>
            </w:r>
            <w:r w:rsidR="00205312" w:rsidRPr="002D2672">
              <w:rPr>
                <w:rStyle w:val="IntenseEmphasis"/>
                <w:rFonts w:ascii="MetaPro-Norm" w:hAnsi="MetaPro-Norm"/>
                <w:i w:val="0"/>
                <w:iCs w:val="0"/>
                <w:color w:val="auto"/>
                <w:sz w:val="24"/>
                <w:szCs w:val="24"/>
              </w:rPr>
              <w:t xml:space="preserve">6 </w:t>
            </w:r>
            <w:r w:rsidR="00C75D04" w:rsidRPr="002D2672">
              <w:rPr>
                <w:rStyle w:val="IntenseEmphasis"/>
                <w:rFonts w:ascii="MetaPro-Norm" w:hAnsi="MetaPro-Norm"/>
                <w:i w:val="0"/>
                <w:iCs w:val="0"/>
                <w:color w:val="auto"/>
                <w:sz w:val="24"/>
                <w:szCs w:val="24"/>
              </w:rPr>
              <w:t>–</w:t>
            </w:r>
            <w:r w:rsidR="00205312" w:rsidRPr="002D2672">
              <w:rPr>
                <w:rStyle w:val="IntenseEmphasis"/>
                <w:rFonts w:ascii="MetaPro-Norm" w:hAnsi="MetaPro-Norm"/>
                <w:i w:val="0"/>
                <w:iCs w:val="0"/>
                <w:color w:val="auto"/>
                <w:sz w:val="24"/>
                <w:szCs w:val="24"/>
              </w:rPr>
              <w:t xml:space="preserve"> </w:t>
            </w:r>
            <w:r w:rsidR="00C75D04" w:rsidRPr="002D2672">
              <w:rPr>
                <w:rStyle w:val="IntenseEmphasis"/>
                <w:rFonts w:ascii="MetaPro-Norm" w:hAnsi="MetaPro-Norm"/>
                <w:i w:val="0"/>
                <w:iCs w:val="0"/>
                <w:color w:val="auto"/>
                <w:sz w:val="24"/>
                <w:szCs w:val="24"/>
              </w:rPr>
              <w:t xml:space="preserve">75% or </w:t>
            </w:r>
            <w:r w:rsidR="009A4F70" w:rsidRPr="002D2672">
              <w:rPr>
                <w:rStyle w:val="IntenseEmphasis"/>
                <w:rFonts w:ascii="MetaPro-Norm" w:hAnsi="MetaPro-Norm"/>
                <w:i w:val="0"/>
                <w:iCs w:val="0"/>
                <w:color w:val="auto"/>
                <w:sz w:val="24"/>
                <w:szCs w:val="24"/>
              </w:rPr>
              <w:t xml:space="preserve">high, </w:t>
            </w:r>
            <w:r w:rsidR="00C75D04" w:rsidRPr="002D2672">
              <w:rPr>
                <w:rStyle w:val="IntenseEmphasis"/>
                <w:rFonts w:ascii="MetaPro-Norm" w:hAnsi="MetaPro-Norm"/>
                <w:i w:val="0"/>
                <w:iCs w:val="0"/>
                <w:color w:val="auto"/>
                <w:sz w:val="24"/>
                <w:szCs w:val="24"/>
              </w:rPr>
              <w:t>76 – 100</w:t>
            </w:r>
            <w:r w:rsidR="001074D2" w:rsidRPr="002D2672">
              <w:rPr>
                <w:rStyle w:val="IntenseEmphasis"/>
                <w:rFonts w:ascii="MetaPro-Norm" w:hAnsi="MetaPro-Norm"/>
                <w:i w:val="0"/>
                <w:iCs w:val="0"/>
                <w:color w:val="auto"/>
                <w:sz w:val="24"/>
                <w:szCs w:val="24"/>
              </w:rPr>
              <w:t>%) across</w:t>
            </w:r>
            <w:r w:rsidR="00832F07" w:rsidRPr="002D2672">
              <w:rPr>
                <w:rStyle w:val="IntenseEmphasis"/>
                <w:rFonts w:ascii="MetaPro-Norm" w:hAnsi="MetaPro-Norm"/>
                <w:i w:val="0"/>
                <w:iCs w:val="0"/>
                <w:color w:val="auto"/>
                <w:sz w:val="24"/>
                <w:szCs w:val="24"/>
              </w:rPr>
              <w:t xml:space="preserve"> the site</w:t>
            </w:r>
          </w:p>
          <w:p w14:paraId="238BFF46" w14:textId="77777777" w:rsidR="0044602D" w:rsidRDefault="0044602D" w:rsidP="007B6F30">
            <w:pPr>
              <w:rPr>
                <w:rStyle w:val="IntenseEmphasis"/>
                <w:rFonts w:ascii="MetaPro-Norm" w:hAnsi="MetaPro-Norm"/>
                <w:i w:val="0"/>
                <w:iCs w:val="0"/>
                <w:color w:val="auto"/>
                <w:sz w:val="24"/>
                <w:szCs w:val="24"/>
              </w:rPr>
            </w:pPr>
          </w:p>
          <w:p w14:paraId="04CAA327" w14:textId="71995CDA" w:rsidR="0044602D" w:rsidRPr="002D2672" w:rsidRDefault="0044602D" w:rsidP="007B6F30">
            <w:pPr>
              <w:rPr>
                <w:rStyle w:val="IntenseEmphasis"/>
                <w:rFonts w:ascii="MetaPro-Norm" w:hAnsi="MetaPro-Norm"/>
                <w:i w:val="0"/>
                <w:iCs w:val="0"/>
                <w:color w:val="auto"/>
                <w:sz w:val="24"/>
                <w:szCs w:val="24"/>
              </w:rPr>
            </w:pPr>
          </w:p>
        </w:tc>
      </w:tr>
      <w:tr w:rsidR="00AF7D9B" w:rsidRPr="002F486B" w14:paraId="5A60D148" w14:textId="77777777" w:rsidTr="00C14BD7">
        <w:trPr>
          <w:cantSplit/>
          <w:trHeight w:val="2076"/>
        </w:trPr>
        <w:tc>
          <w:tcPr>
            <w:tcW w:w="3114" w:type="dxa"/>
          </w:tcPr>
          <w:p w14:paraId="354F2C11" w14:textId="015924D6" w:rsidR="00AF7D9B" w:rsidRPr="002D2672" w:rsidRDefault="00AF7D9B" w:rsidP="00E548EE">
            <w:pPr>
              <w:keepNext/>
              <w:keepLines/>
              <w:spacing w:before="60" w:after="60"/>
              <w:rPr>
                <w:b/>
                <w:bCs/>
                <w:sz w:val="24"/>
                <w:szCs w:val="24"/>
              </w:rPr>
            </w:pPr>
            <w:r w:rsidRPr="002D2672">
              <w:rPr>
                <w:b/>
                <w:bCs/>
                <w:sz w:val="24"/>
                <w:szCs w:val="24"/>
              </w:rPr>
              <w:t>Photographs of the site(s)</w:t>
            </w:r>
          </w:p>
        </w:tc>
        <w:tc>
          <w:tcPr>
            <w:tcW w:w="7229" w:type="dxa"/>
          </w:tcPr>
          <w:p w14:paraId="7EBE3D9B" w14:textId="77777777" w:rsidR="0044602D" w:rsidRPr="0044602D" w:rsidRDefault="0044602D" w:rsidP="00E548EE">
            <w:pPr>
              <w:keepNext/>
              <w:keepLines/>
              <w:spacing w:before="60" w:after="60"/>
              <w:rPr>
                <w:rStyle w:val="IntenseEmphasis"/>
                <w:rFonts w:ascii="MetaPro-Norm" w:hAnsi="MetaPro-Norm"/>
                <w:b/>
                <w:bCs/>
                <w:i w:val="0"/>
                <w:iCs w:val="0"/>
                <w:color w:val="auto"/>
                <w:sz w:val="24"/>
                <w:szCs w:val="24"/>
              </w:rPr>
            </w:pPr>
            <w:r w:rsidRPr="0044602D">
              <w:rPr>
                <w:rStyle w:val="IntenseEmphasis"/>
                <w:rFonts w:ascii="MetaPro-Norm" w:hAnsi="MetaPro-Norm"/>
                <w:b/>
                <w:bCs/>
                <w:i w:val="0"/>
                <w:iCs w:val="0"/>
                <w:color w:val="auto"/>
                <w:sz w:val="24"/>
                <w:szCs w:val="24"/>
              </w:rPr>
              <w:t xml:space="preserve">Attachment 4 </w:t>
            </w:r>
          </w:p>
          <w:p w14:paraId="6AA4E909" w14:textId="77777777" w:rsidR="00AF7D9B" w:rsidRDefault="00AF7D9B" w:rsidP="00E548EE">
            <w:pPr>
              <w:keepNext/>
              <w:keepLines/>
              <w:spacing w:before="60" w:after="60"/>
              <w:rPr>
                <w:rStyle w:val="IntenseEmphasis"/>
                <w:rFonts w:ascii="MetaPro-Norm" w:hAnsi="MetaPro-Norm"/>
                <w:i w:val="0"/>
                <w:iCs w:val="0"/>
                <w:color w:val="auto"/>
                <w:sz w:val="24"/>
                <w:szCs w:val="24"/>
              </w:rPr>
            </w:pPr>
            <w:r w:rsidRPr="002D2672">
              <w:rPr>
                <w:rStyle w:val="IntenseEmphasis"/>
                <w:rFonts w:ascii="MetaPro-Norm" w:hAnsi="MetaPro-Norm"/>
                <w:i w:val="0"/>
                <w:iCs w:val="0"/>
                <w:color w:val="auto"/>
                <w:sz w:val="24"/>
                <w:szCs w:val="24"/>
              </w:rPr>
              <w:t xml:space="preserve">Please attach a maximum of three photographs showing the </w:t>
            </w:r>
            <w:r w:rsidR="00D26AC8" w:rsidRPr="002D2672">
              <w:rPr>
                <w:rStyle w:val="IntenseEmphasis"/>
                <w:rFonts w:ascii="MetaPro-Norm" w:hAnsi="MetaPro-Norm"/>
                <w:i w:val="0"/>
                <w:iCs w:val="0"/>
                <w:color w:val="auto"/>
                <w:sz w:val="24"/>
                <w:szCs w:val="24"/>
              </w:rPr>
              <w:t xml:space="preserve">activity </w:t>
            </w:r>
            <w:r w:rsidRPr="002D2672">
              <w:rPr>
                <w:rStyle w:val="IntenseEmphasis"/>
                <w:rFonts w:ascii="MetaPro-Norm" w:hAnsi="MetaPro-Norm"/>
                <w:i w:val="0"/>
                <w:iCs w:val="0"/>
                <w:color w:val="auto"/>
                <w:sz w:val="24"/>
                <w:szCs w:val="24"/>
              </w:rPr>
              <w:t xml:space="preserve">site(s) using Attachment </w:t>
            </w:r>
            <w:r w:rsidR="00D26AC8" w:rsidRPr="002D2672">
              <w:rPr>
                <w:rStyle w:val="IntenseEmphasis"/>
                <w:rFonts w:ascii="MetaPro-Norm" w:hAnsi="MetaPro-Norm"/>
                <w:i w:val="0"/>
                <w:iCs w:val="0"/>
                <w:color w:val="auto"/>
                <w:sz w:val="24"/>
                <w:szCs w:val="24"/>
              </w:rPr>
              <w:t>4</w:t>
            </w:r>
            <w:r w:rsidRPr="002D2672">
              <w:rPr>
                <w:rStyle w:val="IntenseEmphasis"/>
                <w:rFonts w:ascii="MetaPro-Norm" w:hAnsi="MetaPro-Norm"/>
                <w:i w:val="0"/>
                <w:iCs w:val="0"/>
                <w:color w:val="auto"/>
                <w:sz w:val="24"/>
                <w:szCs w:val="24"/>
              </w:rPr>
              <w:t xml:space="preserve">. Use a separate page for each property. </w:t>
            </w:r>
            <w:r w:rsidRPr="002D2672">
              <w:rPr>
                <w:rStyle w:val="IntenseEmphasis"/>
                <w:rFonts w:ascii="MetaPro-Norm" w:hAnsi="MetaPro-Norm"/>
                <w:i w:val="0"/>
                <w:iCs w:val="0"/>
                <w:color w:val="auto"/>
                <w:sz w:val="24"/>
                <w:szCs w:val="24"/>
              </w:rPr>
              <w:br/>
              <w:t xml:space="preserve">Within each </w:t>
            </w:r>
            <w:r w:rsidR="001051F1" w:rsidRPr="002D2672">
              <w:rPr>
                <w:rStyle w:val="IntenseEmphasis"/>
                <w:rFonts w:ascii="MetaPro-Norm" w:hAnsi="MetaPro-Norm"/>
                <w:i w:val="0"/>
                <w:iCs w:val="0"/>
                <w:color w:val="auto"/>
                <w:sz w:val="24"/>
                <w:szCs w:val="24"/>
              </w:rPr>
              <w:t>property,</w:t>
            </w:r>
            <w:r w:rsidRPr="002D2672">
              <w:rPr>
                <w:rStyle w:val="IntenseEmphasis"/>
                <w:rFonts w:ascii="MetaPro-Norm" w:hAnsi="MetaPro-Norm"/>
                <w:i w:val="0"/>
                <w:iCs w:val="0"/>
                <w:color w:val="auto"/>
                <w:sz w:val="24"/>
                <w:szCs w:val="24"/>
              </w:rPr>
              <w:t xml:space="preserve"> please number each site, (</w:t>
            </w:r>
            <w:proofErr w:type="gramStart"/>
            <w:r w:rsidRPr="002D2672">
              <w:rPr>
                <w:rStyle w:val="IntenseEmphasis"/>
                <w:rFonts w:ascii="MetaPro-Norm" w:hAnsi="MetaPro-Norm"/>
                <w:i w:val="0"/>
                <w:iCs w:val="0"/>
                <w:color w:val="auto"/>
                <w:sz w:val="24"/>
                <w:szCs w:val="24"/>
              </w:rPr>
              <w:t>e.g.</w:t>
            </w:r>
            <w:proofErr w:type="gramEnd"/>
            <w:r w:rsidRPr="002D2672">
              <w:rPr>
                <w:rStyle w:val="IntenseEmphasis"/>
                <w:rFonts w:ascii="MetaPro-Norm" w:hAnsi="MetaPro-Norm"/>
                <w:i w:val="0"/>
                <w:iCs w:val="0"/>
                <w:color w:val="auto"/>
                <w:sz w:val="24"/>
                <w:szCs w:val="24"/>
              </w:rPr>
              <w:t xml:space="preserve"> site 1, site 2</w:t>
            </w:r>
            <w:r w:rsidR="5AB79FB2" w:rsidRPr="002D2672">
              <w:rPr>
                <w:rStyle w:val="IntenseEmphasis"/>
                <w:rFonts w:ascii="MetaPro-Norm" w:hAnsi="MetaPro-Norm"/>
                <w:i w:val="0"/>
                <w:iCs w:val="0"/>
                <w:color w:val="auto"/>
                <w:sz w:val="24"/>
                <w:szCs w:val="24"/>
              </w:rPr>
              <w:t>)</w:t>
            </w:r>
            <w:r w:rsidR="001051F1" w:rsidRPr="002D2672">
              <w:rPr>
                <w:rStyle w:val="IntenseEmphasis"/>
                <w:rFonts w:ascii="MetaPro-Norm" w:hAnsi="MetaPro-Norm"/>
                <w:i w:val="0"/>
                <w:iCs w:val="0"/>
                <w:color w:val="auto"/>
                <w:sz w:val="24"/>
                <w:szCs w:val="24"/>
              </w:rPr>
              <w:t xml:space="preserve"> and</w:t>
            </w:r>
            <w:r w:rsidR="007B6F30" w:rsidRPr="002D2672">
              <w:rPr>
                <w:rStyle w:val="IntenseEmphasis"/>
                <w:rFonts w:ascii="MetaPro-Norm" w:hAnsi="MetaPro-Norm"/>
                <w:i w:val="0"/>
                <w:iCs w:val="0"/>
                <w:color w:val="auto"/>
                <w:sz w:val="24"/>
                <w:szCs w:val="24"/>
              </w:rPr>
              <w:t xml:space="preserve"> </w:t>
            </w:r>
            <w:r w:rsidR="001051F1" w:rsidRPr="002D2672">
              <w:rPr>
                <w:rStyle w:val="IntenseEmphasis"/>
                <w:rFonts w:ascii="MetaPro-Norm" w:hAnsi="MetaPro-Norm"/>
                <w:i w:val="0"/>
                <w:iCs w:val="0"/>
                <w:color w:val="auto"/>
                <w:sz w:val="24"/>
                <w:szCs w:val="24"/>
              </w:rPr>
              <w:t>provide</w:t>
            </w:r>
            <w:r w:rsidR="464A840A" w:rsidRPr="002D2672">
              <w:rPr>
                <w:rStyle w:val="IntenseEmphasis"/>
                <w:rFonts w:ascii="MetaPro-Norm" w:hAnsi="MetaPro-Norm"/>
                <w:i w:val="0"/>
                <w:iCs w:val="0"/>
                <w:color w:val="auto"/>
                <w:sz w:val="24"/>
                <w:szCs w:val="24"/>
              </w:rPr>
              <w:t>.</w:t>
            </w:r>
          </w:p>
          <w:p w14:paraId="5FDADE5B" w14:textId="77777777" w:rsidR="0044602D" w:rsidRDefault="0044602D" w:rsidP="00E548EE">
            <w:pPr>
              <w:keepNext/>
              <w:keepLines/>
              <w:spacing w:before="60" w:after="60"/>
              <w:rPr>
                <w:i/>
                <w:iCs/>
                <w:sz w:val="24"/>
                <w:szCs w:val="24"/>
              </w:rPr>
            </w:pPr>
          </w:p>
          <w:p w14:paraId="395A5AF9" w14:textId="538CE931" w:rsidR="0044602D" w:rsidRPr="002D2672" w:rsidRDefault="0044602D" w:rsidP="00E548EE">
            <w:pPr>
              <w:keepNext/>
              <w:keepLines/>
              <w:spacing w:before="60" w:after="60"/>
              <w:rPr>
                <w:i/>
                <w:iCs/>
                <w:sz w:val="24"/>
                <w:szCs w:val="24"/>
              </w:rPr>
            </w:pPr>
          </w:p>
        </w:tc>
      </w:tr>
    </w:tbl>
    <w:p w14:paraId="1135465D" w14:textId="4B35C990" w:rsidR="002A4321" w:rsidRDefault="00D373A7" w:rsidP="00651C46">
      <w:pPr>
        <w:pStyle w:val="Heading1"/>
      </w:pPr>
      <w:bookmarkStart w:id="15" w:name="_Toc66372591"/>
      <w:bookmarkStart w:id="16" w:name="_Toc51590322"/>
      <w:bookmarkStart w:id="17" w:name="_Toc51856168"/>
      <w:r>
        <w:t>Permits</w:t>
      </w:r>
      <w:r w:rsidR="009D16EC">
        <w:t xml:space="preserve"> &amp; considerations</w:t>
      </w:r>
      <w:bookmarkEnd w:id="15"/>
    </w:p>
    <w:tbl>
      <w:tblPr>
        <w:tblStyle w:val="TableGrid"/>
        <w:tblW w:w="0" w:type="auto"/>
        <w:tblLook w:val="04A0" w:firstRow="1" w:lastRow="0" w:firstColumn="1" w:lastColumn="0" w:noHBand="0" w:noVBand="1"/>
      </w:tblPr>
      <w:tblGrid>
        <w:gridCol w:w="7083"/>
        <w:gridCol w:w="3253"/>
      </w:tblGrid>
      <w:tr w:rsidR="00450BB6" w14:paraId="357720C9" w14:textId="77777777" w:rsidTr="00654CFA">
        <w:trPr>
          <w:trHeight w:val="1874"/>
        </w:trPr>
        <w:tc>
          <w:tcPr>
            <w:tcW w:w="7083" w:type="dxa"/>
          </w:tcPr>
          <w:p w14:paraId="31B611F7" w14:textId="6D90F4D3" w:rsidR="00450BB6" w:rsidRPr="00D87472" w:rsidRDefault="00A32ED1" w:rsidP="00654CFA">
            <w:pPr>
              <w:tabs>
                <w:tab w:val="left" w:pos="5871"/>
                <w:tab w:val="left" w:pos="6013"/>
                <w:tab w:val="left" w:pos="7430"/>
                <w:tab w:val="left" w:pos="7572"/>
              </w:tabs>
              <w:rPr>
                <w:rFonts w:cs="Arial"/>
                <w:b/>
                <w:bCs/>
              </w:rPr>
            </w:pPr>
            <w:r>
              <w:rPr>
                <w:rFonts w:cs="Arial"/>
                <w:b/>
                <w:bCs/>
              </w:rPr>
              <w:t>Permits to undertake works</w:t>
            </w:r>
          </w:p>
          <w:p w14:paraId="0107BD53" w14:textId="4316081E" w:rsidR="00450BB6" w:rsidRDefault="00A32ED1" w:rsidP="00654CFA">
            <w:pPr>
              <w:rPr>
                <w:sz w:val="24"/>
                <w:szCs w:val="24"/>
              </w:rPr>
            </w:pPr>
            <w:r>
              <w:rPr>
                <w:sz w:val="24"/>
                <w:szCs w:val="24"/>
              </w:rPr>
              <w:t>Have you checked for the necessary permits</w:t>
            </w:r>
            <w:r w:rsidR="00FE5536">
              <w:rPr>
                <w:sz w:val="24"/>
                <w:szCs w:val="24"/>
              </w:rPr>
              <w:t xml:space="preserve"> and approvals for the prop</w:t>
            </w:r>
            <w:r w:rsidR="004937C9">
              <w:rPr>
                <w:sz w:val="24"/>
                <w:szCs w:val="24"/>
              </w:rPr>
              <w:t>o</w:t>
            </w:r>
            <w:r w:rsidR="00FE5536">
              <w:rPr>
                <w:sz w:val="24"/>
                <w:szCs w:val="24"/>
              </w:rPr>
              <w:t>se</w:t>
            </w:r>
            <w:r w:rsidR="004937C9">
              <w:rPr>
                <w:sz w:val="24"/>
                <w:szCs w:val="24"/>
              </w:rPr>
              <w:t>d</w:t>
            </w:r>
            <w:r w:rsidR="00FE5536">
              <w:rPr>
                <w:sz w:val="24"/>
                <w:szCs w:val="24"/>
              </w:rPr>
              <w:t xml:space="preserve"> works, e. g. </w:t>
            </w:r>
            <w:r w:rsidR="00F03512">
              <w:rPr>
                <w:sz w:val="24"/>
                <w:szCs w:val="24"/>
              </w:rPr>
              <w:t>works on crown land</w:t>
            </w:r>
            <w:r w:rsidR="00DB2BB4">
              <w:rPr>
                <w:rStyle w:val="FootnoteReference"/>
                <w:sz w:val="24"/>
                <w:szCs w:val="24"/>
              </w:rPr>
              <w:footnoteReference w:id="11"/>
            </w:r>
            <w:r w:rsidR="00284ABA">
              <w:rPr>
                <w:sz w:val="24"/>
                <w:szCs w:val="24"/>
              </w:rPr>
              <w:t xml:space="preserve"> (Property Land</w:t>
            </w:r>
            <w:r w:rsidR="00F03512">
              <w:rPr>
                <w:sz w:val="24"/>
                <w:szCs w:val="24"/>
              </w:rPr>
              <w:t>, activities which may disturb aboriginal cultural heritage</w:t>
            </w:r>
            <w:r w:rsidR="00284ABA">
              <w:rPr>
                <w:sz w:val="24"/>
                <w:szCs w:val="24"/>
              </w:rPr>
              <w:t xml:space="preserve">, or activities on vulnerable land </w:t>
            </w:r>
          </w:p>
        </w:tc>
        <w:tc>
          <w:tcPr>
            <w:tcW w:w="3253" w:type="dxa"/>
            <w:vAlign w:val="center"/>
          </w:tcPr>
          <w:p w14:paraId="20F6C1D7" w14:textId="77777777" w:rsidR="00450BB6" w:rsidRPr="004D2AD4" w:rsidRDefault="00450BB6" w:rsidP="00654CFA">
            <w:pPr>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r>
      <w:tr w:rsidR="00772E76" w14:paraId="1C037E64" w14:textId="77777777" w:rsidTr="00772E76">
        <w:trPr>
          <w:trHeight w:val="992"/>
        </w:trPr>
        <w:tc>
          <w:tcPr>
            <w:tcW w:w="7083" w:type="dxa"/>
          </w:tcPr>
          <w:p w14:paraId="6D5C1F7A" w14:textId="0BB0BA78" w:rsidR="00A762F8" w:rsidRPr="00DB2683" w:rsidRDefault="00772E76" w:rsidP="00312A64">
            <w:pPr>
              <w:rPr>
                <w:szCs w:val="28"/>
              </w:rPr>
            </w:pPr>
            <w:r w:rsidRPr="00312A64">
              <w:rPr>
                <w:sz w:val="24"/>
                <w:szCs w:val="28"/>
              </w:rPr>
              <w:t>Have chemical spraying activities been timed</w:t>
            </w:r>
            <w:r w:rsidR="009C545A" w:rsidRPr="00312A64">
              <w:rPr>
                <w:sz w:val="24"/>
                <w:szCs w:val="28"/>
              </w:rPr>
              <w:t xml:space="preserve"> to </w:t>
            </w:r>
            <w:r w:rsidRPr="00312A64">
              <w:rPr>
                <w:sz w:val="24"/>
                <w:szCs w:val="28"/>
              </w:rPr>
              <w:t>minimize im</w:t>
            </w:r>
            <w:r w:rsidR="009C545A" w:rsidRPr="00312A64">
              <w:rPr>
                <w:sz w:val="24"/>
                <w:szCs w:val="28"/>
              </w:rPr>
              <w:t>p</w:t>
            </w:r>
            <w:r w:rsidRPr="00312A64">
              <w:rPr>
                <w:sz w:val="24"/>
                <w:szCs w:val="28"/>
              </w:rPr>
              <w:t>acts on bee keeping activit</w:t>
            </w:r>
            <w:r w:rsidR="009C545A" w:rsidRPr="00312A64">
              <w:rPr>
                <w:sz w:val="24"/>
                <w:szCs w:val="28"/>
              </w:rPr>
              <w:t>i</w:t>
            </w:r>
            <w:r w:rsidRPr="00312A64">
              <w:rPr>
                <w:sz w:val="24"/>
                <w:szCs w:val="28"/>
              </w:rPr>
              <w:t>es</w:t>
            </w:r>
            <w:r w:rsidR="00DB2683">
              <w:rPr>
                <w:rStyle w:val="FootnoteReference"/>
                <w:sz w:val="24"/>
                <w:szCs w:val="28"/>
              </w:rPr>
              <w:footnoteReference w:id="12"/>
            </w:r>
          </w:p>
        </w:tc>
        <w:tc>
          <w:tcPr>
            <w:tcW w:w="3253" w:type="dxa"/>
            <w:vAlign w:val="center"/>
          </w:tcPr>
          <w:p w14:paraId="02308FA6" w14:textId="5A4E1F8B" w:rsidR="00772E76" w:rsidRPr="004D2AD4" w:rsidRDefault="00772E76" w:rsidP="00772E76">
            <w:pPr>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r>
    </w:tbl>
    <w:p w14:paraId="7BBFDF87" w14:textId="77777777" w:rsidR="008B6034" w:rsidRPr="008B6034" w:rsidRDefault="008B6034" w:rsidP="008B6034"/>
    <w:p w14:paraId="23B4E383" w14:textId="77777777" w:rsidR="00312A64" w:rsidRDefault="00312A64">
      <w:pPr>
        <w:rPr>
          <w:rFonts w:ascii="MetaPro-Black" w:eastAsiaTheme="majorEastAsia" w:hAnsi="MetaPro-Black" w:cstheme="majorBidi"/>
          <w:color w:val="323E4F" w:themeColor="text2" w:themeShade="BF"/>
          <w:sz w:val="32"/>
          <w:szCs w:val="32"/>
        </w:rPr>
      </w:pPr>
      <w:r>
        <w:br w:type="page"/>
      </w:r>
    </w:p>
    <w:p w14:paraId="4F7092EC" w14:textId="672AAED1" w:rsidR="002A784C" w:rsidRDefault="002A784C" w:rsidP="00651C46">
      <w:pPr>
        <w:pStyle w:val="Heading1"/>
      </w:pPr>
      <w:bookmarkStart w:id="18" w:name="_Toc66372592"/>
      <w:r>
        <w:t xml:space="preserve">Target </w:t>
      </w:r>
      <w:r w:rsidR="009D265C">
        <w:t>W</w:t>
      </w:r>
      <w:r>
        <w:t>eed</w:t>
      </w:r>
      <w:bookmarkEnd w:id="16"/>
      <w:r w:rsidR="00836262">
        <w:t>s</w:t>
      </w:r>
      <w:bookmarkEnd w:id="17"/>
      <w:bookmarkEnd w:id="18"/>
    </w:p>
    <w:p w14:paraId="5FFF168B" w14:textId="77777777" w:rsidR="00846C8E" w:rsidRPr="00846C8E" w:rsidRDefault="00E8227B" w:rsidP="00846C8E">
      <w:pPr>
        <w:keepNext/>
        <w:keepLines/>
        <w:rPr>
          <w:szCs w:val="21"/>
          <w:lang w:val="en-US"/>
        </w:rPr>
      </w:pPr>
      <w:r w:rsidRPr="00846C8E">
        <w:rPr>
          <w:szCs w:val="21"/>
          <w:lang w:val="en-US"/>
        </w:rPr>
        <w:t>Checked the target weed</w:t>
      </w:r>
      <w:r w:rsidR="00EF4ED6" w:rsidRPr="00846C8E">
        <w:rPr>
          <w:szCs w:val="21"/>
          <w:lang w:val="en-US"/>
        </w:rPr>
        <w:t xml:space="preserve">(s) </w:t>
      </w:r>
      <w:r w:rsidRPr="00846C8E">
        <w:rPr>
          <w:szCs w:val="21"/>
          <w:lang w:val="en-US"/>
        </w:rPr>
        <w:t>for this proposal</w:t>
      </w:r>
      <w:r w:rsidR="00EF4ED6" w:rsidRPr="00846C8E">
        <w:rPr>
          <w:szCs w:val="21"/>
          <w:lang w:val="en-US"/>
        </w:rPr>
        <w:t xml:space="preserve"> </w:t>
      </w:r>
      <w:r w:rsidR="00846C8E" w:rsidRPr="00846C8E">
        <w:rPr>
          <w:szCs w:val="21"/>
          <w:lang w:val="en-US"/>
        </w:rPr>
        <w:t xml:space="preserve">from the nine species in </w:t>
      </w:r>
      <w:r w:rsidR="00EF4ED6" w:rsidRPr="00846C8E">
        <w:rPr>
          <w:szCs w:val="21"/>
          <w:lang w:val="en-US"/>
        </w:rPr>
        <w:t>the table below</w:t>
      </w:r>
      <w:r w:rsidRPr="00846C8E">
        <w:rPr>
          <w:rStyle w:val="FootnoteReference"/>
          <w:szCs w:val="21"/>
          <w:lang w:val="en-US"/>
        </w:rPr>
        <w:footnoteReference w:id="13"/>
      </w:r>
      <w:r w:rsidR="00846C8E" w:rsidRPr="00846C8E">
        <w:rPr>
          <w:szCs w:val="21"/>
          <w:lang w:val="en-US"/>
        </w:rPr>
        <w:t>.</w:t>
      </w:r>
    </w:p>
    <w:p w14:paraId="25F5BD42" w14:textId="5810B999" w:rsidR="00EF1A30" w:rsidRPr="00EF4ED6" w:rsidRDefault="00846C8E" w:rsidP="00D3070F">
      <w:pPr>
        <w:keepNext/>
        <w:keepLines/>
        <w:rPr>
          <w:sz w:val="24"/>
          <w:szCs w:val="24"/>
          <w:lang w:val="en-US"/>
        </w:rPr>
      </w:pPr>
      <w:r>
        <w:rPr>
          <w:sz w:val="24"/>
          <w:szCs w:val="24"/>
          <w:lang w:val="en-US"/>
        </w:rPr>
        <w:t xml:space="preserve"> </w:t>
      </w:r>
      <w:r w:rsidR="00E255BD">
        <w:t>P</w:t>
      </w:r>
      <w:r w:rsidR="009F6364">
        <w:t xml:space="preserve">lease </w:t>
      </w:r>
      <w:r w:rsidR="00337AEB">
        <w:t xml:space="preserve">make sure </w:t>
      </w:r>
      <w:r w:rsidR="00833871">
        <w:t>th</w:t>
      </w:r>
      <w:r w:rsidR="00E8227B">
        <w:t>at th</w:t>
      </w:r>
      <w:r w:rsidR="00833871">
        <w:t>e</w:t>
      </w:r>
      <w:r w:rsidR="003F11BB">
        <w:t xml:space="preserve"> target weeds </w:t>
      </w:r>
      <w:r w:rsidR="00E8227B">
        <w:t xml:space="preserve">for this </w:t>
      </w:r>
      <w:r w:rsidR="003F11BB">
        <w:t>proposal</w:t>
      </w:r>
      <w:r w:rsidR="00D3070F">
        <w:t xml:space="preserve"> </w:t>
      </w:r>
      <w:r w:rsidR="00E8227B">
        <w:t xml:space="preserve">have been </w:t>
      </w:r>
      <w:r w:rsidR="00D3070F">
        <w:t xml:space="preserve">correctly </w:t>
      </w:r>
      <w:r w:rsidR="00C53E0E">
        <w:t>identified</w:t>
      </w:r>
      <w:r w:rsidR="00E8227B">
        <w:t>.</w:t>
      </w:r>
    </w:p>
    <w:tbl>
      <w:tblPr>
        <w:tblStyle w:val="TableGrid"/>
        <w:tblW w:w="5000" w:type="pct"/>
        <w:tblLook w:val="04A0" w:firstRow="1" w:lastRow="0" w:firstColumn="1" w:lastColumn="0" w:noHBand="0" w:noVBand="1"/>
      </w:tblPr>
      <w:tblGrid>
        <w:gridCol w:w="7274"/>
        <w:gridCol w:w="3064"/>
      </w:tblGrid>
      <w:tr w:rsidR="00CC3A54" w:rsidRPr="002F486B" w14:paraId="3CD8667F" w14:textId="77777777" w:rsidTr="002F486B">
        <w:tc>
          <w:tcPr>
            <w:tcW w:w="3518" w:type="pct"/>
          </w:tcPr>
          <w:p w14:paraId="2CC14EFD" w14:textId="1DE5A557" w:rsidR="00CC3A54" w:rsidRPr="002F486B" w:rsidRDefault="00CC3A54" w:rsidP="00CC3A54">
            <w:pPr>
              <w:keepNext/>
              <w:keepLines/>
              <w:rPr>
                <w:b/>
                <w:bCs/>
                <w:sz w:val="24"/>
                <w:szCs w:val="24"/>
                <w:lang w:val="en-US"/>
              </w:rPr>
            </w:pPr>
            <w:r w:rsidRPr="002F486B">
              <w:rPr>
                <w:b/>
                <w:bCs/>
                <w:sz w:val="24"/>
                <w:szCs w:val="24"/>
                <w:lang w:val="en-US"/>
              </w:rPr>
              <w:t>Weed name</w:t>
            </w:r>
          </w:p>
          <w:p w14:paraId="0EFFFEEE" w14:textId="77777777" w:rsidR="00CC3A54" w:rsidRPr="002F486B" w:rsidRDefault="00CC3A54" w:rsidP="00CC3A54">
            <w:pPr>
              <w:keepNext/>
              <w:keepLines/>
              <w:rPr>
                <w:b/>
                <w:bCs/>
                <w:sz w:val="24"/>
                <w:szCs w:val="24"/>
                <w:lang w:val="en-US"/>
              </w:rPr>
            </w:pPr>
          </w:p>
        </w:tc>
        <w:tc>
          <w:tcPr>
            <w:tcW w:w="1482" w:type="pct"/>
            <w:tcBorders>
              <w:right w:val="single" w:sz="2" w:space="0" w:color="000080"/>
            </w:tcBorders>
          </w:tcPr>
          <w:p w14:paraId="6FB36FC4" w14:textId="3B5CD6A3" w:rsidR="00CC3A54" w:rsidRPr="00783A56" w:rsidRDefault="00BA3E7A" w:rsidP="00CC3A54">
            <w:pPr>
              <w:keepNext/>
              <w:keepLines/>
              <w:rPr>
                <w:sz w:val="24"/>
                <w:szCs w:val="24"/>
                <w:lang w:val="en-US"/>
              </w:rPr>
            </w:pPr>
            <w:r>
              <w:rPr>
                <w:sz w:val="24"/>
                <w:szCs w:val="24"/>
                <w:lang w:val="en-US"/>
              </w:rPr>
              <w:t>Check the appropriate box:</w:t>
            </w:r>
          </w:p>
        </w:tc>
      </w:tr>
      <w:tr w:rsidR="00E255BD" w:rsidRPr="002F486B" w14:paraId="21ED494B" w14:textId="77777777" w:rsidTr="002F486B">
        <w:trPr>
          <w:trHeight w:val="772"/>
        </w:trPr>
        <w:tc>
          <w:tcPr>
            <w:tcW w:w="3518" w:type="pct"/>
          </w:tcPr>
          <w:p w14:paraId="1C444EC1" w14:textId="77777777" w:rsidR="00E255BD" w:rsidRPr="009F60BA" w:rsidRDefault="00E255BD" w:rsidP="00E255BD">
            <w:r w:rsidRPr="009F60BA">
              <w:t xml:space="preserve">Gorse </w:t>
            </w:r>
            <w:r w:rsidRPr="009F60BA">
              <w:rPr>
                <w:rFonts w:cs="Meta Pro"/>
                <w:color w:val="000000"/>
              </w:rPr>
              <w:t>(</w:t>
            </w:r>
            <w:r w:rsidRPr="009F60BA">
              <w:rPr>
                <w:rFonts w:cs="Arial"/>
                <w:i/>
                <w:iCs/>
                <w:color w:val="58595B"/>
                <w:shd w:val="clear" w:color="auto" w:fill="FFFFFF"/>
              </w:rPr>
              <w:t>Ulex europaeus)</w:t>
            </w:r>
          </w:p>
          <w:p w14:paraId="54E0FAFD" w14:textId="77777777" w:rsidR="00E255BD" w:rsidRPr="002F486B" w:rsidRDefault="00E255BD" w:rsidP="00E255BD">
            <w:pPr>
              <w:keepNext/>
              <w:keepLines/>
              <w:rPr>
                <w:lang w:val="en-US"/>
              </w:rPr>
            </w:pPr>
          </w:p>
        </w:tc>
        <w:tc>
          <w:tcPr>
            <w:tcW w:w="1482" w:type="pct"/>
            <w:tcBorders>
              <w:right w:val="single" w:sz="2" w:space="0" w:color="000080"/>
            </w:tcBorders>
          </w:tcPr>
          <w:p w14:paraId="09861336" w14:textId="77777777" w:rsidR="00E255BD" w:rsidRDefault="00E255BD" w:rsidP="00E255BD">
            <w:pPr>
              <w:keepNext/>
              <w:keepLines/>
              <w:spacing w:before="60" w:after="60"/>
              <w:rPr>
                <w:rFonts w:ascii="Calibri" w:hAnsi="Calibri" w:cs="Arial"/>
              </w:rPr>
            </w:pPr>
          </w:p>
          <w:p w14:paraId="779BA74D"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5609A87B" w14:textId="2EFD315C" w:rsidR="00E255BD" w:rsidRPr="002F486B" w:rsidRDefault="00E255BD" w:rsidP="00E255BD">
            <w:pPr>
              <w:keepNext/>
              <w:keepLines/>
              <w:rPr>
                <w:lang w:val="en-US"/>
              </w:rPr>
            </w:pPr>
          </w:p>
        </w:tc>
      </w:tr>
      <w:tr w:rsidR="00E255BD" w:rsidRPr="002F486B" w14:paraId="5B724E9C" w14:textId="77777777" w:rsidTr="002F486B">
        <w:trPr>
          <w:trHeight w:val="698"/>
        </w:trPr>
        <w:tc>
          <w:tcPr>
            <w:tcW w:w="3518" w:type="pct"/>
          </w:tcPr>
          <w:p w14:paraId="41E4209D" w14:textId="77777777" w:rsidR="00E255BD" w:rsidRPr="002C4599" w:rsidRDefault="00E255BD" w:rsidP="00E255BD">
            <w:r w:rsidRPr="002C4599">
              <w:t>serrated tussock (</w:t>
            </w:r>
            <w:proofErr w:type="spellStart"/>
            <w:r w:rsidRPr="00DA64E2">
              <w:rPr>
                <w:i/>
                <w:iCs/>
              </w:rPr>
              <w:t>Nassella</w:t>
            </w:r>
            <w:proofErr w:type="spellEnd"/>
            <w:r w:rsidRPr="00DA64E2">
              <w:rPr>
                <w:i/>
                <w:iCs/>
              </w:rPr>
              <w:t xml:space="preserve"> </w:t>
            </w:r>
            <w:proofErr w:type="spellStart"/>
            <w:r w:rsidRPr="00DA64E2">
              <w:rPr>
                <w:i/>
                <w:iCs/>
              </w:rPr>
              <w:t>trichotoma</w:t>
            </w:r>
            <w:proofErr w:type="spellEnd"/>
            <w:r w:rsidRPr="002C4599">
              <w:t>)</w:t>
            </w:r>
          </w:p>
          <w:p w14:paraId="27217B0B" w14:textId="77777777" w:rsidR="00E255BD" w:rsidRPr="002F486B" w:rsidRDefault="00E255BD" w:rsidP="00E255BD">
            <w:pPr>
              <w:keepNext/>
              <w:keepLines/>
              <w:rPr>
                <w:lang w:val="en-US"/>
              </w:rPr>
            </w:pPr>
          </w:p>
        </w:tc>
        <w:tc>
          <w:tcPr>
            <w:tcW w:w="1482" w:type="pct"/>
            <w:tcBorders>
              <w:right w:val="single" w:sz="2" w:space="0" w:color="000080"/>
            </w:tcBorders>
          </w:tcPr>
          <w:p w14:paraId="4625BAF0" w14:textId="77777777" w:rsidR="00E255BD" w:rsidRDefault="00E255BD" w:rsidP="00E255BD">
            <w:pPr>
              <w:keepNext/>
              <w:keepLines/>
              <w:spacing w:before="60" w:after="60"/>
              <w:rPr>
                <w:rFonts w:ascii="Calibri" w:hAnsi="Calibri" w:cs="Arial"/>
              </w:rPr>
            </w:pPr>
          </w:p>
          <w:p w14:paraId="308160B4"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4A7A22B2" w14:textId="694FA156" w:rsidR="00E255BD" w:rsidRPr="002F486B" w:rsidRDefault="00E255BD" w:rsidP="00E255BD">
            <w:pPr>
              <w:keepNext/>
              <w:keepLines/>
              <w:rPr>
                <w:lang w:val="en-US"/>
              </w:rPr>
            </w:pPr>
          </w:p>
        </w:tc>
      </w:tr>
      <w:tr w:rsidR="00E255BD" w:rsidRPr="002F486B" w14:paraId="02D3EE32" w14:textId="77777777" w:rsidTr="002F486B">
        <w:trPr>
          <w:trHeight w:val="698"/>
        </w:trPr>
        <w:tc>
          <w:tcPr>
            <w:tcW w:w="3518" w:type="pct"/>
          </w:tcPr>
          <w:p w14:paraId="67340E18" w14:textId="4BBBE749" w:rsidR="00E255BD" w:rsidRPr="00832F07" w:rsidRDefault="00E255BD" w:rsidP="00E255BD">
            <w:r w:rsidRPr="00832F07">
              <w:t xml:space="preserve">Chilean needle grass </w:t>
            </w:r>
            <w:r w:rsidR="00832F07">
              <w:t>(</w:t>
            </w:r>
            <w:proofErr w:type="spellStart"/>
            <w:r w:rsidRPr="00832F07">
              <w:rPr>
                <w:rStyle w:val="Emphasis"/>
                <w:rFonts w:cs="Arial"/>
                <w:color w:val="58595B"/>
                <w:shd w:val="clear" w:color="auto" w:fill="FFFFFF"/>
              </w:rPr>
              <w:t>Nassella</w:t>
            </w:r>
            <w:proofErr w:type="spellEnd"/>
            <w:r w:rsidRPr="00832F07">
              <w:rPr>
                <w:rStyle w:val="Emphasis"/>
                <w:rFonts w:cs="Arial"/>
                <w:color w:val="58595B"/>
                <w:shd w:val="clear" w:color="auto" w:fill="FFFFFF"/>
              </w:rPr>
              <w:t xml:space="preserve"> </w:t>
            </w:r>
            <w:proofErr w:type="spellStart"/>
            <w:r w:rsidRPr="00832F07">
              <w:rPr>
                <w:rStyle w:val="Emphasis"/>
                <w:rFonts w:cs="Arial"/>
                <w:color w:val="58595B"/>
                <w:shd w:val="clear" w:color="auto" w:fill="FFFFFF"/>
              </w:rPr>
              <w:t>neesian</w:t>
            </w:r>
            <w:r w:rsidR="00832F07">
              <w:rPr>
                <w:rStyle w:val="Emphasis"/>
                <w:rFonts w:cs="Arial"/>
                <w:color w:val="58595B"/>
                <w:shd w:val="clear" w:color="auto" w:fill="FFFFFF"/>
              </w:rPr>
              <w:t>a</w:t>
            </w:r>
            <w:proofErr w:type="spellEnd"/>
            <w:r w:rsidR="00832F07">
              <w:rPr>
                <w:rStyle w:val="Emphasis"/>
                <w:rFonts w:cs="Arial"/>
                <w:color w:val="58595B"/>
                <w:shd w:val="clear" w:color="auto" w:fill="FFFFFF"/>
              </w:rPr>
              <w:t>)</w:t>
            </w:r>
          </w:p>
          <w:p w14:paraId="710FFCC3" w14:textId="77777777" w:rsidR="00E255BD" w:rsidRPr="002F486B" w:rsidRDefault="00E255BD" w:rsidP="00E255BD">
            <w:pPr>
              <w:keepNext/>
              <w:keepLines/>
              <w:rPr>
                <w:lang w:val="en-US"/>
              </w:rPr>
            </w:pPr>
          </w:p>
        </w:tc>
        <w:tc>
          <w:tcPr>
            <w:tcW w:w="1482" w:type="pct"/>
            <w:tcBorders>
              <w:right w:val="single" w:sz="2" w:space="0" w:color="000080"/>
            </w:tcBorders>
          </w:tcPr>
          <w:p w14:paraId="7ACAD8B8" w14:textId="77777777" w:rsidR="00E255BD" w:rsidRDefault="00E255BD" w:rsidP="00E255BD">
            <w:pPr>
              <w:keepNext/>
              <w:keepLines/>
              <w:spacing w:before="60" w:after="60"/>
              <w:rPr>
                <w:rFonts w:ascii="Calibri" w:hAnsi="Calibri" w:cs="Arial"/>
              </w:rPr>
            </w:pPr>
          </w:p>
          <w:p w14:paraId="52E8FC96"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0D60C1E6" w14:textId="77777777" w:rsidR="00E255BD" w:rsidRPr="002F486B" w:rsidRDefault="00E255BD" w:rsidP="00E255BD">
            <w:pPr>
              <w:keepNext/>
              <w:keepLines/>
              <w:rPr>
                <w:rFonts w:cs="Arial"/>
              </w:rPr>
            </w:pPr>
          </w:p>
        </w:tc>
      </w:tr>
      <w:tr w:rsidR="00E255BD" w:rsidRPr="002F486B" w14:paraId="2E172F3E" w14:textId="77777777" w:rsidTr="002F486B">
        <w:trPr>
          <w:trHeight w:val="698"/>
        </w:trPr>
        <w:tc>
          <w:tcPr>
            <w:tcW w:w="3518" w:type="pct"/>
          </w:tcPr>
          <w:p w14:paraId="4C9B00D3" w14:textId="77777777" w:rsidR="00E255BD" w:rsidRPr="009F60BA" w:rsidRDefault="00E255BD" w:rsidP="00E255BD">
            <w:r w:rsidRPr="009F60BA">
              <w:t>African feathergrass (</w:t>
            </w:r>
            <w:r w:rsidRPr="009F60BA">
              <w:rPr>
                <w:rStyle w:val="Emphasis"/>
                <w:rFonts w:cs="Arial"/>
                <w:color w:val="58595B"/>
                <w:shd w:val="clear" w:color="auto" w:fill="FFFFFF"/>
              </w:rPr>
              <w:t xml:space="preserve">Cenchrus </w:t>
            </w:r>
            <w:proofErr w:type="spellStart"/>
            <w:r w:rsidRPr="009F60BA">
              <w:rPr>
                <w:rStyle w:val="Emphasis"/>
                <w:rFonts w:cs="Arial"/>
                <w:color w:val="58595B"/>
                <w:shd w:val="clear" w:color="auto" w:fill="FFFFFF"/>
              </w:rPr>
              <w:t>macrourus</w:t>
            </w:r>
            <w:proofErr w:type="spellEnd"/>
            <w:r w:rsidRPr="009F60BA">
              <w:rPr>
                <w:rFonts w:cs="Arial"/>
                <w:color w:val="58595B"/>
                <w:shd w:val="clear" w:color="auto" w:fill="FFFFFF"/>
              </w:rPr>
              <w:t>, syn. </w:t>
            </w:r>
            <w:r w:rsidRPr="009F60BA">
              <w:rPr>
                <w:rStyle w:val="Emphasis"/>
                <w:rFonts w:cs="Arial"/>
                <w:color w:val="58595B"/>
                <w:shd w:val="clear" w:color="auto" w:fill="FFFFFF"/>
              </w:rPr>
              <w:t>Pennisetum macrourum</w:t>
            </w:r>
            <w:r w:rsidRPr="009F60BA">
              <w:rPr>
                <w:rFonts w:cs="Arial"/>
                <w:color w:val="58595B"/>
                <w:shd w:val="clear" w:color="auto" w:fill="FFFFFF"/>
              </w:rPr>
              <w:t>)</w:t>
            </w:r>
          </w:p>
          <w:p w14:paraId="4D72294A" w14:textId="77777777" w:rsidR="00E255BD" w:rsidRPr="002F486B" w:rsidRDefault="00E255BD" w:rsidP="00E255BD">
            <w:pPr>
              <w:keepNext/>
              <w:keepLines/>
              <w:rPr>
                <w:lang w:val="en-US"/>
              </w:rPr>
            </w:pPr>
          </w:p>
        </w:tc>
        <w:tc>
          <w:tcPr>
            <w:tcW w:w="1482" w:type="pct"/>
            <w:tcBorders>
              <w:right w:val="single" w:sz="2" w:space="0" w:color="000080"/>
            </w:tcBorders>
          </w:tcPr>
          <w:p w14:paraId="5AB1643B" w14:textId="77777777" w:rsidR="00E255BD" w:rsidRDefault="00E255BD" w:rsidP="00E255BD">
            <w:pPr>
              <w:keepNext/>
              <w:keepLines/>
              <w:spacing w:before="60" w:after="60"/>
              <w:rPr>
                <w:rFonts w:ascii="Calibri" w:hAnsi="Calibri" w:cs="Arial"/>
              </w:rPr>
            </w:pPr>
          </w:p>
          <w:p w14:paraId="625F0678"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2FA6D3C6" w14:textId="77777777" w:rsidR="00E255BD" w:rsidRPr="002F486B" w:rsidRDefault="00E255BD" w:rsidP="00E255BD">
            <w:pPr>
              <w:keepNext/>
              <w:keepLines/>
              <w:rPr>
                <w:rFonts w:cs="Arial"/>
              </w:rPr>
            </w:pPr>
          </w:p>
        </w:tc>
      </w:tr>
      <w:tr w:rsidR="00E255BD" w:rsidRPr="002F486B" w14:paraId="55C5B34C" w14:textId="77777777" w:rsidTr="002F486B">
        <w:trPr>
          <w:trHeight w:val="698"/>
        </w:trPr>
        <w:tc>
          <w:tcPr>
            <w:tcW w:w="3518" w:type="pct"/>
          </w:tcPr>
          <w:p w14:paraId="276B9B3A" w14:textId="77777777" w:rsidR="00E255BD" w:rsidRPr="002C4599" w:rsidRDefault="00E255BD" w:rsidP="00E255BD">
            <w:pPr>
              <w:rPr>
                <w:rFonts w:cs="Arial"/>
                <w:color w:val="58595B"/>
              </w:rPr>
            </w:pPr>
            <w:r w:rsidRPr="002C4599">
              <w:t xml:space="preserve">African lovegrass </w:t>
            </w:r>
            <w:r w:rsidRPr="002C4599">
              <w:rPr>
                <w:rStyle w:val="Emphasis"/>
                <w:rFonts w:cs="Arial"/>
                <w:color w:val="58595B"/>
              </w:rPr>
              <w:t>(</w:t>
            </w:r>
            <w:proofErr w:type="spellStart"/>
            <w:r w:rsidRPr="002C4599">
              <w:rPr>
                <w:rStyle w:val="Emphasis"/>
                <w:rFonts w:cs="Arial"/>
                <w:color w:val="58595B"/>
              </w:rPr>
              <w:t>Eragrostis</w:t>
            </w:r>
            <w:proofErr w:type="spellEnd"/>
            <w:r w:rsidRPr="002C4599">
              <w:rPr>
                <w:rStyle w:val="Emphasis"/>
                <w:rFonts w:cs="Arial"/>
                <w:color w:val="58595B"/>
              </w:rPr>
              <w:t xml:space="preserve"> </w:t>
            </w:r>
            <w:proofErr w:type="spellStart"/>
            <w:r w:rsidRPr="002C4599">
              <w:rPr>
                <w:rStyle w:val="Emphasis"/>
                <w:rFonts w:cs="Arial"/>
                <w:color w:val="58595B"/>
              </w:rPr>
              <w:t>curvula</w:t>
            </w:r>
            <w:proofErr w:type="spellEnd"/>
            <w:r w:rsidRPr="002C4599">
              <w:rPr>
                <w:rStyle w:val="Emphasis"/>
                <w:rFonts w:cs="Arial"/>
                <w:color w:val="58595B"/>
              </w:rPr>
              <w:t>)</w:t>
            </w:r>
          </w:p>
          <w:p w14:paraId="66D05A23" w14:textId="77777777" w:rsidR="00E255BD" w:rsidRPr="002F486B" w:rsidRDefault="00E255BD" w:rsidP="00E255BD">
            <w:pPr>
              <w:keepNext/>
              <w:keepLines/>
              <w:rPr>
                <w:lang w:val="en-US"/>
              </w:rPr>
            </w:pPr>
          </w:p>
        </w:tc>
        <w:tc>
          <w:tcPr>
            <w:tcW w:w="1482" w:type="pct"/>
            <w:tcBorders>
              <w:right w:val="single" w:sz="2" w:space="0" w:color="000080"/>
            </w:tcBorders>
          </w:tcPr>
          <w:p w14:paraId="6CFEC633" w14:textId="77777777" w:rsidR="00E255BD" w:rsidRDefault="00E255BD" w:rsidP="00E255BD">
            <w:pPr>
              <w:keepNext/>
              <w:keepLines/>
              <w:spacing w:before="60" w:after="60"/>
              <w:rPr>
                <w:rFonts w:ascii="Calibri" w:hAnsi="Calibri" w:cs="Arial"/>
              </w:rPr>
            </w:pPr>
          </w:p>
          <w:p w14:paraId="0506846C"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621EE1B4" w14:textId="77777777" w:rsidR="00E255BD" w:rsidRPr="002F486B" w:rsidRDefault="00E255BD" w:rsidP="00E255BD">
            <w:pPr>
              <w:keepNext/>
              <w:keepLines/>
              <w:rPr>
                <w:rFonts w:cs="Arial"/>
              </w:rPr>
            </w:pPr>
          </w:p>
        </w:tc>
      </w:tr>
      <w:tr w:rsidR="00E255BD" w:rsidRPr="002F486B" w14:paraId="393A1FD7" w14:textId="77777777" w:rsidTr="002F486B">
        <w:trPr>
          <w:trHeight w:val="698"/>
        </w:trPr>
        <w:tc>
          <w:tcPr>
            <w:tcW w:w="3518" w:type="pct"/>
          </w:tcPr>
          <w:p w14:paraId="2934CD53" w14:textId="77777777" w:rsidR="00E255BD" w:rsidRPr="005117C1" w:rsidRDefault="00E255BD" w:rsidP="00E255BD">
            <w:r w:rsidRPr="005117C1">
              <w:t xml:space="preserve">Parramatta grass </w:t>
            </w:r>
            <w:r w:rsidRPr="005117C1">
              <w:rPr>
                <w:rStyle w:val="Emphasis"/>
                <w:rFonts w:cs="Arial"/>
                <w:color w:val="58595B"/>
                <w:shd w:val="clear" w:color="auto" w:fill="FFFFFF"/>
              </w:rPr>
              <w:t>(</w:t>
            </w:r>
            <w:r w:rsidRPr="002B0A2A">
              <w:rPr>
                <w:rStyle w:val="Emphasis"/>
                <w:rFonts w:cs="Arial"/>
                <w:color w:val="58595B"/>
                <w:shd w:val="clear" w:color="auto" w:fill="FFFFFF"/>
              </w:rPr>
              <w:t>Sporobolus africanus</w:t>
            </w:r>
            <w:r w:rsidRPr="005117C1">
              <w:rPr>
                <w:rFonts w:cs="Arial"/>
                <w:color w:val="58595B"/>
                <w:shd w:val="clear" w:color="auto" w:fill="FFFFFF"/>
              </w:rPr>
              <w:t>)</w:t>
            </w:r>
          </w:p>
          <w:p w14:paraId="07DAC3A7" w14:textId="77777777" w:rsidR="00E255BD" w:rsidRPr="002F486B" w:rsidRDefault="00E255BD" w:rsidP="00E255BD">
            <w:pPr>
              <w:keepNext/>
              <w:keepLines/>
              <w:rPr>
                <w:lang w:val="en-US"/>
              </w:rPr>
            </w:pPr>
          </w:p>
        </w:tc>
        <w:tc>
          <w:tcPr>
            <w:tcW w:w="1482" w:type="pct"/>
            <w:tcBorders>
              <w:right w:val="single" w:sz="2" w:space="0" w:color="000080"/>
            </w:tcBorders>
          </w:tcPr>
          <w:p w14:paraId="72494508" w14:textId="77777777" w:rsidR="00E255BD" w:rsidRDefault="00E255BD" w:rsidP="00E255BD">
            <w:pPr>
              <w:keepNext/>
              <w:keepLines/>
              <w:spacing w:before="60" w:after="60"/>
              <w:rPr>
                <w:rFonts w:ascii="Calibri" w:hAnsi="Calibri" w:cs="Arial"/>
              </w:rPr>
            </w:pPr>
          </w:p>
          <w:p w14:paraId="7FEA31F9"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6E90848E" w14:textId="77777777" w:rsidR="00E255BD" w:rsidRPr="002F486B" w:rsidRDefault="00E255BD" w:rsidP="00E255BD">
            <w:pPr>
              <w:keepNext/>
              <w:keepLines/>
              <w:rPr>
                <w:rFonts w:cs="Arial"/>
              </w:rPr>
            </w:pPr>
          </w:p>
        </w:tc>
      </w:tr>
      <w:tr w:rsidR="00E255BD" w:rsidRPr="002F486B" w14:paraId="03E73848" w14:textId="77777777" w:rsidTr="002F486B">
        <w:trPr>
          <w:trHeight w:val="698"/>
        </w:trPr>
        <w:tc>
          <w:tcPr>
            <w:tcW w:w="3518" w:type="pct"/>
          </w:tcPr>
          <w:p w14:paraId="6003CDDA" w14:textId="77777777" w:rsidR="00E255BD" w:rsidRPr="009F60BA" w:rsidRDefault="00E255BD" w:rsidP="00E255BD">
            <w:r w:rsidRPr="009F60BA">
              <w:t>yellow burweed (</w:t>
            </w:r>
            <w:proofErr w:type="spellStart"/>
            <w:r w:rsidRPr="009F60BA">
              <w:rPr>
                <w:i/>
                <w:iCs/>
              </w:rPr>
              <w:t>Amsinckia</w:t>
            </w:r>
            <w:proofErr w:type="spellEnd"/>
            <w:r w:rsidRPr="009F60BA">
              <w:t xml:space="preserve"> spp.)</w:t>
            </w:r>
          </w:p>
          <w:p w14:paraId="6C5A99B4" w14:textId="77777777" w:rsidR="00E255BD" w:rsidRPr="005117C1" w:rsidRDefault="00E255BD" w:rsidP="00E255BD"/>
        </w:tc>
        <w:tc>
          <w:tcPr>
            <w:tcW w:w="1482" w:type="pct"/>
            <w:tcBorders>
              <w:right w:val="single" w:sz="2" w:space="0" w:color="000080"/>
            </w:tcBorders>
          </w:tcPr>
          <w:p w14:paraId="498F7984" w14:textId="77777777" w:rsidR="00E255BD" w:rsidRDefault="00E255BD" w:rsidP="00E255BD">
            <w:pPr>
              <w:keepNext/>
              <w:keepLines/>
              <w:spacing w:before="60" w:after="60"/>
              <w:rPr>
                <w:rFonts w:ascii="Calibri" w:hAnsi="Calibri" w:cs="Arial"/>
              </w:rPr>
            </w:pPr>
          </w:p>
          <w:p w14:paraId="203596DF"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6AC78932" w14:textId="77777777" w:rsidR="00E255BD" w:rsidRPr="002F486B" w:rsidRDefault="00E255BD" w:rsidP="00E255BD">
            <w:pPr>
              <w:keepNext/>
              <w:keepLines/>
              <w:rPr>
                <w:rFonts w:cs="Arial"/>
              </w:rPr>
            </w:pPr>
          </w:p>
        </w:tc>
      </w:tr>
      <w:tr w:rsidR="00E255BD" w:rsidRPr="002F486B" w14:paraId="2357641E" w14:textId="77777777" w:rsidTr="002F486B">
        <w:trPr>
          <w:trHeight w:val="698"/>
        </w:trPr>
        <w:tc>
          <w:tcPr>
            <w:tcW w:w="3518" w:type="pct"/>
          </w:tcPr>
          <w:p w14:paraId="6544FBEA" w14:textId="77777777" w:rsidR="00E255BD" w:rsidRPr="009F60BA" w:rsidRDefault="00E255BD" w:rsidP="00E255BD">
            <w:r w:rsidRPr="009F60BA">
              <w:t xml:space="preserve">Heather </w:t>
            </w:r>
            <w:r w:rsidRPr="009F60BA">
              <w:rPr>
                <w:rFonts w:cs="Arial"/>
                <w:color w:val="58595B"/>
                <w:shd w:val="clear" w:color="auto" w:fill="FFFFFF"/>
              </w:rPr>
              <w:t>​(</w:t>
            </w:r>
            <w:proofErr w:type="spellStart"/>
            <w:r w:rsidRPr="009F60BA">
              <w:rPr>
                <w:rFonts w:cs="Arial"/>
                <w:i/>
                <w:iCs/>
                <w:color w:val="58595B"/>
                <w:shd w:val="clear" w:color="auto" w:fill="FFFFFF"/>
              </w:rPr>
              <w:t>Calluna</w:t>
            </w:r>
            <w:proofErr w:type="spellEnd"/>
            <w:r w:rsidRPr="009F60BA">
              <w:rPr>
                <w:rFonts w:cs="Arial"/>
                <w:i/>
                <w:iCs/>
                <w:color w:val="58595B"/>
                <w:shd w:val="clear" w:color="auto" w:fill="FFFFFF"/>
              </w:rPr>
              <w:t xml:space="preserve"> vulgaris</w:t>
            </w:r>
            <w:r w:rsidRPr="009F60BA">
              <w:rPr>
                <w:rFonts w:cs="Arial"/>
                <w:color w:val="58595B"/>
                <w:shd w:val="clear" w:color="auto" w:fill="FFFFFF"/>
              </w:rPr>
              <w:t>)</w:t>
            </w:r>
          </w:p>
          <w:p w14:paraId="0AF50852" w14:textId="77777777" w:rsidR="00E255BD" w:rsidRPr="005117C1" w:rsidRDefault="00E255BD" w:rsidP="00E255BD"/>
        </w:tc>
        <w:tc>
          <w:tcPr>
            <w:tcW w:w="1482" w:type="pct"/>
            <w:tcBorders>
              <w:right w:val="single" w:sz="2" w:space="0" w:color="000080"/>
            </w:tcBorders>
          </w:tcPr>
          <w:p w14:paraId="7CCB3D68" w14:textId="77777777" w:rsidR="00E255BD" w:rsidRDefault="00E255BD" w:rsidP="00E255BD">
            <w:pPr>
              <w:keepNext/>
              <w:keepLines/>
              <w:spacing w:before="60" w:after="60"/>
              <w:rPr>
                <w:rFonts w:ascii="Calibri" w:hAnsi="Calibri" w:cs="Arial"/>
              </w:rPr>
            </w:pPr>
          </w:p>
          <w:p w14:paraId="1BFFCCEC"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754CEE1A" w14:textId="77777777" w:rsidR="00E255BD" w:rsidRPr="002F486B" w:rsidRDefault="00E255BD" w:rsidP="00E255BD">
            <w:pPr>
              <w:keepNext/>
              <w:keepLines/>
              <w:rPr>
                <w:rFonts w:cs="Arial"/>
              </w:rPr>
            </w:pPr>
          </w:p>
        </w:tc>
      </w:tr>
      <w:tr w:rsidR="00E255BD" w:rsidRPr="002F486B" w14:paraId="44D7E674" w14:textId="77777777" w:rsidTr="002F486B">
        <w:trPr>
          <w:trHeight w:val="698"/>
        </w:trPr>
        <w:tc>
          <w:tcPr>
            <w:tcW w:w="3518" w:type="pct"/>
          </w:tcPr>
          <w:p w14:paraId="7C672931" w14:textId="77777777" w:rsidR="00E255BD" w:rsidRPr="009F60BA" w:rsidRDefault="00E255BD" w:rsidP="00E255BD">
            <w:r w:rsidRPr="009F60BA">
              <w:t xml:space="preserve">Karamu </w:t>
            </w:r>
            <w:r w:rsidRPr="009F60BA">
              <w:rPr>
                <w:rFonts w:cs="Arial"/>
                <w:color w:val="58595B"/>
                <w:shd w:val="clear" w:color="auto" w:fill="FFFFFF"/>
              </w:rPr>
              <w:t>(</w:t>
            </w:r>
            <w:r w:rsidRPr="009F60BA">
              <w:rPr>
                <w:rFonts w:cs="Arial"/>
                <w:i/>
                <w:iCs/>
                <w:color w:val="58595B"/>
                <w:shd w:val="clear" w:color="auto" w:fill="FFFFFF"/>
              </w:rPr>
              <w:t>Coprosma robusta</w:t>
            </w:r>
            <w:r w:rsidRPr="009F60BA">
              <w:rPr>
                <w:rFonts w:cs="Arial"/>
                <w:color w:val="58595B"/>
                <w:shd w:val="clear" w:color="auto" w:fill="FFFFFF"/>
              </w:rPr>
              <w:t>)</w:t>
            </w:r>
          </w:p>
          <w:p w14:paraId="404E4056" w14:textId="77777777" w:rsidR="00E255BD" w:rsidRPr="009F60BA" w:rsidRDefault="00E255BD" w:rsidP="00E255BD"/>
        </w:tc>
        <w:tc>
          <w:tcPr>
            <w:tcW w:w="1482" w:type="pct"/>
            <w:tcBorders>
              <w:right w:val="single" w:sz="2" w:space="0" w:color="000080"/>
            </w:tcBorders>
          </w:tcPr>
          <w:p w14:paraId="130233D2" w14:textId="77777777" w:rsidR="00E255BD" w:rsidRDefault="00E255BD" w:rsidP="00E255BD">
            <w:pPr>
              <w:keepNext/>
              <w:keepLines/>
              <w:spacing w:before="60" w:after="60"/>
              <w:rPr>
                <w:rFonts w:ascii="Calibri" w:hAnsi="Calibri" w:cs="Arial"/>
              </w:rPr>
            </w:pPr>
          </w:p>
          <w:p w14:paraId="568AAC78"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1506E6FB" w14:textId="77777777" w:rsidR="00E255BD" w:rsidRPr="002F486B" w:rsidRDefault="00E255BD" w:rsidP="00E255BD">
            <w:pPr>
              <w:keepNext/>
              <w:keepLines/>
              <w:rPr>
                <w:rFonts w:cs="Arial"/>
              </w:rPr>
            </w:pPr>
          </w:p>
        </w:tc>
      </w:tr>
    </w:tbl>
    <w:p w14:paraId="5BF42996" w14:textId="102CEB32" w:rsidR="009C0FB6" w:rsidRDefault="009C0FB6" w:rsidP="002F486B"/>
    <w:p w14:paraId="3698DC5D" w14:textId="77777777" w:rsidR="00312A64" w:rsidRDefault="00312A64">
      <w:pPr>
        <w:rPr>
          <w:rFonts w:ascii="MetaPro-Black" w:eastAsiaTheme="majorEastAsia" w:hAnsi="MetaPro-Black" w:cstheme="majorBidi"/>
          <w:color w:val="323E4F" w:themeColor="text2" w:themeShade="BF"/>
          <w:sz w:val="32"/>
          <w:szCs w:val="32"/>
        </w:rPr>
      </w:pPr>
      <w:bookmarkStart w:id="19" w:name="_Toc51590324"/>
      <w:bookmarkStart w:id="20" w:name="_Toc51856169"/>
      <w:r>
        <w:br w:type="page"/>
      </w:r>
    </w:p>
    <w:p w14:paraId="459F7E3C" w14:textId="48B20A7D" w:rsidR="0053569C" w:rsidRDefault="0053569C" w:rsidP="00651C46">
      <w:pPr>
        <w:pStyle w:val="Heading1"/>
      </w:pPr>
      <w:bookmarkStart w:id="21" w:name="_Toc66372593"/>
      <w:r w:rsidRPr="0088024B">
        <w:t xml:space="preserve">Project </w:t>
      </w:r>
      <w:r w:rsidR="009D265C">
        <w:t>P</w:t>
      </w:r>
      <w:r w:rsidRPr="0088024B">
        <w:t>roposal</w:t>
      </w:r>
      <w:bookmarkEnd w:id="19"/>
      <w:bookmarkEnd w:id="20"/>
      <w:bookmarkEnd w:id="21"/>
    </w:p>
    <w:tbl>
      <w:tblPr>
        <w:tblStyle w:val="TableGrid"/>
        <w:tblW w:w="10343" w:type="dxa"/>
        <w:tblLook w:val="04A0" w:firstRow="1" w:lastRow="0" w:firstColumn="1" w:lastColumn="0" w:noHBand="0" w:noVBand="1"/>
      </w:tblPr>
      <w:tblGrid>
        <w:gridCol w:w="1413"/>
        <w:gridCol w:w="2823"/>
        <w:gridCol w:w="1855"/>
        <w:gridCol w:w="4252"/>
      </w:tblGrid>
      <w:tr w:rsidR="0053569C" w:rsidRPr="002F486B" w14:paraId="00810CE5" w14:textId="77777777" w:rsidTr="00393E33">
        <w:tc>
          <w:tcPr>
            <w:tcW w:w="10343" w:type="dxa"/>
            <w:gridSpan w:val="4"/>
          </w:tcPr>
          <w:p w14:paraId="52AF4F6F" w14:textId="174EACAF" w:rsidR="00DC4927" w:rsidRPr="00F77B61" w:rsidRDefault="00DC4927" w:rsidP="00F77B61">
            <w:pPr>
              <w:pStyle w:val="ListParagraph"/>
              <w:numPr>
                <w:ilvl w:val="0"/>
                <w:numId w:val="30"/>
              </w:numPr>
              <w:rPr>
                <w:rStyle w:val="Strong"/>
              </w:rPr>
            </w:pPr>
            <w:bookmarkStart w:id="22" w:name="_Toc51590325"/>
            <w:bookmarkStart w:id="23" w:name="_Toc51856170"/>
            <w:r w:rsidRPr="00F77B61">
              <w:rPr>
                <w:rStyle w:val="Strong"/>
              </w:rPr>
              <w:t>Project t</w:t>
            </w:r>
            <w:r w:rsidR="0053569C" w:rsidRPr="00F77B61">
              <w:rPr>
                <w:rStyle w:val="Strong"/>
              </w:rPr>
              <w:t>itle</w:t>
            </w:r>
            <w:bookmarkEnd w:id="22"/>
            <w:bookmarkEnd w:id="23"/>
          </w:p>
          <w:p w14:paraId="0E4D667C" w14:textId="3DC59A8F" w:rsidR="00D01559" w:rsidRPr="00CB5AED" w:rsidRDefault="00E32A54" w:rsidP="0099456D">
            <w:pPr>
              <w:ind w:left="25"/>
              <w:rPr>
                <w:rStyle w:val="IntenseEmphasis"/>
              </w:rPr>
            </w:pPr>
            <w:r w:rsidRPr="00CB5AED">
              <w:rPr>
                <w:rStyle w:val="IntenseEmphasis"/>
              </w:rPr>
              <w:t xml:space="preserve">Please </w:t>
            </w:r>
            <w:r w:rsidR="004735D4" w:rsidRPr="00CB5AED">
              <w:rPr>
                <w:rStyle w:val="IntenseEmphasis"/>
              </w:rPr>
              <w:t>mention</w:t>
            </w:r>
            <w:r w:rsidRPr="00CB5AED">
              <w:rPr>
                <w:rStyle w:val="IntenseEmphasis"/>
              </w:rPr>
              <w:t xml:space="preserve"> </w:t>
            </w:r>
            <w:r w:rsidR="002A5712" w:rsidRPr="00CB5AED">
              <w:rPr>
                <w:rStyle w:val="IntenseEmphasis"/>
              </w:rPr>
              <w:t xml:space="preserve">the weed species and </w:t>
            </w:r>
            <w:r w:rsidR="004735D4" w:rsidRPr="00CB5AED">
              <w:rPr>
                <w:rStyle w:val="IntenseEmphasis"/>
              </w:rPr>
              <w:t xml:space="preserve">project </w:t>
            </w:r>
            <w:r w:rsidR="002A5712" w:rsidRPr="00CB5AED">
              <w:rPr>
                <w:rStyle w:val="IntenseEmphasis"/>
              </w:rPr>
              <w:t xml:space="preserve">location in the title </w:t>
            </w:r>
            <w:r w:rsidR="00BC7338" w:rsidRPr="00CB5AED">
              <w:rPr>
                <w:rStyle w:val="IntenseEmphasis"/>
              </w:rPr>
              <w:t>(</w:t>
            </w:r>
            <w:proofErr w:type="gramStart"/>
            <w:r w:rsidR="00BC7338" w:rsidRPr="00CB5AED">
              <w:rPr>
                <w:rStyle w:val="IntenseEmphasis"/>
              </w:rPr>
              <w:t>20 word</w:t>
            </w:r>
            <w:proofErr w:type="gramEnd"/>
            <w:r w:rsidR="00BC7338" w:rsidRPr="00CB5AED">
              <w:rPr>
                <w:rStyle w:val="IntenseEmphasis"/>
              </w:rPr>
              <w:t xml:space="preserve"> limit</w:t>
            </w:r>
            <w:r w:rsidR="00035353" w:rsidRPr="00CB5AED">
              <w:rPr>
                <w:rStyle w:val="IntenseEmphasis"/>
              </w:rPr>
              <w:t xml:space="preserve">; &gt;20 </w:t>
            </w:r>
            <w:r w:rsidR="00C937EC" w:rsidRPr="00CB5AED">
              <w:rPr>
                <w:rStyle w:val="IntenseEmphasis"/>
              </w:rPr>
              <w:t>only if justified, e</w:t>
            </w:r>
            <w:r w:rsidR="00035353" w:rsidRPr="00CB5AED">
              <w:rPr>
                <w:rStyle w:val="IntenseEmphasis"/>
              </w:rPr>
              <w:t>.</w:t>
            </w:r>
            <w:r w:rsidR="00C937EC" w:rsidRPr="00CB5AED">
              <w:rPr>
                <w:rStyle w:val="IntenseEmphasis"/>
              </w:rPr>
              <w:t xml:space="preserve">g. </w:t>
            </w:r>
            <w:r w:rsidR="004B761E" w:rsidRPr="00CB5AED">
              <w:rPr>
                <w:rStyle w:val="IntenseEmphasis"/>
              </w:rPr>
              <w:t>4 or more weed</w:t>
            </w:r>
            <w:r w:rsidR="00035353" w:rsidRPr="00CB5AED">
              <w:rPr>
                <w:rStyle w:val="IntenseEmphasis"/>
              </w:rPr>
              <w:t>s</w:t>
            </w:r>
            <w:r w:rsidR="004B761E" w:rsidRPr="00CB5AED">
              <w:rPr>
                <w:rStyle w:val="IntenseEmphasis"/>
              </w:rPr>
              <w:t xml:space="preserve"> involved</w:t>
            </w:r>
            <w:r w:rsidR="00BC7338" w:rsidRPr="00CB5AED">
              <w:rPr>
                <w:rStyle w:val="IntenseEmphasis"/>
              </w:rPr>
              <w:t>).</w:t>
            </w:r>
          </w:p>
          <w:p w14:paraId="4092CCED" w14:textId="2FA9A1AD" w:rsidR="004D7F3A" w:rsidRPr="003513BB" w:rsidRDefault="004D7F3A" w:rsidP="0099456D">
            <w:pPr>
              <w:ind w:left="25"/>
              <w:rPr>
                <w:b/>
                <w:bCs/>
                <w:i/>
                <w:iCs/>
                <w:lang w:val="en-US"/>
              </w:rPr>
            </w:pPr>
          </w:p>
          <w:p w14:paraId="6EA8BDCD" w14:textId="77777777" w:rsidR="004D7F3A" w:rsidRPr="003513BB" w:rsidRDefault="004D7F3A" w:rsidP="0099456D">
            <w:pPr>
              <w:ind w:left="25"/>
              <w:rPr>
                <w:b/>
                <w:bCs/>
                <w:i/>
                <w:iCs/>
                <w:lang w:val="en-US"/>
              </w:rPr>
            </w:pPr>
          </w:p>
          <w:p w14:paraId="1DE1F502" w14:textId="77777777" w:rsidR="0053569C" w:rsidRPr="002F486B" w:rsidRDefault="0053569C" w:rsidP="0099456D">
            <w:pPr>
              <w:ind w:left="25"/>
              <w:rPr>
                <w:lang w:val="en-US"/>
              </w:rPr>
            </w:pPr>
          </w:p>
        </w:tc>
      </w:tr>
      <w:tr w:rsidR="00DC2DB6" w:rsidRPr="002F486B" w14:paraId="52EBB56A" w14:textId="77777777" w:rsidTr="00076C1C">
        <w:trPr>
          <w:trHeight w:val="3610"/>
        </w:trPr>
        <w:tc>
          <w:tcPr>
            <w:tcW w:w="10343" w:type="dxa"/>
            <w:gridSpan w:val="4"/>
          </w:tcPr>
          <w:p w14:paraId="0338DD1B" w14:textId="699F5F98" w:rsidR="00DC2DB6" w:rsidRPr="00F77B61" w:rsidRDefault="005F7743" w:rsidP="00F77B61">
            <w:pPr>
              <w:pStyle w:val="ListParagraph"/>
              <w:numPr>
                <w:ilvl w:val="0"/>
                <w:numId w:val="30"/>
              </w:numPr>
              <w:rPr>
                <w:rStyle w:val="Strong"/>
              </w:rPr>
            </w:pPr>
            <w:bookmarkStart w:id="24" w:name="_Toc51590326"/>
            <w:bookmarkStart w:id="25" w:name="_Toc51856171"/>
            <w:r w:rsidRPr="00F77B61">
              <w:rPr>
                <w:rStyle w:val="Strong"/>
              </w:rPr>
              <w:t>O</w:t>
            </w:r>
            <w:r w:rsidR="00DC2DB6" w:rsidRPr="00F77B61">
              <w:rPr>
                <w:rStyle w:val="Strong"/>
              </w:rPr>
              <w:t>bjective</w:t>
            </w:r>
            <w:r w:rsidRPr="00F77B61">
              <w:rPr>
                <w:rStyle w:val="Strong"/>
              </w:rPr>
              <w:t>s</w:t>
            </w:r>
            <w:bookmarkEnd w:id="24"/>
            <w:bookmarkEnd w:id="25"/>
          </w:p>
          <w:p w14:paraId="0D668E13" w14:textId="20953670" w:rsidR="00225914" w:rsidRDefault="005F7743" w:rsidP="0099456D">
            <w:pPr>
              <w:ind w:left="25"/>
              <w:rPr>
                <w:bCs/>
                <w:i/>
                <w:iCs/>
                <w:color w:val="4472C4" w:themeColor="accent5"/>
                <w:sz w:val="24"/>
                <w:szCs w:val="24"/>
              </w:rPr>
            </w:pPr>
            <w:r w:rsidRPr="002F486B">
              <w:rPr>
                <w:sz w:val="24"/>
                <w:szCs w:val="24"/>
              </w:rPr>
              <w:t>a. What is your project objective</w:t>
            </w:r>
            <w:r w:rsidR="001A38BE">
              <w:rPr>
                <w:sz w:val="24"/>
                <w:szCs w:val="24"/>
              </w:rPr>
              <w:t>(s)</w:t>
            </w:r>
            <w:r w:rsidRPr="002F486B">
              <w:rPr>
                <w:sz w:val="24"/>
                <w:szCs w:val="24"/>
              </w:rPr>
              <w:t>?</w:t>
            </w:r>
          </w:p>
          <w:p w14:paraId="6C91EFCC" w14:textId="18512909" w:rsidR="006A07B9" w:rsidRPr="00CB5AED" w:rsidRDefault="008134A3" w:rsidP="0099456D">
            <w:pPr>
              <w:ind w:left="25"/>
              <w:rPr>
                <w:rStyle w:val="IntenseEmphasis"/>
              </w:rPr>
            </w:pPr>
            <w:r w:rsidRPr="00CB5AED">
              <w:rPr>
                <w:rStyle w:val="IntenseEmphasis"/>
              </w:rPr>
              <w:t xml:space="preserve">What do you want to achieve with your </w:t>
            </w:r>
            <w:r w:rsidR="598E4077" w:rsidRPr="00CB5AED">
              <w:rPr>
                <w:rStyle w:val="IntenseEmphasis"/>
              </w:rPr>
              <w:t xml:space="preserve">proposed </w:t>
            </w:r>
            <w:r w:rsidRPr="00CB5AED">
              <w:rPr>
                <w:rStyle w:val="IntenseEmphasis"/>
              </w:rPr>
              <w:t>project?</w:t>
            </w:r>
            <w:r w:rsidR="0063336E" w:rsidRPr="00CB5AED">
              <w:rPr>
                <w:rStyle w:val="IntenseEmphasis"/>
              </w:rPr>
              <w:t xml:space="preserve"> </w:t>
            </w:r>
            <w:r w:rsidR="001D067A" w:rsidRPr="00CB5AED">
              <w:rPr>
                <w:rStyle w:val="IntenseEmphasis"/>
              </w:rPr>
              <w:t xml:space="preserve">How </w:t>
            </w:r>
            <w:r w:rsidR="00B30F53" w:rsidRPr="00CB5AED">
              <w:rPr>
                <w:rStyle w:val="IntenseEmphasis"/>
              </w:rPr>
              <w:t xml:space="preserve">will </w:t>
            </w:r>
            <w:r w:rsidR="0063336E" w:rsidRPr="00CB5AED">
              <w:rPr>
                <w:rStyle w:val="IntenseEmphasis"/>
              </w:rPr>
              <w:t xml:space="preserve">your </w:t>
            </w:r>
            <w:r w:rsidR="004F0AA2">
              <w:rPr>
                <w:rStyle w:val="IntenseEmphasis"/>
              </w:rPr>
              <w:t xml:space="preserve">address </w:t>
            </w:r>
            <w:r w:rsidR="001D067A" w:rsidRPr="00CB5AED">
              <w:rPr>
                <w:rStyle w:val="IntenseEmphasis"/>
              </w:rPr>
              <w:t xml:space="preserve">the WAF </w:t>
            </w:r>
            <w:r w:rsidR="009C79CC" w:rsidRPr="00CB5AED">
              <w:rPr>
                <w:rStyle w:val="IntenseEmphasis"/>
              </w:rPr>
              <w:t>Assessment criteria</w:t>
            </w:r>
            <w:r w:rsidR="0007190D" w:rsidRPr="00CB5AED">
              <w:rPr>
                <w:rStyle w:val="IntenseEmphasis"/>
              </w:rPr>
              <w:t xml:space="preserve">, </w:t>
            </w:r>
            <w:r w:rsidR="00951C23" w:rsidRPr="00CB5AED">
              <w:rPr>
                <w:rStyle w:val="IntenseEmphasis"/>
              </w:rPr>
              <w:t>work towards eradication</w:t>
            </w:r>
            <w:r w:rsidR="006208C7" w:rsidRPr="00CB5AED">
              <w:rPr>
                <w:rStyle w:val="IntenseEmphasis"/>
              </w:rPr>
              <w:t xml:space="preserve"> or</w:t>
            </w:r>
            <w:r w:rsidR="00951C23" w:rsidRPr="00CB5AED">
              <w:rPr>
                <w:rStyle w:val="IntenseEmphasis"/>
              </w:rPr>
              <w:t xml:space="preserve"> containmen</w:t>
            </w:r>
            <w:r w:rsidR="006208C7" w:rsidRPr="00CB5AED">
              <w:rPr>
                <w:rStyle w:val="IntenseEmphasis"/>
              </w:rPr>
              <w:t>t of a weed</w:t>
            </w:r>
            <w:r w:rsidR="0007190D" w:rsidRPr="00CB5AED">
              <w:rPr>
                <w:rStyle w:val="IntenseEmphasis"/>
              </w:rPr>
              <w:t>(</w:t>
            </w:r>
            <w:r w:rsidR="006208C7" w:rsidRPr="00CB5AED">
              <w:rPr>
                <w:rStyle w:val="IntenseEmphasis"/>
              </w:rPr>
              <w:t>s</w:t>
            </w:r>
            <w:r w:rsidR="0007190D" w:rsidRPr="00CB5AED">
              <w:rPr>
                <w:rStyle w:val="IntenseEmphasis"/>
              </w:rPr>
              <w:t>) and</w:t>
            </w:r>
            <w:r w:rsidR="00951C23" w:rsidRPr="00CB5AED">
              <w:rPr>
                <w:rStyle w:val="IntenseEmphasis"/>
              </w:rPr>
              <w:t xml:space="preserve"> pr</w:t>
            </w:r>
            <w:r w:rsidR="006208C7" w:rsidRPr="00CB5AED">
              <w:rPr>
                <w:rStyle w:val="IntenseEmphasis"/>
              </w:rPr>
              <w:t>otection of an agricultural or environmental asset?</w:t>
            </w:r>
            <w:r w:rsidR="00FA2FEF" w:rsidRPr="00CB5AED">
              <w:rPr>
                <w:rStyle w:val="IntenseEmphasis"/>
              </w:rPr>
              <w:t xml:space="preserve"> </w:t>
            </w:r>
            <w:r w:rsidR="00BC7338" w:rsidRPr="00CB5AED">
              <w:rPr>
                <w:rStyle w:val="IntenseEmphasis"/>
              </w:rPr>
              <w:t>(</w:t>
            </w:r>
            <w:proofErr w:type="gramStart"/>
            <w:r w:rsidR="001A38BE" w:rsidRPr="00CB5AED">
              <w:rPr>
                <w:rStyle w:val="IntenseEmphasis"/>
              </w:rPr>
              <w:t>150</w:t>
            </w:r>
            <w:r w:rsidR="00BC7338" w:rsidRPr="00CB5AED">
              <w:rPr>
                <w:rStyle w:val="IntenseEmphasis"/>
              </w:rPr>
              <w:t xml:space="preserve"> word</w:t>
            </w:r>
            <w:proofErr w:type="gramEnd"/>
            <w:r w:rsidR="00BC7338" w:rsidRPr="00CB5AED">
              <w:rPr>
                <w:rStyle w:val="IntenseEmphasis"/>
              </w:rPr>
              <w:t xml:space="preserve"> limit)</w:t>
            </w:r>
          </w:p>
          <w:p w14:paraId="4F7EEA34" w14:textId="4DBB326F" w:rsidR="005113F8" w:rsidRPr="002F486B" w:rsidRDefault="005113F8" w:rsidP="008156FF">
            <w:pPr>
              <w:rPr>
                <w:rStyle w:val="Heading2Char"/>
                <w:rFonts w:ascii="MetaPro-Norm" w:hAnsi="MetaPro-Norm"/>
                <w:color w:val="auto"/>
              </w:rPr>
            </w:pPr>
          </w:p>
        </w:tc>
      </w:tr>
      <w:tr w:rsidR="008B4593" w:rsidRPr="002F486B" w14:paraId="0561232A" w14:textId="77777777" w:rsidTr="00076C1C">
        <w:trPr>
          <w:trHeight w:val="1834"/>
        </w:trPr>
        <w:tc>
          <w:tcPr>
            <w:tcW w:w="10343" w:type="dxa"/>
            <w:gridSpan w:val="4"/>
          </w:tcPr>
          <w:p w14:paraId="18340E7C" w14:textId="77777777" w:rsidR="00A458DB" w:rsidRPr="005B4362" w:rsidRDefault="00072E90" w:rsidP="00A458DB">
            <w:pPr>
              <w:pStyle w:val="ListParagraph"/>
              <w:numPr>
                <w:ilvl w:val="0"/>
                <w:numId w:val="30"/>
              </w:numPr>
              <w:rPr>
                <w:rStyle w:val="Strong"/>
                <w:b/>
                <w:bCs w:val="0"/>
                <w:szCs w:val="24"/>
              </w:rPr>
            </w:pPr>
            <w:r w:rsidRPr="005B4362">
              <w:rPr>
                <w:b/>
                <w:bCs/>
                <w:sz w:val="24"/>
                <w:szCs w:val="24"/>
              </w:rPr>
              <w:t>Improvements to landscapes</w:t>
            </w:r>
          </w:p>
          <w:p w14:paraId="6472C9F6" w14:textId="77777777" w:rsidR="00221522" w:rsidRDefault="00B55BF8" w:rsidP="000C5FA6">
            <w:pPr>
              <w:rPr>
                <w:sz w:val="24"/>
                <w:szCs w:val="28"/>
              </w:rPr>
            </w:pPr>
            <w:r w:rsidRPr="000C5FA6">
              <w:rPr>
                <w:sz w:val="24"/>
                <w:szCs w:val="28"/>
              </w:rPr>
              <w:t>A</w:t>
            </w:r>
            <w:r w:rsidR="00A458DB" w:rsidRPr="000C5FA6">
              <w:rPr>
                <w:sz w:val="24"/>
                <w:szCs w:val="28"/>
              </w:rPr>
              <w:t xml:space="preserve">pplicants must supply the following information so the anticipated improvements </w:t>
            </w:r>
            <w:r w:rsidR="004E37B5" w:rsidRPr="000C5FA6">
              <w:rPr>
                <w:sz w:val="24"/>
                <w:szCs w:val="28"/>
              </w:rPr>
              <w:t xml:space="preserve">to agricultural productivity and environmental condition </w:t>
            </w:r>
            <w:r w:rsidR="00A458DB" w:rsidRPr="000C5FA6">
              <w:rPr>
                <w:sz w:val="24"/>
                <w:szCs w:val="28"/>
              </w:rPr>
              <w:t>can be measured and assessed</w:t>
            </w:r>
            <w:r w:rsidR="00BF429C" w:rsidRPr="00C63DA8">
              <w:rPr>
                <w:sz w:val="24"/>
                <w:szCs w:val="28"/>
              </w:rPr>
              <w:t xml:space="preserve">. </w:t>
            </w:r>
            <w:r w:rsidR="00076C1C" w:rsidRPr="00C63DA8">
              <w:rPr>
                <w:sz w:val="24"/>
                <w:szCs w:val="28"/>
              </w:rPr>
              <w:t xml:space="preserve">For </w:t>
            </w:r>
            <w:r w:rsidR="00D91FE5" w:rsidRPr="00C63DA8">
              <w:rPr>
                <w:sz w:val="24"/>
                <w:szCs w:val="28"/>
              </w:rPr>
              <w:t xml:space="preserve">each </w:t>
            </w:r>
            <w:r w:rsidR="00076C1C" w:rsidRPr="00C63DA8">
              <w:rPr>
                <w:sz w:val="24"/>
                <w:szCs w:val="28"/>
              </w:rPr>
              <w:t>PID</w:t>
            </w:r>
            <w:r w:rsidR="000C5FA6" w:rsidRPr="00C63DA8">
              <w:rPr>
                <w:sz w:val="24"/>
                <w:szCs w:val="28"/>
              </w:rPr>
              <w:t>/</w:t>
            </w:r>
            <w:r w:rsidR="00D91FE5" w:rsidRPr="00C63DA8">
              <w:rPr>
                <w:sz w:val="24"/>
                <w:szCs w:val="28"/>
              </w:rPr>
              <w:t>property</w:t>
            </w:r>
            <w:r w:rsidR="00FB3B20" w:rsidRPr="00C63DA8">
              <w:rPr>
                <w:sz w:val="24"/>
                <w:szCs w:val="28"/>
              </w:rPr>
              <w:t>,</w:t>
            </w:r>
            <w:r w:rsidR="00D91FE5" w:rsidRPr="00C63DA8">
              <w:rPr>
                <w:sz w:val="24"/>
                <w:szCs w:val="28"/>
              </w:rPr>
              <w:t xml:space="preserve"> please provide the following information</w:t>
            </w:r>
            <w:r w:rsidR="00221522">
              <w:rPr>
                <w:sz w:val="24"/>
                <w:szCs w:val="28"/>
              </w:rPr>
              <w:t>:</w:t>
            </w:r>
            <w:r w:rsidR="002D66EA" w:rsidRPr="00C63DA8">
              <w:rPr>
                <w:sz w:val="24"/>
                <w:szCs w:val="28"/>
              </w:rPr>
              <w:t xml:space="preserve"> </w:t>
            </w:r>
          </w:p>
          <w:p w14:paraId="601AF620" w14:textId="6D0E9B90" w:rsidR="00B55BF8" w:rsidRPr="00F77B61" w:rsidRDefault="002D66EA" w:rsidP="000C5FA6">
            <w:pPr>
              <w:rPr>
                <w:rStyle w:val="Strong"/>
              </w:rPr>
            </w:pPr>
            <w:r w:rsidRPr="00221522">
              <w:rPr>
                <w:sz w:val="20"/>
              </w:rPr>
              <w:t>(</w:t>
            </w:r>
            <w:r w:rsidR="00221522" w:rsidRPr="00221522">
              <w:rPr>
                <w:sz w:val="20"/>
              </w:rPr>
              <w:t xml:space="preserve">note </w:t>
            </w:r>
            <w:r w:rsidR="00C63DA8" w:rsidRPr="00221522">
              <w:rPr>
                <w:sz w:val="20"/>
              </w:rPr>
              <w:t>for very large mu</w:t>
            </w:r>
            <w:r w:rsidR="00221522" w:rsidRPr="00221522">
              <w:rPr>
                <w:sz w:val="20"/>
              </w:rPr>
              <w:t xml:space="preserve">lti-partner projects </w:t>
            </w:r>
            <w:r w:rsidRPr="00221522">
              <w:rPr>
                <w:sz w:val="20"/>
              </w:rPr>
              <w:t>this</w:t>
            </w:r>
            <w:r w:rsidR="00C63DA8" w:rsidRPr="00221522">
              <w:rPr>
                <w:sz w:val="20"/>
              </w:rPr>
              <w:t xml:space="preserve"> information</w:t>
            </w:r>
            <w:r w:rsidRPr="00221522">
              <w:rPr>
                <w:sz w:val="20"/>
              </w:rPr>
              <w:t xml:space="preserve"> may be supplied in an additional spread</w:t>
            </w:r>
            <w:r w:rsidR="00C63DA8" w:rsidRPr="00221522">
              <w:rPr>
                <w:sz w:val="20"/>
              </w:rPr>
              <w:t>sheet</w:t>
            </w:r>
            <w:r w:rsidR="00221522" w:rsidRPr="00221522">
              <w:rPr>
                <w:sz w:val="20"/>
              </w:rPr>
              <w:t>)</w:t>
            </w:r>
          </w:p>
        </w:tc>
      </w:tr>
      <w:tr w:rsidR="00076C1C" w:rsidRPr="002F486B" w14:paraId="63251A57" w14:textId="77777777" w:rsidTr="00076C1C">
        <w:trPr>
          <w:trHeight w:val="334"/>
        </w:trPr>
        <w:tc>
          <w:tcPr>
            <w:tcW w:w="10343" w:type="dxa"/>
            <w:gridSpan w:val="4"/>
          </w:tcPr>
          <w:p w14:paraId="09796BA1" w14:textId="0D68AC62" w:rsidR="00076C1C" w:rsidRPr="002D66EA" w:rsidRDefault="00076C1C" w:rsidP="002D66EA">
            <w:pPr>
              <w:rPr>
                <w:b/>
                <w:bCs/>
                <w:sz w:val="24"/>
                <w:szCs w:val="28"/>
              </w:rPr>
            </w:pPr>
            <w:r w:rsidRPr="002D66EA">
              <w:rPr>
                <w:b/>
                <w:bCs/>
                <w:sz w:val="24"/>
                <w:szCs w:val="28"/>
              </w:rPr>
              <w:t xml:space="preserve">What is </w:t>
            </w:r>
            <w:r w:rsidR="007534A5" w:rsidRPr="002D66EA">
              <w:rPr>
                <w:b/>
                <w:bCs/>
                <w:sz w:val="24"/>
                <w:szCs w:val="28"/>
              </w:rPr>
              <w:t>the current use of the project area</w:t>
            </w:r>
            <w:r w:rsidRPr="002D66EA">
              <w:rPr>
                <w:b/>
                <w:bCs/>
                <w:sz w:val="24"/>
                <w:szCs w:val="28"/>
              </w:rPr>
              <w:t>?</w:t>
            </w:r>
          </w:p>
          <w:p w14:paraId="08D6702D" w14:textId="77777777" w:rsidR="00BF429C" w:rsidRPr="002D66EA" w:rsidRDefault="00BF429C" w:rsidP="002D66EA">
            <w:pPr>
              <w:rPr>
                <w:sz w:val="24"/>
                <w:szCs w:val="28"/>
              </w:rPr>
            </w:pPr>
          </w:p>
          <w:p w14:paraId="24A182D6" w14:textId="77777777" w:rsidR="00076C1C" w:rsidRPr="002D66EA" w:rsidRDefault="00076C1C" w:rsidP="002D66EA">
            <w:pPr>
              <w:rPr>
                <w:b/>
                <w:bCs/>
                <w:sz w:val="24"/>
                <w:szCs w:val="28"/>
              </w:rPr>
            </w:pPr>
          </w:p>
        </w:tc>
      </w:tr>
      <w:tr w:rsidR="00076C1C" w:rsidRPr="002F486B" w14:paraId="126401BF" w14:textId="77777777" w:rsidTr="00076C1C">
        <w:trPr>
          <w:trHeight w:val="311"/>
        </w:trPr>
        <w:tc>
          <w:tcPr>
            <w:tcW w:w="10343" w:type="dxa"/>
            <w:gridSpan w:val="4"/>
          </w:tcPr>
          <w:p w14:paraId="4A8A4919" w14:textId="135FAEEC" w:rsidR="00076C1C" w:rsidRPr="002D66EA" w:rsidRDefault="00076C1C" w:rsidP="002D66EA">
            <w:pPr>
              <w:rPr>
                <w:sz w:val="24"/>
                <w:szCs w:val="28"/>
              </w:rPr>
            </w:pPr>
            <w:r w:rsidRPr="00221522">
              <w:rPr>
                <w:b/>
                <w:bCs/>
                <w:sz w:val="24"/>
                <w:szCs w:val="28"/>
              </w:rPr>
              <w:t xml:space="preserve">What will </w:t>
            </w:r>
            <w:r w:rsidR="002D66EA" w:rsidRPr="00221522">
              <w:rPr>
                <w:b/>
                <w:bCs/>
                <w:sz w:val="24"/>
                <w:szCs w:val="28"/>
              </w:rPr>
              <w:t xml:space="preserve">the project area </w:t>
            </w:r>
            <w:r w:rsidRPr="00221522">
              <w:rPr>
                <w:b/>
                <w:bCs/>
                <w:sz w:val="24"/>
                <w:szCs w:val="28"/>
              </w:rPr>
              <w:t>be used for after</w:t>
            </w:r>
            <w:r w:rsidRPr="002D66EA">
              <w:rPr>
                <w:b/>
                <w:bCs/>
                <w:sz w:val="24"/>
                <w:szCs w:val="28"/>
              </w:rPr>
              <w:t xml:space="preserve"> weed</w:t>
            </w:r>
            <w:r w:rsidR="002D66EA" w:rsidRPr="002D66EA">
              <w:rPr>
                <w:b/>
                <w:bCs/>
                <w:sz w:val="24"/>
                <w:szCs w:val="28"/>
              </w:rPr>
              <w:t>s</w:t>
            </w:r>
            <w:r w:rsidRPr="002D66EA">
              <w:rPr>
                <w:b/>
                <w:bCs/>
                <w:sz w:val="24"/>
                <w:szCs w:val="28"/>
              </w:rPr>
              <w:t xml:space="preserve"> had been controlled</w:t>
            </w:r>
            <w:r w:rsidRPr="002D66EA">
              <w:rPr>
                <w:sz w:val="24"/>
                <w:szCs w:val="28"/>
              </w:rPr>
              <w:t>?</w:t>
            </w:r>
          </w:p>
          <w:p w14:paraId="230B049B" w14:textId="77777777" w:rsidR="00BF429C" w:rsidRPr="002D66EA" w:rsidRDefault="00BF429C" w:rsidP="002D66EA">
            <w:pPr>
              <w:rPr>
                <w:sz w:val="24"/>
                <w:szCs w:val="28"/>
              </w:rPr>
            </w:pPr>
          </w:p>
          <w:p w14:paraId="1349D458" w14:textId="77777777" w:rsidR="00076C1C" w:rsidRPr="002D66EA" w:rsidRDefault="00076C1C" w:rsidP="002D66EA">
            <w:pPr>
              <w:rPr>
                <w:rStyle w:val="Strong"/>
                <w:szCs w:val="28"/>
              </w:rPr>
            </w:pPr>
          </w:p>
        </w:tc>
      </w:tr>
      <w:tr w:rsidR="00076C1C" w:rsidRPr="002F486B" w14:paraId="073F91F4" w14:textId="77777777" w:rsidTr="00076C1C">
        <w:trPr>
          <w:trHeight w:val="403"/>
        </w:trPr>
        <w:tc>
          <w:tcPr>
            <w:tcW w:w="10343" w:type="dxa"/>
            <w:gridSpan w:val="4"/>
          </w:tcPr>
          <w:p w14:paraId="7C37C302" w14:textId="76B696BD" w:rsidR="00BF429C" w:rsidRDefault="00076C1C" w:rsidP="002D66EA">
            <w:pPr>
              <w:rPr>
                <w:b/>
                <w:bCs/>
                <w:sz w:val="24"/>
                <w:szCs w:val="28"/>
              </w:rPr>
            </w:pPr>
            <w:r w:rsidRPr="002A706A">
              <w:rPr>
                <w:b/>
                <w:bCs/>
                <w:sz w:val="24"/>
                <w:szCs w:val="28"/>
              </w:rPr>
              <w:t xml:space="preserve">What is the area </w:t>
            </w:r>
            <w:r w:rsidR="00587A12">
              <w:rPr>
                <w:b/>
                <w:bCs/>
                <w:sz w:val="24"/>
                <w:szCs w:val="28"/>
              </w:rPr>
              <w:t>of</w:t>
            </w:r>
            <w:r w:rsidRPr="002A706A">
              <w:rPr>
                <w:b/>
                <w:bCs/>
                <w:sz w:val="24"/>
                <w:szCs w:val="28"/>
              </w:rPr>
              <w:t xml:space="preserve"> </w:t>
            </w:r>
            <w:r w:rsidR="00587A12">
              <w:rPr>
                <w:b/>
                <w:bCs/>
                <w:sz w:val="24"/>
                <w:szCs w:val="28"/>
              </w:rPr>
              <w:t xml:space="preserve">land </w:t>
            </w:r>
            <w:r w:rsidR="0066593E">
              <w:rPr>
                <w:b/>
                <w:bCs/>
                <w:sz w:val="24"/>
                <w:szCs w:val="28"/>
              </w:rPr>
              <w:t xml:space="preserve">to be treated </w:t>
            </w:r>
            <w:r w:rsidR="00A24777" w:rsidRPr="002A706A">
              <w:rPr>
                <w:b/>
                <w:bCs/>
                <w:sz w:val="24"/>
                <w:szCs w:val="28"/>
              </w:rPr>
              <w:t xml:space="preserve">(in hectares) </w:t>
            </w:r>
            <w:r w:rsidR="00CF79DC">
              <w:rPr>
                <w:b/>
                <w:bCs/>
                <w:sz w:val="24"/>
                <w:szCs w:val="28"/>
              </w:rPr>
              <w:t xml:space="preserve">and be returned </w:t>
            </w:r>
            <w:r w:rsidRPr="002A706A">
              <w:rPr>
                <w:b/>
                <w:bCs/>
                <w:sz w:val="24"/>
                <w:szCs w:val="28"/>
              </w:rPr>
              <w:t>to agricultur</w:t>
            </w:r>
            <w:r w:rsidR="00CF79DC">
              <w:rPr>
                <w:b/>
                <w:bCs/>
                <w:sz w:val="24"/>
                <w:szCs w:val="28"/>
              </w:rPr>
              <w:t>al production</w:t>
            </w:r>
            <w:r w:rsidR="0037199B">
              <w:rPr>
                <w:b/>
                <w:bCs/>
                <w:sz w:val="24"/>
                <w:szCs w:val="28"/>
              </w:rPr>
              <w:t>,</w:t>
            </w:r>
            <w:r w:rsidR="00CF79DC">
              <w:rPr>
                <w:b/>
                <w:bCs/>
                <w:sz w:val="24"/>
                <w:szCs w:val="28"/>
              </w:rPr>
              <w:t xml:space="preserve"> or </w:t>
            </w:r>
            <w:r w:rsidR="00285C4D">
              <w:rPr>
                <w:b/>
                <w:bCs/>
                <w:sz w:val="24"/>
                <w:szCs w:val="28"/>
              </w:rPr>
              <w:t xml:space="preserve">be </w:t>
            </w:r>
            <w:r w:rsidR="00CF79DC">
              <w:rPr>
                <w:b/>
                <w:bCs/>
                <w:sz w:val="24"/>
                <w:szCs w:val="28"/>
              </w:rPr>
              <w:t xml:space="preserve">improved </w:t>
            </w:r>
            <w:proofErr w:type="gramStart"/>
            <w:r w:rsidR="00285C4D">
              <w:rPr>
                <w:b/>
                <w:bCs/>
                <w:sz w:val="24"/>
                <w:szCs w:val="28"/>
              </w:rPr>
              <w:t xml:space="preserve">( </w:t>
            </w:r>
            <w:proofErr w:type="spellStart"/>
            <w:r w:rsidR="00285C4D">
              <w:rPr>
                <w:b/>
                <w:bCs/>
                <w:sz w:val="24"/>
                <w:szCs w:val="28"/>
              </w:rPr>
              <w:t>eg</w:t>
            </w:r>
            <w:proofErr w:type="gramEnd"/>
            <w:r w:rsidR="00285C4D">
              <w:rPr>
                <w:b/>
                <w:bCs/>
                <w:sz w:val="24"/>
                <w:szCs w:val="28"/>
              </w:rPr>
              <w:t>.</w:t>
            </w:r>
            <w:proofErr w:type="spellEnd"/>
            <w:r w:rsidR="00285C4D">
              <w:rPr>
                <w:b/>
                <w:bCs/>
                <w:sz w:val="24"/>
                <w:szCs w:val="28"/>
              </w:rPr>
              <w:t xml:space="preserve"> </w:t>
            </w:r>
            <w:r w:rsidR="00CF79DC">
              <w:rPr>
                <w:b/>
                <w:bCs/>
                <w:sz w:val="24"/>
                <w:szCs w:val="28"/>
              </w:rPr>
              <w:t>e</w:t>
            </w:r>
            <w:r w:rsidRPr="002A706A">
              <w:rPr>
                <w:b/>
                <w:bCs/>
                <w:sz w:val="24"/>
                <w:szCs w:val="28"/>
              </w:rPr>
              <w:t xml:space="preserve">nvironmental </w:t>
            </w:r>
            <w:r w:rsidR="00CF79DC">
              <w:rPr>
                <w:b/>
                <w:bCs/>
                <w:sz w:val="24"/>
                <w:szCs w:val="28"/>
              </w:rPr>
              <w:t>condition</w:t>
            </w:r>
            <w:r w:rsidR="00285C4D">
              <w:rPr>
                <w:b/>
                <w:bCs/>
                <w:sz w:val="24"/>
                <w:szCs w:val="28"/>
              </w:rPr>
              <w:t>)</w:t>
            </w:r>
            <w:r w:rsidRPr="002A706A">
              <w:rPr>
                <w:b/>
                <w:bCs/>
                <w:sz w:val="24"/>
                <w:szCs w:val="28"/>
              </w:rPr>
              <w:t>?</w:t>
            </w:r>
          </w:p>
          <w:p w14:paraId="173A5CBA" w14:textId="77777777" w:rsidR="002A706A" w:rsidRDefault="002A706A" w:rsidP="002D66EA">
            <w:pPr>
              <w:rPr>
                <w:rStyle w:val="Strong"/>
                <w:rFonts w:ascii="MetaPro-Norm" w:hAnsi="MetaPro-Norm"/>
                <w:b/>
                <w:szCs w:val="28"/>
              </w:rPr>
            </w:pPr>
          </w:p>
          <w:p w14:paraId="7678EB3A" w14:textId="77777777" w:rsidR="002A706A" w:rsidRDefault="002A706A" w:rsidP="002D66EA">
            <w:pPr>
              <w:rPr>
                <w:rStyle w:val="Strong"/>
                <w:rFonts w:ascii="MetaPro-Norm" w:hAnsi="MetaPro-Norm"/>
              </w:rPr>
            </w:pPr>
          </w:p>
          <w:p w14:paraId="6B892439" w14:textId="35040678" w:rsidR="002A706A" w:rsidRPr="002A706A" w:rsidRDefault="002A706A" w:rsidP="002D66EA">
            <w:pPr>
              <w:rPr>
                <w:rStyle w:val="Strong"/>
                <w:rFonts w:ascii="MetaPro-Norm" w:hAnsi="MetaPro-Norm"/>
                <w:b/>
                <w:szCs w:val="28"/>
              </w:rPr>
            </w:pPr>
          </w:p>
        </w:tc>
      </w:tr>
      <w:tr w:rsidR="00076C1C" w:rsidRPr="002F486B" w14:paraId="03F4A272" w14:textId="77777777" w:rsidTr="00076C1C">
        <w:trPr>
          <w:trHeight w:val="737"/>
        </w:trPr>
        <w:tc>
          <w:tcPr>
            <w:tcW w:w="10343" w:type="dxa"/>
            <w:gridSpan w:val="4"/>
          </w:tcPr>
          <w:p w14:paraId="48C2D8F5" w14:textId="5220D31C" w:rsidR="00BF429C" w:rsidRPr="002D66EA" w:rsidRDefault="00BF429C" w:rsidP="002D66EA">
            <w:pPr>
              <w:rPr>
                <w:sz w:val="24"/>
                <w:szCs w:val="28"/>
              </w:rPr>
            </w:pPr>
            <w:r w:rsidRPr="002D66EA">
              <w:rPr>
                <w:sz w:val="24"/>
                <w:szCs w:val="28"/>
              </w:rPr>
              <w:t xml:space="preserve">What is the </w:t>
            </w:r>
            <w:r w:rsidRPr="002D66EA">
              <w:rPr>
                <w:b/>
                <w:bCs/>
                <w:sz w:val="24"/>
                <w:szCs w:val="28"/>
              </w:rPr>
              <w:t xml:space="preserve">estimated </w:t>
            </w:r>
            <w:r w:rsidR="007413F8">
              <w:rPr>
                <w:b/>
                <w:bCs/>
                <w:sz w:val="24"/>
                <w:szCs w:val="28"/>
              </w:rPr>
              <w:t xml:space="preserve">percentage </w:t>
            </w:r>
            <w:r w:rsidRPr="002D66EA">
              <w:rPr>
                <w:b/>
                <w:bCs/>
                <w:sz w:val="24"/>
                <w:szCs w:val="28"/>
              </w:rPr>
              <w:t>increase in yield</w:t>
            </w:r>
            <w:r w:rsidRPr="002D66EA">
              <w:rPr>
                <w:sz w:val="24"/>
                <w:szCs w:val="28"/>
              </w:rPr>
              <w:t xml:space="preserve"> after completion of the proposed activities</w:t>
            </w:r>
            <w:r w:rsidR="007413F8">
              <w:rPr>
                <w:sz w:val="24"/>
                <w:szCs w:val="28"/>
              </w:rPr>
              <w:t>? C</w:t>
            </w:r>
            <w:r w:rsidRPr="002D66EA">
              <w:rPr>
                <w:sz w:val="24"/>
                <w:szCs w:val="28"/>
              </w:rPr>
              <w:t xml:space="preserve">hoosing from </w:t>
            </w:r>
            <w:r w:rsidRPr="007413F8">
              <w:rPr>
                <w:b/>
                <w:bCs/>
                <w:sz w:val="24"/>
                <w:szCs w:val="28"/>
              </w:rPr>
              <w:t>low</w:t>
            </w:r>
            <w:r w:rsidRPr="002D66EA">
              <w:rPr>
                <w:sz w:val="24"/>
                <w:szCs w:val="28"/>
              </w:rPr>
              <w:t xml:space="preserve"> (0 – 29%), </w:t>
            </w:r>
            <w:r w:rsidRPr="007413F8">
              <w:rPr>
                <w:b/>
                <w:bCs/>
                <w:sz w:val="24"/>
                <w:szCs w:val="28"/>
              </w:rPr>
              <w:t>medium</w:t>
            </w:r>
            <w:r w:rsidRPr="002D66EA">
              <w:rPr>
                <w:sz w:val="24"/>
                <w:szCs w:val="28"/>
              </w:rPr>
              <w:t xml:space="preserve"> (30 – 59%), </w:t>
            </w:r>
            <w:r w:rsidRPr="007413F8">
              <w:rPr>
                <w:b/>
                <w:bCs/>
                <w:sz w:val="24"/>
                <w:szCs w:val="28"/>
              </w:rPr>
              <w:t>high</w:t>
            </w:r>
            <w:r w:rsidRPr="002D66EA">
              <w:rPr>
                <w:sz w:val="24"/>
                <w:szCs w:val="28"/>
              </w:rPr>
              <w:t xml:space="preserve"> (60 – 89%) and </w:t>
            </w:r>
            <w:r w:rsidRPr="007413F8">
              <w:rPr>
                <w:b/>
                <w:bCs/>
                <w:sz w:val="24"/>
                <w:szCs w:val="28"/>
              </w:rPr>
              <w:t>very high</w:t>
            </w:r>
            <w:r w:rsidRPr="002D66EA">
              <w:rPr>
                <w:sz w:val="24"/>
                <w:szCs w:val="28"/>
              </w:rPr>
              <w:t xml:space="preserve"> (90 – 100%,</w:t>
            </w:r>
            <w:r w:rsidR="00E514F2">
              <w:rPr>
                <w:sz w:val="24"/>
                <w:szCs w:val="28"/>
              </w:rPr>
              <w:t xml:space="preserve"> </w:t>
            </w:r>
            <w:r w:rsidRPr="002D66EA">
              <w:rPr>
                <w:sz w:val="24"/>
                <w:szCs w:val="28"/>
              </w:rPr>
              <w:t>where a monoculture of the weed is replaced with pasture, cropping or revegetation or other)</w:t>
            </w:r>
          </w:p>
          <w:p w14:paraId="296D3974" w14:textId="504FB1D0" w:rsidR="00BF429C" w:rsidRDefault="00BF429C" w:rsidP="002D66EA">
            <w:pPr>
              <w:rPr>
                <w:sz w:val="24"/>
                <w:szCs w:val="28"/>
              </w:rPr>
            </w:pPr>
          </w:p>
          <w:p w14:paraId="1C654DD5" w14:textId="023E333F" w:rsidR="00E514F2" w:rsidRDefault="00E514F2" w:rsidP="002D66EA">
            <w:pPr>
              <w:rPr>
                <w:sz w:val="24"/>
                <w:szCs w:val="28"/>
              </w:rPr>
            </w:pPr>
          </w:p>
          <w:p w14:paraId="2740B448" w14:textId="77777777" w:rsidR="00E514F2" w:rsidRPr="002D66EA" w:rsidRDefault="00E514F2" w:rsidP="002D66EA">
            <w:pPr>
              <w:rPr>
                <w:sz w:val="24"/>
                <w:szCs w:val="28"/>
              </w:rPr>
            </w:pPr>
          </w:p>
          <w:p w14:paraId="600D9406" w14:textId="77777777" w:rsidR="00076C1C" w:rsidRPr="002D66EA" w:rsidRDefault="00076C1C" w:rsidP="002D66EA">
            <w:pPr>
              <w:rPr>
                <w:rStyle w:val="Strong"/>
                <w:szCs w:val="28"/>
              </w:rPr>
            </w:pPr>
          </w:p>
        </w:tc>
      </w:tr>
      <w:tr w:rsidR="0051119D" w:rsidRPr="002F486B" w14:paraId="7777E9A4" w14:textId="77777777" w:rsidTr="00393E33">
        <w:trPr>
          <w:trHeight w:val="6228"/>
        </w:trPr>
        <w:tc>
          <w:tcPr>
            <w:tcW w:w="10343" w:type="dxa"/>
            <w:gridSpan w:val="4"/>
          </w:tcPr>
          <w:p w14:paraId="54C22584" w14:textId="1A35A068" w:rsidR="009F09D2" w:rsidRPr="00F77B61" w:rsidRDefault="00D56FD6" w:rsidP="00F77B61">
            <w:pPr>
              <w:pStyle w:val="ListParagraph"/>
              <w:numPr>
                <w:ilvl w:val="0"/>
                <w:numId w:val="30"/>
              </w:numPr>
              <w:rPr>
                <w:rStyle w:val="Heading2Char"/>
                <w:rFonts w:ascii="MetaPro-Norm" w:hAnsi="MetaPro-Norm"/>
                <w:color w:val="auto"/>
              </w:rPr>
            </w:pPr>
            <w:bookmarkStart w:id="26" w:name="_Toc51590327"/>
            <w:bookmarkStart w:id="27" w:name="_Toc51856172"/>
            <w:r w:rsidRPr="00F77B61">
              <w:rPr>
                <w:rStyle w:val="Strong"/>
              </w:rPr>
              <w:t>Briefly describ</w:t>
            </w:r>
            <w:r w:rsidR="005176CD" w:rsidRPr="00F77B61">
              <w:rPr>
                <w:rStyle w:val="Strong"/>
              </w:rPr>
              <w:t>e your p</w:t>
            </w:r>
            <w:r w:rsidR="009F09D2" w:rsidRPr="00F77B61">
              <w:rPr>
                <w:rStyle w:val="Strong"/>
              </w:rPr>
              <w:t>roject proposal</w:t>
            </w:r>
            <w:bookmarkEnd w:id="26"/>
            <w:bookmarkEnd w:id="27"/>
          </w:p>
          <w:p w14:paraId="175F26CE" w14:textId="4D126658" w:rsidR="005113F8" w:rsidRPr="00C0469E" w:rsidRDefault="0074786B" w:rsidP="0099456D">
            <w:pPr>
              <w:ind w:left="25"/>
              <w:rPr>
                <w:rStyle w:val="IntenseEmphasis"/>
              </w:rPr>
            </w:pPr>
            <w:r w:rsidRPr="00C0469E">
              <w:rPr>
                <w:rStyle w:val="IntenseEmphasis"/>
              </w:rPr>
              <w:t>Briefly describe</w:t>
            </w:r>
            <w:r w:rsidR="0082112E">
              <w:rPr>
                <w:rStyle w:val="IntenseEmphasis"/>
              </w:rPr>
              <w:t>, for each funded year,</w:t>
            </w:r>
            <w:r w:rsidRPr="00C0469E">
              <w:rPr>
                <w:rStyle w:val="IntenseEmphasis"/>
              </w:rPr>
              <w:t xml:space="preserve"> w</w:t>
            </w:r>
            <w:r w:rsidR="00C92360" w:rsidRPr="00C0469E">
              <w:rPr>
                <w:rStyle w:val="IntenseEmphasis"/>
              </w:rPr>
              <w:t xml:space="preserve">hat </w:t>
            </w:r>
            <w:r w:rsidR="00C02C1C" w:rsidRPr="00C0469E">
              <w:rPr>
                <w:rStyle w:val="IntenseEmphasis"/>
              </w:rPr>
              <w:t xml:space="preserve">activities </w:t>
            </w:r>
            <w:r w:rsidR="00B35566" w:rsidRPr="00C0469E">
              <w:rPr>
                <w:rStyle w:val="IntenseEmphasis"/>
              </w:rPr>
              <w:t xml:space="preserve">you </w:t>
            </w:r>
            <w:r w:rsidR="00C92360" w:rsidRPr="00C0469E">
              <w:rPr>
                <w:rStyle w:val="IntenseEmphasis"/>
              </w:rPr>
              <w:t>will do</w:t>
            </w:r>
            <w:r w:rsidR="00C02C1C" w:rsidRPr="00C0469E">
              <w:rPr>
                <w:rStyle w:val="IntenseEmphasis"/>
              </w:rPr>
              <w:t xml:space="preserve"> as part of the project</w:t>
            </w:r>
            <w:r w:rsidR="00F26EC9" w:rsidRPr="00C0469E">
              <w:rPr>
                <w:rStyle w:val="IntenseEmphasis"/>
              </w:rPr>
              <w:t>, where will these be undertaken</w:t>
            </w:r>
            <w:r w:rsidR="00C43E57" w:rsidRPr="00C0469E">
              <w:rPr>
                <w:rStyle w:val="IntenseEmphasis"/>
              </w:rPr>
              <w:t xml:space="preserve">, </w:t>
            </w:r>
            <w:r w:rsidR="006D28F0" w:rsidRPr="00C0469E">
              <w:rPr>
                <w:rStyle w:val="IntenseEmphasis"/>
              </w:rPr>
              <w:t xml:space="preserve">what you will deliver </w:t>
            </w:r>
            <w:proofErr w:type="gramStart"/>
            <w:r w:rsidR="006D28F0" w:rsidRPr="00C0469E">
              <w:rPr>
                <w:rStyle w:val="IntenseEmphasis"/>
              </w:rPr>
              <w:t xml:space="preserve">as </w:t>
            </w:r>
            <w:r w:rsidR="00EB0D51" w:rsidRPr="00C0469E">
              <w:rPr>
                <w:rStyle w:val="IntenseEmphasis"/>
              </w:rPr>
              <w:t>a result of</w:t>
            </w:r>
            <w:proofErr w:type="gramEnd"/>
            <w:r w:rsidR="00EB0D51" w:rsidRPr="00C0469E">
              <w:rPr>
                <w:rStyle w:val="IntenseEmphasis"/>
              </w:rPr>
              <w:t xml:space="preserve"> these activities.</w:t>
            </w:r>
            <w:r w:rsidR="00F26EC9" w:rsidRPr="00C0469E">
              <w:rPr>
                <w:rStyle w:val="IntenseEmphasis"/>
              </w:rPr>
              <w:t xml:space="preserve"> </w:t>
            </w:r>
            <w:r w:rsidR="00EB0D51" w:rsidRPr="00C0469E">
              <w:rPr>
                <w:rStyle w:val="IntenseEmphasis"/>
              </w:rPr>
              <w:t>P</w:t>
            </w:r>
            <w:r w:rsidR="00F26EC9" w:rsidRPr="00C0469E">
              <w:rPr>
                <w:rStyle w:val="IntenseEmphasis"/>
              </w:rPr>
              <w:t xml:space="preserve">lease refer to </w:t>
            </w:r>
            <w:r w:rsidR="009C6540" w:rsidRPr="00C0469E">
              <w:rPr>
                <w:rStyle w:val="IntenseEmphasis"/>
              </w:rPr>
              <w:t xml:space="preserve">the site(s) on </w:t>
            </w:r>
            <w:r w:rsidR="00F26EC9" w:rsidRPr="00C0469E">
              <w:rPr>
                <w:rStyle w:val="IntenseEmphasis"/>
              </w:rPr>
              <w:t xml:space="preserve">your </w:t>
            </w:r>
            <w:r w:rsidR="0006420B" w:rsidRPr="00C0469E">
              <w:rPr>
                <w:rStyle w:val="IntenseEmphasis"/>
              </w:rPr>
              <w:t xml:space="preserve">project </w:t>
            </w:r>
            <w:r w:rsidR="00F26EC9" w:rsidRPr="00C0469E">
              <w:rPr>
                <w:rStyle w:val="IntenseEmphasis"/>
              </w:rPr>
              <w:t>ma</w:t>
            </w:r>
            <w:r w:rsidR="00D80044" w:rsidRPr="00C0469E">
              <w:rPr>
                <w:rStyle w:val="IntenseEmphasis"/>
              </w:rPr>
              <w:t xml:space="preserve">p </w:t>
            </w:r>
            <w:r w:rsidR="00B20798" w:rsidRPr="00C0469E">
              <w:rPr>
                <w:rStyle w:val="IntenseEmphasis"/>
              </w:rPr>
              <w:t xml:space="preserve">in </w:t>
            </w:r>
            <w:r w:rsidR="00D80044" w:rsidRPr="00C0469E">
              <w:rPr>
                <w:rStyle w:val="IntenseEmphasis"/>
              </w:rPr>
              <w:t xml:space="preserve">Attachment </w:t>
            </w:r>
            <w:proofErr w:type="gramStart"/>
            <w:r w:rsidR="00D80044" w:rsidRPr="00C0469E">
              <w:rPr>
                <w:rStyle w:val="IntenseEmphasis"/>
              </w:rPr>
              <w:t>2</w:t>
            </w:r>
            <w:proofErr w:type="gramEnd"/>
            <w:r w:rsidR="00FB6C76" w:rsidRPr="00C0469E">
              <w:rPr>
                <w:rStyle w:val="IntenseEmphasis"/>
              </w:rPr>
              <w:t xml:space="preserve"> as necessary</w:t>
            </w:r>
            <w:r w:rsidR="003B6781" w:rsidRPr="00C0469E">
              <w:rPr>
                <w:rStyle w:val="IntenseEmphasis"/>
              </w:rPr>
              <w:t>.</w:t>
            </w:r>
            <w:r w:rsidR="00CE4724" w:rsidRPr="00C0469E">
              <w:rPr>
                <w:rStyle w:val="IntenseEmphasis"/>
              </w:rPr>
              <w:t xml:space="preserve"> </w:t>
            </w:r>
            <w:r w:rsidR="003B6781" w:rsidRPr="00C0469E">
              <w:rPr>
                <w:rStyle w:val="IntenseEmphasis"/>
              </w:rPr>
              <w:t>If requesting funds for awareness and education</w:t>
            </w:r>
            <w:r w:rsidR="00927A6D" w:rsidRPr="00C0469E">
              <w:rPr>
                <w:rStyle w:val="IntenseEmphasis"/>
              </w:rPr>
              <w:t>,</w:t>
            </w:r>
            <w:r w:rsidR="003B6781" w:rsidRPr="00C0469E">
              <w:rPr>
                <w:rStyle w:val="IntenseEmphasis"/>
              </w:rPr>
              <w:t xml:space="preserve"> or for developing a weed management plan, explain how those activities will deliver effective weed management outcomes</w:t>
            </w:r>
            <w:r w:rsidR="0003238A" w:rsidRPr="00C0469E">
              <w:rPr>
                <w:rStyle w:val="IntenseEmphasis"/>
              </w:rPr>
              <w:t>.</w:t>
            </w:r>
            <w:r w:rsidR="004C1D34" w:rsidRPr="00C0469E">
              <w:rPr>
                <w:rStyle w:val="IntenseEmphasis"/>
              </w:rPr>
              <w:t xml:space="preserve"> (</w:t>
            </w:r>
            <w:proofErr w:type="gramStart"/>
            <w:r w:rsidR="00205941" w:rsidRPr="00C0469E">
              <w:rPr>
                <w:rStyle w:val="IntenseEmphasis"/>
              </w:rPr>
              <w:t>20</w:t>
            </w:r>
            <w:r w:rsidR="004C1D34" w:rsidRPr="00C0469E">
              <w:rPr>
                <w:rStyle w:val="IntenseEmphasis"/>
              </w:rPr>
              <w:t>0 word</w:t>
            </w:r>
            <w:proofErr w:type="gramEnd"/>
            <w:r w:rsidR="0087439F" w:rsidRPr="00C0469E">
              <w:rPr>
                <w:rStyle w:val="IntenseEmphasis"/>
              </w:rPr>
              <w:t xml:space="preserve"> limit</w:t>
            </w:r>
            <w:r w:rsidR="0025024E" w:rsidRPr="00C0469E">
              <w:rPr>
                <w:rStyle w:val="IntenseEmphasis"/>
              </w:rPr>
              <w:t>)</w:t>
            </w:r>
          </w:p>
          <w:p w14:paraId="38606B7A" w14:textId="77777777" w:rsidR="005113F8" w:rsidRDefault="005113F8" w:rsidP="0099456D">
            <w:pPr>
              <w:ind w:left="25"/>
              <w:rPr>
                <w:rStyle w:val="Heading2Char"/>
                <w:rFonts w:ascii="MetaPro-Norm" w:hAnsi="MetaPro-Norm"/>
                <w:color w:val="auto"/>
              </w:rPr>
            </w:pPr>
          </w:p>
          <w:p w14:paraId="306A4222" w14:textId="5B46DD65" w:rsidR="00F313D8" w:rsidRPr="002F486B" w:rsidRDefault="00F313D8" w:rsidP="0099456D">
            <w:pPr>
              <w:ind w:left="25"/>
              <w:rPr>
                <w:rStyle w:val="Heading2Char"/>
                <w:rFonts w:ascii="MetaPro-Norm" w:hAnsi="MetaPro-Norm"/>
                <w:color w:val="auto"/>
              </w:rPr>
            </w:pPr>
          </w:p>
        </w:tc>
      </w:tr>
      <w:tr w:rsidR="003A270B" w14:paraId="1A0CC735" w14:textId="77777777" w:rsidTr="005113F8">
        <w:trPr>
          <w:trHeight w:val="435"/>
        </w:trPr>
        <w:tc>
          <w:tcPr>
            <w:tcW w:w="10343" w:type="dxa"/>
            <w:gridSpan w:val="4"/>
          </w:tcPr>
          <w:p w14:paraId="4E85DB14" w14:textId="59917D42" w:rsidR="003A270B" w:rsidRPr="00CB5AED" w:rsidRDefault="003A270B" w:rsidP="00CB5AED">
            <w:pPr>
              <w:pStyle w:val="ListParagraph"/>
              <w:numPr>
                <w:ilvl w:val="0"/>
                <w:numId w:val="30"/>
              </w:numPr>
              <w:rPr>
                <w:rStyle w:val="Strong"/>
              </w:rPr>
            </w:pPr>
            <w:bookmarkStart w:id="28" w:name="_Toc51590328"/>
            <w:bookmarkStart w:id="29" w:name="_Toc51856173"/>
            <w:r w:rsidRPr="00CB5AED">
              <w:rPr>
                <w:rStyle w:val="Strong"/>
              </w:rPr>
              <w:t xml:space="preserve">Method </w:t>
            </w:r>
            <w:bookmarkEnd w:id="28"/>
            <w:bookmarkEnd w:id="29"/>
          </w:p>
          <w:p w14:paraId="05559ADE" w14:textId="50371F93" w:rsidR="003A270B" w:rsidRPr="0081057F" w:rsidRDefault="003A270B" w:rsidP="00370D10">
            <w:pPr>
              <w:spacing w:after="120"/>
            </w:pPr>
            <w:r w:rsidRPr="0081057F">
              <w:t>In sequence, explain the timing</w:t>
            </w:r>
            <w:r w:rsidR="006D4F82">
              <w:t xml:space="preserve"> </w:t>
            </w:r>
            <w:r w:rsidR="00F22548">
              <w:t xml:space="preserve">&amp; </w:t>
            </w:r>
            <w:r w:rsidR="006D4F82">
              <w:t>duration</w:t>
            </w:r>
            <w:r w:rsidR="007E5974">
              <w:t xml:space="preserve"> up to three years (at latest to June 2024)</w:t>
            </w:r>
            <w:r w:rsidRPr="0081057F">
              <w:t>, activity and method, the person responsible (applicant</w:t>
            </w:r>
            <w:r w:rsidR="006F6D3A">
              <w:t xml:space="preserve">, </w:t>
            </w:r>
            <w:proofErr w:type="gramStart"/>
            <w:r w:rsidR="00EA5D7F" w:rsidRPr="0081057F">
              <w:t>collaborator</w:t>
            </w:r>
            <w:proofErr w:type="gramEnd"/>
            <w:r w:rsidR="006F6D3A">
              <w:t xml:space="preserve"> </w:t>
            </w:r>
            <w:r w:rsidR="006F6D3A" w:rsidRPr="0081057F">
              <w:t>or</w:t>
            </w:r>
            <w:r w:rsidR="006F6D3A">
              <w:t xml:space="preserve"> contractor</w:t>
            </w:r>
            <w:r w:rsidRPr="0081057F">
              <w:t xml:space="preserve">) and </w:t>
            </w:r>
            <w:r w:rsidR="008167E9" w:rsidRPr="0081057F">
              <w:t xml:space="preserve">the </w:t>
            </w:r>
            <w:r w:rsidR="0081057F" w:rsidRPr="0081057F">
              <w:t>measurable</w:t>
            </w:r>
            <w:r w:rsidR="008167E9" w:rsidRPr="0081057F">
              <w:t xml:space="preserve"> outputs that will be achieved</w:t>
            </w:r>
            <w:r w:rsidR="00370D10">
              <w:t xml:space="preserve">. Please add </w:t>
            </w:r>
            <w:proofErr w:type="gramStart"/>
            <w:r w:rsidR="00370D10">
              <w:t>rows</w:t>
            </w:r>
            <w:proofErr w:type="gramEnd"/>
            <w:r w:rsidR="00370D10">
              <w:t xml:space="preserve"> as necessary.</w:t>
            </w:r>
          </w:p>
        </w:tc>
      </w:tr>
      <w:tr w:rsidR="003A270B" w:rsidRPr="002F486B" w14:paraId="1DA88BCF" w14:textId="19264A43" w:rsidTr="005113F8">
        <w:trPr>
          <w:trHeight w:val="326"/>
        </w:trPr>
        <w:tc>
          <w:tcPr>
            <w:tcW w:w="1413" w:type="dxa"/>
          </w:tcPr>
          <w:p w14:paraId="66747B3C" w14:textId="7A94EA10" w:rsidR="003A270B" w:rsidRPr="002F486B" w:rsidRDefault="003A270B" w:rsidP="003A270B">
            <w:pPr>
              <w:rPr>
                <w:b/>
                <w:bCs/>
                <w:lang w:val="en-US"/>
              </w:rPr>
            </w:pPr>
            <w:r w:rsidRPr="002F486B">
              <w:rPr>
                <w:b/>
                <w:bCs/>
                <w:lang w:val="en-US"/>
              </w:rPr>
              <w:t>Timing</w:t>
            </w:r>
            <w:r w:rsidR="00F22548">
              <w:rPr>
                <w:b/>
                <w:bCs/>
                <w:lang w:val="en-US"/>
              </w:rPr>
              <w:t xml:space="preserve"> &amp; duration</w:t>
            </w:r>
          </w:p>
        </w:tc>
        <w:tc>
          <w:tcPr>
            <w:tcW w:w="2823" w:type="dxa"/>
          </w:tcPr>
          <w:p w14:paraId="14AC79DB" w14:textId="3CBD3F1B" w:rsidR="003A270B" w:rsidRPr="002F486B" w:rsidRDefault="003A270B" w:rsidP="003A270B">
            <w:pPr>
              <w:rPr>
                <w:b/>
                <w:bCs/>
                <w:lang w:val="en-US"/>
              </w:rPr>
            </w:pPr>
            <w:r w:rsidRPr="002F486B">
              <w:rPr>
                <w:b/>
                <w:bCs/>
                <w:lang w:val="en-US"/>
              </w:rPr>
              <w:t xml:space="preserve">Activity </w:t>
            </w:r>
            <w:r w:rsidR="00B83465">
              <w:rPr>
                <w:b/>
                <w:bCs/>
                <w:lang w:val="en-US"/>
              </w:rPr>
              <w:t xml:space="preserve">&amp; </w:t>
            </w:r>
            <w:r w:rsidRPr="002F486B">
              <w:rPr>
                <w:b/>
                <w:bCs/>
                <w:lang w:val="en-US"/>
              </w:rPr>
              <w:t>method used</w:t>
            </w:r>
          </w:p>
        </w:tc>
        <w:tc>
          <w:tcPr>
            <w:tcW w:w="1855" w:type="dxa"/>
          </w:tcPr>
          <w:p w14:paraId="06B0E92C" w14:textId="3A51FE29" w:rsidR="003A270B" w:rsidRPr="002F486B" w:rsidRDefault="00B83465" w:rsidP="003A270B">
            <w:pPr>
              <w:rPr>
                <w:b/>
                <w:bCs/>
                <w:lang w:val="en-US"/>
              </w:rPr>
            </w:pPr>
            <w:r w:rsidRPr="002F486B">
              <w:rPr>
                <w:b/>
                <w:bCs/>
                <w:lang w:val="en-US"/>
              </w:rPr>
              <w:t xml:space="preserve">Responsible </w:t>
            </w:r>
            <w:r w:rsidR="003A270B" w:rsidRPr="002F486B">
              <w:rPr>
                <w:b/>
                <w:bCs/>
                <w:lang w:val="en-US"/>
              </w:rPr>
              <w:t>Person</w:t>
            </w:r>
          </w:p>
        </w:tc>
        <w:tc>
          <w:tcPr>
            <w:tcW w:w="4252" w:type="dxa"/>
          </w:tcPr>
          <w:p w14:paraId="544BFBD3" w14:textId="4605508B" w:rsidR="003A270B" w:rsidRPr="002F486B" w:rsidRDefault="003A270B" w:rsidP="00B83465">
            <w:pPr>
              <w:jc w:val="center"/>
              <w:rPr>
                <w:b/>
                <w:bCs/>
                <w:lang w:val="en-US"/>
              </w:rPr>
            </w:pPr>
            <w:r>
              <w:rPr>
                <w:b/>
                <w:bCs/>
                <w:lang w:val="en-US"/>
              </w:rPr>
              <w:t>what will be achieved</w:t>
            </w:r>
            <w:r w:rsidR="007E5974">
              <w:rPr>
                <w:b/>
                <w:bCs/>
                <w:lang w:val="en-US"/>
              </w:rPr>
              <w:t xml:space="preserve"> (</w:t>
            </w:r>
            <w:r w:rsidR="00B83465">
              <w:rPr>
                <w:b/>
                <w:bCs/>
                <w:lang w:val="en-US"/>
              </w:rPr>
              <w:t>d</w:t>
            </w:r>
            <w:r w:rsidR="007E5974">
              <w:rPr>
                <w:b/>
                <w:bCs/>
                <w:lang w:val="en-US"/>
              </w:rPr>
              <w:t xml:space="preserve">eliverable)? </w:t>
            </w:r>
          </w:p>
        </w:tc>
      </w:tr>
      <w:tr w:rsidR="003A270B" w:rsidRPr="00CE4D05" w14:paraId="0FE6F8C8" w14:textId="3FBD2864" w:rsidTr="005113F8">
        <w:trPr>
          <w:trHeight w:val="638"/>
        </w:trPr>
        <w:tc>
          <w:tcPr>
            <w:tcW w:w="1413" w:type="dxa"/>
          </w:tcPr>
          <w:p w14:paraId="23625F19" w14:textId="13EA6B18" w:rsidR="003A270B" w:rsidRPr="005213F4" w:rsidRDefault="00CE4D05" w:rsidP="003A270B">
            <w:pPr>
              <w:rPr>
                <w:i/>
                <w:iCs/>
                <w:sz w:val="20"/>
                <w:szCs w:val="20"/>
                <w:lang w:val="en-US"/>
              </w:rPr>
            </w:pPr>
            <w:proofErr w:type="gramStart"/>
            <w:r w:rsidRPr="005213F4">
              <w:rPr>
                <w:i/>
                <w:iCs/>
                <w:color w:val="2E74B5" w:themeColor="accent1" w:themeShade="BF"/>
                <w:sz w:val="20"/>
                <w:szCs w:val="20"/>
                <w:lang w:val="en-US"/>
              </w:rPr>
              <w:t>e.g.</w:t>
            </w:r>
            <w:proofErr w:type="gramEnd"/>
            <w:r w:rsidRPr="005213F4">
              <w:rPr>
                <w:i/>
                <w:iCs/>
                <w:color w:val="2E74B5" w:themeColor="accent1" w:themeShade="BF"/>
                <w:sz w:val="20"/>
                <w:szCs w:val="20"/>
                <w:lang w:val="en-US"/>
              </w:rPr>
              <w:t xml:space="preserve"> </w:t>
            </w:r>
            <w:r w:rsidR="003A270B" w:rsidRPr="005213F4">
              <w:rPr>
                <w:i/>
                <w:iCs/>
                <w:color w:val="2E74B5" w:themeColor="accent1" w:themeShade="BF"/>
                <w:sz w:val="20"/>
                <w:szCs w:val="20"/>
                <w:lang w:val="en-US"/>
              </w:rPr>
              <w:t>Dec</w:t>
            </w:r>
            <w:r w:rsidR="005213F4" w:rsidRPr="005213F4">
              <w:rPr>
                <w:i/>
                <w:iCs/>
                <w:color w:val="2E74B5" w:themeColor="accent1" w:themeShade="BF"/>
                <w:sz w:val="20"/>
                <w:szCs w:val="20"/>
                <w:lang w:val="en-US"/>
              </w:rPr>
              <w:t>ember</w:t>
            </w:r>
            <w:r w:rsidR="003A270B" w:rsidRPr="005213F4">
              <w:rPr>
                <w:i/>
                <w:iCs/>
                <w:color w:val="2E74B5" w:themeColor="accent1" w:themeShade="BF"/>
                <w:sz w:val="20"/>
                <w:szCs w:val="20"/>
                <w:lang w:val="en-US"/>
              </w:rPr>
              <w:t xml:space="preserve"> 2020</w:t>
            </w:r>
            <w:r w:rsidR="00F22548">
              <w:rPr>
                <w:i/>
                <w:iCs/>
                <w:color w:val="2E74B5" w:themeColor="accent1" w:themeShade="BF"/>
                <w:sz w:val="20"/>
                <w:szCs w:val="20"/>
                <w:lang w:val="en-US"/>
              </w:rPr>
              <w:t>, 1 weed</w:t>
            </w:r>
          </w:p>
        </w:tc>
        <w:tc>
          <w:tcPr>
            <w:tcW w:w="2823" w:type="dxa"/>
          </w:tcPr>
          <w:p w14:paraId="71B53238" w14:textId="492369E4" w:rsidR="003A270B" w:rsidRPr="005213F4" w:rsidRDefault="0081057F" w:rsidP="003A270B">
            <w:pPr>
              <w:rPr>
                <w:i/>
                <w:iCs/>
                <w:color w:val="2E74B5" w:themeColor="accent1" w:themeShade="BF"/>
                <w:sz w:val="20"/>
                <w:szCs w:val="20"/>
                <w:lang w:val="en-US"/>
              </w:rPr>
            </w:pPr>
            <w:r w:rsidRPr="005213F4">
              <w:rPr>
                <w:i/>
                <w:iCs/>
                <w:color w:val="2E74B5" w:themeColor="accent1" w:themeShade="BF"/>
                <w:sz w:val="20"/>
                <w:szCs w:val="20"/>
                <w:lang w:val="en-US"/>
              </w:rPr>
              <w:t>Spraying</w:t>
            </w:r>
            <w:r w:rsidR="003A270B" w:rsidRPr="005213F4">
              <w:rPr>
                <w:i/>
                <w:iCs/>
                <w:color w:val="2E74B5" w:themeColor="accent1" w:themeShade="BF"/>
                <w:sz w:val="20"/>
                <w:szCs w:val="20"/>
                <w:lang w:val="en-US"/>
              </w:rPr>
              <w:t xml:space="preserve"> </w:t>
            </w:r>
            <w:r w:rsidR="005213F4" w:rsidRPr="005213F4">
              <w:rPr>
                <w:i/>
                <w:iCs/>
                <w:color w:val="2E74B5" w:themeColor="accent1" w:themeShade="BF"/>
                <w:sz w:val="20"/>
                <w:szCs w:val="20"/>
                <w:lang w:val="en-US"/>
              </w:rPr>
              <w:t>weed species x</w:t>
            </w:r>
          </w:p>
        </w:tc>
        <w:tc>
          <w:tcPr>
            <w:tcW w:w="1855" w:type="dxa"/>
          </w:tcPr>
          <w:p w14:paraId="0C4A582F" w14:textId="6EA238A6" w:rsidR="003A270B" w:rsidRPr="005213F4" w:rsidRDefault="003A270B" w:rsidP="003A270B">
            <w:pPr>
              <w:rPr>
                <w:i/>
                <w:iCs/>
                <w:color w:val="2E74B5" w:themeColor="accent1" w:themeShade="BF"/>
                <w:sz w:val="20"/>
                <w:szCs w:val="20"/>
                <w:lang w:val="en-US"/>
              </w:rPr>
            </w:pPr>
            <w:r w:rsidRPr="005213F4">
              <w:rPr>
                <w:i/>
                <w:iCs/>
                <w:color w:val="2E74B5" w:themeColor="accent1" w:themeShade="BF"/>
                <w:sz w:val="20"/>
                <w:szCs w:val="20"/>
                <w:lang w:val="en-US"/>
              </w:rPr>
              <w:t xml:space="preserve">Joe </w:t>
            </w:r>
            <w:proofErr w:type="spellStart"/>
            <w:r w:rsidR="00D4096C" w:rsidRPr="005213F4">
              <w:rPr>
                <w:i/>
                <w:iCs/>
                <w:color w:val="2E74B5" w:themeColor="accent1" w:themeShade="BF"/>
                <w:sz w:val="20"/>
                <w:szCs w:val="20"/>
                <w:lang w:val="en-US"/>
              </w:rPr>
              <w:t>B</w:t>
            </w:r>
            <w:r w:rsidRPr="005213F4">
              <w:rPr>
                <w:i/>
                <w:iCs/>
                <w:color w:val="2E74B5" w:themeColor="accent1" w:themeShade="BF"/>
                <w:sz w:val="20"/>
                <w:szCs w:val="20"/>
                <w:lang w:val="en-US"/>
              </w:rPr>
              <w:t>lo</w:t>
            </w:r>
            <w:r w:rsidR="0081057F" w:rsidRPr="005213F4">
              <w:rPr>
                <w:i/>
                <w:iCs/>
                <w:color w:val="2E74B5" w:themeColor="accent1" w:themeShade="BF"/>
                <w:sz w:val="20"/>
                <w:szCs w:val="20"/>
                <w:lang w:val="en-US"/>
              </w:rPr>
              <w:t>g</w:t>
            </w:r>
            <w:r w:rsidR="005213F4" w:rsidRPr="005213F4">
              <w:rPr>
                <w:i/>
                <w:iCs/>
                <w:color w:val="2E74B5" w:themeColor="accent1" w:themeShade="BF"/>
                <w:sz w:val="20"/>
                <w:szCs w:val="20"/>
                <w:lang w:val="en-US"/>
              </w:rPr>
              <w:t>s</w:t>
            </w:r>
            <w:r w:rsidR="0081057F" w:rsidRPr="005213F4">
              <w:rPr>
                <w:i/>
                <w:iCs/>
                <w:color w:val="2E74B5" w:themeColor="accent1" w:themeShade="BF"/>
                <w:sz w:val="20"/>
                <w:szCs w:val="20"/>
                <w:lang w:val="en-US"/>
              </w:rPr>
              <w:t>s</w:t>
            </w:r>
            <w:proofErr w:type="spellEnd"/>
          </w:p>
        </w:tc>
        <w:tc>
          <w:tcPr>
            <w:tcW w:w="4252" w:type="dxa"/>
          </w:tcPr>
          <w:p w14:paraId="4833EE77" w14:textId="7C372E52" w:rsidR="003A270B" w:rsidRPr="005213F4" w:rsidRDefault="003A270B" w:rsidP="003A270B">
            <w:pPr>
              <w:jc w:val="center"/>
              <w:rPr>
                <w:i/>
                <w:iCs/>
                <w:color w:val="2E74B5" w:themeColor="accent1" w:themeShade="BF"/>
                <w:sz w:val="20"/>
                <w:szCs w:val="20"/>
                <w:lang w:val="en-US"/>
              </w:rPr>
            </w:pPr>
            <w:r w:rsidRPr="005213F4">
              <w:rPr>
                <w:i/>
                <w:iCs/>
                <w:color w:val="2E74B5" w:themeColor="accent1" w:themeShade="BF"/>
                <w:sz w:val="20"/>
                <w:szCs w:val="20"/>
                <w:lang w:val="en-US"/>
              </w:rPr>
              <w:t>2 ha</w:t>
            </w:r>
            <w:r w:rsidR="005213F4" w:rsidRPr="005213F4">
              <w:rPr>
                <w:i/>
                <w:iCs/>
                <w:color w:val="2E74B5" w:themeColor="accent1" w:themeShade="BF"/>
                <w:sz w:val="20"/>
                <w:szCs w:val="20"/>
                <w:lang w:val="en-US"/>
              </w:rPr>
              <w:t xml:space="preserve"> of weed species x</w:t>
            </w:r>
            <w:r w:rsidRPr="005213F4">
              <w:rPr>
                <w:i/>
                <w:iCs/>
                <w:color w:val="2E74B5" w:themeColor="accent1" w:themeShade="BF"/>
                <w:sz w:val="20"/>
                <w:szCs w:val="20"/>
                <w:lang w:val="en-US"/>
              </w:rPr>
              <w:t xml:space="preserve"> controlled</w:t>
            </w:r>
          </w:p>
        </w:tc>
      </w:tr>
      <w:tr w:rsidR="003A270B" w14:paraId="708769BB" w14:textId="77777777" w:rsidTr="005113F8">
        <w:trPr>
          <w:trHeight w:val="652"/>
        </w:trPr>
        <w:tc>
          <w:tcPr>
            <w:tcW w:w="1413" w:type="dxa"/>
          </w:tcPr>
          <w:p w14:paraId="3007A611" w14:textId="77777777" w:rsidR="003A270B" w:rsidRDefault="003A270B" w:rsidP="003A270B">
            <w:pPr>
              <w:rPr>
                <w:lang w:val="en-US"/>
              </w:rPr>
            </w:pPr>
          </w:p>
        </w:tc>
        <w:tc>
          <w:tcPr>
            <w:tcW w:w="2823" w:type="dxa"/>
          </w:tcPr>
          <w:p w14:paraId="307AA568" w14:textId="77777777" w:rsidR="003A270B" w:rsidRDefault="003A270B" w:rsidP="003A270B">
            <w:pPr>
              <w:rPr>
                <w:lang w:val="en-US"/>
              </w:rPr>
            </w:pPr>
          </w:p>
        </w:tc>
        <w:tc>
          <w:tcPr>
            <w:tcW w:w="1855" w:type="dxa"/>
          </w:tcPr>
          <w:p w14:paraId="6C284857" w14:textId="77777777" w:rsidR="003A270B" w:rsidRDefault="003A270B" w:rsidP="003A270B">
            <w:pPr>
              <w:rPr>
                <w:lang w:val="en-US"/>
              </w:rPr>
            </w:pPr>
          </w:p>
        </w:tc>
        <w:tc>
          <w:tcPr>
            <w:tcW w:w="4252" w:type="dxa"/>
          </w:tcPr>
          <w:p w14:paraId="606C2F55" w14:textId="77777777" w:rsidR="003A270B" w:rsidRDefault="003A270B" w:rsidP="003A270B">
            <w:pPr>
              <w:rPr>
                <w:lang w:val="en-US"/>
              </w:rPr>
            </w:pPr>
          </w:p>
        </w:tc>
      </w:tr>
      <w:tr w:rsidR="003A270B" w14:paraId="31E90BCA" w14:textId="77777777" w:rsidTr="005113F8">
        <w:trPr>
          <w:trHeight w:val="624"/>
        </w:trPr>
        <w:tc>
          <w:tcPr>
            <w:tcW w:w="1413" w:type="dxa"/>
          </w:tcPr>
          <w:p w14:paraId="624C557C" w14:textId="77777777" w:rsidR="003A270B" w:rsidRDefault="003A270B" w:rsidP="003A270B">
            <w:pPr>
              <w:rPr>
                <w:lang w:val="en-US"/>
              </w:rPr>
            </w:pPr>
          </w:p>
        </w:tc>
        <w:tc>
          <w:tcPr>
            <w:tcW w:w="2823" w:type="dxa"/>
          </w:tcPr>
          <w:p w14:paraId="257869D0" w14:textId="77777777" w:rsidR="003A270B" w:rsidRDefault="003A270B" w:rsidP="003A270B">
            <w:pPr>
              <w:rPr>
                <w:lang w:val="en-US"/>
              </w:rPr>
            </w:pPr>
          </w:p>
        </w:tc>
        <w:tc>
          <w:tcPr>
            <w:tcW w:w="1855" w:type="dxa"/>
          </w:tcPr>
          <w:p w14:paraId="17801C65" w14:textId="77777777" w:rsidR="003A270B" w:rsidRDefault="003A270B" w:rsidP="003A270B">
            <w:pPr>
              <w:rPr>
                <w:lang w:val="en-US"/>
              </w:rPr>
            </w:pPr>
          </w:p>
        </w:tc>
        <w:tc>
          <w:tcPr>
            <w:tcW w:w="4252" w:type="dxa"/>
          </w:tcPr>
          <w:p w14:paraId="28CDFB47" w14:textId="77777777" w:rsidR="003A270B" w:rsidRDefault="003A270B" w:rsidP="003A270B">
            <w:pPr>
              <w:rPr>
                <w:lang w:val="en-US"/>
              </w:rPr>
            </w:pPr>
          </w:p>
        </w:tc>
      </w:tr>
      <w:tr w:rsidR="003A270B" w14:paraId="60211950" w14:textId="77777777" w:rsidTr="005113F8">
        <w:trPr>
          <w:trHeight w:val="611"/>
        </w:trPr>
        <w:tc>
          <w:tcPr>
            <w:tcW w:w="1413" w:type="dxa"/>
          </w:tcPr>
          <w:p w14:paraId="24ABDA8B" w14:textId="77777777" w:rsidR="003A270B" w:rsidRDefault="003A270B" w:rsidP="003A270B">
            <w:pPr>
              <w:rPr>
                <w:lang w:val="en-US"/>
              </w:rPr>
            </w:pPr>
          </w:p>
        </w:tc>
        <w:tc>
          <w:tcPr>
            <w:tcW w:w="2823" w:type="dxa"/>
          </w:tcPr>
          <w:p w14:paraId="6FEBC49C" w14:textId="77777777" w:rsidR="003A270B" w:rsidRDefault="003A270B" w:rsidP="003A270B">
            <w:pPr>
              <w:rPr>
                <w:lang w:val="en-US"/>
              </w:rPr>
            </w:pPr>
          </w:p>
        </w:tc>
        <w:tc>
          <w:tcPr>
            <w:tcW w:w="1855" w:type="dxa"/>
          </w:tcPr>
          <w:p w14:paraId="42E284C4" w14:textId="77777777" w:rsidR="003A270B" w:rsidRDefault="003A270B" w:rsidP="003A270B">
            <w:pPr>
              <w:rPr>
                <w:lang w:val="en-US"/>
              </w:rPr>
            </w:pPr>
          </w:p>
        </w:tc>
        <w:tc>
          <w:tcPr>
            <w:tcW w:w="4252" w:type="dxa"/>
          </w:tcPr>
          <w:p w14:paraId="070C22DB" w14:textId="77777777" w:rsidR="003A270B" w:rsidRDefault="003A270B" w:rsidP="003A270B">
            <w:pPr>
              <w:rPr>
                <w:lang w:val="en-US"/>
              </w:rPr>
            </w:pPr>
          </w:p>
        </w:tc>
      </w:tr>
      <w:tr w:rsidR="003A270B" w14:paraId="5C0F8060" w14:textId="77777777" w:rsidTr="005113F8">
        <w:trPr>
          <w:trHeight w:val="570"/>
        </w:trPr>
        <w:tc>
          <w:tcPr>
            <w:tcW w:w="1413" w:type="dxa"/>
          </w:tcPr>
          <w:p w14:paraId="695470CE" w14:textId="77777777" w:rsidR="003A270B" w:rsidRDefault="003A270B" w:rsidP="003A270B">
            <w:pPr>
              <w:rPr>
                <w:lang w:val="en-US"/>
              </w:rPr>
            </w:pPr>
          </w:p>
        </w:tc>
        <w:tc>
          <w:tcPr>
            <w:tcW w:w="2823" w:type="dxa"/>
          </w:tcPr>
          <w:p w14:paraId="67786C92" w14:textId="77777777" w:rsidR="003A270B" w:rsidRDefault="003A270B" w:rsidP="003A270B">
            <w:pPr>
              <w:rPr>
                <w:lang w:val="en-US"/>
              </w:rPr>
            </w:pPr>
          </w:p>
        </w:tc>
        <w:tc>
          <w:tcPr>
            <w:tcW w:w="1855" w:type="dxa"/>
          </w:tcPr>
          <w:p w14:paraId="11E9FFCC" w14:textId="77777777" w:rsidR="003A270B" w:rsidRDefault="003A270B" w:rsidP="003A270B">
            <w:pPr>
              <w:rPr>
                <w:lang w:val="en-US"/>
              </w:rPr>
            </w:pPr>
          </w:p>
        </w:tc>
        <w:tc>
          <w:tcPr>
            <w:tcW w:w="4252" w:type="dxa"/>
          </w:tcPr>
          <w:p w14:paraId="5906F805" w14:textId="77777777" w:rsidR="003A270B" w:rsidRDefault="003A270B" w:rsidP="003A270B">
            <w:pPr>
              <w:rPr>
                <w:lang w:val="en-US"/>
              </w:rPr>
            </w:pPr>
          </w:p>
        </w:tc>
      </w:tr>
      <w:tr w:rsidR="003A270B" w14:paraId="72AB82E5" w14:textId="77777777" w:rsidTr="005113F8">
        <w:trPr>
          <w:trHeight w:val="570"/>
        </w:trPr>
        <w:tc>
          <w:tcPr>
            <w:tcW w:w="1413" w:type="dxa"/>
          </w:tcPr>
          <w:p w14:paraId="39B38055" w14:textId="77777777" w:rsidR="003A270B" w:rsidRDefault="003A270B" w:rsidP="003A270B">
            <w:pPr>
              <w:rPr>
                <w:lang w:val="en-US"/>
              </w:rPr>
            </w:pPr>
          </w:p>
        </w:tc>
        <w:tc>
          <w:tcPr>
            <w:tcW w:w="2823" w:type="dxa"/>
          </w:tcPr>
          <w:p w14:paraId="364F1E49" w14:textId="77777777" w:rsidR="003A270B" w:rsidRDefault="003A270B" w:rsidP="003A270B">
            <w:pPr>
              <w:rPr>
                <w:lang w:val="en-US"/>
              </w:rPr>
            </w:pPr>
          </w:p>
        </w:tc>
        <w:tc>
          <w:tcPr>
            <w:tcW w:w="1855" w:type="dxa"/>
          </w:tcPr>
          <w:p w14:paraId="1449B575" w14:textId="77777777" w:rsidR="003A270B" w:rsidRDefault="003A270B" w:rsidP="003A270B">
            <w:pPr>
              <w:rPr>
                <w:lang w:val="en-US"/>
              </w:rPr>
            </w:pPr>
          </w:p>
        </w:tc>
        <w:tc>
          <w:tcPr>
            <w:tcW w:w="4252" w:type="dxa"/>
          </w:tcPr>
          <w:p w14:paraId="6AC3024C" w14:textId="77777777" w:rsidR="003A270B" w:rsidRDefault="003A270B" w:rsidP="003A270B">
            <w:pPr>
              <w:rPr>
                <w:lang w:val="en-US"/>
              </w:rPr>
            </w:pPr>
          </w:p>
        </w:tc>
      </w:tr>
      <w:tr w:rsidR="003A270B" w14:paraId="290385BB" w14:textId="77777777" w:rsidTr="005113F8">
        <w:trPr>
          <w:trHeight w:val="475"/>
        </w:trPr>
        <w:tc>
          <w:tcPr>
            <w:tcW w:w="1413" w:type="dxa"/>
          </w:tcPr>
          <w:p w14:paraId="4ED18409" w14:textId="77777777" w:rsidR="003A270B" w:rsidRDefault="003A270B" w:rsidP="003A270B">
            <w:pPr>
              <w:rPr>
                <w:lang w:val="en-US"/>
              </w:rPr>
            </w:pPr>
          </w:p>
        </w:tc>
        <w:tc>
          <w:tcPr>
            <w:tcW w:w="2823" w:type="dxa"/>
          </w:tcPr>
          <w:p w14:paraId="56C32276" w14:textId="77777777" w:rsidR="003A270B" w:rsidRDefault="003A270B" w:rsidP="003A270B">
            <w:pPr>
              <w:rPr>
                <w:lang w:val="en-US"/>
              </w:rPr>
            </w:pPr>
          </w:p>
        </w:tc>
        <w:tc>
          <w:tcPr>
            <w:tcW w:w="1855" w:type="dxa"/>
          </w:tcPr>
          <w:p w14:paraId="170DF6DD" w14:textId="77777777" w:rsidR="003A270B" w:rsidRDefault="003A270B" w:rsidP="003A270B">
            <w:pPr>
              <w:rPr>
                <w:lang w:val="en-US"/>
              </w:rPr>
            </w:pPr>
          </w:p>
        </w:tc>
        <w:tc>
          <w:tcPr>
            <w:tcW w:w="4252" w:type="dxa"/>
          </w:tcPr>
          <w:p w14:paraId="0DC448A4" w14:textId="77777777" w:rsidR="003A270B" w:rsidRDefault="003A270B" w:rsidP="003A270B">
            <w:pPr>
              <w:rPr>
                <w:lang w:val="en-US"/>
              </w:rPr>
            </w:pPr>
          </w:p>
        </w:tc>
      </w:tr>
      <w:tr w:rsidR="003A270B" w14:paraId="53FE33AE" w14:textId="77777777" w:rsidTr="005113F8">
        <w:trPr>
          <w:trHeight w:val="529"/>
        </w:trPr>
        <w:tc>
          <w:tcPr>
            <w:tcW w:w="1413" w:type="dxa"/>
          </w:tcPr>
          <w:p w14:paraId="52D348CD" w14:textId="77777777" w:rsidR="003A270B" w:rsidRDefault="003A270B" w:rsidP="003A270B">
            <w:pPr>
              <w:rPr>
                <w:lang w:val="en-US"/>
              </w:rPr>
            </w:pPr>
          </w:p>
        </w:tc>
        <w:tc>
          <w:tcPr>
            <w:tcW w:w="2823" w:type="dxa"/>
          </w:tcPr>
          <w:p w14:paraId="0E9CC2A2" w14:textId="77777777" w:rsidR="003A270B" w:rsidRDefault="003A270B" w:rsidP="003A270B">
            <w:pPr>
              <w:rPr>
                <w:lang w:val="en-US"/>
              </w:rPr>
            </w:pPr>
          </w:p>
        </w:tc>
        <w:tc>
          <w:tcPr>
            <w:tcW w:w="1855" w:type="dxa"/>
          </w:tcPr>
          <w:p w14:paraId="2EE37261" w14:textId="77777777" w:rsidR="003A270B" w:rsidRDefault="003A270B" w:rsidP="003A270B">
            <w:pPr>
              <w:rPr>
                <w:lang w:val="en-US"/>
              </w:rPr>
            </w:pPr>
          </w:p>
        </w:tc>
        <w:tc>
          <w:tcPr>
            <w:tcW w:w="4252" w:type="dxa"/>
          </w:tcPr>
          <w:p w14:paraId="66A7CF8C" w14:textId="77777777" w:rsidR="003A270B" w:rsidRDefault="003A270B" w:rsidP="003A270B">
            <w:pPr>
              <w:rPr>
                <w:lang w:val="en-US"/>
              </w:rPr>
            </w:pPr>
          </w:p>
        </w:tc>
      </w:tr>
      <w:tr w:rsidR="003A270B" w14:paraId="6429F3EF" w14:textId="77777777" w:rsidTr="005113F8">
        <w:trPr>
          <w:trHeight w:val="422"/>
        </w:trPr>
        <w:tc>
          <w:tcPr>
            <w:tcW w:w="1413" w:type="dxa"/>
          </w:tcPr>
          <w:p w14:paraId="5B05AD6A" w14:textId="77777777" w:rsidR="003A270B" w:rsidRDefault="003A270B" w:rsidP="003A270B">
            <w:pPr>
              <w:rPr>
                <w:lang w:val="en-US"/>
              </w:rPr>
            </w:pPr>
          </w:p>
        </w:tc>
        <w:tc>
          <w:tcPr>
            <w:tcW w:w="2823" w:type="dxa"/>
          </w:tcPr>
          <w:p w14:paraId="03DAA6A9" w14:textId="77777777" w:rsidR="003A270B" w:rsidRDefault="003A270B" w:rsidP="003A270B">
            <w:pPr>
              <w:rPr>
                <w:lang w:val="en-US"/>
              </w:rPr>
            </w:pPr>
          </w:p>
        </w:tc>
        <w:tc>
          <w:tcPr>
            <w:tcW w:w="1855" w:type="dxa"/>
          </w:tcPr>
          <w:p w14:paraId="76384B20" w14:textId="77777777" w:rsidR="003A270B" w:rsidRDefault="003A270B" w:rsidP="003A270B">
            <w:pPr>
              <w:rPr>
                <w:lang w:val="en-US"/>
              </w:rPr>
            </w:pPr>
          </w:p>
        </w:tc>
        <w:tc>
          <w:tcPr>
            <w:tcW w:w="4252" w:type="dxa"/>
          </w:tcPr>
          <w:p w14:paraId="68A7117E" w14:textId="77777777" w:rsidR="003A270B" w:rsidRDefault="003A270B" w:rsidP="003A270B">
            <w:pPr>
              <w:rPr>
                <w:lang w:val="en-US"/>
              </w:rPr>
            </w:pPr>
          </w:p>
        </w:tc>
      </w:tr>
    </w:tbl>
    <w:p w14:paraId="3B44EFAE" w14:textId="595BB509" w:rsidR="00BC1061" w:rsidRDefault="00BC1061">
      <w:pPr>
        <w:rPr>
          <w:rFonts w:ascii="Arial Narrow" w:hAnsi="Arial Narrow"/>
          <w:lang w:val="en-US"/>
        </w:rPr>
      </w:pPr>
    </w:p>
    <w:p w14:paraId="377A4EC8" w14:textId="036BC646" w:rsidR="00337B8D" w:rsidRPr="002F486B" w:rsidRDefault="00337B8D" w:rsidP="00651C46">
      <w:pPr>
        <w:pStyle w:val="Heading1"/>
      </w:pPr>
      <w:bookmarkStart w:id="30" w:name="_Toc51590329"/>
      <w:bookmarkStart w:id="31" w:name="_Toc51856174"/>
      <w:bookmarkStart w:id="32" w:name="_Toc66372594"/>
      <w:r w:rsidRPr="002F486B">
        <w:t>Technical Advice</w:t>
      </w:r>
      <w:bookmarkEnd w:id="30"/>
      <w:bookmarkEnd w:id="31"/>
      <w:bookmarkEnd w:id="32"/>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1282"/>
        <w:gridCol w:w="3534"/>
        <w:gridCol w:w="1702"/>
        <w:gridCol w:w="2267"/>
        <w:gridCol w:w="1555"/>
      </w:tblGrid>
      <w:tr w:rsidR="00DC4DF9" w:rsidRPr="002F486B" w14:paraId="14B2A63F" w14:textId="77777777" w:rsidTr="00B85E6B">
        <w:trPr>
          <w:trHeight w:val="477"/>
        </w:trPr>
        <w:tc>
          <w:tcPr>
            <w:tcW w:w="5000" w:type="pct"/>
            <w:gridSpan w:val="5"/>
          </w:tcPr>
          <w:p w14:paraId="5791F00A" w14:textId="2B7E2930" w:rsidR="00DC4DF9" w:rsidRPr="00607D98" w:rsidRDefault="004C7FDB" w:rsidP="002F486B">
            <w:pPr>
              <w:spacing w:after="60"/>
              <w:rPr>
                <w:b/>
              </w:rPr>
            </w:pPr>
            <w:r w:rsidRPr="50118B36">
              <w:t>Please detail any</w:t>
            </w:r>
            <w:r w:rsidR="00DC4DF9" w:rsidRPr="50118B36">
              <w:t xml:space="preserve"> technical advice you</w:t>
            </w:r>
            <w:r w:rsidRPr="50118B36">
              <w:t xml:space="preserve"> have</w:t>
            </w:r>
            <w:r w:rsidR="00DC4DF9" w:rsidRPr="50118B36">
              <w:t xml:space="preserve"> sought to </w:t>
            </w:r>
            <w:r w:rsidRPr="50118B36">
              <w:t>assist</w:t>
            </w:r>
            <w:r w:rsidR="00DC4DF9" w:rsidRPr="50118B36">
              <w:t xml:space="preserve"> with </w:t>
            </w:r>
            <w:r w:rsidRPr="50118B36">
              <w:t xml:space="preserve">developing your project proposal </w:t>
            </w:r>
            <w:r w:rsidR="00DC4DF9" w:rsidRPr="50118B36">
              <w:t>(</w:t>
            </w:r>
            <w:proofErr w:type="gramStart"/>
            <w:r w:rsidR="00DC4DF9" w:rsidRPr="50118B36">
              <w:t>e.g.</w:t>
            </w:r>
            <w:proofErr w:type="gramEnd"/>
            <w:r w:rsidR="00DC4DF9" w:rsidRPr="50118B36">
              <w:t xml:space="preserve"> </w:t>
            </w:r>
            <w:r w:rsidR="00DC4DF9" w:rsidRPr="50118B36">
              <w:rPr>
                <w:lang w:eastAsia="en-AU"/>
              </w:rPr>
              <w:t xml:space="preserve">advice received from a licensed weed control contractor or an authorised weed officer from </w:t>
            </w:r>
            <w:r w:rsidR="34C0AE33" w:rsidRPr="50118B36">
              <w:rPr>
                <w:lang w:eastAsia="en-AU"/>
              </w:rPr>
              <w:t>S</w:t>
            </w:r>
            <w:r w:rsidR="00DC4DF9" w:rsidRPr="50118B36">
              <w:rPr>
                <w:lang w:eastAsia="en-AU"/>
              </w:rPr>
              <w:t>tate or local government</w:t>
            </w:r>
            <w:r w:rsidR="00DC4DF9" w:rsidRPr="50118B36">
              <w:t>, or from another relevant organisation). Please attach all relevant technical advice where possible.</w:t>
            </w:r>
            <w:r w:rsidR="00CE4D05" w:rsidRPr="50118B36">
              <w:rPr>
                <w:b/>
              </w:rPr>
              <w:t xml:space="preserve"> </w:t>
            </w:r>
          </w:p>
        </w:tc>
      </w:tr>
      <w:tr w:rsidR="002C58CB" w:rsidRPr="00607D98" w14:paraId="2983D8D2" w14:textId="12D2D93F" w:rsidTr="00697096">
        <w:trPr>
          <w:trHeight w:val="477"/>
        </w:trPr>
        <w:tc>
          <w:tcPr>
            <w:tcW w:w="620" w:type="pct"/>
          </w:tcPr>
          <w:p w14:paraId="56BDDBFF" w14:textId="77777777" w:rsidR="004F27DE" w:rsidRPr="00607D98" w:rsidRDefault="004F27DE" w:rsidP="002F486B">
            <w:pPr>
              <w:spacing w:after="60"/>
              <w:jc w:val="center"/>
              <w:rPr>
                <w:b/>
                <w:lang w:val="en-US"/>
              </w:rPr>
            </w:pPr>
            <w:r w:rsidRPr="00607D98">
              <w:rPr>
                <w:b/>
                <w:lang w:val="en-US"/>
              </w:rPr>
              <w:t>Name</w:t>
            </w:r>
          </w:p>
        </w:tc>
        <w:tc>
          <w:tcPr>
            <w:tcW w:w="1709" w:type="pct"/>
          </w:tcPr>
          <w:p w14:paraId="4CADAB3D" w14:textId="4B42E0F5" w:rsidR="004F27DE" w:rsidRPr="00607D98" w:rsidRDefault="004F27DE" w:rsidP="002F486B">
            <w:pPr>
              <w:spacing w:after="60"/>
              <w:jc w:val="center"/>
              <w:rPr>
                <w:b/>
                <w:lang w:val="en-US"/>
              </w:rPr>
            </w:pPr>
            <w:r w:rsidRPr="00607D98">
              <w:rPr>
                <w:b/>
                <w:lang w:val="en-US"/>
              </w:rPr>
              <w:t>Support/advice provided</w:t>
            </w:r>
          </w:p>
        </w:tc>
        <w:tc>
          <w:tcPr>
            <w:tcW w:w="823" w:type="pct"/>
          </w:tcPr>
          <w:p w14:paraId="3D8F28B0" w14:textId="6E44F12F" w:rsidR="004F27DE" w:rsidRPr="00607D98" w:rsidRDefault="004F27DE" w:rsidP="002F486B">
            <w:pPr>
              <w:spacing w:after="60"/>
              <w:jc w:val="center"/>
              <w:rPr>
                <w:b/>
                <w:lang w:val="en-US"/>
              </w:rPr>
            </w:pPr>
            <w:r w:rsidRPr="00607D98">
              <w:rPr>
                <w:b/>
                <w:lang w:val="en-US"/>
              </w:rPr>
              <w:t xml:space="preserve">Contact </w:t>
            </w:r>
            <w:r w:rsidR="0033610D">
              <w:rPr>
                <w:b/>
                <w:lang w:val="en-US"/>
              </w:rPr>
              <w:t>n</w:t>
            </w:r>
            <w:r w:rsidRPr="00607D98">
              <w:rPr>
                <w:b/>
                <w:lang w:val="en-US"/>
              </w:rPr>
              <w:t>o</w:t>
            </w:r>
            <w:r w:rsidR="0033610D">
              <w:rPr>
                <w:b/>
                <w:lang w:val="en-US"/>
              </w:rPr>
              <w:t>.</w:t>
            </w:r>
          </w:p>
        </w:tc>
        <w:tc>
          <w:tcPr>
            <w:tcW w:w="1096" w:type="pct"/>
          </w:tcPr>
          <w:p w14:paraId="3818C67F" w14:textId="61025DC4" w:rsidR="004F27DE" w:rsidRPr="00607D98" w:rsidRDefault="004F27DE" w:rsidP="002F486B">
            <w:pPr>
              <w:spacing w:after="60"/>
              <w:jc w:val="center"/>
              <w:rPr>
                <w:b/>
                <w:lang w:val="en-US"/>
              </w:rPr>
            </w:pPr>
            <w:r w:rsidRPr="00607D98">
              <w:rPr>
                <w:b/>
              </w:rPr>
              <w:t>Organisation</w:t>
            </w:r>
          </w:p>
        </w:tc>
        <w:tc>
          <w:tcPr>
            <w:tcW w:w="752" w:type="pct"/>
          </w:tcPr>
          <w:p w14:paraId="3DE4F8EA" w14:textId="11A2CF28" w:rsidR="004F27DE" w:rsidRPr="00607D98" w:rsidRDefault="004F27DE" w:rsidP="002F486B">
            <w:pPr>
              <w:spacing w:after="60"/>
              <w:jc w:val="center"/>
              <w:rPr>
                <w:b/>
              </w:rPr>
            </w:pPr>
            <w:r w:rsidRPr="00607D98">
              <w:rPr>
                <w:b/>
              </w:rPr>
              <w:t>Advice attached?</w:t>
            </w:r>
          </w:p>
        </w:tc>
      </w:tr>
      <w:tr w:rsidR="0033799B" w:rsidRPr="002F486B" w14:paraId="4E2DEE69" w14:textId="3E53E133" w:rsidTr="00697096">
        <w:tblPrEx>
          <w:tblBorders>
            <w:top w:val="single" w:sz="4" w:space="0" w:color="auto"/>
            <w:left w:val="single" w:sz="4" w:space="0" w:color="auto"/>
            <w:bottom w:val="single" w:sz="18" w:space="0" w:color="5B9BD5" w:themeColor="accent1"/>
            <w:right w:val="single" w:sz="18" w:space="0" w:color="5B9BD5" w:themeColor="accent1"/>
            <w:insideH w:val="single" w:sz="4" w:space="0" w:color="auto"/>
            <w:insideV w:val="single" w:sz="4" w:space="0" w:color="auto"/>
          </w:tblBorders>
        </w:tblPrEx>
        <w:trPr>
          <w:trHeight w:val="900"/>
        </w:trPr>
        <w:tc>
          <w:tcPr>
            <w:tcW w:w="620" w:type="pct"/>
            <w:tcBorders>
              <w:top w:val="single" w:sz="2" w:space="0" w:color="auto"/>
              <w:left w:val="single" w:sz="2" w:space="0" w:color="auto"/>
              <w:bottom w:val="single" w:sz="2" w:space="0" w:color="auto"/>
              <w:right w:val="single" w:sz="2" w:space="0" w:color="auto"/>
            </w:tcBorders>
          </w:tcPr>
          <w:p w14:paraId="15BBE75C" w14:textId="77777777" w:rsidR="004F27DE" w:rsidRPr="002F486B" w:rsidRDefault="004F27DE" w:rsidP="004611A7">
            <w:pPr>
              <w:rPr>
                <w:b/>
                <w:lang w:val="en-US"/>
              </w:rPr>
            </w:pPr>
          </w:p>
          <w:p w14:paraId="4221AC3B" w14:textId="363476BC" w:rsidR="0033799B" w:rsidRPr="002F486B" w:rsidRDefault="0033799B" w:rsidP="004611A7">
            <w:pPr>
              <w:rPr>
                <w:b/>
                <w:lang w:val="en-US"/>
              </w:rPr>
            </w:pPr>
          </w:p>
        </w:tc>
        <w:tc>
          <w:tcPr>
            <w:tcW w:w="1709" w:type="pct"/>
            <w:tcBorders>
              <w:top w:val="single" w:sz="2" w:space="0" w:color="auto"/>
              <w:left w:val="single" w:sz="2" w:space="0" w:color="auto"/>
              <w:bottom w:val="single" w:sz="2" w:space="0" w:color="auto"/>
              <w:right w:val="single" w:sz="2" w:space="0" w:color="auto"/>
            </w:tcBorders>
          </w:tcPr>
          <w:p w14:paraId="20D93943" w14:textId="77777777" w:rsidR="004F27DE" w:rsidRPr="002F486B" w:rsidRDefault="004F27DE" w:rsidP="004611A7">
            <w:pPr>
              <w:rPr>
                <w:b/>
                <w:lang w:val="en-US"/>
              </w:rPr>
            </w:pPr>
          </w:p>
        </w:tc>
        <w:tc>
          <w:tcPr>
            <w:tcW w:w="823" w:type="pct"/>
            <w:tcBorders>
              <w:top w:val="single" w:sz="2" w:space="0" w:color="auto"/>
              <w:left w:val="single" w:sz="2" w:space="0" w:color="auto"/>
              <w:bottom w:val="single" w:sz="2" w:space="0" w:color="auto"/>
              <w:right w:val="single" w:sz="2" w:space="0" w:color="auto"/>
            </w:tcBorders>
          </w:tcPr>
          <w:p w14:paraId="48769369" w14:textId="77777777" w:rsidR="004F27DE" w:rsidRPr="002F486B" w:rsidRDefault="004F27DE" w:rsidP="004611A7">
            <w:pPr>
              <w:rPr>
                <w:b/>
                <w:lang w:val="en-US"/>
              </w:rPr>
            </w:pPr>
          </w:p>
        </w:tc>
        <w:tc>
          <w:tcPr>
            <w:tcW w:w="1096" w:type="pct"/>
            <w:tcBorders>
              <w:top w:val="single" w:sz="2" w:space="0" w:color="auto"/>
              <w:left w:val="single" w:sz="2" w:space="0" w:color="auto"/>
              <w:bottom w:val="single" w:sz="2" w:space="0" w:color="auto"/>
              <w:right w:val="single" w:sz="2" w:space="0" w:color="auto"/>
            </w:tcBorders>
          </w:tcPr>
          <w:p w14:paraId="0801F558" w14:textId="77777777" w:rsidR="004F27DE" w:rsidRPr="002F486B" w:rsidRDefault="004F27DE" w:rsidP="004611A7">
            <w:pPr>
              <w:rPr>
                <w:b/>
                <w:lang w:val="en-US"/>
              </w:rPr>
            </w:pPr>
          </w:p>
        </w:tc>
        <w:tc>
          <w:tcPr>
            <w:tcW w:w="752" w:type="pct"/>
            <w:tcBorders>
              <w:top w:val="single" w:sz="2" w:space="0" w:color="auto"/>
              <w:left w:val="single" w:sz="2" w:space="0" w:color="auto"/>
              <w:bottom w:val="single" w:sz="2" w:space="0" w:color="auto"/>
              <w:right w:val="single" w:sz="2" w:space="0" w:color="auto"/>
            </w:tcBorders>
          </w:tcPr>
          <w:p w14:paraId="49521F24" w14:textId="77777777" w:rsidR="00263598" w:rsidRDefault="00263598" w:rsidP="00263598">
            <w:pPr>
              <w:keepNext/>
              <w:keepLines/>
              <w:spacing w:after="0"/>
              <w:rPr>
                <w:rFonts w:ascii="Calibri" w:hAnsi="Calibri" w:cs="Arial"/>
              </w:rPr>
            </w:pPr>
          </w:p>
          <w:p w14:paraId="601CD1A4" w14:textId="356D9DF9" w:rsidR="0033610D" w:rsidRDefault="0033610D" w:rsidP="0033610D">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14:paraId="32F34269" w14:textId="5D4F558A" w:rsidR="004F27DE" w:rsidRPr="002F486B" w:rsidRDefault="0033610D" w:rsidP="00263598">
            <w:pPr>
              <w:keepNext/>
              <w:keepLines/>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r w:rsidR="005113F8" w:rsidRPr="002F486B" w14:paraId="366A7DA4" w14:textId="77777777" w:rsidTr="00697096">
        <w:tblPrEx>
          <w:tblBorders>
            <w:top w:val="single" w:sz="4" w:space="0" w:color="auto"/>
            <w:left w:val="single" w:sz="4" w:space="0" w:color="auto"/>
            <w:bottom w:val="single" w:sz="18" w:space="0" w:color="5B9BD5" w:themeColor="accent1"/>
            <w:right w:val="single" w:sz="18" w:space="0" w:color="5B9BD5" w:themeColor="accent1"/>
            <w:insideH w:val="single" w:sz="4" w:space="0" w:color="auto"/>
            <w:insideV w:val="single" w:sz="4" w:space="0" w:color="auto"/>
          </w:tblBorders>
        </w:tblPrEx>
        <w:trPr>
          <w:trHeight w:val="900"/>
        </w:trPr>
        <w:tc>
          <w:tcPr>
            <w:tcW w:w="620" w:type="pct"/>
            <w:tcBorders>
              <w:top w:val="single" w:sz="2" w:space="0" w:color="auto"/>
              <w:left w:val="single" w:sz="2" w:space="0" w:color="auto"/>
              <w:bottom w:val="single" w:sz="2" w:space="0" w:color="auto"/>
              <w:right w:val="single" w:sz="2" w:space="0" w:color="auto"/>
            </w:tcBorders>
          </w:tcPr>
          <w:p w14:paraId="6655C43E" w14:textId="77777777" w:rsidR="005113F8" w:rsidRPr="002F486B" w:rsidRDefault="005113F8" w:rsidP="004611A7">
            <w:pPr>
              <w:rPr>
                <w:b/>
                <w:lang w:val="en-US"/>
              </w:rPr>
            </w:pPr>
          </w:p>
        </w:tc>
        <w:tc>
          <w:tcPr>
            <w:tcW w:w="1709" w:type="pct"/>
            <w:tcBorders>
              <w:top w:val="single" w:sz="2" w:space="0" w:color="auto"/>
              <w:left w:val="single" w:sz="2" w:space="0" w:color="auto"/>
              <w:bottom w:val="single" w:sz="2" w:space="0" w:color="auto"/>
              <w:right w:val="single" w:sz="2" w:space="0" w:color="auto"/>
            </w:tcBorders>
          </w:tcPr>
          <w:p w14:paraId="035675D0" w14:textId="77777777" w:rsidR="005113F8" w:rsidRPr="002F486B" w:rsidRDefault="005113F8" w:rsidP="004611A7">
            <w:pPr>
              <w:rPr>
                <w:b/>
                <w:lang w:val="en-US"/>
              </w:rPr>
            </w:pPr>
          </w:p>
        </w:tc>
        <w:tc>
          <w:tcPr>
            <w:tcW w:w="823" w:type="pct"/>
            <w:tcBorders>
              <w:top w:val="single" w:sz="2" w:space="0" w:color="auto"/>
              <w:left w:val="single" w:sz="2" w:space="0" w:color="auto"/>
              <w:bottom w:val="single" w:sz="2" w:space="0" w:color="auto"/>
              <w:right w:val="single" w:sz="2" w:space="0" w:color="auto"/>
            </w:tcBorders>
          </w:tcPr>
          <w:p w14:paraId="26F266A2" w14:textId="77777777" w:rsidR="005113F8" w:rsidRPr="002F486B" w:rsidRDefault="005113F8" w:rsidP="004611A7">
            <w:pPr>
              <w:rPr>
                <w:b/>
                <w:lang w:val="en-US"/>
              </w:rPr>
            </w:pPr>
          </w:p>
        </w:tc>
        <w:tc>
          <w:tcPr>
            <w:tcW w:w="1096" w:type="pct"/>
            <w:tcBorders>
              <w:top w:val="single" w:sz="2" w:space="0" w:color="auto"/>
              <w:left w:val="single" w:sz="2" w:space="0" w:color="auto"/>
              <w:bottom w:val="single" w:sz="2" w:space="0" w:color="auto"/>
              <w:right w:val="single" w:sz="2" w:space="0" w:color="auto"/>
            </w:tcBorders>
          </w:tcPr>
          <w:p w14:paraId="3C5825ED" w14:textId="77777777" w:rsidR="005113F8" w:rsidRPr="002F486B" w:rsidRDefault="005113F8" w:rsidP="004611A7">
            <w:pPr>
              <w:rPr>
                <w:b/>
                <w:lang w:val="en-US"/>
              </w:rPr>
            </w:pPr>
          </w:p>
        </w:tc>
        <w:tc>
          <w:tcPr>
            <w:tcW w:w="752" w:type="pct"/>
            <w:tcBorders>
              <w:top w:val="single" w:sz="2" w:space="0" w:color="auto"/>
              <w:left w:val="single" w:sz="2" w:space="0" w:color="auto"/>
              <w:bottom w:val="single" w:sz="2" w:space="0" w:color="auto"/>
              <w:right w:val="single" w:sz="2" w:space="0" w:color="auto"/>
            </w:tcBorders>
          </w:tcPr>
          <w:p w14:paraId="1DE65612" w14:textId="77777777" w:rsidR="00263598" w:rsidRDefault="00263598" w:rsidP="00263598">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14:paraId="1CB3BD1B" w14:textId="2880C5CF" w:rsidR="005113F8" w:rsidRPr="002F486B" w:rsidRDefault="00263598" w:rsidP="00263598">
            <w:pPr>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r w:rsidR="0033799B" w:rsidRPr="002F486B" w14:paraId="4638ED1A" w14:textId="67CE477E" w:rsidTr="00697096">
        <w:tblPrEx>
          <w:tblBorders>
            <w:top w:val="single" w:sz="4" w:space="0" w:color="auto"/>
            <w:left w:val="single" w:sz="4" w:space="0" w:color="auto"/>
            <w:bottom w:val="single" w:sz="18" w:space="0" w:color="5B9BD5" w:themeColor="accent1"/>
            <w:right w:val="single" w:sz="18" w:space="0" w:color="5B9BD5" w:themeColor="accent1"/>
            <w:insideH w:val="single" w:sz="4" w:space="0" w:color="auto"/>
            <w:insideV w:val="single" w:sz="4" w:space="0" w:color="auto"/>
          </w:tblBorders>
        </w:tblPrEx>
        <w:trPr>
          <w:trHeight w:val="900"/>
        </w:trPr>
        <w:tc>
          <w:tcPr>
            <w:tcW w:w="620" w:type="pct"/>
            <w:tcBorders>
              <w:top w:val="single" w:sz="2" w:space="0" w:color="auto"/>
              <w:left w:val="single" w:sz="2" w:space="0" w:color="auto"/>
              <w:bottom w:val="single" w:sz="2" w:space="0" w:color="auto"/>
              <w:right w:val="single" w:sz="2" w:space="0" w:color="auto"/>
            </w:tcBorders>
          </w:tcPr>
          <w:p w14:paraId="08B94CA8" w14:textId="77777777" w:rsidR="004F27DE" w:rsidRPr="002F486B" w:rsidRDefault="004F27DE" w:rsidP="004611A7">
            <w:pPr>
              <w:rPr>
                <w:b/>
                <w:lang w:val="en-US"/>
              </w:rPr>
            </w:pPr>
          </w:p>
          <w:p w14:paraId="532009E2" w14:textId="64A77ED3" w:rsidR="0033799B" w:rsidRPr="002F486B" w:rsidRDefault="0033799B" w:rsidP="004611A7">
            <w:pPr>
              <w:rPr>
                <w:b/>
                <w:lang w:val="en-US"/>
              </w:rPr>
            </w:pPr>
          </w:p>
        </w:tc>
        <w:tc>
          <w:tcPr>
            <w:tcW w:w="1709" w:type="pct"/>
            <w:tcBorders>
              <w:top w:val="single" w:sz="2" w:space="0" w:color="auto"/>
              <w:left w:val="single" w:sz="2" w:space="0" w:color="auto"/>
              <w:bottom w:val="single" w:sz="2" w:space="0" w:color="auto"/>
              <w:right w:val="single" w:sz="2" w:space="0" w:color="auto"/>
            </w:tcBorders>
          </w:tcPr>
          <w:p w14:paraId="0F2817D8" w14:textId="77777777" w:rsidR="004F27DE" w:rsidRPr="002F486B" w:rsidRDefault="004F27DE" w:rsidP="004611A7">
            <w:pPr>
              <w:rPr>
                <w:b/>
                <w:lang w:val="en-US"/>
              </w:rPr>
            </w:pPr>
          </w:p>
        </w:tc>
        <w:tc>
          <w:tcPr>
            <w:tcW w:w="823" w:type="pct"/>
            <w:tcBorders>
              <w:top w:val="single" w:sz="2" w:space="0" w:color="auto"/>
              <w:left w:val="single" w:sz="2" w:space="0" w:color="auto"/>
              <w:bottom w:val="single" w:sz="2" w:space="0" w:color="auto"/>
              <w:right w:val="single" w:sz="2" w:space="0" w:color="auto"/>
            </w:tcBorders>
          </w:tcPr>
          <w:p w14:paraId="10276CCC" w14:textId="77777777" w:rsidR="004F27DE" w:rsidRPr="002F486B" w:rsidRDefault="004F27DE" w:rsidP="004611A7">
            <w:pPr>
              <w:rPr>
                <w:b/>
                <w:lang w:val="en-US"/>
              </w:rPr>
            </w:pPr>
          </w:p>
        </w:tc>
        <w:tc>
          <w:tcPr>
            <w:tcW w:w="1096" w:type="pct"/>
            <w:tcBorders>
              <w:top w:val="single" w:sz="2" w:space="0" w:color="auto"/>
              <w:left w:val="single" w:sz="2" w:space="0" w:color="auto"/>
              <w:bottom w:val="single" w:sz="2" w:space="0" w:color="auto"/>
              <w:right w:val="single" w:sz="2" w:space="0" w:color="auto"/>
            </w:tcBorders>
          </w:tcPr>
          <w:p w14:paraId="538591D8" w14:textId="77777777" w:rsidR="004F27DE" w:rsidRPr="002F486B" w:rsidRDefault="004F27DE" w:rsidP="004611A7">
            <w:pPr>
              <w:rPr>
                <w:b/>
                <w:lang w:val="en-US"/>
              </w:rPr>
            </w:pPr>
          </w:p>
        </w:tc>
        <w:tc>
          <w:tcPr>
            <w:tcW w:w="752" w:type="pct"/>
            <w:tcBorders>
              <w:top w:val="single" w:sz="2" w:space="0" w:color="auto"/>
              <w:left w:val="single" w:sz="2" w:space="0" w:color="auto"/>
              <w:bottom w:val="single" w:sz="2" w:space="0" w:color="auto"/>
              <w:right w:val="single" w:sz="2" w:space="0" w:color="auto"/>
            </w:tcBorders>
          </w:tcPr>
          <w:p w14:paraId="0623C792" w14:textId="77777777" w:rsidR="00263598" w:rsidRDefault="00263598" w:rsidP="00263598">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14:paraId="6F99AD1F" w14:textId="25ABDB52" w:rsidR="004F27DE" w:rsidRPr="002F486B" w:rsidRDefault="00263598" w:rsidP="00263598">
            <w:pPr>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A83ECB">
              <w:rPr>
                <w:rFonts w:ascii="Calibri" w:hAnsi="Calibri" w:cs="Arial"/>
              </w:rPr>
            </w:r>
            <w:r w:rsidR="00A83ECB">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bl>
    <w:p w14:paraId="69DF6562" w14:textId="4138C474" w:rsidR="00844931" w:rsidRDefault="00644679" w:rsidP="00651C46">
      <w:pPr>
        <w:pStyle w:val="Heading1"/>
      </w:pPr>
      <w:bookmarkStart w:id="33" w:name="_Toc66372595"/>
      <w:bookmarkStart w:id="34" w:name="_Toc51590330"/>
      <w:bookmarkStart w:id="35" w:name="_Toc51856175"/>
      <w:r>
        <w:t xml:space="preserve">Alignment with </w:t>
      </w:r>
      <w:r w:rsidR="009D265C">
        <w:t>S</w:t>
      </w:r>
      <w:r>
        <w:t xml:space="preserve">trategic </w:t>
      </w:r>
      <w:r w:rsidR="009D265C">
        <w:t>P</w:t>
      </w:r>
      <w:r w:rsidR="00DE0A56">
        <w:t>lans</w:t>
      </w:r>
      <w:bookmarkEnd w:id="33"/>
    </w:p>
    <w:tbl>
      <w:tblPr>
        <w:tblStyle w:val="TableGrid"/>
        <w:tblW w:w="10343" w:type="dxa"/>
        <w:tblLook w:val="04A0" w:firstRow="1" w:lastRow="0" w:firstColumn="1" w:lastColumn="0" w:noHBand="0" w:noVBand="1"/>
      </w:tblPr>
      <w:tblGrid>
        <w:gridCol w:w="5240"/>
        <w:gridCol w:w="5103"/>
      </w:tblGrid>
      <w:tr w:rsidR="00844931" w:rsidRPr="00ED7755" w14:paraId="48A62343" w14:textId="77777777" w:rsidTr="00393E33">
        <w:tc>
          <w:tcPr>
            <w:tcW w:w="10343" w:type="dxa"/>
            <w:gridSpan w:val="2"/>
          </w:tcPr>
          <w:p w14:paraId="4D8A2B26" w14:textId="5BC79719" w:rsidR="00844931" w:rsidRPr="00ED7755" w:rsidRDefault="00D233E8" w:rsidP="00ED7755">
            <w:pPr>
              <w:spacing w:before="120" w:after="120"/>
              <w:rPr>
                <w:rFonts w:cstheme="minorHAnsi"/>
                <w:bCs/>
                <w:sz w:val="24"/>
                <w:szCs w:val="24"/>
                <w:lang w:val="en-US"/>
              </w:rPr>
            </w:pPr>
            <w:r>
              <w:rPr>
                <w:rFonts w:cstheme="minorHAnsi"/>
                <w:bCs/>
                <w:sz w:val="24"/>
                <w:szCs w:val="24"/>
                <w:lang w:val="en-US"/>
              </w:rPr>
              <w:t xml:space="preserve">Are </w:t>
            </w:r>
            <w:r w:rsidR="00844931" w:rsidRPr="00607D98">
              <w:rPr>
                <w:rFonts w:cstheme="minorHAnsi"/>
                <w:bCs/>
                <w:sz w:val="24"/>
                <w:szCs w:val="24"/>
                <w:lang w:val="en-US"/>
              </w:rPr>
              <w:t xml:space="preserve">the project </w:t>
            </w:r>
            <w:r w:rsidR="00844931">
              <w:rPr>
                <w:rFonts w:cstheme="minorHAnsi"/>
                <w:bCs/>
                <w:sz w:val="24"/>
                <w:szCs w:val="24"/>
                <w:lang w:val="en-US"/>
              </w:rPr>
              <w:t xml:space="preserve">activities </w:t>
            </w:r>
            <w:r w:rsidR="007C7EA6">
              <w:rPr>
                <w:rFonts w:cstheme="minorHAnsi"/>
                <w:bCs/>
                <w:sz w:val="24"/>
                <w:szCs w:val="24"/>
                <w:lang w:val="en-US"/>
              </w:rPr>
              <w:t xml:space="preserve">or </w:t>
            </w:r>
            <w:r w:rsidR="00844931">
              <w:rPr>
                <w:rFonts w:cstheme="minorHAnsi"/>
                <w:bCs/>
                <w:sz w:val="24"/>
                <w:szCs w:val="24"/>
                <w:lang w:val="en-US"/>
              </w:rPr>
              <w:t>objectives</w:t>
            </w:r>
            <w:r>
              <w:rPr>
                <w:rFonts w:cstheme="minorHAnsi"/>
                <w:bCs/>
                <w:sz w:val="24"/>
                <w:szCs w:val="24"/>
                <w:lang w:val="en-US"/>
              </w:rPr>
              <w:t xml:space="preserve"> </w:t>
            </w:r>
            <w:r w:rsidRPr="004817D0">
              <w:rPr>
                <w:rFonts w:cstheme="minorHAnsi"/>
                <w:bCs/>
                <w:sz w:val="24"/>
                <w:szCs w:val="24"/>
              </w:rPr>
              <w:t>recog</w:t>
            </w:r>
            <w:r w:rsidR="00A06D2F" w:rsidRPr="004817D0">
              <w:rPr>
                <w:rFonts w:cstheme="minorHAnsi"/>
                <w:bCs/>
                <w:sz w:val="24"/>
                <w:szCs w:val="24"/>
              </w:rPr>
              <w:t>ni</w:t>
            </w:r>
            <w:r w:rsidRPr="004817D0">
              <w:rPr>
                <w:rFonts w:cstheme="minorHAnsi"/>
                <w:bCs/>
                <w:sz w:val="24"/>
                <w:szCs w:val="24"/>
              </w:rPr>
              <w:t>sed</w:t>
            </w:r>
            <w:r w:rsidR="00A06D2F">
              <w:rPr>
                <w:rFonts w:cstheme="minorHAnsi"/>
                <w:bCs/>
                <w:sz w:val="24"/>
                <w:szCs w:val="24"/>
                <w:lang w:val="en-US"/>
              </w:rPr>
              <w:t xml:space="preserve"> </w:t>
            </w:r>
            <w:r w:rsidR="00EA02CB">
              <w:rPr>
                <w:rFonts w:cstheme="minorHAnsi"/>
                <w:bCs/>
                <w:sz w:val="24"/>
                <w:szCs w:val="24"/>
                <w:lang w:val="en-US"/>
              </w:rPr>
              <w:t xml:space="preserve">as </w:t>
            </w:r>
            <w:r w:rsidR="00A06D2F">
              <w:rPr>
                <w:rFonts w:cstheme="minorHAnsi"/>
                <w:bCs/>
                <w:sz w:val="24"/>
                <w:szCs w:val="24"/>
                <w:lang w:val="en-US"/>
              </w:rPr>
              <w:t>priority</w:t>
            </w:r>
            <w:r w:rsidR="00EA02CB">
              <w:rPr>
                <w:rFonts w:cstheme="minorHAnsi"/>
                <w:bCs/>
                <w:sz w:val="24"/>
                <w:szCs w:val="24"/>
                <w:lang w:val="en-US"/>
              </w:rPr>
              <w:t xml:space="preserve"> actions in </w:t>
            </w:r>
            <w:r>
              <w:rPr>
                <w:rFonts w:cstheme="minorHAnsi"/>
                <w:bCs/>
                <w:sz w:val="24"/>
                <w:szCs w:val="24"/>
                <w:lang w:val="en-US"/>
              </w:rPr>
              <w:t xml:space="preserve">existing </w:t>
            </w:r>
            <w:r w:rsidR="00DE0A56">
              <w:rPr>
                <w:rFonts w:cstheme="minorHAnsi"/>
                <w:bCs/>
                <w:sz w:val="24"/>
                <w:szCs w:val="24"/>
                <w:lang w:val="en-US"/>
              </w:rPr>
              <w:t xml:space="preserve">regional or state </w:t>
            </w:r>
            <w:r>
              <w:rPr>
                <w:rFonts w:cstheme="minorHAnsi"/>
                <w:bCs/>
                <w:sz w:val="24"/>
                <w:szCs w:val="24"/>
                <w:lang w:val="en-US"/>
              </w:rPr>
              <w:t>plan</w:t>
            </w:r>
            <w:r w:rsidR="00EA02CB">
              <w:rPr>
                <w:rFonts w:cstheme="minorHAnsi"/>
                <w:bCs/>
                <w:sz w:val="24"/>
                <w:szCs w:val="24"/>
                <w:lang w:val="en-US"/>
              </w:rPr>
              <w:t xml:space="preserve">s </w:t>
            </w:r>
            <w:r w:rsidR="00A06D2F">
              <w:rPr>
                <w:rFonts w:cstheme="minorHAnsi"/>
                <w:bCs/>
                <w:sz w:val="24"/>
                <w:szCs w:val="24"/>
                <w:lang w:val="en-US"/>
              </w:rPr>
              <w:t xml:space="preserve">or </w:t>
            </w:r>
            <w:r w:rsidR="00EA02CB">
              <w:rPr>
                <w:rFonts w:cstheme="minorHAnsi"/>
                <w:bCs/>
                <w:sz w:val="24"/>
                <w:szCs w:val="24"/>
                <w:lang w:val="en-US"/>
              </w:rPr>
              <w:t>strategies</w:t>
            </w:r>
            <w:r w:rsidR="00844931" w:rsidRPr="00ED7755">
              <w:rPr>
                <w:rFonts w:cstheme="minorHAnsi"/>
                <w:bCs/>
                <w:sz w:val="24"/>
                <w:szCs w:val="24"/>
                <w:lang w:val="en-US"/>
              </w:rPr>
              <w:t>?</w:t>
            </w:r>
          </w:p>
        </w:tc>
      </w:tr>
      <w:tr w:rsidR="00DE0A56" w14:paraId="1F08CCAA" w14:textId="77777777" w:rsidTr="00393E33">
        <w:tc>
          <w:tcPr>
            <w:tcW w:w="5240" w:type="dxa"/>
          </w:tcPr>
          <w:p w14:paraId="28A3AA64" w14:textId="44EBB457" w:rsidR="00DE0A56" w:rsidRPr="002F486B" w:rsidRDefault="00DE0A56" w:rsidP="001554C1">
            <w:pPr>
              <w:tabs>
                <w:tab w:val="left" w:pos="1025"/>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p>
        </w:tc>
        <w:tc>
          <w:tcPr>
            <w:tcW w:w="5103" w:type="dxa"/>
          </w:tcPr>
          <w:p w14:paraId="29CC8B22" w14:textId="21723F81" w:rsidR="00DE0A56" w:rsidRPr="002F486B" w:rsidRDefault="00DE0A56" w:rsidP="00883B41">
            <w:pPr>
              <w:tabs>
                <w:tab w:val="left" w:pos="742"/>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r w:rsidR="00844931" w14:paraId="5D5898D7" w14:textId="77777777" w:rsidTr="008246B2">
        <w:trPr>
          <w:trHeight w:val="1265"/>
        </w:trPr>
        <w:tc>
          <w:tcPr>
            <w:tcW w:w="10343" w:type="dxa"/>
            <w:gridSpan w:val="2"/>
          </w:tcPr>
          <w:p w14:paraId="2FA04929" w14:textId="28082EDC" w:rsidR="00844931" w:rsidRPr="002F486B" w:rsidRDefault="00844931" w:rsidP="00DC67E0">
            <w:pPr>
              <w:rPr>
                <w:rFonts w:cs="Arial"/>
                <w:sz w:val="24"/>
                <w:szCs w:val="24"/>
              </w:rPr>
            </w:pPr>
            <w:r w:rsidRPr="002F486B">
              <w:rPr>
                <w:rFonts w:cs="Arial"/>
                <w:sz w:val="24"/>
                <w:szCs w:val="24"/>
              </w:rPr>
              <w:t>If yes, please provide</w:t>
            </w:r>
            <w:r w:rsidR="006624D6">
              <w:rPr>
                <w:rFonts w:cs="Arial"/>
                <w:sz w:val="24"/>
                <w:szCs w:val="24"/>
              </w:rPr>
              <w:t xml:space="preserve"> the</w:t>
            </w:r>
            <w:r w:rsidRPr="002F486B">
              <w:rPr>
                <w:rFonts w:cs="Arial"/>
                <w:sz w:val="24"/>
                <w:szCs w:val="24"/>
              </w:rPr>
              <w:t xml:space="preserve"> name of plan(s)</w:t>
            </w:r>
            <w:r w:rsidR="00263598">
              <w:rPr>
                <w:rFonts w:cs="Arial"/>
                <w:sz w:val="24"/>
                <w:szCs w:val="24"/>
              </w:rPr>
              <w:t xml:space="preserve"> and reference</w:t>
            </w:r>
            <w:r w:rsidR="00E13011">
              <w:rPr>
                <w:rFonts w:cs="Arial"/>
                <w:sz w:val="24"/>
                <w:szCs w:val="24"/>
              </w:rPr>
              <w:t>(s)</w:t>
            </w:r>
            <w:r w:rsidR="00263598">
              <w:rPr>
                <w:rFonts w:cs="Arial"/>
                <w:sz w:val="24"/>
                <w:szCs w:val="24"/>
              </w:rPr>
              <w:t xml:space="preserve"> to </w:t>
            </w:r>
            <w:r w:rsidR="006624D6">
              <w:rPr>
                <w:rFonts w:cs="Arial"/>
                <w:sz w:val="24"/>
                <w:szCs w:val="24"/>
              </w:rPr>
              <w:t xml:space="preserve">the relevant </w:t>
            </w:r>
            <w:r w:rsidR="00263598">
              <w:rPr>
                <w:rFonts w:cs="Arial"/>
                <w:sz w:val="24"/>
                <w:szCs w:val="24"/>
              </w:rPr>
              <w:t>priority action</w:t>
            </w:r>
          </w:p>
          <w:p w14:paraId="26E5539E" w14:textId="77777777" w:rsidR="00844931" w:rsidRDefault="00844931" w:rsidP="00F04BEA">
            <w:pPr>
              <w:rPr>
                <w:rFonts w:cs="Arial"/>
                <w:sz w:val="24"/>
                <w:szCs w:val="24"/>
              </w:rPr>
            </w:pPr>
          </w:p>
          <w:p w14:paraId="264D47C5" w14:textId="77777777" w:rsidR="00D74154" w:rsidRDefault="00D74154" w:rsidP="00F04BEA">
            <w:pPr>
              <w:rPr>
                <w:rFonts w:cs="Arial"/>
                <w:sz w:val="24"/>
                <w:szCs w:val="24"/>
              </w:rPr>
            </w:pPr>
          </w:p>
          <w:p w14:paraId="580C9EFE" w14:textId="77777777" w:rsidR="00D74154" w:rsidRDefault="00D74154" w:rsidP="00F04BEA">
            <w:pPr>
              <w:rPr>
                <w:rFonts w:cs="Arial"/>
                <w:sz w:val="24"/>
                <w:szCs w:val="24"/>
              </w:rPr>
            </w:pPr>
          </w:p>
          <w:p w14:paraId="62809BAF" w14:textId="77777777" w:rsidR="00D74154" w:rsidRDefault="00D74154" w:rsidP="00F04BEA">
            <w:pPr>
              <w:rPr>
                <w:rFonts w:cs="Arial"/>
                <w:sz w:val="24"/>
                <w:szCs w:val="24"/>
              </w:rPr>
            </w:pPr>
          </w:p>
          <w:p w14:paraId="373823C3" w14:textId="77777777" w:rsidR="00D74154" w:rsidRDefault="00D74154" w:rsidP="00F04BEA">
            <w:pPr>
              <w:rPr>
                <w:rFonts w:cs="Arial"/>
                <w:sz w:val="24"/>
                <w:szCs w:val="24"/>
              </w:rPr>
            </w:pPr>
          </w:p>
          <w:p w14:paraId="20A179EC" w14:textId="77777777" w:rsidR="00D74154" w:rsidRDefault="00D74154" w:rsidP="00F04BEA">
            <w:pPr>
              <w:rPr>
                <w:rFonts w:cs="Arial"/>
                <w:sz w:val="24"/>
                <w:szCs w:val="24"/>
              </w:rPr>
            </w:pPr>
          </w:p>
          <w:p w14:paraId="3BFA0299" w14:textId="77777777" w:rsidR="00D74154" w:rsidRDefault="00D74154" w:rsidP="00F04BEA">
            <w:pPr>
              <w:rPr>
                <w:rFonts w:cs="Arial"/>
                <w:sz w:val="24"/>
                <w:szCs w:val="24"/>
              </w:rPr>
            </w:pPr>
          </w:p>
          <w:p w14:paraId="6E4C6AD6" w14:textId="77777777" w:rsidR="00D74154" w:rsidRDefault="00D74154" w:rsidP="00F04BEA">
            <w:pPr>
              <w:rPr>
                <w:rFonts w:cs="Arial"/>
                <w:sz w:val="24"/>
                <w:szCs w:val="24"/>
              </w:rPr>
            </w:pPr>
          </w:p>
          <w:p w14:paraId="43CADA0C" w14:textId="77777777" w:rsidR="00D74154" w:rsidRDefault="00D74154" w:rsidP="00F04BEA">
            <w:pPr>
              <w:rPr>
                <w:rFonts w:cs="Arial"/>
                <w:sz w:val="24"/>
                <w:szCs w:val="24"/>
              </w:rPr>
            </w:pPr>
          </w:p>
          <w:p w14:paraId="3F111066" w14:textId="77777777" w:rsidR="00D74154" w:rsidRDefault="00D74154" w:rsidP="00F04BEA">
            <w:pPr>
              <w:rPr>
                <w:rFonts w:cs="Arial"/>
                <w:sz w:val="24"/>
                <w:szCs w:val="24"/>
              </w:rPr>
            </w:pPr>
          </w:p>
          <w:p w14:paraId="2D97F927" w14:textId="77777777" w:rsidR="00D74154" w:rsidRDefault="00D74154" w:rsidP="00F04BEA">
            <w:pPr>
              <w:rPr>
                <w:rFonts w:cs="Arial"/>
                <w:sz w:val="24"/>
                <w:szCs w:val="24"/>
              </w:rPr>
            </w:pPr>
          </w:p>
          <w:p w14:paraId="78C81ECF" w14:textId="77777777" w:rsidR="00D74154" w:rsidRDefault="00D74154" w:rsidP="00F04BEA">
            <w:pPr>
              <w:rPr>
                <w:rFonts w:cs="Arial"/>
                <w:sz w:val="24"/>
                <w:szCs w:val="24"/>
              </w:rPr>
            </w:pPr>
          </w:p>
          <w:p w14:paraId="64EC6E84" w14:textId="3A3E0810" w:rsidR="00D74154" w:rsidRPr="002F486B" w:rsidRDefault="00D74154" w:rsidP="00F04BEA">
            <w:pPr>
              <w:rPr>
                <w:rFonts w:cs="Arial"/>
                <w:sz w:val="24"/>
                <w:szCs w:val="24"/>
              </w:rPr>
            </w:pPr>
          </w:p>
        </w:tc>
      </w:tr>
    </w:tbl>
    <w:p w14:paraId="635641E9" w14:textId="222C8945" w:rsidR="006C0356" w:rsidRPr="002F486B" w:rsidRDefault="00C64190" w:rsidP="00651C46">
      <w:pPr>
        <w:pStyle w:val="Heading1"/>
      </w:pPr>
      <w:bookmarkStart w:id="36" w:name="_Toc66372596"/>
      <w:r w:rsidRPr="002F486B">
        <w:t>Existing Management Plans</w:t>
      </w:r>
      <w:bookmarkEnd w:id="34"/>
      <w:bookmarkEnd w:id="35"/>
      <w:bookmarkEnd w:id="36"/>
    </w:p>
    <w:tbl>
      <w:tblPr>
        <w:tblStyle w:val="TableGrid"/>
        <w:tblW w:w="0" w:type="auto"/>
        <w:tblLook w:val="04A0" w:firstRow="1" w:lastRow="0" w:firstColumn="1" w:lastColumn="0" w:noHBand="0" w:noVBand="1"/>
      </w:tblPr>
      <w:tblGrid>
        <w:gridCol w:w="5240"/>
        <w:gridCol w:w="5096"/>
      </w:tblGrid>
      <w:tr w:rsidR="00F742BF" w:rsidRPr="00607D98" w14:paraId="2E246188" w14:textId="77777777" w:rsidTr="00FE197B">
        <w:tc>
          <w:tcPr>
            <w:tcW w:w="10336" w:type="dxa"/>
            <w:gridSpan w:val="2"/>
          </w:tcPr>
          <w:p w14:paraId="548930DD" w14:textId="2A30D002" w:rsidR="00F742BF" w:rsidRPr="00607D98" w:rsidRDefault="00F742BF" w:rsidP="00ED7755">
            <w:pPr>
              <w:spacing w:before="120" w:after="120"/>
              <w:rPr>
                <w:rFonts w:cstheme="minorHAnsi"/>
                <w:sz w:val="24"/>
                <w:szCs w:val="24"/>
                <w:lang w:val="en-US"/>
              </w:rPr>
            </w:pPr>
            <w:r w:rsidRPr="00607D98">
              <w:rPr>
                <w:rFonts w:cstheme="minorHAnsi"/>
                <w:bCs/>
                <w:sz w:val="24"/>
                <w:szCs w:val="24"/>
                <w:lang w:val="en-US"/>
              </w:rPr>
              <w:t>D</w:t>
            </w:r>
            <w:r w:rsidR="003A3E0D">
              <w:rPr>
                <w:rFonts w:cstheme="minorHAnsi"/>
                <w:bCs/>
                <w:sz w:val="24"/>
                <w:szCs w:val="24"/>
                <w:lang w:val="en-US"/>
              </w:rPr>
              <w:t>o</w:t>
            </w:r>
            <w:r w:rsidRPr="00607D98">
              <w:rPr>
                <w:rFonts w:cstheme="minorHAnsi"/>
                <w:bCs/>
                <w:sz w:val="24"/>
                <w:szCs w:val="24"/>
                <w:lang w:val="en-US"/>
              </w:rPr>
              <w:t xml:space="preserve"> </w:t>
            </w:r>
            <w:r w:rsidR="003A3E0D">
              <w:rPr>
                <w:rFonts w:cstheme="minorHAnsi"/>
                <w:bCs/>
                <w:sz w:val="24"/>
                <w:szCs w:val="24"/>
                <w:lang w:val="en-US"/>
              </w:rPr>
              <w:t xml:space="preserve">any of </w:t>
            </w:r>
            <w:r w:rsidRPr="00607D98">
              <w:rPr>
                <w:rFonts w:cstheme="minorHAnsi"/>
                <w:bCs/>
                <w:sz w:val="24"/>
                <w:szCs w:val="24"/>
                <w:lang w:val="en-US"/>
              </w:rPr>
              <w:t xml:space="preserve">the </w:t>
            </w:r>
            <w:r w:rsidR="003A26FB" w:rsidRPr="00607D98">
              <w:rPr>
                <w:rFonts w:cstheme="minorHAnsi"/>
                <w:bCs/>
                <w:sz w:val="24"/>
                <w:szCs w:val="24"/>
                <w:lang w:val="en-US"/>
              </w:rPr>
              <w:t>project site</w:t>
            </w:r>
            <w:r w:rsidR="003A3E0D">
              <w:rPr>
                <w:rFonts w:cstheme="minorHAnsi"/>
                <w:bCs/>
                <w:sz w:val="24"/>
                <w:szCs w:val="24"/>
                <w:lang w:val="en-US"/>
              </w:rPr>
              <w:t>s</w:t>
            </w:r>
            <w:r w:rsidR="003A26FB" w:rsidRPr="00607D98">
              <w:rPr>
                <w:rFonts w:cstheme="minorHAnsi"/>
                <w:bCs/>
                <w:sz w:val="24"/>
                <w:szCs w:val="24"/>
                <w:lang w:val="en-US"/>
              </w:rPr>
              <w:t xml:space="preserve"> </w:t>
            </w:r>
            <w:r w:rsidRPr="00607D98">
              <w:rPr>
                <w:rFonts w:cstheme="minorHAnsi"/>
                <w:bCs/>
                <w:sz w:val="24"/>
                <w:szCs w:val="24"/>
                <w:lang w:val="en-US"/>
              </w:rPr>
              <w:t xml:space="preserve">have </w:t>
            </w:r>
            <w:r w:rsidR="00222B6A">
              <w:rPr>
                <w:rFonts w:cstheme="minorHAnsi"/>
                <w:bCs/>
                <w:sz w:val="24"/>
                <w:szCs w:val="24"/>
                <w:lang w:val="en-US"/>
              </w:rPr>
              <w:t xml:space="preserve">existing </w:t>
            </w:r>
            <w:r w:rsidRPr="00607D98">
              <w:rPr>
                <w:rFonts w:cstheme="minorHAnsi"/>
                <w:bCs/>
                <w:sz w:val="24"/>
                <w:szCs w:val="24"/>
                <w:lang w:val="en-US"/>
              </w:rPr>
              <w:t>weed management plan</w:t>
            </w:r>
            <w:r w:rsidR="003A3E0D">
              <w:rPr>
                <w:rFonts w:cstheme="minorHAnsi"/>
                <w:bCs/>
                <w:sz w:val="24"/>
                <w:szCs w:val="24"/>
                <w:lang w:val="en-US"/>
              </w:rPr>
              <w:t>s</w:t>
            </w:r>
            <w:r w:rsidRPr="00607D98">
              <w:rPr>
                <w:rFonts w:cstheme="minorHAnsi"/>
                <w:bCs/>
                <w:sz w:val="24"/>
                <w:szCs w:val="24"/>
                <w:lang w:val="en-US"/>
              </w:rPr>
              <w:t>, conservation management agreement</w:t>
            </w:r>
            <w:r w:rsidR="003A3E0D">
              <w:rPr>
                <w:rFonts w:cstheme="minorHAnsi"/>
                <w:bCs/>
                <w:sz w:val="24"/>
                <w:szCs w:val="24"/>
                <w:lang w:val="en-US"/>
              </w:rPr>
              <w:t>s</w:t>
            </w:r>
            <w:r w:rsidRPr="00607D98">
              <w:rPr>
                <w:rFonts w:cstheme="minorHAnsi"/>
                <w:bCs/>
                <w:sz w:val="24"/>
                <w:szCs w:val="24"/>
                <w:lang w:val="en-US"/>
              </w:rPr>
              <w:t>, property management plan</w:t>
            </w:r>
            <w:r w:rsidR="003A3E0D">
              <w:rPr>
                <w:rFonts w:cstheme="minorHAnsi"/>
                <w:bCs/>
                <w:sz w:val="24"/>
                <w:szCs w:val="24"/>
                <w:lang w:val="en-US"/>
              </w:rPr>
              <w:t>s</w:t>
            </w:r>
            <w:r w:rsidRPr="00607D98">
              <w:rPr>
                <w:rFonts w:cstheme="minorHAnsi"/>
                <w:bCs/>
                <w:sz w:val="24"/>
                <w:szCs w:val="24"/>
                <w:lang w:val="en-US"/>
              </w:rPr>
              <w:t xml:space="preserve"> etc. to guide the proposed activities</w:t>
            </w:r>
            <w:r w:rsidRPr="00607D98">
              <w:rPr>
                <w:rFonts w:cstheme="minorHAnsi"/>
                <w:sz w:val="24"/>
                <w:szCs w:val="24"/>
              </w:rPr>
              <w:t>?</w:t>
            </w:r>
          </w:p>
        </w:tc>
      </w:tr>
      <w:tr w:rsidR="001554C1" w14:paraId="3EA8285A" w14:textId="77777777" w:rsidTr="001554C1">
        <w:tc>
          <w:tcPr>
            <w:tcW w:w="5240" w:type="dxa"/>
          </w:tcPr>
          <w:p w14:paraId="44BE70AD" w14:textId="05A8960A" w:rsidR="001554C1" w:rsidRPr="002F486B" w:rsidRDefault="001554C1" w:rsidP="001554C1">
            <w:pPr>
              <w:tabs>
                <w:tab w:val="left" w:pos="978"/>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p>
        </w:tc>
        <w:tc>
          <w:tcPr>
            <w:tcW w:w="5096" w:type="dxa"/>
          </w:tcPr>
          <w:p w14:paraId="58F5879F" w14:textId="17CF4577" w:rsidR="001554C1" w:rsidRPr="002F486B" w:rsidRDefault="001554C1" w:rsidP="001554C1">
            <w:pPr>
              <w:tabs>
                <w:tab w:val="left" w:pos="977"/>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r w:rsidR="00F742BF" w14:paraId="64BB1121" w14:textId="77777777" w:rsidTr="009A26A6">
        <w:trPr>
          <w:trHeight w:val="1694"/>
        </w:trPr>
        <w:tc>
          <w:tcPr>
            <w:tcW w:w="10336" w:type="dxa"/>
            <w:gridSpan w:val="2"/>
          </w:tcPr>
          <w:p w14:paraId="272C3765" w14:textId="77777777" w:rsidR="00F742BF" w:rsidRDefault="00F742BF" w:rsidP="00F04BEA">
            <w:pPr>
              <w:rPr>
                <w:rFonts w:cs="Arial"/>
                <w:sz w:val="24"/>
                <w:szCs w:val="24"/>
              </w:rPr>
            </w:pPr>
            <w:r w:rsidRPr="002F486B">
              <w:rPr>
                <w:rFonts w:cs="Arial"/>
                <w:sz w:val="24"/>
                <w:szCs w:val="24"/>
              </w:rPr>
              <w:t>If yes, please provide name of plan(s) and date(s).</w:t>
            </w:r>
          </w:p>
          <w:p w14:paraId="294E1EEF" w14:textId="77777777" w:rsidR="00D74154" w:rsidRDefault="00D74154" w:rsidP="00F04BEA">
            <w:pPr>
              <w:rPr>
                <w:rFonts w:cs="Arial"/>
                <w:sz w:val="24"/>
                <w:szCs w:val="24"/>
              </w:rPr>
            </w:pPr>
          </w:p>
          <w:p w14:paraId="30FBE1E6" w14:textId="77777777" w:rsidR="00D74154" w:rsidRDefault="00D74154" w:rsidP="00F04BEA">
            <w:pPr>
              <w:rPr>
                <w:rFonts w:cs="Arial"/>
                <w:sz w:val="24"/>
                <w:szCs w:val="24"/>
              </w:rPr>
            </w:pPr>
          </w:p>
          <w:p w14:paraId="478434C8" w14:textId="77777777" w:rsidR="00D74154" w:rsidRDefault="00D74154" w:rsidP="00F04BEA">
            <w:pPr>
              <w:rPr>
                <w:rFonts w:cs="Arial"/>
                <w:sz w:val="24"/>
                <w:szCs w:val="24"/>
              </w:rPr>
            </w:pPr>
          </w:p>
          <w:p w14:paraId="6352A910" w14:textId="77777777" w:rsidR="00D74154" w:rsidRDefault="00D74154" w:rsidP="00F04BEA">
            <w:pPr>
              <w:rPr>
                <w:rFonts w:cs="Arial"/>
                <w:sz w:val="24"/>
                <w:szCs w:val="24"/>
              </w:rPr>
            </w:pPr>
          </w:p>
          <w:p w14:paraId="50F9BB32" w14:textId="77777777" w:rsidR="00D74154" w:rsidRDefault="00D74154" w:rsidP="00F04BEA">
            <w:pPr>
              <w:rPr>
                <w:rFonts w:cs="Arial"/>
                <w:sz w:val="24"/>
                <w:szCs w:val="24"/>
              </w:rPr>
            </w:pPr>
          </w:p>
          <w:p w14:paraId="3CF6D7A1" w14:textId="752CC11F" w:rsidR="00D74154" w:rsidRPr="002F486B" w:rsidRDefault="00D74154" w:rsidP="00F04BEA">
            <w:pPr>
              <w:rPr>
                <w:rFonts w:cs="Arial"/>
                <w:sz w:val="24"/>
                <w:szCs w:val="24"/>
              </w:rPr>
            </w:pPr>
          </w:p>
        </w:tc>
      </w:tr>
    </w:tbl>
    <w:p w14:paraId="7332B537" w14:textId="3DFB7A81" w:rsidR="00090B53" w:rsidRPr="00F04BEA" w:rsidRDefault="00090B53" w:rsidP="00651C46">
      <w:pPr>
        <w:pStyle w:val="Heading1"/>
      </w:pPr>
      <w:bookmarkStart w:id="37" w:name="_Toc51590331"/>
      <w:bookmarkStart w:id="38" w:name="_Toc51856176"/>
      <w:bookmarkStart w:id="39" w:name="_Toc66372597"/>
      <w:r w:rsidRPr="00F04BEA">
        <w:t xml:space="preserve">Ongoing </w:t>
      </w:r>
      <w:r w:rsidR="004E10BB" w:rsidRPr="00F04BEA">
        <w:t>M</w:t>
      </w:r>
      <w:r w:rsidRPr="00F04BEA">
        <w:t xml:space="preserve">aintenance of </w:t>
      </w:r>
      <w:r w:rsidR="004E10BB" w:rsidRPr="00F04BEA">
        <w:t>P</w:t>
      </w:r>
      <w:r w:rsidRPr="00F04BEA">
        <w:t xml:space="preserve">roject </w:t>
      </w:r>
      <w:r w:rsidR="004E10BB" w:rsidRPr="00F04BEA">
        <w:t>O</w:t>
      </w:r>
      <w:r w:rsidRPr="00F04BEA">
        <w:t>utcomes</w:t>
      </w:r>
      <w:bookmarkEnd w:id="37"/>
      <w:bookmarkEnd w:id="38"/>
      <w:bookmarkEnd w:id="39"/>
    </w:p>
    <w:tbl>
      <w:tblPr>
        <w:tblStyle w:val="TableGrid"/>
        <w:tblW w:w="0" w:type="auto"/>
        <w:tblLook w:val="04A0" w:firstRow="1" w:lastRow="0" w:firstColumn="1" w:lastColumn="0" w:noHBand="0" w:noVBand="1"/>
      </w:tblPr>
      <w:tblGrid>
        <w:gridCol w:w="2201"/>
        <w:gridCol w:w="2581"/>
        <w:gridCol w:w="2758"/>
        <w:gridCol w:w="2796"/>
      </w:tblGrid>
      <w:tr w:rsidR="005F4AF4" w:rsidRPr="00ED7755" w14:paraId="20509E30" w14:textId="77777777" w:rsidTr="00AD794D">
        <w:trPr>
          <w:trHeight w:val="1646"/>
        </w:trPr>
        <w:tc>
          <w:tcPr>
            <w:tcW w:w="10336" w:type="dxa"/>
            <w:gridSpan w:val="4"/>
          </w:tcPr>
          <w:p w14:paraId="5893271E" w14:textId="7BAE09E7" w:rsidR="00E07475" w:rsidRPr="00146A89" w:rsidRDefault="005F4AF4" w:rsidP="00146A89">
            <w:pPr>
              <w:spacing w:before="120" w:after="120"/>
              <w:rPr>
                <w:rFonts w:cstheme="minorHAnsi"/>
                <w:bCs/>
                <w:sz w:val="24"/>
                <w:szCs w:val="24"/>
                <w:lang w:val="en-US"/>
              </w:rPr>
            </w:pPr>
            <w:r w:rsidRPr="00ED7755">
              <w:rPr>
                <w:rFonts w:cstheme="minorHAnsi"/>
                <w:bCs/>
                <w:sz w:val="24"/>
                <w:szCs w:val="24"/>
                <w:lang w:val="en-US"/>
              </w:rPr>
              <w:t xml:space="preserve">Describe how you will monitor and maintain the outcomes of the project following completion of funded </w:t>
            </w:r>
            <w:r w:rsidR="00E13011">
              <w:rPr>
                <w:rFonts w:cstheme="minorHAnsi"/>
                <w:bCs/>
                <w:sz w:val="24"/>
                <w:szCs w:val="24"/>
                <w:lang w:val="en-US"/>
              </w:rPr>
              <w:t xml:space="preserve">on-ground </w:t>
            </w:r>
            <w:r w:rsidRPr="00ED7755">
              <w:rPr>
                <w:rFonts w:cstheme="minorHAnsi"/>
                <w:bCs/>
                <w:sz w:val="24"/>
                <w:szCs w:val="24"/>
                <w:lang w:val="en-US"/>
              </w:rPr>
              <w:t>project activities</w:t>
            </w:r>
            <w:r w:rsidR="00F354C1" w:rsidRPr="00ED7755">
              <w:rPr>
                <w:rFonts w:cstheme="minorHAnsi"/>
                <w:bCs/>
                <w:sz w:val="24"/>
                <w:szCs w:val="24"/>
                <w:lang w:val="en-US"/>
              </w:rPr>
              <w:t>.</w:t>
            </w:r>
            <w:r w:rsidR="006A53CE" w:rsidRPr="00ED7755">
              <w:rPr>
                <w:rFonts w:cstheme="minorHAnsi"/>
                <w:bCs/>
                <w:sz w:val="24"/>
                <w:szCs w:val="24"/>
                <w:lang w:val="en-US"/>
              </w:rPr>
              <w:t xml:space="preserve"> Who will be responsible, what will their commitment be, and over what </w:t>
            </w:r>
            <w:proofErr w:type="gramStart"/>
            <w:r w:rsidR="006A53CE" w:rsidRPr="00ED7755">
              <w:rPr>
                <w:rFonts w:cstheme="minorHAnsi"/>
                <w:bCs/>
                <w:sz w:val="24"/>
                <w:szCs w:val="24"/>
                <w:lang w:val="en-US"/>
              </w:rPr>
              <w:t>time period</w:t>
            </w:r>
            <w:proofErr w:type="gramEnd"/>
            <w:r w:rsidR="006A53CE" w:rsidRPr="00ED7755">
              <w:rPr>
                <w:rFonts w:cstheme="minorHAnsi"/>
                <w:bCs/>
                <w:sz w:val="24"/>
                <w:szCs w:val="24"/>
                <w:lang w:val="en-US"/>
              </w:rPr>
              <w:t>?</w:t>
            </w:r>
            <w:r w:rsidR="00F04C7B">
              <w:rPr>
                <w:rFonts w:cstheme="minorHAnsi"/>
                <w:bCs/>
                <w:sz w:val="24"/>
                <w:szCs w:val="24"/>
                <w:lang w:val="en-US"/>
              </w:rPr>
              <w:t xml:space="preserve"> (Note: </w:t>
            </w:r>
            <w:r w:rsidR="00AD794D">
              <w:rPr>
                <w:rFonts w:cstheme="minorHAnsi"/>
                <w:bCs/>
                <w:sz w:val="24"/>
                <w:szCs w:val="24"/>
                <w:lang w:val="en-US"/>
              </w:rPr>
              <w:t xml:space="preserve">for </w:t>
            </w:r>
            <w:r w:rsidR="00F04C7B">
              <w:rPr>
                <w:rFonts w:cstheme="minorHAnsi"/>
                <w:bCs/>
                <w:sz w:val="24"/>
                <w:szCs w:val="24"/>
                <w:lang w:val="en-US"/>
              </w:rPr>
              <w:t xml:space="preserve">WAF </w:t>
            </w:r>
            <w:r w:rsidR="00AD794D">
              <w:rPr>
                <w:rFonts w:cstheme="minorHAnsi"/>
                <w:bCs/>
                <w:sz w:val="24"/>
                <w:szCs w:val="24"/>
                <w:lang w:val="en-US"/>
              </w:rPr>
              <w:t xml:space="preserve">Large Grant </w:t>
            </w:r>
            <w:r w:rsidR="00F04C7B">
              <w:rPr>
                <w:rFonts w:cstheme="minorHAnsi"/>
                <w:bCs/>
                <w:sz w:val="24"/>
                <w:szCs w:val="24"/>
                <w:lang w:val="en-US"/>
              </w:rPr>
              <w:t>project</w:t>
            </w:r>
            <w:r w:rsidR="00AD794D">
              <w:rPr>
                <w:rFonts w:cstheme="minorHAnsi"/>
                <w:bCs/>
                <w:sz w:val="24"/>
                <w:szCs w:val="24"/>
                <w:lang w:val="en-US"/>
              </w:rPr>
              <w:t xml:space="preserve">s </w:t>
            </w:r>
            <w:r w:rsidR="00F04C7B">
              <w:rPr>
                <w:rFonts w:cstheme="minorHAnsi"/>
                <w:bCs/>
                <w:sz w:val="24"/>
                <w:szCs w:val="24"/>
                <w:lang w:val="en-US"/>
              </w:rPr>
              <w:t xml:space="preserve">a </w:t>
            </w:r>
            <w:proofErr w:type="gramStart"/>
            <w:r w:rsidR="00F04C7B">
              <w:rPr>
                <w:rFonts w:cstheme="minorHAnsi"/>
                <w:bCs/>
                <w:sz w:val="24"/>
                <w:szCs w:val="24"/>
                <w:lang w:val="en-US"/>
              </w:rPr>
              <w:t>10 year</w:t>
            </w:r>
            <w:proofErr w:type="gramEnd"/>
            <w:r w:rsidR="00F04C7B">
              <w:rPr>
                <w:rFonts w:cstheme="minorHAnsi"/>
                <w:bCs/>
                <w:sz w:val="24"/>
                <w:szCs w:val="24"/>
                <w:lang w:val="en-US"/>
              </w:rPr>
              <w:t xml:space="preserve"> </w:t>
            </w:r>
            <w:r w:rsidR="00AA7387">
              <w:rPr>
                <w:rFonts w:cstheme="minorHAnsi"/>
                <w:bCs/>
                <w:sz w:val="24"/>
                <w:szCs w:val="24"/>
                <w:lang w:val="en-US"/>
              </w:rPr>
              <w:t>maintenance period is anticipated</w:t>
            </w:r>
            <w:r w:rsidR="00AD794D">
              <w:rPr>
                <w:rFonts w:cstheme="minorHAnsi"/>
                <w:bCs/>
                <w:sz w:val="24"/>
                <w:szCs w:val="24"/>
                <w:lang w:val="en-US"/>
              </w:rPr>
              <w:t>)</w:t>
            </w:r>
          </w:p>
        </w:tc>
      </w:tr>
      <w:tr w:rsidR="00DB4F34" w:rsidRPr="00F04BEA" w14:paraId="5BAD0DDE" w14:textId="3288D001" w:rsidTr="00DB4F34">
        <w:trPr>
          <w:trHeight w:val="778"/>
        </w:trPr>
        <w:tc>
          <w:tcPr>
            <w:tcW w:w="2201" w:type="dxa"/>
          </w:tcPr>
          <w:p w14:paraId="306988AC" w14:textId="639094AE" w:rsidR="00DB4F34" w:rsidRPr="00424B13" w:rsidRDefault="004A78A1" w:rsidP="00F04BEA">
            <w:pPr>
              <w:rPr>
                <w:b/>
                <w:bCs/>
                <w:sz w:val="20"/>
                <w:szCs w:val="20"/>
              </w:rPr>
            </w:pPr>
            <w:r w:rsidRPr="00424B13">
              <w:rPr>
                <w:b/>
                <w:bCs/>
                <w:sz w:val="20"/>
                <w:szCs w:val="20"/>
              </w:rPr>
              <w:t>What will be maintained</w:t>
            </w:r>
            <w:r w:rsidR="0089746F" w:rsidRPr="00424B13">
              <w:rPr>
                <w:b/>
                <w:bCs/>
                <w:sz w:val="20"/>
                <w:szCs w:val="20"/>
              </w:rPr>
              <w:t>?</w:t>
            </w:r>
          </w:p>
        </w:tc>
        <w:tc>
          <w:tcPr>
            <w:tcW w:w="2581" w:type="dxa"/>
          </w:tcPr>
          <w:p w14:paraId="148352DC" w14:textId="3CA4B3E6" w:rsidR="00DB4F34" w:rsidRPr="00424B13" w:rsidRDefault="004A78A1" w:rsidP="00F04BEA">
            <w:pPr>
              <w:rPr>
                <w:b/>
                <w:bCs/>
                <w:sz w:val="20"/>
                <w:szCs w:val="20"/>
              </w:rPr>
            </w:pPr>
            <w:r w:rsidRPr="00424B13">
              <w:rPr>
                <w:b/>
                <w:bCs/>
                <w:sz w:val="20"/>
                <w:szCs w:val="20"/>
              </w:rPr>
              <w:t>Who is responsible</w:t>
            </w:r>
            <w:r w:rsidR="0089746F" w:rsidRPr="00424B13">
              <w:rPr>
                <w:b/>
                <w:bCs/>
                <w:sz w:val="20"/>
                <w:szCs w:val="20"/>
              </w:rPr>
              <w:t>?</w:t>
            </w:r>
          </w:p>
        </w:tc>
        <w:tc>
          <w:tcPr>
            <w:tcW w:w="2758" w:type="dxa"/>
          </w:tcPr>
          <w:p w14:paraId="2CA3E7E3" w14:textId="77777777" w:rsidR="0029535D" w:rsidRDefault="0089746F" w:rsidP="00F04BEA">
            <w:pPr>
              <w:rPr>
                <w:b/>
                <w:bCs/>
                <w:sz w:val="20"/>
                <w:szCs w:val="20"/>
              </w:rPr>
            </w:pPr>
            <w:r w:rsidRPr="00424B13">
              <w:rPr>
                <w:b/>
                <w:bCs/>
                <w:sz w:val="20"/>
                <w:szCs w:val="20"/>
              </w:rPr>
              <w:t xml:space="preserve">What is </w:t>
            </w:r>
            <w:r w:rsidR="007F033F">
              <w:rPr>
                <w:b/>
                <w:bCs/>
                <w:sz w:val="20"/>
                <w:szCs w:val="20"/>
              </w:rPr>
              <w:t xml:space="preserve">the </w:t>
            </w:r>
            <w:r w:rsidRPr="00424B13">
              <w:rPr>
                <w:b/>
                <w:bCs/>
                <w:sz w:val="20"/>
                <w:szCs w:val="20"/>
              </w:rPr>
              <w:t>commit</w:t>
            </w:r>
            <w:r w:rsidR="007F033F">
              <w:rPr>
                <w:b/>
                <w:bCs/>
                <w:sz w:val="20"/>
                <w:szCs w:val="20"/>
              </w:rPr>
              <w:t>ment</w:t>
            </w:r>
            <w:r w:rsidR="0029535D">
              <w:rPr>
                <w:b/>
                <w:bCs/>
                <w:sz w:val="20"/>
                <w:szCs w:val="20"/>
              </w:rPr>
              <w:t>?</w:t>
            </w:r>
          </w:p>
          <w:p w14:paraId="30298598" w14:textId="7F32A2A6" w:rsidR="00DB4F34" w:rsidRPr="00424B13" w:rsidRDefault="0029535D" w:rsidP="00F04BEA">
            <w:pPr>
              <w:rPr>
                <w:b/>
                <w:bCs/>
                <w:sz w:val="20"/>
                <w:szCs w:val="20"/>
              </w:rPr>
            </w:pPr>
            <w:r>
              <w:rPr>
                <w:b/>
                <w:bCs/>
                <w:sz w:val="20"/>
                <w:szCs w:val="20"/>
              </w:rPr>
              <w:t xml:space="preserve">(To </w:t>
            </w:r>
            <w:r w:rsidR="004A78A1" w:rsidRPr="00424B13">
              <w:rPr>
                <w:b/>
                <w:bCs/>
                <w:sz w:val="20"/>
                <w:szCs w:val="20"/>
              </w:rPr>
              <w:t>activities and time</w:t>
            </w:r>
            <w:r>
              <w:rPr>
                <w:b/>
                <w:bCs/>
                <w:sz w:val="20"/>
                <w:szCs w:val="20"/>
              </w:rPr>
              <w:t>)</w:t>
            </w:r>
          </w:p>
        </w:tc>
        <w:tc>
          <w:tcPr>
            <w:tcW w:w="2796" w:type="dxa"/>
          </w:tcPr>
          <w:p w14:paraId="45A073F4" w14:textId="329905E4" w:rsidR="00DB4F34" w:rsidRPr="00424B13" w:rsidRDefault="0089746F" w:rsidP="00F04BEA">
            <w:pPr>
              <w:rPr>
                <w:b/>
                <w:bCs/>
                <w:sz w:val="20"/>
                <w:szCs w:val="20"/>
              </w:rPr>
            </w:pPr>
            <w:r w:rsidRPr="00424B13">
              <w:rPr>
                <w:b/>
                <w:bCs/>
                <w:sz w:val="20"/>
                <w:szCs w:val="20"/>
              </w:rPr>
              <w:t>Duration</w:t>
            </w:r>
            <w:r w:rsidR="00C65922">
              <w:rPr>
                <w:b/>
                <w:bCs/>
                <w:sz w:val="20"/>
                <w:szCs w:val="20"/>
              </w:rPr>
              <w:t xml:space="preserve"> of maintenance</w:t>
            </w:r>
          </w:p>
        </w:tc>
      </w:tr>
      <w:tr w:rsidR="00DB4F34" w:rsidRPr="00F04BEA" w14:paraId="2CF51279" w14:textId="77777777" w:rsidTr="00146A89">
        <w:trPr>
          <w:cantSplit/>
          <w:trHeight w:val="1304"/>
        </w:trPr>
        <w:tc>
          <w:tcPr>
            <w:tcW w:w="2201" w:type="dxa"/>
          </w:tcPr>
          <w:p w14:paraId="1775133F" w14:textId="77777777" w:rsidR="00146A89" w:rsidRPr="00146A89" w:rsidRDefault="00146A89" w:rsidP="00146A89">
            <w:pPr>
              <w:rPr>
                <w:rStyle w:val="IntenseEmphasis"/>
              </w:rPr>
            </w:pPr>
            <w:r w:rsidRPr="00146A89">
              <w:rPr>
                <w:rStyle w:val="IntenseEmphasis"/>
              </w:rPr>
              <w:t>Eradication of weed species x in the project location</w:t>
            </w:r>
          </w:p>
          <w:p w14:paraId="008665AA" w14:textId="77777777" w:rsidR="00DB4F34" w:rsidRPr="00F04BEA" w:rsidRDefault="00DB4F34" w:rsidP="00F04BEA"/>
        </w:tc>
        <w:tc>
          <w:tcPr>
            <w:tcW w:w="2581" w:type="dxa"/>
          </w:tcPr>
          <w:p w14:paraId="3EF6EB59" w14:textId="02FE7595" w:rsidR="00DB4F34" w:rsidRPr="00146A89" w:rsidRDefault="00146A89" w:rsidP="00F04BEA">
            <w:pPr>
              <w:rPr>
                <w:rStyle w:val="IntenseEmphasis"/>
              </w:rPr>
            </w:pPr>
            <w:r w:rsidRPr="00146A89">
              <w:rPr>
                <w:rStyle w:val="IntenseEmphasis"/>
              </w:rPr>
              <w:t>Project applicant name</w:t>
            </w:r>
          </w:p>
        </w:tc>
        <w:tc>
          <w:tcPr>
            <w:tcW w:w="2758" w:type="dxa"/>
          </w:tcPr>
          <w:p w14:paraId="21AF7ED7" w14:textId="72403DB8" w:rsidR="00DB4F34" w:rsidRPr="00146A89" w:rsidRDefault="00146A89" w:rsidP="00F04BEA">
            <w:pPr>
              <w:rPr>
                <w:rStyle w:val="IntenseEmphasis"/>
              </w:rPr>
            </w:pPr>
            <w:r w:rsidRPr="00146A89">
              <w:rPr>
                <w:rStyle w:val="IntenseEmphasis"/>
              </w:rPr>
              <w:t>Quarterly monitoring, and weed removal of any new individuals of weed species x during spring</w:t>
            </w:r>
          </w:p>
        </w:tc>
        <w:tc>
          <w:tcPr>
            <w:tcW w:w="2796" w:type="dxa"/>
          </w:tcPr>
          <w:p w14:paraId="64A1C450" w14:textId="4ECAA210" w:rsidR="00DB4F34" w:rsidRPr="00146A89" w:rsidRDefault="00146A89" w:rsidP="00F04BEA">
            <w:pPr>
              <w:rPr>
                <w:rStyle w:val="IntenseEmphasis"/>
              </w:rPr>
            </w:pPr>
            <w:r w:rsidRPr="00146A89">
              <w:rPr>
                <w:rStyle w:val="IntenseEmphasis"/>
              </w:rPr>
              <w:t>10 years</w:t>
            </w:r>
          </w:p>
        </w:tc>
      </w:tr>
      <w:tr w:rsidR="00DB4F34" w:rsidRPr="00F04BEA" w14:paraId="610FF580" w14:textId="77777777" w:rsidTr="00146A89">
        <w:trPr>
          <w:cantSplit/>
          <w:trHeight w:val="1304"/>
        </w:trPr>
        <w:tc>
          <w:tcPr>
            <w:tcW w:w="2201" w:type="dxa"/>
          </w:tcPr>
          <w:p w14:paraId="795F4981" w14:textId="77777777" w:rsidR="00DB4F34" w:rsidRPr="00F04BEA" w:rsidRDefault="00DB4F34" w:rsidP="00F04BEA"/>
        </w:tc>
        <w:tc>
          <w:tcPr>
            <w:tcW w:w="2581" w:type="dxa"/>
          </w:tcPr>
          <w:p w14:paraId="5793DC2A" w14:textId="77777777" w:rsidR="00DB4F34" w:rsidRPr="00F04BEA" w:rsidRDefault="00DB4F34" w:rsidP="00F04BEA"/>
        </w:tc>
        <w:tc>
          <w:tcPr>
            <w:tcW w:w="2758" w:type="dxa"/>
          </w:tcPr>
          <w:p w14:paraId="5E720C4D" w14:textId="77777777" w:rsidR="00DB4F34" w:rsidRPr="00F04BEA" w:rsidRDefault="00DB4F34" w:rsidP="00F04BEA"/>
        </w:tc>
        <w:tc>
          <w:tcPr>
            <w:tcW w:w="2796" w:type="dxa"/>
          </w:tcPr>
          <w:p w14:paraId="584EC608" w14:textId="77777777" w:rsidR="00DB4F34" w:rsidRPr="00F04BEA" w:rsidRDefault="00DB4F34" w:rsidP="00F04BEA"/>
        </w:tc>
      </w:tr>
      <w:tr w:rsidR="00DB4F34" w:rsidRPr="00F04BEA" w14:paraId="698EFA05" w14:textId="77777777" w:rsidTr="00146A89">
        <w:trPr>
          <w:cantSplit/>
          <w:trHeight w:val="1304"/>
        </w:trPr>
        <w:tc>
          <w:tcPr>
            <w:tcW w:w="2201" w:type="dxa"/>
          </w:tcPr>
          <w:p w14:paraId="35959FD7" w14:textId="77777777" w:rsidR="00DB4F34" w:rsidRPr="00F04BEA" w:rsidRDefault="00DB4F34" w:rsidP="00F04BEA"/>
        </w:tc>
        <w:tc>
          <w:tcPr>
            <w:tcW w:w="2581" w:type="dxa"/>
          </w:tcPr>
          <w:p w14:paraId="4821DCF6" w14:textId="77777777" w:rsidR="00DB4F34" w:rsidRPr="00F04BEA" w:rsidRDefault="00DB4F34" w:rsidP="00F04BEA"/>
        </w:tc>
        <w:tc>
          <w:tcPr>
            <w:tcW w:w="2758" w:type="dxa"/>
          </w:tcPr>
          <w:p w14:paraId="5626ABBF" w14:textId="77777777" w:rsidR="00DB4F34" w:rsidRPr="00F04BEA" w:rsidRDefault="00DB4F34" w:rsidP="00F04BEA"/>
        </w:tc>
        <w:tc>
          <w:tcPr>
            <w:tcW w:w="2796" w:type="dxa"/>
          </w:tcPr>
          <w:p w14:paraId="2497AB2F" w14:textId="77777777" w:rsidR="00DB4F34" w:rsidRPr="00F04BEA" w:rsidRDefault="00DB4F34" w:rsidP="00F04BEA"/>
        </w:tc>
      </w:tr>
      <w:tr w:rsidR="00DB4F34" w:rsidRPr="00F04BEA" w14:paraId="44D56476" w14:textId="77777777" w:rsidTr="00146A89">
        <w:trPr>
          <w:cantSplit/>
          <w:trHeight w:val="1304"/>
        </w:trPr>
        <w:tc>
          <w:tcPr>
            <w:tcW w:w="2201" w:type="dxa"/>
          </w:tcPr>
          <w:p w14:paraId="5A7EBF2E" w14:textId="77777777" w:rsidR="00DB4F34" w:rsidRPr="00F04BEA" w:rsidRDefault="00DB4F34" w:rsidP="00F04BEA"/>
        </w:tc>
        <w:tc>
          <w:tcPr>
            <w:tcW w:w="2581" w:type="dxa"/>
          </w:tcPr>
          <w:p w14:paraId="4B791F01" w14:textId="77777777" w:rsidR="00DB4F34" w:rsidRPr="00F04BEA" w:rsidRDefault="00DB4F34" w:rsidP="00F04BEA"/>
        </w:tc>
        <w:tc>
          <w:tcPr>
            <w:tcW w:w="2758" w:type="dxa"/>
          </w:tcPr>
          <w:p w14:paraId="00A7344C" w14:textId="77777777" w:rsidR="00DB4F34" w:rsidRPr="00F04BEA" w:rsidRDefault="00DB4F34" w:rsidP="00F04BEA"/>
        </w:tc>
        <w:tc>
          <w:tcPr>
            <w:tcW w:w="2796" w:type="dxa"/>
          </w:tcPr>
          <w:p w14:paraId="298DED4D" w14:textId="77777777" w:rsidR="00DB4F34" w:rsidRPr="00F04BEA" w:rsidRDefault="00DB4F34" w:rsidP="00F04BEA"/>
        </w:tc>
      </w:tr>
    </w:tbl>
    <w:p w14:paraId="3947B3A6" w14:textId="41696520" w:rsidR="00A9296D" w:rsidRPr="00E027F7" w:rsidRDefault="00A9296D" w:rsidP="00651C46">
      <w:pPr>
        <w:pStyle w:val="Heading1"/>
      </w:pPr>
      <w:bookmarkStart w:id="40" w:name="_Toc51590334"/>
      <w:bookmarkStart w:id="41" w:name="_Toc51856178"/>
      <w:bookmarkStart w:id="42" w:name="_Toc66372598"/>
      <w:r w:rsidRPr="00E027F7">
        <w:t>Past Projects</w:t>
      </w:r>
      <w:bookmarkEnd w:id="40"/>
      <w:bookmarkEnd w:id="41"/>
      <w:bookmarkEnd w:id="42"/>
    </w:p>
    <w:tbl>
      <w:tblPr>
        <w:tblW w:w="5004" w:type="pct"/>
        <w:tblInd w:w="-3" w:type="dxa"/>
        <w:tblBorders>
          <w:top w:val="single" w:sz="2" w:space="0" w:color="000080"/>
          <w:left w:val="single" w:sz="2" w:space="0" w:color="000080"/>
          <w:bottom w:val="single" w:sz="2" w:space="0" w:color="000080"/>
          <w:right w:val="single" w:sz="2" w:space="0" w:color="000080"/>
          <w:insideH w:val="single" w:sz="2" w:space="0" w:color="000080"/>
          <w:insideV w:val="single" w:sz="2" w:space="0" w:color="000080"/>
        </w:tblBorders>
        <w:tblLayout w:type="fixed"/>
        <w:tblCellMar>
          <w:top w:w="57" w:type="dxa"/>
          <w:left w:w="57" w:type="dxa"/>
          <w:bottom w:w="57" w:type="dxa"/>
          <w:right w:w="57" w:type="dxa"/>
        </w:tblCellMar>
        <w:tblLook w:val="0000" w:firstRow="0" w:lastRow="0" w:firstColumn="0" w:lastColumn="0" w:noHBand="0" w:noVBand="0"/>
      </w:tblPr>
      <w:tblGrid>
        <w:gridCol w:w="2410"/>
        <w:gridCol w:w="1843"/>
        <w:gridCol w:w="3396"/>
        <w:gridCol w:w="2691"/>
        <w:gridCol w:w="8"/>
      </w:tblGrid>
      <w:tr w:rsidR="00A9296D" w:rsidRPr="002F486B" w14:paraId="4BDFF519" w14:textId="77777777" w:rsidTr="003578D5">
        <w:trPr>
          <w:gridAfter w:val="1"/>
          <w:wAfter w:w="8" w:type="dxa"/>
          <w:trHeight w:val="244"/>
        </w:trPr>
        <w:tc>
          <w:tcPr>
            <w:tcW w:w="7649" w:type="dxa"/>
            <w:gridSpan w:val="3"/>
          </w:tcPr>
          <w:p w14:paraId="7DED476C" w14:textId="4FD76B91" w:rsidR="00A9296D" w:rsidRPr="002F486B" w:rsidRDefault="00387583" w:rsidP="00AF7D9B">
            <w:pPr>
              <w:rPr>
                <w:sz w:val="24"/>
                <w:szCs w:val="24"/>
              </w:rPr>
            </w:pPr>
            <w:r w:rsidRPr="002F486B">
              <w:rPr>
                <w:rFonts w:cs="Arial"/>
                <w:bCs/>
                <w:sz w:val="24"/>
                <w:szCs w:val="24"/>
              </w:rPr>
              <w:t>Have you</w:t>
            </w:r>
            <w:r w:rsidR="0043196E">
              <w:rPr>
                <w:rFonts w:cs="Arial"/>
                <w:bCs/>
                <w:sz w:val="24"/>
                <w:szCs w:val="24"/>
              </w:rPr>
              <w:t xml:space="preserve">, or your </w:t>
            </w:r>
            <w:proofErr w:type="spellStart"/>
            <w:r w:rsidR="0043196E">
              <w:rPr>
                <w:rFonts w:cs="Arial"/>
                <w:bCs/>
                <w:sz w:val="24"/>
                <w:szCs w:val="24"/>
              </w:rPr>
              <w:t>colloborators</w:t>
            </w:r>
            <w:proofErr w:type="spellEnd"/>
            <w:r w:rsidR="0043196E">
              <w:rPr>
                <w:rFonts w:cs="Arial"/>
                <w:bCs/>
                <w:sz w:val="24"/>
                <w:szCs w:val="24"/>
              </w:rPr>
              <w:t xml:space="preserve">, </w:t>
            </w:r>
            <w:r w:rsidRPr="002F486B">
              <w:rPr>
                <w:rFonts w:cs="Arial"/>
                <w:bCs/>
                <w:sz w:val="24"/>
                <w:szCs w:val="24"/>
              </w:rPr>
              <w:t xml:space="preserve">received </w:t>
            </w:r>
            <w:r w:rsidRPr="00863C76">
              <w:rPr>
                <w:rFonts w:cs="Arial"/>
                <w:bCs/>
                <w:sz w:val="24"/>
                <w:szCs w:val="24"/>
              </w:rPr>
              <w:t>any weed management or other grants in the past 5 years</w:t>
            </w:r>
            <w:r w:rsidRPr="002F486B">
              <w:rPr>
                <w:rFonts w:cs="Arial"/>
                <w:bCs/>
                <w:sz w:val="24"/>
                <w:szCs w:val="24"/>
              </w:rPr>
              <w:t>?</w:t>
            </w:r>
            <w:r w:rsidRPr="002F486B">
              <w:rPr>
                <w:rFonts w:cs="Arial"/>
                <w:sz w:val="24"/>
                <w:szCs w:val="24"/>
              </w:rPr>
              <w:t xml:space="preserve"> If yes, please provide details of</w:t>
            </w:r>
            <w:r w:rsidR="003578D5">
              <w:rPr>
                <w:rFonts w:cs="Arial"/>
                <w:sz w:val="24"/>
                <w:szCs w:val="24"/>
              </w:rPr>
              <w:t xml:space="preserve"> the </w:t>
            </w:r>
            <w:r w:rsidRPr="002F486B">
              <w:rPr>
                <w:rFonts w:cs="Arial"/>
                <w:sz w:val="24"/>
                <w:szCs w:val="24"/>
              </w:rPr>
              <w:t xml:space="preserve">funding source and </w:t>
            </w:r>
            <w:r>
              <w:rPr>
                <w:rFonts w:cs="Arial"/>
                <w:sz w:val="24"/>
                <w:szCs w:val="24"/>
              </w:rPr>
              <w:t>project completion date</w:t>
            </w:r>
            <w:r w:rsidR="00C65922">
              <w:rPr>
                <w:rFonts w:cs="Arial"/>
                <w:sz w:val="24"/>
                <w:szCs w:val="24"/>
              </w:rPr>
              <w:t xml:space="preserve"> and result</w:t>
            </w:r>
            <w:r>
              <w:rPr>
                <w:rFonts w:cs="Arial"/>
                <w:sz w:val="24"/>
                <w:szCs w:val="24"/>
              </w:rPr>
              <w:t>.</w:t>
            </w:r>
          </w:p>
        </w:tc>
        <w:tc>
          <w:tcPr>
            <w:tcW w:w="2691" w:type="dxa"/>
          </w:tcPr>
          <w:p w14:paraId="25701447" w14:textId="77777777" w:rsidR="00387583" w:rsidRDefault="00387583" w:rsidP="00387583">
            <w:pPr>
              <w:tabs>
                <w:tab w:val="left" w:pos="364"/>
                <w:tab w:val="left" w:pos="1640"/>
              </w:tabs>
              <w:rPr>
                <w:rFonts w:cs="Arial"/>
                <w:sz w:val="24"/>
                <w:szCs w:val="24"/>
              </w:rPr>
            </w:pPr>
          </w:p>
          <w:p w14:paraId="12D9E2D6" w14:textId="526C7277" w:rsidR="00A9296D" w:rsidRPr="002F486B" w:rsidRDefault="00387583" w:rsidP="00387583">
            <w:pPr>
              <w:tabs>
                <w:tab w:val="left" w:pos="364"/>
                <w:tab w:val="left" w:pos="1640"/>
              </w:tabs>
              <w:rPr>
                <w:sz w:val="24"/>
                <w:szCs w:val="24"/>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r>
              <w:rPr>
                <w:sz w:val="24"/>
                <w:szCs w:val="24"/>
              </w:rPr>
              <w:tab/>
            </w:r>
            <w:r w:rsidRPr="002F486B">
              <w:rPr>
                <w:sz w:val="24"/>
                <w:szCs w:val="24"/>
              </w:rPr>
              <w:t xml:space="preserve"> </w:t>
            </w:r>
            <w:r w:rsidR="00A9296D" w:rsidRPr="002F486B">
              <w:rPr>
                <w:rFonts w:cs="Arial"/>
                <w:sz w:val="24"/>
                <w:szCs w:val="24"/>
              </w:rPr>
              <w:fldChar w:fldCharType="begin">
                <w:ffData>
                  <w:name w:val="Check2"/>
                  <w:enabled/>
                  <w:calcOnExit/>
                  <w:checkBox>
                    <w:sizeAuto/>
                    <w:default w:val="0"/>
                    <w:checked w:val="0"/>
                  </w:checkBox>
                </w:ffData>
              </w:fldChar>
            </w:r>
            <w:r w:rsidR="00A9296D"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00A9296D" w:rsidRPr="002F486B">
              <w:rPr>
                <w:rFonts w:cs="Arial"/>
                <w:sz w:val="24"/>
                <w:szCs w:val="24"/>
              </w:rPr>
              <w:fldChar w:fldCharType="end"/>
            </w:r>
            <w:r w:rsidR="00A9296D" w:rsidRPr="002F486B">
              <w:rPr>
                <w:rFonts w:cs="Arial"/>
                <w:sz w:val="24"/>
                <w:szCs w:val="24"/>
              </w:rPr>
              <w:t xml:space="preserve"> NO</w:t>
            </w:r>
          </w:p>
        </w:tc>
      </w:tr>
      <w:tr w:rsidR="003578D5" w:rsidRPr="002F486B" w14:paraId="083F0C88"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721"/>
        </w:trPr>
        <w:tc>
          <w:tcPr>
            <w:tcW w:w="2410" w:type="dxa"/>
            <w:tcBorders>
              <w:top w:val="single" w:sz="2" w:space="0" w:color="auto"/>
              <w:left w:val="single" w:sz="2" w:space="0" w:color="auto"/>
              <w:bottom w:val="single" w:sz="2" w:space="0" w:color="auto"/>
              <w:right w:val="single" w:sz="2" w:space="0" w:color="auto"/>
            </w:tcBorders>
          </w:tcPr>
          <w:p w14:paraId="69CA9340" w14:textId="77777777" w:rsidR="003578D5" w:rsidRPr="00424B13" w:rsidRDefault="003578D5" w:rsidP="00AF7D9B">
            <w:pPr>
              <w:rPr>
                <w:b/>
                <w:sz w:val="20"/>
                <w:szCs w:val="20"/>
                <w:lang w:val="en-US"/>
              </w:rPr>
            </w:pPr>
            <w:r w:rsidRPr="00424B13">
              <w:rPr>
                <w:b/>
                <w:sz w:val="20"/>
                <w:szCs w:val="20"/>
                <w:lang w:val="en-US"/>
              </w:rPr>
              <w:t>Funding source</w:t>
            </w:r>
          </w:p>
        </w:tc>
        <w:tc>
          <w:tcPr>
            <w:tcW w:w="1843" w:type="dxa"/>
            <w:tcBorders>
              <w:top w:val="single" w:sz="2" w:space="0" w:color="auto"/>
              <w:left w:val="single" w:sz="2" w:space="0" w:color="auto"/>
              <w:bottom w:val="single" w:sz="2" w:space="0" w:color="auto"/>
              <w:right w:val="single" w:sz="2" w:space="0" w:color="auto"/>
            </w:tcBorders>
          </w:tcPr>
          <w:p w14:paraId="1B7FEFEB" w14:textId="2B855382" w:rsidR="003578D5" w:rsidRPr="00424B13" w:rsidRDefault="003578D5" w:rsidP="00AF7D9B">
            <w:pPr>
              <w:rPr>
                <w:b/>
                <w:sz w:val="20"/>
                <w:szCs w:val="20"/>
                <w:lang w:val="en-US"/>
              </w:rPr>
            </w:pPr>
            <w:r w:rsidRPr="00424B13">
              <w:rPr>
                <w:b/>
                <w:sz w:val="20"/>
                <w:szCs w:val="20"/>
                <w:lang w:val="en-US"/>
              </w:rPr>
              <w:t>Completion date</w:t>
            </w:r>
          </w:p>
        </w:tc>
        <w:tc>
          <w:tcPr>
            <w:tcW w:w="6095" w:type="dxa"/>
            <w:gridSpan w:val="3"/>
            <w:tcBorders>
              <w:top w:val="single" w:sz="2" w:space="0" w:color="auto"/>
              <w:left w:val="single" w:sz="2" w:space="0" w:color="auto"/>
              <w:bottom w:val="single" w:sz="2" w:space="0" w:color="auto"/>
              <w:right w:val="single" w:sz="2" w:space="0" w:color="auto"/>
            </w:tcBorders>
          </w:tcPr>
          <w:p w14:paraId="775EBB29" w14:textId="7DAF3537" w:rsidR="003578D5" w:rsidRPr="00424B13" w:rsidRDefault="003578D5" w:rsidP="00AF7D9B">
            <w:pPr>
              <w:rPr>
                <w:b/>
                <w:sz w:val="20"/>
                <w:szCs w:val="20"/>
                <w:lang w:val="en-US"/>
              </w:rPr>
            </w:pPr>
            <w:r w:rsidRPr="00424B13">
              <w:rPr>
                <w:b/>
                <w:sz w:val="20"/>
                <w:szCs w:val="20"/>
                <w:lang w:val="en-US"/>
              </w:rPr>
              <w:t>Project title and note how well the project deliverables were completed</w:t>
            </w:r>
          </w:p>
        </w:tc>
      </w:tr>
      <w:tr w:rsidR="003578D5" w:rsidRPr="002F486B" w14:paraId="2DF8091F"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0"/>
        </w:trPr>
        <w:tc>
          <w:tcPr>
            <w:tcW w:w="2410" w:type="dxa"/>
            <w:tcBorders>
              <w:top w:val="single" w:sz="2" w:space="0" w:color="auto"/>
              <w:left w:val="single" w:sz="2" w:space="0" w:color="auto"/>
              <w:bottom w:val="single" w:sz="2" w:space="0" w:color="auto"/>
              <w:right w:val="single" w:sz="2" w:space="0" w:color="auto"/>
            </w:tcBorders>
          </w:tcPr>
          <w:p w14:paraId="75D081F6" w14:textId="77777777" w:rsidR="003578D5" w:rsidRPr="002F486B" w:rsidRDefault="003578D5" w:rsidP="00AF7D9B">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5B16C249" w14:textId="77777777" w:rsidR="003578D5" w:rsidRPr="002F486B" w:rsidRDefault="003578D5" w:rsidP="00AF7D9B">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0DB32DFD" w14:textId="77777777" w:rsidR="003578D5" w:rsidRPr="002F486B" w:rsidRDefault="003578D5" w:rsidP="00AF7D9B">
            <w:pPr>
              <w:rPr>
                <w:bCs/>
                <w:sz w:val="24"/>
                <w:szCs w:val="24"/>
                <w:lang w:val="en-US"/>
              </w:rPr>
            </w:pPr>
          </w:p>
        </w:tc>
      </w:tr>
      <w:tr w:rsidR="003578D5" w:rsidRPr="002F486B" w14:paraId="3858DC1D"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3E828991"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30E45FF6"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44422381" w14:textId="77777777" w:rsidR="003578D5" w:rsidRPr="002F486B" w:rsidRDefault="003578D5" w:rsidP="00387583">
            <w:pPr>
              <w:rPr>
                <w:bCs/>
                <w:sz w:val="24"/>
                <w:szCs w:val="24"/>
                <w:lang w:val="en-US"/>
              </w:rPr>
            </w:pPr>
          </w:p>
        </w:tc>
      </w:tr>
      <w:tr w:rsidR="003578D5" w:rsidRPr="002F486B" w14:paraId="0567936C"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44010C9E"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774DD932"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00923E2A" w14:textId="77777777" w:rsidR="003578D5" w:rsidRPr="002F486B" w:rsidRDefault="003578D5" w:rsidP="00387583">
            <w:pPr>
              <w:rPr>
                <w:bCs/>
                <w:sz w:val="24"/>
                <w:szCs w:val="24"/>
                <w:lang w:val="en-US"/>
              </w:rPr>
            </w:pPr>
          </w:p>
        </w:tc>
      </w:tr>
      <w:tr w:rsidR="003578D5" w:rsidRPr="002F486B" w14:paraId="713C11EE"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718F589F"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2347AE8D"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10002946" w14:textId="77777777" w:rsidR="003578D5" w:rsidRPr="002F486B" w:rsidRDefault="003578D5" w:rsidP="00387583">
            <w:pPr>
              <w:rPr>
                <w:bCs/>
                <w:sz w:val="24"/>
                <w:szCs w:val="24"/>
                <w:lang w:val="en-US"/>
              </w:rPr>
            </w:pPr>
          </w:p>
        </w:tc>
      </w:tr>
      <w:tr w:rsidR="003578D5" w:rsidRPr="002F486B" w14:paraId="5308D902"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1F82A54F" w14:textId="3F539CE5"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720C8044"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2AD89CEC" w14:textId="77777777" w:rsidR="003578D5" w:rsidRPr="002F486B" w:rsidRDefault="003578D5" w:rsidP="00387583">
            <w:pPr>
              <w:rPr>
                <w:bCs/>
                <w:sz w:val="24"/>
                <w:szCs w:val="24"/>
                <w:lang w:val="en-US"/>
              </w:rPr>
            </w:pPr>
          </w:p>
        </w:tc>
      </w:tr>
      <w:tr w:rsidR="003578D5" w:rsidRPr="002F486B" w14:paraId="644DBE49"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157A0250"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04B76FB6"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5B6F9FAE" w14:textId="77777777" w:rsidR="003578D5" w:rsidRPr="002F486B" w:rsidRDefault="003578D5" w:rsidP="00387583">
            <w:pPr>
              <w:rPr>
                <w:bCs/>
                <w:sz w:val="24"/>
                <w:szCs w:val="24"/>
                <w:lang w:val="en-US"/>
              </w:rPr>
            </w:pPr>
          </w:p>
        </w:tc>
      </w:tr>
      <w:tr w:rsidR="003578D5" w:rsidRPr="002F486B" w14:paraId="784D2543"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1589DBD3"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64C2F74E"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71161C6B" w14:textId="77777777" w:rsidR="003578D5" w:rsidRPr="002F486B" w:rsidRDefault="003578D5" w:rsidP="00387583">
            <w:pPr>
              <w:rPr>
                <w:bCs/>
                <w:sz w:val="24"/>
                <w:szCs w:val="24"/>
                <w:lang w:val="en-US"/>
              </w:rPr>
            </w:pPr>
          </w:p>
        </w:tc>
      </w:tr>
    </w:tbl>
    <w:p w14:paraId="7627BA06" w14:textId="77777777" w:rsidR="0078138C" w:rsidRDefault="0078138C">
      <w:pPr>
        <w:rPr>
          <w:rFonts w:ascii="MetaPro-Black" w:eastAsiaTheme="majorEastAsia" w:hAnsi="MetaPro-Black" w:cstheme="majorBidi"/>
          <w:color w:val="323E4F" w:themeColor="text2" w:themeShade="BF"/>
          <w:sz w:val="48"/>
          <w:szCs w:val="32"/>
        </w:rPr>
      </w:pPr>
      <w:bookmarkStart w:id="43" w:name="_Toc51590333"/>
      <w:bookmarkStart w:id="44" w:name="_Toc51856179"/>
      <w:r>
        <w:br w:type="page"/>
      </w:r>
    </w:p>
    <w:p w14:paraId="6D9115C3" w14:textId="2B765857" w:rsidR="00B635E2" w:rsidRPr="002F486B" w:rsidRDefault="00B635E2" w:rsidP="00651C46">
      <w:pPr>
        <w:pStyle w:val="Heading1"/>
      </w:pPr>
      <w:bookmarkStart w:id="45" w:name="_Toc66372599"/>
      <w:r w:rsidRPr="002F486B">
        <w:t>Contractors</w:t>
      </w:r>
      <w:bookmarkEnd w:id="43"/>
      <w:bookmarkEnd w:id="44"/>
      <w:bookmarkEnd w:id="45"/>
    </w:p>
    <w:tbl>
      <w:tblPr>
        <w:tblW w:w="4987" w:type="pct"/>
        <w:tblInd w:w="31" w:type="dxa"/>
        <w:tblBorders>
          <w:top w:val="single" w:sz="2" w:space="0" w:color="000080"/>
          <w:left w:val="single" w:sz="2" w:space="0" w:color="000080"/>
          <w:bottom w:val="single" w:sz="2" w:space="0" w:color="000080"/>
          <w:right w:val="single" w:sz="2" w:space="0" w:color="000080"/>
          <w:insideH w:val="single" w:sz="2" w:space="0" w:color="000080"/>
          <w:insideV w:val="single" w:sz="2" w:space="0" w:color="000080"/>
        </w:tblBorders>
        <w:tblLayout w:type="fixed"/>
        <w:tblCellMar>
          <w:top w:w="57" w:type="dxa"/>
          <w:left w:w="57" w:type="dxa"/>
          <w:bottom w:w="57" w:type="dxa"/>
          <w:right w:w="57" w:type="dxa"/>
        </w:tblCellMar>
        <w:tblLook w:val="0000" w:firstRow="0" w:lastRow="0" w:firstColumn="0" w:lastColumn="0" w:noHBand="0" w:noVBand="0"/>
      </w:tblPr>
      <w:tblGrid>
        <w:gridCol w:w="4644"/>
        <w:gridCol w:w="5669"/>
      </w:tblGrid>
      <w:tr w:rsidR="00B635E2" w:rsidRPr="002F486B" w14:paraId="0CA48567" w14:textId="77777777" w:rsidTr="00772126">
        <w:trPr>
          <w:trHeight w:val="244"/>
        </w:trPr>
        <w:tc>
          <w:tcPr>
            <w:tcW w:w="10313" w:type="dxa"/>
            <w:gridSpan w:val="2"/>
            <w:shd w:val="clear" w:color="auto" w:fill="auto"/>
            <w:vAlign w:val="center"/>
          </w:tcPr>
          <w:p w14:paraId="71FCDC83" w14:textId="77777777" w:rsidR="00B635E2" w:rsidRPr="002F486B" w:rsidRDefault="00B635E2" w:rsidP="00AF7D9B">
            <w:pPr>
              <w:rPr>
                <w:rFonts w:cs="Arial"/>
                <w:sz w:val="24"/>
                <w:szCs w:val="24"/>
              </w:rPr>
            </w:pPr>
            <w:bookmarkStart w:id="46" w:name="_Hlk51328674"/>
            <w:r w:rsidRPr="002F486B">
              <w:rPr>
                <w:rFonts w:cs="Arial"/>
                <w:sz w:val="24"/>
                <w:szCs w:val="24"/>
              </w:rPr>
              <w:t>Are you using a contractor?</w:t>
            </w:r>
          </w:p>
        </w:tc>
      </w:tr>
      <w:tr w:rsidR="00B635E2" w:rsidRPr="002F486B" w14:paraId="035EEBC0" w14:textId="77777777" w:rsidTr="00772126">
        <w:trPr>
          <w:trHeight w:val="244"/>
        </w:trPr>
        <w:tc>
          <w:tcPr>
            <w:tcW w:w="4644" w:type="dxa"/>
          </w:tcPr>
          <w:p w14:paraId="1E9E84FB" w14:textId="4EE54C67" w:rsidR="00B635E2" w:rsidRPr="002F486B" w:rsidRDefault="00671F07" w:rsidP="00AF7D9B">
            <w:pPr>
              <w:rPr>
                <w:sz w:val="24"/>
                <w:szCs w:val="24"/>
              </w:rPr>
            </w:pPr>
            <w:r>
              <w:rPr>
                <w:rFonts w:cs="Arial"/>
                <w:sz w:val="24"/>
                <w:szCs w:val="24"/>
              </w:rPr>
              <w:tab/>
            </w:r>
            <w:r w:rsidR="00B635E2" w:rsidRPr="002F486B">
              <w:rPr>
                <w:rFonts w:cs="Arial"/>
                <w:sz w:val="24"/>
                <w:szCs w:val="24"/>
              </w:rPr>
              <w:fldChar w:fldCharType="begin">
                <w:ffData>
                  <w:name w:val="Check2"/>
                  <w:enabled/>
                  <w:calcOnExit/>
                  <w:checkBox>
                    <w:sizeAuto/>
                    <w:default w:val="0"/>
                    <w:checked w:val="0"/>
                  </w:checkBox>
                </w:ffData>
              </w:fldChar>
            </w:r>
            <w:r w:rsidR="00B635E2"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00B635E2" w:rsidRPr="002F486B">
              <w:rPr>
                <w:rFonts w:cs="Arial"/>
                <w:sz w:val="24"/>
                <w:szCs w:val="24"/>
              </w:rPr>
              <w:fldChar w:fldCharType="end"/>
            </w:r>
            <w:r w:rsidR="00B635E2" w:rsidRPr="002F486B">
              <w:rPr>
                <w:rFonts w:cs="Arial"/>
                <w:sz w:val="24"/>
                <w:szCs w:val="24"/>
              </w:rPr>
              <w:t xml:space="preserve"> </w:t>
            </w:r>
            <w:r w:rsidR="00B635E2" w:rsidRPr="002F486B">
              <w:rPr>
                <w:sz w:val="24"/>
                <w:szCs w:val="24"/>
              </w:rPr>
              <w:t>YES</w:t>
            </w:r>
          </w:p>
        </w:tc>
        <w:tc>
          <w:tcPr>
            <w:tcW w:w="5669" w:type="dxa"/>
          </w:tcPr>
          <w:p w14:paraId="42604C61" w14:textId="77777777" w:rsidR="00B635E2" w:rsidRPr="002F486B" w:rsidRDefault="00B635E2" w:rsidP="00AF7D9B">
            <w:pPr>
              <w:rPr>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bookmarkEnd w:id="46"/>
      <w:tr w:rsidR="00B635E2" w:rsidRPr="002F486B" w14:paraId="78E302C0" w14:textId="77777777" w:rsidTr="00772126">
        <w:trPr>
          <w:trHeight w:val="244"/>
        </w:trPr>
        <w:tc>
          <w:tcPr>
            <w:tcW w:w="10313" w:type="dxa"/>
            <w:gridSpan w:val="2"/>
            <w:shd w:val="clear" w:color="auto" w:fill="auto"/>
            <w:vAlign w:val="center"/>
          </w:tcPr>
          <w:p w14:paraId="2EB1DFCA" w14:textId="16A60D5C" w:rsidR="00B635E2" w:rsidRPr="002F486B" w:rsidRDefault="00B635E2" w:rsidP="00A26C38">
            <w:pPr>
              <w:rPr>
                <w:rFonts w:cs="Arial"/>
                <w:sz w:val="24"/>
                <w:szCs w:val="24"/>
              </w:rPr>
            </w:pPr>
            <w:r w:rsidRPr="002F486B">
              <w:rPr>
                <w:bCs/>
                <w:sz w:val="24"/>
                <w:szCs w:val="24"/>
                <w:lang w:val="en-US"/>
              </w:rPr>
              <w:t xml:space="preserve">If yes: please attach a quote for the activities that they are undertaking and ensure this is included in your </w:t>
            </w:r>
            <w:r>
              <w:rPr>
                <w:bCs/>
                <w:sz w:val="24"/>
                <w:szCs w:val="24"/>
                <w:lang w:val="en-US"/>
              </w:rPr>
              <w:t>b</w:t>
            </w:r>
            <w:r w:rsidRPr="002F486B">
              <w:rPr>
                <w:bCs/>
                <w:sz w:val="24"/>
                <w:szCs w:val="24"/>
                <w:lang w:val="en-US"/>
              </w:rPr>
              <w:t>udget. When contractor costs are greater than 75% of total project costs at least two quotes will be required.</w:t>
            </w:r>
          </w:p>
        </w:tc>
      </w:tr>
      <w:tr w:rsidR="00B635E2" w:rsidRPr="002F486B" w14:paraId="2A6FC6B3" w14:textId="77777777" w:rsidTr="00772126">
        <w:trPr>
          <w:trHeight w:val="244"/>
        </w:trPr>
        <w:tc>
          <w:tcPr>
            <w:tcW w:w="10313" w:type="dxa"/>
            <w:gridSpan w:val="2"/>
            <w:shd w:val="clear" w:color="auto" w:fill="auto"/>
            <w:vAlign w:val="center"/>
          </w:tcPr>
          <w:p w14:paraId="37ED6CB2" w14:textId="77777777" w:rsidR="00B635E2" w:rsidRPr="002F486B" w:rsidRDefault="00B635E2" w:rsidP="00AF7D9B">
            <w:pPr>
              <w:rPr>
                <w:bCs/>
                <w:sz w:val="24"/>
                <w:szCs w:val="24"/>
                <w:lang w:val="en-US"/>
              </w:rPr>
            </w:pPr>
            <w:r w:rsidRPr="002F486B">
              <w:rPr>
                <w:bCs/>
                <w:sz w:val="24"/>
                <w:szCs w:val="24"/>
                <w:lang w:val="en-US"/>
              </w:rPr>
              <w:t xml:space="preserve">Does your contractor hold a Commercial Operator’s License for spraying? Information on the requirements can found at: </w:t>
            </w:r>
            <w:hyperlink r:id="rId21" w:history="1">
              <w:r w:rsidRPr="002F486B">
                <w:rPr>
                  <w:rStyle w:val="Hyperlink"/>
                  <w:bCs/>
                  <w:sz w:val="24"/>
                  <w:szCs w:val="24"/>
                  <w:lang w:val="en-US"/>
                </w:rPr>
                <w:t>https://dpipwe.tas.gov.au/agriculture/agvet-chemicals/licences-and-certificates/ground-spraying-and-pest-management-licences</w:t>
              </w:r>
            </w:hyperlink>
          </w:p>
        </w:tc>
      </w:tr>
      <w:tr w:rsidR="00B635E2" w:rsidRPr="002F486B" w14:paraId="0F555B7A" w14:textId="77777777" w:rsidTr="00772126">
        <w:trPr>
          <w:trHeight w:val="244"/>
        </w:trPr>
        <w:tc>
          <w:tcPr>
            <w:tcW w:w="4644" w:type="dxa"/>
          </w:tcPr>
          <w:p w14:paraId="1D26994C" w14:textId="4DB0F404" w:rsidR="00B635E2" w:rsidRPr="002F486B" w:rsidRDefault="00671F07" w:rsidP="00AF7D9B">
            <w:pPr>
              <w:rPr>
                <w:sz w:val="24"/>
                <w:szCs w:val="24"/>
              </w:rPr>
            </w:pPr>
            <w:r>
              <w:rPr>
                <w:rFonts w:cs="Arial"/>
                <w:sz w:val="24"/>
                <w:szCs w:val="24"/>
              </w:rPr>
              <w:tab/>
            </w:r>
            <w:r w:rsidR="00B635E2" w:rsidRPr="002F486B">
              <w:rPr>
                <w:rFonts w:cs="Arial"/>
                <w:sz w:val="24"/>
                <w:szCs w:val="24"/>
              </w:rPr>
              <w:fldChar w:fldCharType="begin">
                <w:ffData>
                  <w:name w:val="Check2"/>
                  <w:enabled/>
                  <w:calcOnExit/>
                  <w:checkBox>
                    <w:sizeAuto/>
                    <w:default w:val="0"/>
                    <w:checked w:val="0"/>
                  </w:checkBox>
                </w:ffData>
              </w:fldChar>
            </w:r>
            <w:r w:rsidR="00B635E2"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00B635E2" w:rsidRPr="002F486B">
              <w:rPr>
                <w:rFonts w:cs="Arial"/>
                <w:sz w:val="24"/>
                <w:szCs w:val="24"/>
              </w:rPr>
              <w:fldChar w:fldCharType="end"/>
            </w:r>
            <w:r w:rsidR="00B635E2" w:rsidRPr="002F486B">
              <w:rPr>
                <w:rFonts w:cs="Arial"/>
                <w:sz w:val="24"/>
                <w:szCs w:val="24"/>
              </w:rPr>
              <w:t xml:space="preserve"> </w:t>
            </w:r>
            <w:r w:rsidR="00B635E2" w:rsidRPr="002F486B">
              <w:rPr>
                <w:sz w:val="24"/>
                <w:szCs w:val="24"/>
              </w:rPr>
              <w:t xml:space="preserve">YES  </w:t>
            </w:r>
          </w:p>
        </w:tc>
        <w:tc>
          <w:tcPr>
            <w:tcW w:w="5669" w:type="dxa"/>
          </w:tcPr>
          <w:p w14:paraId="6CD3AB09" w14:textId="77777777" w:rsidR="00B635E2" w:rsidRPr="002F486B" w:rsidRDefault="00B635E2" w:rsidP="00AF7D9B">
            <w:pPr>
              <w:rPr>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bl>
    <w:p w14:paraId="54EF5862" w14:textId="497B20E4" w:rsidR="004752F9" w:rsidRPr="00772126" w:rsidRDefault="004752F9" w:rsidP="004752F9">
      <w:pPr>
        <w:sectPr w:rsidR="004752F9" w:rsidRPr="00772126" w:rsidSect="00715DF6">
          <w:footerReference w:type="default" r:id="rId22"/>
          <w:pgSz w:w="11906" w:h="16838"/>
          <w:pgMar w:top="1135" w:right="709" w:bottom="993" w:left="851" w:header="708" w:footer="236" w:gutter="0"/>
          <w:pgNumType w:start="1"/>
          <w:cols w:space="708"/>
          <w:docGrid w:linePitch="360"/>
        </w:sectPr>
      </w:pPr>
    </w:p>
    <w:p w14:paraId="69AC74E9" w14:textId="39B9A01E" w:rsidR="00BC1061" w:rsidRPr="002F486B" w:rsidRDefault="00CE5C3F" w:rsidP="00651C46">
      <w:pPr>
        <w:pStyle w:val="Heading1"/>
      </w:pPr>
      <w:bookmarkStart w:id="47" w:name="_Toc51590332"/>
      <w:bookmarkStart w:id="48" w:name="_Toc51856180"/>
      <w:bookmarkStart w:id="49" w:name="_Toc66372600"/>
      <w:r w:rsidRPr="002F486B">
        <w:t xml:space="preserve">Project </w:t>
      </w:r>
      <w:r w:rsidR="00463516" w:rsidRPr="002F486B">
        <w:t>B</w:t>
      </w:r>
      <w:r w:rsidR="00BC1061" w:rsidRPr="002F486B">
        <w:t>udget</w:t>
      </w:r>
      <w:bookmarkEnd w:id="47"/>
      <w:bookmarkEnd w:id="48"/>
      <w:bookmarkEnd w:id="49"/>
    </w:p>
    <w:tbl>
      <w:tblPr>
        <w:tblW w:w="15168" w:type="dxa"/>
        <w:tblInd w:w="-431" w:type="dxa"/>
        <w:tblLook w:val="04A0" w:firstRow="1" w:lastRow="0" w:firstColumn="1" w:lastColumn="0" w:noHBand="0" w:noVBand="1"/>
      </w:tblPr>
      <w:tblGrid>
        <w:gridCol w:w="819"/>
        <w:gridCol w:w="1450"/>
        <w:gridCol w:w="2552"/>
        <w:gridCol w:w="4110"/>
        <w:gridCol w:w="1560"/>
        <w:gridCol w:w="1417"/>
        <w:gridCol w:w="1701"/>
        <w:gridCol w:w="1559"/>
      </w:tblGrid>
      <w:tr w:rsidR="0059664B" w:rsidRPr="00C32E11" w14:paraId="3D53548B" w14:textId="77777777" w:rsidTr="007C0DC0">
        <w:trPr>
          <w:trHeight w:val="274"/>
        </w:trPr>
        <w:tc>
          <w:tcPr>
            <w:tcW w:w="819" w:type="dxa"/>
            <w:tcBorders>
              <w:top w:val="single" w:sz="4" w:space="0" w:color="auto"/>
              <w:left w:val="single" w:sz="4" w:space="0" w:color="auto"/>
              <w:bottom w:val="single" w:sz="4" w:space="0" w:color="auto"/>
              <w:right w:val="nil"/>
            </w:tcBorders>
            <w:shd w:val="clear" w:color="auto" w:fill="auto"/>
            <w:noWrap/>
            <w:vAlign w:val="center"/>
            <w:hideMark/>
          </w:tcPr>
          <w:p w14:paraId="180DF2D4" w14:textId="77777777" w:rsidR="0059664B" w:rsidRPr="00880A8A" w:rsidRDefault="0059664B" w:rsidP="006C218C">
            <w:pPr>
              <w:rPr>
                <w:b/>
                <w:bCs/>
                <w:color w:val="000000"/>
                <w:sz w:val="24"/>
                <w:szCs w:val="24"/>
                <w:lang w:eastAsia="en-AU"/>
              </w:rPr>
            </w:pPr>
          </w:p>
        </w:tc>
        <w:tc>
          <w:tcPr>
            <w:tcW w:w="14349" w:type="dxa"/>
            <w:gridSpan w:val="7"/>
            <w:tcBorders>
              <w:top w:val="single" w:sz="4" w:space="0" w:color="auto"/>
              <w:left w:val="nil"/>
              <w:bottom w:val="single" w:sz="4" w:space="0" w:color="auto"/>
              <w:right w:val="single" w:sz="4" w:space="0" w:color="auto"/>
            </w:tcBorders>
            <w:shd w:val="clear" w:color="auto" w:fill="auto"/>
            <w:noWrap/>
            <w:vAlign w:val="center"/>
            <w:hideMark/>
          </w:tcPr>
          <w:p w14:paraId="79C2B2D3" w14:textId="21232B63" w:rsidR="0059664B" w:rsidRPr="00880A8A" w:rsidRDefault="0059664B" w:rsidP="002F486B">
            <w:pPr>
              <w:spacing w:after="0"/>
              <w:rPr>
                <w:b/>
                <w:bCs/>
                <w:color w:val="000000"/>
                <w:sz w:val="24"/>
                <w:szCs w:val="24"/>
                <w:lang w:eastAsia="en-AU"/>
              </w:rPr>
            </w:pPr>
            <w:r w:rsidRPr="00880A8A">
              <w:rPr>
                <w:b/>
                <w:bCs/>
                <w:color w:val="000000"/>
                <w:sz w:val="24"/>
                <w:szCs w:val="24"/>
                <w:lang w:eastAsia="en-AU"/>
              </w:rPr>
              <w:t>Note</w:t>
            </w:r>
            <w:r w:rsidRPr="00880A8A">
              <w:rPr>
                <w:color w:val="000000"/>
                <w:sz w:val="24"/>
                <w:szCs w:val="24"/>
                <w:lang w:eastAsia="en-AU"/>
              </w:rPr>
              <w:t xml:space="preserve">: all costs are </w:t>
            </w:r>
            <w:r w:rsidRPr="00880A8A">
              <w:rPr>
                <w:b/>
                <w:bCs/>
                <w:color w:val="000000"/>
                <w:sz w:val="24"/>
                <w:szCs w:val="24"/>
                <w:lang w:eastAsia="en-AU"/>
              </w:rPr>
              <w:t>excluding GST</w:t>
            </w:r>
            <w:r w:rsidR="007A5971" w:rsidRPr="00880A8A">
              <w:rPr>
                <w:color w:val="000000"/>
                <w:sz w:val="24"/>
                <w:szCs w:val="24"/>
                <w:lang w:eastAsia="en-AU"/>
              </w:rPr>
              <w:t>. Please add additional rows as required.</w:t>
            </w:r>
          </w:p>
        </w:tc>
      </w:tr>
      <w:tr w:rsidR="00C32E11" w:rsidRPr="00C32E11" w14:paraId="41B3139D" w14:textId="77777777" w:rsidTr="007C0DC0">
        <w:trPr>
          <w:trHeight w:val="1033"/>
        </w:trPr>
        <w:tc>
          <w:tcPr>
            <w:tcW w:w="2269" w:type="dxa"/>
            <w:gridSpan w:val="2"/>
            <w:vMerge w:val="restart"/>
            <w:tcBorders>
              <w:top w:val="single" w:sz="4" w:space="0" w:color="auto"/>
              <w:left w:val="single" w:sz="4" w:space="0" w:color="auto"/>
              <w:bottom w:val="single" w:sz="8" w:space="0" w:color="595959"/>
              <w:right w:val="single" w:sz="4" w:space="0" w:color="595959"/>
            </w:tcBorders>
            <w:shd w:val="clear" w:color="auto" w:fill="auto"/>
            <w:noWrap/>
            <w:vAlign w:val="center"/>
            <w:hideMark/>
          </w:tcPr>
          <w:p w14:paraId="40DF3721" w14:textId="236558A0" w:rsidR="00C32E11" w:rsidRPr="00C32E11" w:rsidRDefault="00C024C0" w:rsidP="00C32E11">
            <w:pPr>
              <w:spacing w:after="0" w:line="240" w:lineRule="auto"/>
              <w:jc w:val="center"/>
              <w:rPr>
                <w:b/>
                <w:bCs/>
                <w:color w:val="000000"/>
                <w:sz w:val="20"/>
                <w:szCs w:val="20"/>
                <w:lang w:eastAsia="en-AU"/>
              </w:rPr>
            </w:pPr>
            <w:r>
              <w:rPr>
                <w:b/>
                <w:bCs/>
                <w:color w:val="000000"/>
                <w:sz w:val="20"/>
                <w:szCs w:val="20"/>
                <w:lang w:eastAsia="en-AU"/>
              </w:rPr>
              <w:t xml:space="preserve">Description of </w:t>
            </w:r>
            <w:r w:rsidR="00C32E11" w:rsidRPr="00C32E11">
              <w:rPr>
                <w:b/>
                <w:bCs/>
                <w:color w:val="000000"/>
                <w:sz w:val="20"/>
                <w:szCs w:val="20"/>
                <w:lang w:eastAsia="en-AU"/>
              </w:rPr>
              <w:t>Activity</w:t>
            </w:r>
          </w:p>
        </w:tc>
        <w:tc>
          <w:tcPr>
            <w:tcW w:w="2552" w:type="dxa"/>
            <w:vMerge w:val="restart"/>
            <w:tcBorders>
              <w:top w:val="single" w:sz="4" w:space="0" w:color="auto"/>
              <w:left w:val="single" w:sz="4" w:space="0" w:color="595959"/>
              <w:bottom w:val="nil"/>
              <w:right w:val="single" w:sz="4" w:space="0" w:color="595959"/>
            </w:tcBorders>
            <w:shd w:val="clear" w:color="auto" w:fill="auto"/>
            <w:vAlign w:val="center"/>
            <w:hideMark/>
          </w:tcPr>
          <w:p w14:paraId="76D99A11" w14:textId="77777777" w:rsidR="0043196E" w:rsidRDefault="00C32E11" w:rsidP="00C32E11">
            <w:pPr>
              <w:spacing w:after="0" w:line="240" w:lineRule="auto"/>
              <w:jc w:val="center"/>
              <w:rPr>
                <w:b/>
                <w:color w:val="000000" w:themeColor="text1"/>
                <w:sz w:val="20"/>
                <w:szCs w:val="20"/>
                <w:lang w:eastAsia="en-AU"/>
              </w:rPr>
            </w:pPr>
            <w:r w:rsidRPr="50118B36">
              <w:rPr>
                <w:b/>
                <w:color w:val="000000" w:themeColor="text1"/>
                <w:sz w:val="20"/>
                <w:szCs w:val="20"/>
                <w:lang w:eastAsia="en-AU"/>
              </w:rPr>
              <w:t>quantity and cost per unit</w:t>
            </w:r>
          </w:p>
          <w:p w14:paraId="4E52D6A3" w14:textId="4E318B0B" w:rsidR="00C32E11" w:rsidRPr="00C32E11" w:rsidRDefault="00C32E11" w:rsidP="00C32E11">
            <w:pPr>
              <w:spacing w:after="0" w:line="240" w:lineRule="auto"/>
              <w:jc w:val="center"/>
              <w:rPr>
                <w:b/>
                <w:bCs/>
                <w:color w:val="000000"/>
                <w:sz w:val="20"/>
                <w:szCs w:val="20"/>
                <w:lang w:eastAsia="en-AU"/>
              </w:rPr>
            </w:pPr>
            <w:r w:rsidRPr="50118B36">
              <w:rPr>
                <w:color w:val="000000" w:themeColor="text1"/>
                <w:sz w:val="20"/>
                <w:szCs w:val="20"/>
                <w:lang w:eastAsia="en-AU"/>
              </w:rPr>
              <w:t>(</w:t>
            </w:r>
            <w:proofErr w:type="spellStart"/>
            <w:r w:rsidR="0030504B">
              <w:rPr>
                <w:color w:val="000000" w:themeColor="text1"/>
                <w:sz w:val="20"/>
                <w:szCs w:val="20"/>
                <w:lang w:eastAsia="en-AU"/>
              </w:rPr>
              <w:t>e.g</w:t>
            </w:r>
            <w:proofErr w:type="spellEnd"/>
            <w:r w:rsidR="0030504B">
              <w:rPr>
                <w:color w:val="000000" w:themeColor="text1"/>
                <w:sz w:val="20"/>
                <w:szCs w:val="20"/>
                <w:lang w:eastAsia="en-AU"/>
              </w:rPr>
              <w:t xml:space="preserve"> n</w:t>
            </w:r>
            <w:r w:rsidRPr="50118B36">
              <w:rPr>
                <w:color w:val="000000" w:themeColor="text1"/>
                <w:sz w:val="20"/>
                <w:szCs w:val="20"/>
                <w:lang w:eastAsia="en-AU"/>
              </w:rPr>
              <w:t>umber</w:t>
            </w:r>
            <w:r w:rsidR="00880A8A">
              <w:rPr>
                <w:color w:val="000000" w:themeColor="text1"/>
                <w:sz w:val="20"/>
                <w:szCs w:val="20"/>
                <w:lang w:eastAsia="en-AU"/>
              </w:rPr>
              <w:t xml:space="preserve"> or </w:t>
            </w:r>
            <w:r w:rsidR="0030504B">
              <w:rPr>
                <w:color w:val="000000" w:themeColor="text1"/>
                <w:sz w:val="20"/>
                <w:szCs w:val="20"/>
                <w:lang w:eastAsia="en-AU"/>
              </w:rPr>
              <w:t>t</w:t>
            </w:r>
            <w:r w:rsidRPr="50118B36">
              <w:rPr>
                <w:color w:val="000000" w:themeColor="text1"/>
                <w:sz w:val="20"/>
                <w:szCs w:val="20"/>
                <w:lang w:eastAsia="en-AU"/>
              </w:rPr>
              <w:t>ime</w:t>
            </w:r>
            <w:r w:rsidR="00880A8A">
              <w:rPr>
                <w:color w:val="000000" w:themeColor="text1"/>
                <w:sz w:val="20"/>
                <w:szCs w:val="20"/>
                <w:lang w:eastAsia="en-AU"/>
              </w:rPr>
              <w:t>s</w:t>
            </w:r>
            <w:r w:rsidRPr="50118B36">
              <w:rPr>
                <w:color w:val="000000" w:themeColor="text1"/>
                <w:sz w:val="20"/>
                <w:szCs w:val="20"/>
                <w:lang w:eastAsia="en-AU"/>
              </w:rPr>
              <w:t xml:space="preserve"> @ $ per unit)</w:t>
            </w:r>
          </w:p>
          <w:p w14:paraId="5B010966" w14:textId="77777777" w:rsidR="00C32E11" w:rsidRPr="00C32E11" w:rsidRDefault="00C32E11" w:rsidP="00C32E11">
            <w:pPr>
              <w:spacing w:after="0" w:line="240" w:lineRule="auto"/>
              <w:rPr>
                <w:b/>
                <w:bCs/>
                <w:color w:val="000000"/>
                <w:sz w:val="20"/>
                <w:szCs w:val="20"/>
                <w:lang w:eastAsia="en-AU"/>
              </w:rPr>
            </w:pPr>
          </w:p>
        </w:tc>
        <w:tc>
          <w:tcPr>
            <w:tcW w:w="4110" w:type="dxa"/>
            <w:vMerge w:val="restart"/>
            <w:tcBorders>
              <w:top w:val="single" w:sz="4" w:space="0" w:color="auto"/>
              <w:left w:val="nil"/>
              <w:bottom w:val="nil"/>
              <w:right w:val="single" w:sz="4" w:space="0" w:color="595959"/>
            </w:tcBorders>
            <w:shd w:val="clear" w:color="auto" w:fill="auto"/>
            <w:noWrap/>
            <w:vAlign w:val="center"/>
            <w:hideMark/>
          </w:tcPr>
          <w:p w14:paraId="4AD59AC6" w14:textId="77777777" w:rsidR="00C32E11" w:rsidRPr="00C32E11" w:rsidRDefault="00C32E11" w:rsidP="00C32E11">
            <w:pPr>
              <w:spacing w:after="0" w:line="240" w:lineRule="auto"/>
              <w:jc w:val="center"/>
              <w:rPr>
                <w:b/>
                <w:bCs/>
                <w:color w:val="000000"/>
                <w:sz w:val="20"/>
                <w:szCs w:val="20"/>
                <w:lang w:eastAsia="en-AU"/>
              </w:rPr>
            </w:pPr>
            <w:r w:rsidRPr="00C32E11">
              <w:rPr>
                <w:b/>
                <w:bCs/>
                <w:color w:val="000000"/>
                <w:sz w:val="20"/>
                <w:szCs w:val="20"/>
                <w:lang w:eastAsia="en-AU"/>
              </w:rPr>
              <w:t>A</w:t>
            </w:r>
          </w:p>
          <w:p w14:paraId="4B3BC0F7" w14:textId="77777777" w:rsidR="0030504B" w:rsidRDefault="00C32E11" w:rsidP="00C32E11">
            <w:pPr>
              <w:spacing w:after="0" w:line="240" w:lineRule="auto"/>
              <w:jc w:val="center"/>
              <w:rPr>
                <w:b/>
                <w:bCs/>
                <w:color w:val="000000"/>
                <w:sz w:val="20"/>
                <w:szCs w:val="20"/>
                <w:lang w:eastAsia="en-AU"/>
              </w:rPr>
            </w:pPr>
            <w:r w:rsidRPr="0030504B">
              <w:rPr>
                <w:b/>
                <w:bCs/>
                <w:color w:val="000000"/>
                <w:sz w:val="20"/>
                <w:szCs w:val="20"/>
                <w:lang w:eastAsia="en-AU"/>
              </w:rPr>
              <w:t xml:space="preserve">Applicant </w:t>
            </w:r>
          </w:p>
          <w:p w14:paraId="643C5629" w14:textId="1A5F0B28" w:rsidR="0054044D" w:rsidRPr="0030504B" w:rsidRDefault="00C32E11" w:rsidP="00C32E11">
            <w:pPr>
              <w:spacing w:after="0" w:line="240" w:lineRule="auto"/>
              <w:jc w:val="center"/>
              <w:rPr>
                <w:b/>
                <w:bCs/>
                <w:color w:val="000000"/>
                <w:sz w:val="20"/>
                <w:szCs w:val="20"/>
                <w:lang w:eastAsia="en-AU"/>
              </w:rPr>
            </w:pPr>
            <w:r w:rsidRPr="0030504B">
              <w:rPr>
                <w:b/>
                <w:bCs/>
                <w:color w:val="000000"/>
                <w:sz w:val="20"/>
                <w:szCs w:val="20"/>
                <w:lang w:eastAsia="en-AU"/>
              </w:rPr>
              <w:t xml:space="preserve">contribution </w:t>
            </w:r>
          </w:p>
          <w:p w14:paraId="51D27442" w14:textId="60D9996B" w:rsidR="00C32E11" w:rsidRPr="00C32E11" w:rsidRDefault="00C32E11" w:rsidP="00C32E11">
            <w:pPr>
              <w:spacing w:after="0" w:line="240" w:lineRule="auto"/>
              <w:jc w:val="center"/>
              <w:rPr>
                <w:b/>
                <w:bCs/>
                <w:color w:val="000000"/>
                <w:sz w:val="20"/>
                <w:szCs w:val="20"/>
                <w:lang w:eastAsia="en-AU"/>
              </w:rPr>
            </w:pPr>
            <w:r w:rsidRPr="00C32E11">
              <w:rPr>
                <w:color w:val="000000"/>
                <w:sz w:val="20"/>
                <w:szCs w:val="20"/>
                <w:lang w:eastAsia="en-AU"/>
              </w:rPr>
              <w:t>($ or in kind)</w:t>
            </w:r>
          </w:p>
        </w:tc>
        <w:tc>
          <w:tcPr>
            <w:tcW w:w="2977" w:type="dxa"/>
            <w:gridSpan w:val="2"/>
            <w:tcBorders>
              <w:top w:val="single" w:sz="4" w:space="0" w:color="auto"/>
              <w:left w:val="nil"/>
              <w:bottom w:val="single" w:sz="4" w:space="0" w:color="auto"/>
              <w:right w:val="single" w:sz="4" w:space="0" w:color="595959"/>
            </w:tcBorders>
            <w:shd w:val="clear" w:color="auto" w:fill="auto"/>
            <w:noWrap/>
            <w:vAlign w:val="center"/>
            <w:hideMark/>
          </w:tcPr>
          <w:p w14:paraId="36D04B40" w14:textId="77777777" w:rsidR="00C32E11" w:rsidRPr="00C32E11" w:rsidRDefault="00C32E11" w:rsidP="00C32E11">
            <w:pPr>
              <w:spacing w:after="0" w:line="240" w:lineRule="auto"/>
              <w:jc w:val="center"/>
              <w:rPr>
                <w:b/>
                <w:bCs/>
                <w:color w:val="000000"/>
                <w:sz w:val="20"/>
                <w:szCs w:val="20"/>
                <w:lang w:eastAsia="en-AU"/>
              </w:rPr>
            </w:pPr>
            <w:r w:rsidRPr="00C32E11">
              <w:rPr>
                <w:b/>
                <w:bCs/>
                <w:color w:val="000000"/>
                <w:sz w:val="20"/>
                <w:szCs w:val="20"/>
                <w:lang w:eastAsia="en-AU"/>
              </w:rPr>
              <w:t>B</w:t>
            </w:r>
          </w:p>
          <w:p w14:paraId="54751C28" w14:textId="77777777" w:rsidR="0030504B" w:rsidRDefault="00C32E11" w:rsidP="00C32E11">
            <w:pPr>
              <w:spacing w:after="0" w:line="240" w:lineRule="auto"/>
              <w:jc w:val="center"/>
              <w:rPr>
                <w:b/>
                <w:bCs/>
                <w:color w:val="000000"/>
                <w:sz w:val="20"/>
                <w:szCs w:val="20"/>
                <w:lang w:eastAsia="en-AU"/>
              </w:rPr>
            </w:pPr>
            <w:r w:rsidRPr="0030504B">
              <w:rPr>
                <w:b/>
                <w:bCs/>
                <w:color w:val="000000"/>
                <w:sz w:val="20"/>
                <w:szCs w:val="20"/>
                <w:lang w:eastAsia="en-AU"/>
              </w:rPr>
              <w:t xml:space="preserve">Partner </w:t>
            </w:r>
          </w:p>
          <w:p w14:paraId="11C2D887" w14:textId="4E66AFDA" w:rsidR="00C32E11" w:rsidRPr="0030504B" w:rsidRDefault="00C32E11" w:rsidP="00C32E11">
            <w:pPr>
              <w:spacing w:after="0" w:line="240" w:lineRule="auto"/>
              <w:jc w:val="center"/>
              <w:rPr>
                <w:b/>
                <w:bCs/>
                <w:color w:val="000000"/>
                <w:sz w:val="20"/>
                <w:szCs w:val="20"/>
                <w:lang w:eastAsia="en-AU"/>
              </w:rPr>
            </w:pPr>
            <w:r w:rsidRPr="0030504B">
              <w:rPr>
                <w:b/>
                <w:bCs/>
                <w:color w:val="000000"/>
                <w:sz w:val="20"/>
                <w:szCs w:val="20"/>
                <w:lang w:eastAsia="en-AU"/>
              </w:rPr>
              <w:t xml:space="preserve">contributions </w:t>
            </w:r>
          </w:p>
        </w:tc>
        <w:tc>
          <w:tcPr>
            <w:tcW w:w="1701" w:type="dxa"/>
            <w:vMerge w:val="restart"/>
            <w:tcBorders>
              <w:top w:val="single" w:sz="4" w:space="0" w:color="auto"/>
              <w:left w:val="nil"/>
              <w:bottom w:val="nil"/>
              <w:right w:val="single" w:sz="4" w:space="0" w:color="595959"/>
            </w:tcBorders>
            <w:shd w:val="clear" w:color="000000" w:fill="D9D9D9"/>
            <w:noWrap/>
            <w:vAlign w:val="center"/>
            <w:hideMark/>
          </w:tcPr>
          <w:p w14:paraId="0B663D19" w14:textId="77777777" w:rsidR="00C32E11" w:rsidRPr="00C32E11" w:rsidRDefault="00C32E11" w:rsidP="00C32E11">
            <w:pPr>
              <w:spacing w:after="0" w:line="240" w:lineRule="auto"/>
              <w:jc w:val="center"/>
              <w:rPr>
                <w:b/>
                <w:bCs/>
                <w:color w:val="000000"/>
                <w:sz w:val="20"/>
                <w:szCs w:val="20"/>
                <w:lang w:eastAsia="en-AU"/>
              </w:rPr>
            </w:pPr>
            <w:r w:rsidRPr="00C32E11">
              <w:rPr>
                <w:b/>
                <w:bCs/>
                <w:color w:val="000000"/>
                <w:sz w:val="20"/>
                <w:szCs w:val="20"/>
                <w:lang w:eastAsia="en-AU"/>
              </w:rPr>
              <w:t>C</w:t>
            </w:r>
          </w:p>
          <w:p w14:paraId="7AF970A1" w14:textId="392F1632" w:rsidR="00C32E11" w:rsidRPr="00C32E11" w:rsidRDefault="00C32E11" w:rsidP="00C32E11">
            <w:pPr>
              <w:spacing w:after="0" w:line="240" w:lineRule="auto"/>
              <w:jc w:val="center"/>
              <w:rPr>
                <w:b/>
                <w:bCs/>
                <w:color w:val="000000"/>
                <w:sz w:val="20"/>
                <w:szCs w:val="20"/>
                <w:lang w:eastAsia="en-AU"/>
              </w:rPr>
            </w:pPr>
            <w:r w:rsidRPr="00C32E11">
              <w:rPr>
                <w:color w:val="000000"/>
                <w:sz w:val="20"/>
                <w:szCs w:val="20"/>
                <w:lang w:eastAsia="en-AU"/>
              </w:rPr>
              <w:t>WAF Grant Funding sought ($</w:t>
            </w:r>
            <w:r w:rsidR="007C0DC0">
              <w:rPr>
                <w:color w:val="000000"/>
                <w:sz w:val="20"/>
                <w:szCs w:val="20"/>
                <w:lang w:eastAsia="en-AU"/>
              </w:rPr>
              <w:t>, ex GST</w:t>
            </w:r>
            <w:r w:rsidRPr="00C32E11">
              <w:rPr>
                <w:color w:val="000000"/>
                <w:sz w:val="20"/>
                <w:szCs w:val="20"/>
                <w:lang w:eastAsia="en-AU"/>
              </w:rPr>
              <w:t>)</w:t>
            </w:r>
          </w:p>
        </w:tc>
        <w:tc>
          <w:tcPr>
            <w:tcW w:w="1559" w:type="dxa"/>
            <w:vMerge w:val="restart"/>
            <w:tcBorders>
              <w:top w:val="single" w:sz="4" w:space="0" w:color="auto"/>
              <w:left w:val="nil"/>
              <w:bottom w:val="nil"/>
              <w:right w:val="single" w:sz="4" w:space="0" w:color="auto"/>
            </w:tcBorders>
            <w:shd w:val="clear" w:color="auto" w:fill="auto"/>
            <w:noWrap/>
            <w:vAlign w:val="center"/>
            <w:hideMark/>
          </w:tcPr>
          <w:p w14:paraId="63F014F6" w14:textId="77777777" w:rsidR="00C32E11" w:rsidRPr="00C32E11" w:rsidRDefault="00C32E11" w:rsidP="00C32E11">
            <w:pPr>
              <w:spacing w:after="0" w:line="240" w:lineRule="auto"/>
              <w:jc w:val="center"/>
              <w:rPr>
                <w:b/>
                <w:bCs/>
                <w:color w:val="000000"/>
                <w:sz w:val="20"/>
                <w:szCs w:val="20"/>
                <w:lang w:eastAsia="en-AU"/>
              </w:rPr>
            </w:pPr>
            <w:r w:rsidRPr="00C32E11">
              <w:rPr>
                <w:b/>
                <w:bCs/>
                <w:color w:val="000000"/>
                <w:sz w:val="20"/>
                <w:szCs w:val="20"/>
                <w:lang w:eastAsia="en-AU"/>
              </w:rPr>
              <w:t>D</w:t>
            </w:r>
          </w:p>
          <w:p w14:paraId="21B31FB1" w14:textId="77777777" w:rsidR="007C0DC0" w:rsidRDefault="00C32E11" w:rsidP="00C32E11">
            <w:pPr>
              <w:spacing w:after="0" w:line="240" w:lineRule="auto"/>
              <w:jc w:val="center"/>
              <w:rPr>
                <w:color w:val="000000"/>
                <w:sz w:val="20"/>
                <w:szCs w:val="20"/>
                <w:lang w:eastAsia="en-AU"/>
              </w:rPr>
            </w:pPr>
            <w:r w:rsidRPr="00C32E11">
              <w:rPr>
                <w:color w:val="000000"/>
                <w:sz w:val="20"/>
                <w:szCs w:val="20"/>
                <w:lang w:eastAsia="en-AU"/>
              </w:rPr>
              <w:t xml:space="preserve">Total Activity Costs </w:t>
            </w:r>
          </w:p>
          <w:p w14:paraId="4E62DC87" w14:textId="232A1D4F" w:rsidR="00C32E11" w:rsidRPr="00C32E11" w:rsidRDefault="00C32E11" w:rsidP="00C32E11">
            <w:pPr>
              <w:spacing w:after="0" w:line="240" w:lineRule="auto"/>
              <w:jc w:val="center"/>
              <w:rPr>
                <w:b/>
                <w:bCs/>
                <w:color w:val="000000"/>
                <w:sz w:val="20"/>
                <w:szCs w:val="20"/>
                <w:lang w:eastAsia="en-AU"/>
              </w:rPr>
            </w:pPr>
            <w:r w:rsidRPr="00C32E11">
              <w:rPr>
                <w:color w:val="000000"/>
                <w:sz w:val="20"/>
                <w:szCs w:val="20"/>
                <w:lang w:eastAsia="en-AU"/>
              </w:rPr>
              <w:t>($</w:t>
            </w:r>
            <w:r w:rsidR="007C0DC0">
              <w:rPr>
                <w:color w:val="000000"/>
                <w:sz w:val="20"/>
                <w:szCs w:val="20"/>
                <w:lang w:eastAsia="en-AU"/>
              </w:rPr>
              <w:t>, ex GST</w:t>
            </w:r>
            <w:r w:rsidRPr="00C32E11">
              <w:rPr>
                <w:color w:val="000000"/>
                <w:sz w:val="20"/>
                <w:szCs w:val="20"/>
                <w:lang w:eastAsia="en-AU"/>
              </w:rPr>
              <w:t>)</w:t>
            </w:r>
          </w:p>
        </w:tc>
      </w:tr>
      <w:tr w:rsidR="00C32E11" w:rsidRPr="00C32E11" w14:paraId="118B0A2C" w14:textId="77777777" w:rsidTr="007C0DC0">
        <w:trPr>
          <w:trHeight w:val="487"/>
        </w:trPr>
        <w:tc>
          <w:tcPr>
            <w:tcW w:w="2269" w:type="dxa"/>
            <w:gridSpan w:val="2"/>
            <w:vMerge/>
            <w:tcBorders>
              <w:top w:val="single" w:sz="4" w:space="0" w:color="595959"/>
              <w:left w:val="single" w:sz="4" w:space="0" w:color="auto"/>
              <w:bottom w:val="single" w:sz="8" w:space="0" w:color="595959"/>
              <w:right w:val="single" w:sz="4" w:space="0" w:color="595959"/>
            </w:tcBorders>
            <w:vAlign w:val="center"/>
            <w:hideMark/>
          </w:tcPr>
          <w:p w14:paraId="6C5ED256" w14:textId="77777777" w:rsidR="00C32E11" w:rsidRPr="00C32E11" w:rsidRDefault="00C32E11" w:rsidP="00C32E11">
            <w:pPr>
              <w:spacing w:after="0" w:line="240" w:lineRule="auto"/>
              <w:rPr>
                <w:b/>
                <w:bCs/>
                <w:color w:val="000000"/>
                <w:sz w:val="20"/>
                <w:szCs w:val="20"/>
                <w:lang w:eastAsia="en-AU"/>
              </w:rPr>
            </w:pPr>
          </w:p>
        </w:tc>
        <w:tc>
          <w:tcPr>
            <w:tcW w:w="2552" w:type="dxa"/>
            <w:vMerge/>
            <w:tcBorders>
              <w:left w:val="single" w:sz="4" w:space="0" w:color="595959"/>
              <w:right w:val="single" w:sz="4" w:space="0" w:color="595959"/>
            </w:tcBorders>
            <w:vAlign w:val="center"/>
            <w:hideMark/>
          </w:tcPr>
          <w:p w14:paraId="0CB82069" w14:textId="77777777" w:rsidR="00C32E11" w:rsidRPr="00C32E11" w:rsidRDefault="00C32E11" w:rsidP="00C32E11">
            <w:pPr>
              <w:spacing w:after="0" w:line="240" w:lineRule="auto"/>
              <w:rPr>
                <w:b/>
                <w:bCs/>
                <w:color w:val="000000"/>
                <w:sz w:val="20"/>
                <w:szCs w:val="20"/>
                <w:lang w:eastAsia="en-AU"/>
              </w:rPr>
            </w:pPr>
          </w:p>
        </w:tc>
        <w:tc>
          <w:tcPr>
            <w:tcW w:w="4110" w:type="dxa"/>
            <w:vMerge/>
            <w:tcBorders>
              <w:left w:val="single" w:sz="4" w:space="0" w:color="595959"/>
              <w:bottom w:val="single" w:sz="8" w:space="0" w:color="595959"/>
              <w:right w:val="single" w:sz="4" w:space="0" w:color="595959"/>
            </w:tcBorders>
            <w:vAlign w:val="center"/>
            <w:hideMark/>
          </w:tcPr>
          <w:p w14:paraId="0EC016AB" w14:textId="77777777" w:rsidR="00C32E11" w:rsidRPr="00C32E11" w:rsidRDefault="00C32E11" w:rsidP="00C32E11">
            <w:pPr>
              <w:spacing w:after="0" w:line="240" w:lineRule="auto"/>
              <w:rPr>
                <w:color w:val="000000"/>
                <w:sz w:val="20"/>
                <w:szCs w:val="20"/>
                <w:lang w:eastAsia="en-AU"/>
              </w:rPr>
            </w:pPr>
          </w:p>
        </w:tc>
        <w:tc>
          <w:tcPr>
            <w:tcW w:w="1560" w:type="dxa"/>
            <w:tcBorders>
              <w:top w:val="single" w:sz="4" w:space="0" w:color="auto"/>
              <w:left w:val="single" w:sz="4" w:space="0" w:color="595959"/>
              <w:bottom w:val="single" w:sz="4" w:space="0" w:color="auto"/>
              <w:right w:val="single" w:sz="4" w:space="0" w:color="auto"/>
            </w:tcBorders>
            <w:shd w:val="clear" w:color="auto" w:fill="auto"/>
            <w:noWrap/>
            <w:vAlign w:val="center"/>
            <w:hideMark/>
          </w:tcPr>
          <w:p w14:paraId="179B604C" w14:textId="77777777" w:rsidR="00C32E11" w:rsidRDefault="00C32E11" w:rsidP="00C32E11">
            <w:pPr>
              <w:spacing w:after="0" w:line="240" w:lineRule="auto"/>
              <w:jc w:val="center"/>
              <w:rPr>
                <w:color w:val="000000"/>
                <w:sz w:val="20"/>
                <w:szCs w:val="20"/>
                <w:lang w:eastAsia="en-AU"/>
              </w:rPr>
            </w:pPr>
            <w:r w:rsidRPr="00C32E11">
              <w:rPr>
                <w:color w:val="000000"/>
                <w:sz w:val="20"/>
                <w:szCs w:val="20"/>
                <w:lang w:eastAsia="en-AU"/>
              </w:rPr>
              <w:t>Amount ($)</w:t>
            </w:r>
          </w:p>
          <w:p w14:paraId="7A324C46" w14:textId="5EF24841" w:rsidR="0054044D" w:rsidRPr="00C32E11" w:rsidRDefault="0054044D" w:rsidP="00C32E11">
            <w:pPr>
              <w:spacing w:after="0" w:line="240" w:lineRule="auto"/>
              <w:jc w:val="center"/>
              <w:rPr>
                <w:color w:val="000000"/>
                <w:sz w:val="20"/>
                <w:szCs w:val="20"/>
                <w:lang w:eastAsia="en-AU"/>
              </w:rPr>
            </w:pPr>
            <w:r>
              <w:rPr>
                <w:color w:val="000000"/>
                <w:sz w:val="20"/>
                <w:szCs w:val="20"/>
                <w:lang w:eastAsia="en-AU"/>
              </w:rPr>
              <w:t>Ex. GST</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E9E443" w14:textId="77777777" w:rsidR="00C32E11" w:rsidRDefault="00C32E11" w:rsidP="00C32E11">
            <w:pPr>
              <w:spacing w:after="0" w:line="240" w:lineRule="auto"/>
              <w:jc w:val="center"/>
              <w:rPr>
                <w:color w:val="000000"/>
                <w:sz w:val="20"/>
                <w:szCs w:val="20"/>
                <w:lang w:eastAsia="en-AU"/>
              </w:rPr>
            </w:pPr>
            <w:r w:rsidRPr="00C32E11">
              <w:rPr>
                <w:color w:val="000000"/>
                <w:sz w:val="20"/>
                <w:szCs w:val="20"/>
                <w:lang w:eastAsia="en-AU"/>
              </w:rPr>
              <w:t>Contributor</w:t>
            </w:r>
          </w:p>
          <w:p w14:paraId="76A5156F" w14:textId="4639FD5F" w:rsidR="007C0DC0" w:rsidRPr="00C32E11" w:rsidRDefault="007C0DC0" w:rsidP="00C32E11">
            <w:pPr>
              <w:spacing w:after="0" w:line="240" w:lineRule="auto"/>
              <w:jc w:val="center"/>
              <w:rPr>
                <w:color w:val="000000"/>
                <w:sz w:val="20"/>
                <w:szCs w:val="20"/>
                <w:lang w:eastAsia="en-AU"/>
              </w:rPr>
            </w:pPr>
            <w:r>
              <w:rPr>
                <w:color w:val="000000"/>
                <w:sz w:val="20"/>
                <w:szCs w:val="20"/>
                <w:lang w:eastAsia="en-AU"/>
              </w:rPr>
              <w:t>name</w:t>
            </w:r>
          </w:p>
        </w:tc>
        <w:tc>
          <w:tcPr>
            <w:tcW w:w="1701" w:type="dxa"/>
            <w:vMerge/>
            <w:tcBorders>
              <w:left w:val="single" w:sz="4" w:space="0" w:color="auto"/>
              <w:bottom w:val="single" w:sz="8" w:space="0" w:color="595959"/>
              <w:right w:val="single" w:sz="4" w:space="0" w:color="595959"/>
            </w:tcBorders>
            <w:vAlign w:val="center"/>
            <w:hideMark/>
          </w:tcPr>
          <w:p w14:paraId="363434D7" w14:textId="77777777" w:rsidR="00C32E11" w:rsidRPr="00C32E11" w:rsidRDefault="00C32E11" w:rsidP="00C32E11">
            <w:pPr>
              <w:spacing w:after="0" w:line="240" w:lineRule="auto"/>
              <w:rPr>
                <w:color w:val="000000"/>
                <w:sz w:val="20"/>
                <w:szCs w:val="20"/>
                <w:lang w:eastAsia="en-AU"/>
              </w:rPr>
            </w:pPr>
          </w:p>
        </w:tc>
        <w:tc>
          <w:tcPr>
            <w:tcW w:w="1559" w:type="dxa"/>
            <w:vMerge/>
            <w:tcBorders>
              <w:left w:val="single" w:sz="4" w:space="0" w:color="595959"/>
              <w:bottom w:val="single" w:sz="8" w:space="0" w:color="595959"/>
              <w:right w:val="single" w:sz="4" w:space="0" w:color="auto"/>
            </w:tcBorders>
            <w:vAlign w:val="center"/>
            <w:hideMark/>
          </w:tcPr>
          <w:p w14:paraId="0BDBFD24" w14:textId="77777777" w:rsidR="00C32E11" w:rsidRPr="00C32E11" w:rsidRDefault="00C32E11" w:rsidP="00C32E11">
            <w:pPr>
              <w:spacing w:after="0" w:line="240" w:lineRule="auto"/>
              <w:rPr>
                <w:color w:val="000000"/>
                <w:sz w:val="20"/>
                <w:szCs w:val="20"/>
                <w:lang w:eastAsia="en-AU"/>
              </w:rPr>
            </w:pPr>
          </w:p>
        </w:tc>
      </w:tr>
      <w:tr w:rsidR="002C58CB" w:rsidRPr="00C32E11" w14:paraId="6DDFC97A" w14:textId="77777777" w:rsidTr="007C0DC0">
        <w:trPr>
          <w:trHeight w:val="40"/>
        </w:trPr>
        <w:tc>
          <w:tcPr>
            <w:tcW w:w="2269" w:type="dxa"/>
            <w:gridSpan w:val="2"/>
            <w:tcBorders>
              <w:top w:val="single" w:sz="4" w:space="0" w:color="595959"/>
              <w:left w:val="single" w:sz="4" w:space="0" w:color="auto"/>
              <w:bottom w:val="single" w:sz="4" w:space="0" w:color="auto"/>
              <w:right w:val="single" w:sz="4" w:space="0" w:color="auto"/>
            </w:tcBorders>
            <w:shd w:val="clear" w:color="auto" w:fill="808080" w:themeFill="background1" w:themeFillShade="80"/>
            <w:vAlign w:val="center"/>
          </w:tcPr>
          <w:p w14:paraId="1E120763" w14:textId="6574BA63" w:rsidR="00BC1061" w:rsidRPr="005D6947" w:rsidRDefault="004C2CF3" w:rsidP="00C32E11">
            <w:pPr>
              <w:spacing w:after="0" w:line="240" w:lineRule="auto"/>
              <w:jc w:val="center"/>
              <w:rPr>
                <w:b/>
                <w:bCs/>
                <w:color w:val="000000"/>
                <w:sz w:val="20"/>
                <w:szCs w:val="20"/>
                <w:lang w:eastAsia="en-AU"/>
              </w:rPr>
            </w:pPr>
            <w:r w:rsidRPr="005D6947">
              <w:rPr>
                <w:b/>
                <w:bCs/>
                <w:color w:val="FFFFFF" w:themeColor="background1"/>
                <w:sz w:val="20"/>
                <w:szCs w:val="20"/>
                <w:lang w:eastAsia="en-AU"/>
              </w:rPr>
              <w:t xml:space="preserve">Year 1 </w:t>
            </w:r>
            <w:r w:rsidR="005D6947" w:rsidRPr="005D6947">
              <w:rPr>
                <w:b/>
                <w:bCs/>
                <w:color w:val="FFFFFF" w:themeColor="background1"/>
                <w:sz w:val="20"/>
                <w:szCs w:val="20"/>
                <w:lang w:eastAsia="en-AU"/>
              </w:rPr>
              <w:t>activities</w:t>
            </w:r>
          </w:p>
        </w:tc>
        <w:tc>
          <w:tcPr>
            <w:tcW w:w="2552"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hideMark/>
          </w:tcPr>
          <w:p w14:paraId="34B22CCB" w14:textId="7CFC7146" w:rsidR="00BC1061" w:rsidRPr="00C32E11" w:rsidRDefault="00BC1061" w:rsidP="00C32E11">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326D3AB1" w14:textId="77777777" w:rsidR="00BC1061" w:rsidRPr="00C32E11" w:rsidRDefault="00BC1061" w:rsidP="00C32E11">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23717510" w14:textId="77777777" w:rsidR="00BC1061" w:rsidRPr="00C32E11" w:rsidRDefault="00BC1061" w:rsidP="00C32E11">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2A4BBB5" w14:textId="77777777" w:rsidR="00BC1061" w:rsidRPr="00C32E11" w:rsidRDefault="00BC1061" w:rsidP="00C32E11">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14C1E0E1" w14:textId="77777777" w:rsidR="00BC1061" w:rsidRPr="00C32E11" w:rsidRDefault="00BC1061" w:rsidP="00C32E11">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6CDCCE35" w14:textId="77777777" w:rsidR="00BC1061" w:rsidRPr="00C32E11" w:rsidRDefault="00BC1061" w:rsidP="00C32E11">
            <w:pPr>
              <w:spacing w:after="0" w:line="240" w:lineRule="auto"/>
              <w:jc w:val="center"/>
              <w:rPr>
                <w:i/>
                <w:iCs/>
                <w:color w:val="000000"/>
                <w:sz w:val="20"/>
                <w:szCs w:val="20"/>
                <w:lang w:eastAsia="en-AU"/>
              </w:rPr>
            </w:pPr>
          </w:p>
        </w:tc>
      </w:tr>
      <w:tr w:rsidR="0059664B" w:rsidRPr="00C32E11" w14:paraId="6558F37E" w14:textId="77777777" w:rsidTr="007C0DC0">
        <w:trPr>
          <w:trHeight w:val="476"/>
        </w:trPr>
        <w:tc>
          <w:tcPr>
            <w:tcW w:w="2269" w:type="dxa"/>
            <w:gridSpan w:val="2"/>
            <w:tcBorders>
              <w:top w:val="single" w:sz="4" w:space="0" w:color="595959"/>
              <w:left w:val="single" w:sz="4" w:space="0" w:color="auto"/>
              <w:bottom w:val="single" w:sz="4" w:space="0" w:color="auto"/>
              <w:right w:val="single" w:sz="4" w:space="0" w:color="auto"/>
            </w:tcBorders>
            <w:shd w:val="clear" w:color="auto" w:fill="auto"/>
            <w:vAlign w:val="center"/>
          </w:tcPr>
          <w:p w14:paraId="1E3886FB" w14:textId="1139119B" w:rsidR="00BC1061" w:rsidRPr="00C32E11" w:rsidRDefault="00BC1061" w:rsidP="00C32E11">
            <w:pPr>
              <w:spacing w:after="0" w:line="240" w:lineRule="auto"/>
              <w:jc w:val="center"/>
              <w:rPr>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F1AD4" w14:textId="77777777" w:rsidR="00BC1061" w:rsidRPr="00C32E11" w:rsidRDefault="00BC1061" w:rsidP="00C32E11">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D53A70" w14:textId="77777777" w:rsidR="00BC1061" w:rsidRPr="00C32E11" w:rsidRDefault="00BC1061" w:rsidP="00C32E11">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2FCB9A" w14:textId="77777777" w:rsidR="00BC1061" w:rsidRPr="00C32E11" w:rsidRDefault="00BC1061" w:rsidP="00C32E11">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A2C8E3" w14:textId="77777777" w:rsidR="00BC1061" w:rsidRPr="00C32E11" w:rsidRDefault="00BC1061" w:rsidP="00C32E11">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7E015C57" w14:textId="77777777" w:rsidR="00BC1061" w:rsidRPr="00C32E11" w:rsidRDefault="00BC1061" w:rsidP="00C32E11">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40786F" w14:textId="77777777" w:rsidR="00BC1061" w:rsidRPr="00C32E11" w:rsidRDefault="00BC1061" w:rsidP="00C32E11">
            <w:pPr>
              <w:spacing w:after="0" w:line="240" w:lineRule="auto"/>
              <w:jc w:val="center"/>
              <w:rPr>
                <w:i/>
                <w:iCs/>
                <w:color w:val="000000"/>
                <w:sz w:val="20"/>
                <w:szCs w:val="20"/>
                <w:lang w:eastAsia="en-AU"/>
              </w:rPr>
            </w:pPr>
          </w:p>
        </w:tc>
      </w:tr>
      <w:tr w:rsidR="0059664B" w:rsidRPr="00C32E11" w14:paraId="4B0356C4" w14:textId="77777777" w:rsidTr="007C0DC0">
        <w:trPr>
          <w:trHeight w:val="476"/>
        </w:trPr>
        <w:tc>
          <w:tcPr>
            <w:tcW w:w="2269" w:type="dxa"/>
            <w:gridSpan w:val="2"/>
            <w:tcBorders>
              <w:top w:val="single" w:sz="4" w:space="0" w:color="auto"/>
              <w:left w:val="single" w:sz="4" w:space="0" w:color="auto"/>
              <w:bottom w:val="nil"/>
              <w:right w:val="single" w:sz="4" w:space="0" w:color="auto"/>
            </w:tcBorders>
            <w:shd w:val="clear" w:color="auto" w:fill="auto"/>
            <w:vAlign w:val="center"/>
          </w:tcPr>
          <w:p w14:paraId="20821951" w14:textId="55653336" w:rsidR="00BC1061" w:rsidRPr="00C32E11" w:rsidRDefault="00BC1061" w:rsidP="00C32E11">
            <w:pPr>
              <w:spacing w:after="0" w:line="240" w:lineRule="auto"/>
              <w:jc w:val="center"/>
              <w:rPr>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120B86" w14:textId="77777777" w:rsidR="00BC1061" w:rsidRPr="00C32E11" w:rsidRDefault="00BC1061" w:rsidP="00C32E11">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0D803" w14:textId="77777777" w:rsidR="00BC1061" w:rsidRPr="00C32E11" w:rsidRDefault="00BC1061" w:rsidP="00C32E11">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7BDE1A" w14:textId="77777777" w:rsidR="00BC1061" w:rsidRPr="00C32E11" w:rsidRDefault="00BC1061" w:rsidP="00C32E11">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484AE" w14:textId="77777777" w:rsidR="00BC1061" w:rsidRPr="00C32E11" w:rsidRDefault="00BC1061" w:rsidP="00C32E11">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4462DD27" w14:textId="77777777" w:rsidR="00BC1061" w:rsidRPr="00C32E11" w:rsidRDefault="00BC1061" w:rsidP="00C32E11">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B081F" w14:textId="77777777" w:rsidR="00BC1061" w:rsidRPr="00C32E11" w:rsidRDefault="00BC1061" w:rsidP="00C32E11">
            <w:pPr>
              <w:spacing w:after="0" w:line="240" w:lineRule="auto"/>
              <w:jc w:val="center"/>
              <w:rPr>
                <w:i/>
                <w:iCs/>
                <w:color w:val="000000"/>
                <w:sz w:val="20"/>
                <w:szCs w:val="20"/>
                <w:lang w:eastAsia="en-AU"/>
              </w:rPr>
            </w:pPr>
          </w:p>
        </w:tc>
      </w:tr>
      <w:tr w:rsidR="005D6947" w:rsidRPr="00C32E11" w14:paraId="7813928D" w14:textId="77777777" w:rsidTr="007C0DC0">
        <w:trPr>
          <w:trHeight w:val="476"/>
        </w:trPr>
        <w:tc>
          <w:tcPr>
            <w:tcW w:w="2269" w:type="dxa"/>
            <w:gridSpan w:val="2"/>
            <w:tcBorders>
              <w:top w:val="single" w:sz="4" w:space="0" w:color="595959"/>
              <w:left w:val="single" w:sz="4" w:space="0" w:color="auto"/>
              <w:bottom w:val="single" w:sz="4" w:space="0" w:color="auto"/>
              <w:right w:val="single" w:sz="4" w:space="0" w:color="auto"/>
            </w:tcBorders>
            <w:shd w:val="clear" w:color="auto" w:fill="auto"/>
            <w:noWrap/>
            <w:vAlign w:val="center"/>
          </w:tcPr>
          <w:p w14:paraId="7476EBEA" w14:textId="77777777" w:rsidR="005D6947" w:rsidRPr="00C32E11" w:rsidRDefault="005D6947" w:rsidP="00C32E11">
            <w:pPr>
              <w:spacing w:after="0" w:line="240" w:lineRule="auto"/>
              <w:jc w:val="center"/>
              <w:rPr>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456AE5" w14:textId="77777777" w:rsidR="005D6947" w:rsidRPr="00C32E11" w:rsidRDefault="005D6947" w:rsidP="00C32E11">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228279" w14:textId="77777777" w:rsidR="005D6947" w:rsidRPr="00C32E11" w:rsidRDefault="005D6947" w:rsidP="00C32E11">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F42709" w14:textId="77777777" w:rsidR="005D6947" w:rsidRPr="00C32E11" w:rsidRDefault="005D6947" w:rsidP="00C32E11">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8A5E43" w14:textId="77777777" w:rsidR="005D6947" w:rsidRPr="00C32E11" w:rsidRDefault="005D6947" w:rsidP="00C32E11">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54EE997" w14:textId="77777777" w:rsidR="005D6947" w:rsidRPr="00C32E11" w:rsidRDefault="005D6947" w:rsidP="00C32E11">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3F0A4" w14:textId="77777777" w:rsidR="005D6947" w:rsidRPr="00C32E11" w:rsidRDefault="005D6947" w:rsidP="00C32E11">
            <w:pPr>
              <w:spacing w:after="0" w:line="240" w:lineRule="auto"/>
              <w:jc w:val="center"/>
              <w:rPr>
                <w:i/>
                <w:iCs/>
                <w:color w:val="000000"/>
                <w:sz w:val="20"/>
                <w:szCs w:val="20"/>
                <w:lang w:eastAsia="en-AU"/>
              </w:rPr>
            </w:pPr>
          </w:p>
        </w:tc>
      </w:tr>
      <w:tr w:rsidR="005D6947" w:rsidRPr="00C32E11" w14:paraId="5CDCA42F" w14:textId="77777777" w:rsidTr="007C0DC0">
        <w:trPr>
          <w:trHeight w:val="476"/>
        </w:trPr>
        <w:tc>
          <w:tcPr>
            <w:tcW w:w="2269" w:type="dxa"/>
            <w:gridSpan w:val="2"/>
            <w:tcBorders>
              <w:top w:val="single" w:sz="4" w:space="0" w:color="595959"/>
              <w:left w:val="single" w:sz="4" w:space="0" w:color="auto"/>
              <w:bottom w:val="single" w:sz="4" w:space="0" w:color="auto"/>
              <w:right w:val="single" w:sz="4" w:space="0" w:color="auto"/>
            </w:tcBorders>
            <w:shd w:val="clear" w:color="auto" w:fill="auto"/>
            <w:noWrap/>
            <w:vAlign w:val="center"/>
          </w:tcPr>
          <w:p w14:paraId="21EA164C" w14:textId="77777777" w:rsidR="005D6947" w:rsidRPr="00C32E11" w:rsidRDefault="005D6947" w:rsidP="00C32E11">
            <w:pPr>
              <w:spacing w:after="0" w:line="240" w:lineRule="auto"/>
              <w:jc w:val="center"/>
              <w:rPr>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662AD1" w14:textId="77777777" w:rsidR="005D6947" w:rsidRPr="00C32E11" w:rsidRDefault="005D6947" w:rsidP="00C32E11">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55928" w14:textId="77777777" w:rsidR="005D6947" w:rsidRPr="00C32E11" w:rsidRDefault="005D6947" w:rsidP="00C32E11">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BA4D71" w14:textId="77777777" w:rsidR="005D6947" w:rsidRPr="00C32E11" w:rsidRDefault="005D6947" w:rsidP="00C32E11">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9AFD6" w14:textId="77777777" w:rsidR="005D6947" w:rsidRPr="00C32E11" w:rsidRDefault="005D6947" w:rsidP="00C32E11">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21B58AB" w14:textId="77777777" w:rsidR="005D6947" w:rsidRPr="00C32E11" w:rsidRDefault="005D6947" w:rsidP="00C32E11">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256D3D" w14:textId="77777777" w:rsidR="005D6947" w:rsidRPr="00C32E11" w:rsidRDefault="005D6947" w:rsidP="00C32E11">
            <w:pPr>
              <w:spacing w:after="0" w:line="240" w:lineRule="auto"/>
              <w:jc w:val="center"/>
              <w:rPr>
                <w:i/>
                <w:iCs/>
                <w:color w:val="000000"/>
                <w:sz w:val="20"/>
                <w:szCs w:val="20"/>
                <w:lang w:eastAsia="en-AU"/>
              </w:rPr>
            </w:pPr>
          </w:p>
        </w:tc>
      </w:tr>
      <w:tr w:rsidR="005D6947" w:rsidRPr="00C32E11" w14:paraId="330BB7D8" w14:textId="77777777" w:rsidTr="007C0DC0">
        <w:trPr>
          <w:trHeight w:val="476"/>
        </w:trPr>
        <w:tc>
          <w:tcPr>
            <w:tcW w:w="2269" w:type="dxa"/>
            <w:gridSpan w:val="2"/>
            <w:tcBorders>
              <w:top w:val="single" w:sz="4" w:space="0" w:color="595959"/>
              <w:left w:val="single" w:sz="4" w:space="0" w:color="auto"/>
              <w:bottom w:val="single" w:sz="4" w:space="0" w:color="auto"/>
              <w:right w:val="single" w:sz="4" w:space="0" w:color="auto"/>
            </w:tcBorders>
            <w:shd w:val="clear" w:color="auto" w:fill="auto"/>
            <w:noWrap/>
            <w:vAlign w:val="center"/>
          </w:tcPr>
          <w:p w14:paraId="179395EA" w14:textId="77777777" w:rsidR="005D6947" w:rsidRPr="00C32E11" w:rsidRDefault="005D6947" w:rsidP="00C32E11">
            <w:pPr>
              <w:spacing w:after="0" w:line="240" w:lineRule="auto"/>
              <w:jc w:val="center"/>
              <w:rPr>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EAE8A2" w14:textId="77777777" w:rsidR="005D6947" w:rsidRPr="00C32E11" w:rsidRDefault="005D6947" w:rsidP="00C32E11">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EB524A" w14:textId="77777777" w:rsidR="005D6947" w:rsidRPr="00C32E11" w:rsidRDefault="005D6947" w:rsidP="00C32E11">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0A6A5" w14:textId="77777777" w:rsidR="005D6947" w:rsidRPr="00C32E11" w:rsidRDefault="005D6947" w:rsidP="00C32E11">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CC5BF8A" w14:textId="77777777" w:rsidR="005D6947" w:rsidRPr="00C32E11" w:rsidRDefault="005D6947" w:rsidP="00C32E11">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951E26F" w14:textId="77777777" w:rsidR="005D6947" w:rsidRPr="00C32E11" w:rsidRDefault="005D6947" w:rsidP="00C32E11">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6872E0" w14:textId="77777777" w:rsidR="005D6947" w:rsidRPr="00C32E11" w:rsidRDefault="005D6947" w:rsidP="00C32E11">
            <w:pPr>
              <w:spacing w:after="0" w:line="240" w:lineRule="auto"/>
              <w:jc w:val="center"/>
              <w:rPr>
                <w:i/>
                <w:iCs/>
                <w:color w:val="000000"/>
                <w:sz w:val="20"/>
                <w:szCs w:val="20"/>
                <w:lang w:eastAsia="en-AU"/>
              </w:rPr>
            </w:pPr>
          </w:p>
        </w:tc>
      </w:tr>
      <w:tr w:rsidR="0059664B" w:rsidRPr="00C32E11" w14:paraId="391ADBDA" w14:textId="77777777" w:rsidTr="007C0DC0">
        <w:trPr>
          <w:trHeight w:val="476"/>
        </w:trPr>
        <w:tc>
          <w:tcPr>
            <w:tcW w:w="2269" w:type="dxa"/>
            <w:gridSpan w:val="2"/>
            <w:tcBorders>
              <w:top w:val="single" w:sz="4" w:space="0" w:color="595959"/>
              <w:left w:val="single" w:sz="4" w:space="0" w:color="auto"/>
              <w:bottom w:val="single" w:sz="4" w:space="0" w:color="auto"/>
              <w:right w:val="single" w:sz="4" w:space="0" w:color="auto"/>
            </w:tcBorders>
            <w:shd w:val="clear" w:color="auto" w:fill="auto"/>
            <w:noWrap/>
            <w:vAlign w:val="center"/>
          </w:tcPr>
          <w:p w14:paraId="5A247E4F" w14:textId="266A7888" w:rsidR="00BC1061" w:rsidRPr="00C32E11" w:rsidRDefault="00BC1061" w:rsidP="00C32E11">
            <w:pPr>
              <w:spacing w:after="0" w:line="240" w:lineRule="auto"/>
              <w:jc w:val="center"/>
              <w:rPr>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0E8620" w14:textId="77777777" w:rsidR="00BC1061" w:rsidRPr="00C32E11" w:rsidRDefault="00BC1061" w:rsidP="00C32E11">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3C42E7" w14:textId="77777777" w:rsidR="00BC1061" w:rsidRPr="00C32E11" w:rsidRDefault="00BC1061" w:rsidP="00C32E11">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DF8A7B" w14:textId="77777777" w:rsidR="00BC1061" w:rsidRPr="00C32E11" w:rsidRDefault="00BC1061" w:rsidP="00C32E11">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5D08678" w14:textId="77777777" w:rsidR="00BC1061" w:rsidRPr="00C32E11" w:rsidRDefault="00BC1061" w:rsidP="00C32E11">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BC3981D" w14:textId="77777777" w:rsidR="00BC1061" w:rsidRPr="00C32E11" w:rsidRDefault="00BC1061" w:rsidP="00C32E11">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AF674D" w14:textId="77777777" w:rsidR="00BC1061" w:rsidRPr="00C32E11" w:rsidRDefault="00BC1061" w:rsidP="00C32E11">
            <w:pPr>
              <w:spacing w:after="0" w:line="240" w:lineRule="auto"/>
              <w:jc w:val="center"/>
              <w:rPr>
                <w:i/>
                <w:iCs/>
                <w:color w:val="000000"/>
                <w:sz w:val="20"/>
                <w:szCs w:val="20"/>
                <w:lang w:eastAsia="en-AU"/>
              </w:rPr>
            </w:pPr>
          </w:p>
        </w:tc>
      </w:tr>
      <w:tr w:rsidR="00E131A0" w:rsidRPr="002F486B" w14:paraId="3C673C6B"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6C325AF7" w14:textId="77777777" w:rsidR="00E131A0" w:rsidRPr="002F486B" w:rsidRDefault="00E131A0"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D8B28F" w14:textId="77777777" w:rsidR="00E131A0" w:rsidRPr="002F486B" w:rsidRDefault="00E131A0"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470978" w14:textId="77777777" w:rsidR="00E131A0" w:rsidRPr="002F486B" w:rsidRDefault="00E131A0"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2FB2F" w14:textId="77777777" w:rsidR="00E131A0" w:rsidRPr="002F486B" w:rsidRDefault="00E131A0"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B3BEE" w14:textId="77777777" w:rsidR="00E131A0" w:rsidRPr="002F486B" w:rsidRDefault="00E131A0"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7E26C4B1" w14:textId="77777777" w:rsidR="00E131A0" w:rsidRPr="002F486B" w:rsidRDefault="00E131A0"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4B317" w14:textId="77777777" w:rsidR="00E131A0" w:rsidRPr="002F486B" w:rsidRDefault="00E131A0" w:rsidP="008930DA">
            <w:pPr>
              <w:spacing w:after="0" w:line="240" w:lineRule="auto"/>
              <w:jc w:val="center"/>
              <w:rPr>
                <w:i/>
                <w:iCs/>
                <w:color w:val="000000"/>
                <w:sz w:val="24"/>
                <w:szCs w:val="24"/>
                <w:lang w:eastAsia="en-AU"/>
              </w:rPr>
            </w:pPr>
          </w:p>
        </w:tc>
      </w:tr>
      <w:tr w:rsidR="00E131A0" w:rsidRPr="002F486B" w14:paraId="63194EFE"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79E41D53" w14:textId="77777777" w:rsidR="00E131A0" w:rsidRPr="002F486B" w:rsidRDefault="00E131A0"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45E892" w14:textId="77777777" w:rsidR="00E131A0" w:rsidRPr="002F486B" w:rsidRDefault="00E131A0"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F806C5" w14:textId="77777777" w:rsidR="00E131A0" w:rsidRPr="002F486B" w:rsidRDefault="00E131A0"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8BCB0" w14:textId="77777777" w:rsidR="00E131A0" w:rsidRPr="002F486B" w:rsidRDefault="00E131A0"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DB6F00" w14:textId="77777777" w:rsidR="00E131A0" w:rsidRPr="002F486B" w:rsidRDefault="00E131A0"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73E1C49" w14:textId="77777777" w:rsidR="00E131A0" w:rsidRPr="002F486B" w:rsidRDefault="00E131A0"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FCDDB" w14:textId="77777777" w:rsidR="00E131A0" w:rsidRPr="002F486B" w:rsidRDefault="00E131A0" w:rsidP="008930DA">
            <w:pPr>
              <w:spacing w:after="0" w:line="240" w:lineRule="auto"/>
              <w:jc w:val="center"/>
              <w:rPr>
                <w:i/>
                <w:iCs/>
                <w:color w:val="000000"/>
                <w:sz w:val="24"/>
                <w:szCs w:val="24"/>
                <w:lang w:eastAsia="en-AU"/>
              </w:rPr>
            </w:pPr>
          </w:p>
        </w:tc>
      </w:tr>
      <w:tr w:rsidR="005D6947" w:rsidRPr="00C32E11" w14:paraId="7653BC7A" w14:textId="77777777" w:rsidTr="007C0DC0">
        <w:trPr>
          <w:trHeight w:val="40"/>
        </w:trPr>
        <w:tc>
          <w:tcPr>
            <w:tcW w:w="2269" w:type="dxa"/>
            <w:gridSpan w:val="2"/>
            <w:tcBorders>
              <w:top w:val="single" w:sz="4" w:space="0" w:color="595959"/>
              <w:left w:val="single" w:sz="4" w:space="0" w:color="auto"/>
              <w:bottom w:val="single" w:sz="4" w:space="0" w:color="auto"/>
              <w:right w:val="single" w:sz="4" w:space="0" w:color="auto"/>
            </w:tcBorders>
            <w:shd w:val="clear" w:color="auto" w:fill="808080" w:themeFill="background1" w:themeFillShade="80"/>
            <w:vAlign w:val="center"/>
          </w:tcPr>
          <w:p w14:paraId="5005193A" w14:textId="6874D796" w:rsidR="005D6947" w:rsidRPr="005D6947" w:rsidRDefault="005D6947" w:rsidP="00654CFA">
            <w:pPr>
              <w:spacing w:after="0" w:line="240" w:lineRule="auto"/>
              <w:jc w:val="center"/>
              <w:rPr>
                <w:b/>
                <w:bCs/>
                <w:color w:val="000000"/>
                <w:sz w:val="20"/>
                <w:szCs w:val="20"/>
                <w:lang w:eastAsia="en-AU"/>
              </w:rPr>
            </w:pPr>
            <w:r w:rsidRPr="005D6947">
              <w:rPr>
                <w:b/>
                <w:bCs/>
                <w:color w:val="FFFFFF" w:themeColor="background1"/>
                <w:sz w:val="20"/>
                <w:szCs w:val="20"/>
                <w:lang w:eastAsia="en-AU"/>
              </w:rPr>
              <w:t xml:space="preserve">Year </w:t>
            </w:r>
            <w:r>
              <w:rPr>
                <w:b/>
                <w:bCs/>
                <w:color w:val="FFFFFF" w:themeColor="background1"/>
                <w:sz w:val="20"/>
                <w:szCs w:val="20"/>
                <w:lang w:eastAsia="en-AU"/>
              </w:rPr>
              <w:t>2</w:t>
            </w:r>
            <w:r w:rsidRPr="005D6947">
              <w:rPr>
                <w:b/>
                <w:bCs/>
                <w:color w:val="FFFFFF" w:themeColor="background1"/>
                <w:sz w:val="20"/>
                <w:szCs w:val="20"/>
                <w:lang w:eastAsia="en-AU"/>
              </w:rPr>
              <w:t xml:space="preserve"> activities</w:t>
            </w:r>
          </w:p>
        </w:tc>
        <w:tc>
          <w:tcPr>
            <w:tcW w:w="2552"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hideMark/>
          </w:tcPr>
          <w:p w14:paraId="6EA5B6C3" w14:textId="77777777" w:rsidR="005D6947" w:rsidRPr="00C32E11" w:rsidRDefault="005D6947" w:rsidP="00654CFA">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666137DF" w14:textId="77777777" w:rsidR="005D6947" w:rsidRPr="00C32E11" w:rsidRDefault="005D6947" w:rsidP="00654CFA">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3AA9488B" w14:textId="77777777" w:rsidR="005D6947" w:rsidRPr="00C32E11" w:rsidRDefault="005D6947" w:rsidP="00654CFA">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B50D0DE" w14:textId="77777777" w:rsidR="005D6947" w:rsidRPr="00C32E11" w:rsidRDefault="005D6947" w:rsidP="00654CFA">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36699C5B" w14:textId="77777777" w:rsidR="005D6947" w:rsidRPr="00C32E11" w:rsidRDefault="005D6947" w:rsidP="00654CFA">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0CA02262" w14:textId="77777777" w:rsidR="005D6947" w:rsidRPr="00C32E11" w:rsidRDefault="005D6947" w:rsidP="00654CFA">
            <w:pPr>
              <w:spacing w:after="0" w:line="240" w:lineRule="auto"/>
              <w:jc w:val="center"/>
              <w:rPr>
                <w:i/>
                <w:iCs/>
                <w:color w:val="000000"/>
                <w:sz w:val="20"/>
                <w:szCs w:val="20"/>
                <w:lang w:eastAsia="en-AU"/>
              </w:rPr>
            </w:pPr>
          </w:p>
        </w:tc>
      </w:tr>
      <w:tr w:rsidR="005D6947" w:rsidRPr="002F486B" w14:paraId="0897609F"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06522732" w14:textId="77777777" w:rsidR="005D6947" w:rsidRPr="002F486B" w:rsidRDefault="005D6947"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662A3" w14:textId="77777777" w:rsidR="005D6947" w:rsidRPr="002F486B" w:rsidRDefault="005D6947"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F2C6E8" w14:textId="77777777" w:rsidR="005D6947" w:rsidRPr="002F486B" w:rsidRDefault="005D6947"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C574E5" w14:textId="77777777" w:rsidR="005D6947" w:rsidRPr="002F486B" w:rsidRDefault="005D6947"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223B06" w14:textId="77777777" w:rsidR="005D6947" w:rsidRPr="002F486B" w:rsidRDefault="005D6947"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53F3A1D" w14:textId="77777777" w:rsidR="005D6947" w:rsidRPr="002F486B" w:rsidRDefault="005D6947"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A51159" w14:textId="77777777" w:rsidR="005D6947" w:rsidRPr="002F486B" w:rsidRDefault="005D6947" w:rsidP="008930DA">
            <w:pPr>
              <w:spacing w:after="0" w:line="240" w:lineRule="auto"/>
              <w:jc w:val="center"/>
              <w:rPr>
                <w:i/>
                <w:iCs/>
                <w:color w:val="000000"/>
                <w:sz w:val="24"/>
                <w:szCs w:val="24"/>
                <w:lang w:eastAsia="en-AU"/>
              </w:rPr>
            </w:pPr>
          </w:p>
        </w:tc>
      </w:tr>
      <w:tr w:rsidR="005D6947" w:rsidRPr="002F486B" w14:paraId="2D23C338"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6B509BF6" w14:textId="77777777" w:rsidR="005D6947" w:rsidRPr="002F486B" w:rsidRDefault="005D6947"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7C2A1A" w14:textId="77777777" w:rsidR="005D6947" w:rsidRPr="002F486B" w:rsidRDefault="005D6947"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67D321" w14:textId="77777777" w:rsidR="005D6947" w:rsidRPr="002F486B" w:rsidRDefault="005D6947"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1B6EDB" w14:textId="77777777" w:rsidR="005D6947" w:rsidRPr="002F486B" w:rsidRDefault="005D6947"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8A78B" w14:textId="77777777" w:rsidR="005D6947" w:rsidRPr="002F486B" w:rsidRDefault="005D6947"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20C04D20" w14:textId="77777777" w:rsidR="005D6947" w:rsidRPr="002F486B" w:rsidRDefault="005D6947"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5B7EFF" w14:textId="77777777" w:rsidR="005D6947" w:rsidRPr="002F486B" w:rsidRDefault="005D6947" w:rsidP="008930DA">
            <w:pPr>
              <w:spacing w:after="0" w:line="240" w:lineRule="auto"/>
              <w:jc w:val="center"/>
              <w:rPr>
                <w:i/>
                <w:iCs/>
                <w:color w:val="000000"/>
                <w:sz w:val="24"/>
                <w:szCs w:val="24"/>
                <w:lang w:eastAsia="en-AU"/>
              </w:rPr>
            </w:pPr>
          </w:p>
        </w:tc>
      </w:tr>
      <w:tr w:rsidR="00E131A0" w:rsidRPr="002F486B" w14:paraId="3FA67837"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541D4F60" w14:textId="77777777" w:rsidR="00E131A0" w:rsidRPr="002F486B" w:rsidRDefault="00E131A0"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7AFC88" w14:textId="77777777" w:rsidR="00E131A0" w:rsidRPr="002F486B" w:rsidRDefault="00E131A0"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36A681" w14:textId="77777777" w:rsidR="00E131A0" w:rsidRPr="002F486B" w:rsidRDefault="00E131A0"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E6612" w14:textId="77777777" w:rsidR="00E131A0" w:rsidRPr="002F486B" w:rsidRDefault="00E131A0"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BEBE1F" w14:textId="77777777" w:rsidR="00E131A0" w:rsidRPr="002F486B" w:rsidRDefault="00E131A0"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4E906F39" w14:textId="77777777" w:rsidR="00E131A0" w:rsidRPr="002F486B" w:rsidRDefault="00E131A0"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07ADE2" w14:textId="77777777" w:rsidR="00E131A0" w:rsidRPr="002F486B" w:rsidRDefault="00E131A0" w:rsidP="008930DA">
            <w:pPr>
              <w:spacing w:after="0" w:line="240" w:lineRule="auto"/>
              <w:jc w:val="center"/>
              <w:rPr>
                <w:i/>
                <w:iCs/>
                <w:color w:val="000000"/>
                <w:sz w:val="24"/>
                <w:szCs w:val="24"/>
                <w:lang w:eastAsia="en-AU"/>
              </w:rPr>
            </w:pPr>
          </w:p>
        </w:tc>
      </w:tr>
      <w:tr w:rsidR="005D6947" w:rsidRPr="002F486B" w14:paraId="48CDC7D9"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7F416343" w14:textId="77777777" w:rsidR="005D6947" w:rsidRPr="002F486B" w:rsidRDefault="005D6947"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89FE2D" w14:textId="77777777" w:rsidR="005D6947" w:rsidRPr="002F486B" w:rsidRDefault="005D6947"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E8A923" w14:textId="77777777" w:rsidR="005D6947" w:rsidRPr="002F486B" w:rsidRDefault="005D6947"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D84AB" w14:textId="77777777" w:rsidR="005D6947" w:rsidRPr="002F486B" w:rsidRDefault="005D6947"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7961F" w14:textId="77777777" w:rsidR="005D6947" w:rsidRPr="002F486B" w:rsidRDefault="005D6947"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1CD702CC" w14:textId="77777777" w:rsidR="005D6947" w:rsidRPr="002F486B" w:rsidRDefault="005D6947"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93165C" w14:textId="77777777" w:rsidR="005D6947" w:rsidRPr="002F486B" w:rsidRDefault="005D6947" w:rsidP="008930DA">
            <w:pPr>
              <w:spacing w:after="0" w:line="240" w:lineRule="auto"/>
              <w:jc w:val="center"/>
              <w:rPr>
                <w:i/>
                <w:iCs/>
                <w:color w:val="000000"/>
                <w:sz w:val="24"/>
                <w:szCs w:val="24"/>
                <w:lang w:eastAsia="en-AU"/>
              </w:rPr>
            </w:pPr>
          </w:p>
        </w:tc>
      </w:tr>
      <w:tr w:rsidR="005D6947" w:rsidRPr="002F486B" w14:paraId="7DBA5B49"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1978B690" w14:textId="77777777" w:rsidR="005D6947" w:rsidRPr="002F486B" w:rsidRDefault="005D6947"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066E9" w14:textId="77777777" w:rsidR="005D6947" w:rsidRPr="002F486B" w:rsidRDefault="005D6947"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78E61D" w14:textId="77777777" w:rsidR="005D6947" w:rsidRPr="002F486B" w:rsidRDefault="005D6947"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20CED6" w14:textId="77777777" w:rsidR="005D6947" w:rsidRPr="002F486B" w:rsidRDefault="005D6947"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ABBB97" w14:textId="77777777" w:rsidR="005D6947" w:rsidRPr="002F486B" w:rsidRDefault="005D6947"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2484D26" w14:textId="77777777" w:rsidR="005D6947" w:rsidRPr="002F486B" w:rsidRDefault="005D6947"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4749D" w14:textId="77777777" w:rsidR="005D6947" w:rsidRPr="002F486B" w:rsidRDefault="005D6947" w:rsidP="008930DA">
            <w:pPr>
              <w:spacing w:after="0" w:line="240" w:lineRule="auto"/>
              <w:jc w:val="center"/>
              <w:rPr>
                <w:i/>
                <w:iCs/>
                <w:color w:val="000000"/>
                <w:sz w:val="24"/>
                <w:szCs w:val="24"/>
                <w:lang w:eastAsia="en-AU"/>
              </w:rPr>
            </w:pPr>
          </w:p>
        </w:tc>
      </w:tr>
      <w:tr w:rsidR="005D6947" w:rsidRPr="002F486B" w14:paraId="12B09076"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714CFED2" w14:textId="77777777" w:rsidR="005D6947" w:rsidRPr="002F486B" w:rsidRDefault="005D6947"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D8AF82" w14:textId="77777777" w:rsidR="005D6947" w:rsidRPr="002F486B" w:rsidRDefault="005D6947"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1D362" w14:textId="77777777" w:rsidR="005D6947" w:rsidRPr="002F486B" w:rsidRDefault="005D6947"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7498A" w14:textId="77777777" w:rsidR="005D6947" w:rsidRPr="002F486B" w:rsidRDefault="005D6947"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BD2565" w14:textId="77777777" w:rsidR="005D6947" w:rsidRPr="002F486B" w:rsidRDefault="005D6947"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B50940B" w14:textId="77777777" w:rsidR="005D6947" w:rsidRPr="002F486B" w:rsidRDefault="005D6947"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C499B" w14:textId="77777777" w:rsidR="005D6947" w:rsidRPr="002F486B" w:rsidRDefault="005D6947" w:rsidP="008930DA">
            <w:pPr>
              <w:spacing w:after="0" w:line="240" w:lineRule="auto"/>
              <w:jc w:val="center"/>
              <w:rPr>
                <w:i/>
                <w:iCs/>
                <w:color w:val="000000"/>
                <w:sz w:val="24"/>
                <w:szCs w:val="24"/>
                <w:lang w:eastAsia="en-AU"/>
              </w:rPr>
            </w:pPr>
          </w:p>
        </w:tc>
      </w:tr>
      <w:tr w:rsidR="005D6947" w:rsidRPr="00C32E11" w14:paraId="5B73DFED" w14:textId="77777777" w:rsidTr="007C0DC0">
        <w:trPr>
          <w:trHeight w:val="40"/>
        </w:trPr>
        <w:tc>
          <w:tcPr>
            <w:tcW w:w="2269" w:type="dxa"/>
            <w:gridSpan w:val="2"/>
            <w:tcBorders>
              <w:top w:val="single" w:sz="4" w:space="0" w:color="595959"/>
              <w:left w:val="single" w:sz="4" w:space="0" w:color="auto"/>
              <w:bottom w:val="single" w:sz="4" w:space="0" w:color="auto"/>
              <w:right w:val="single" w:sz="4" w:space="0" w:color="auto"/>
            </w:tcBorders>
            <w:shd w:val="clear" w:color="auto" w:fill="808080" w:themeFill="background1" w:themeFillShade="80"/>
            <w:vAlign w:val="center"/>
          </w:tcPr>
          <w:p w14:paraId="05727AFA" w14:textId="6537FD8A" w:rsidR="005D6947" w:rsidRPr="005D6947" w:rsidRDefault="005D6947" w:rsidP="00654CFA">
            <w:pPr>
              <w:spacing w:after="0" w:line="240" w:lineRule="auto"/>
              <w:jc w:val="center"/>
              <w:rPr>
                <w:b/>
                <w:bCs/>
                <w:color w:val="000000"/>
                <w:sz w:val="20"/>
                <w:szCs w:val="20"/>
                <w:lang w:eastAsia="en-AU"/>
              </w:rPr>
            </w:pPr>
            <w:r w:rsidRPr="005D6947">
              <w:rPr>
                <w:b/>
                <w:bCs/>
                <w:color w:val="FFFFFF" w:themeColor="background1"/>
                <w:sz w:val="20"/>
                <w:szCs w:val="20"/>
                <w:lang w:eastAsia="en-AU"/>
              </w:rPr>
              <w:t xml:space="preserve">Year </w:t>
            </w:r>
            <w:r>
              <w:rPr>
                <w:b/>
                <w:bCs/>
                <w:color w:val="FFFFFF" w:themeColor="background1"/>
                <w:sz w:val="20"/>
                <w:szCs w:val="20"/>
                <w:lang w:eastAsia="en-AU"/>
              </w:rPr>
              <w:t>3</w:t>
            </w:r>
            <w:r w:rsidRPr="005D6947">
              <w:rPr>
                <w:b/>
                <w:bCs/>
                <w:color w:val="FFFFFF" w:themeColor="background1"/>
                <w:sz w:val="20"/>
                <w:szCs w:val="20"/>
                <w:lang w:eastAsia="en-AU"/>
              </w:rPr>
              <w:t xml:space="preserve"> activities</w:t>
            </w:r>
          </w:p>
        </w:tc>
        <w:tc>
          <w:tcPr>
            <w:tcW w:w="2552"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hideMark/>
          </w:tcPr>
          <w:p w14:paraId="13E4769B" w14:textId="77777777" w:rsidR="005D6947" w:rsidRPr="00C32E11" w:rsidRDefault="005D6947" w:rsidP="00654CFA">
            <w:pPr>
              <w:spacing w:after="0" w:line="240" w:lineRule="auto"/>
              <w:jc w:val="center"/>
              <w:rPr>
                <w:i/>
                <w:iCs/>
                <w:color w:val="000000"/>
                <w:sz w:val="20"/>
                <w:szCs w:val="20"/>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3EA6CB1C" w14:textId="77777777" w:rsidR="005D6947" w:rsidRPr="00C32E11" w:rsidRDefault="005D6947" w:rsidP="00654CFA">
            <w:pPr>
              <w:spacing w:after="0" w:line="240" w:lineRule="auto"/>
              <w:jc w:val="center"/>
              <w:rPr>
                <w:i/>
                <w:iCs/>
                <w:color w:val="000000"/>
                <w:sz w:val="20"/>
                <w:szCs w:val="20"/>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1FCAD0DC" w14:textId="77777777" w:rsidR="005D6947" w:rsidRPr="00C32E11" w:rsidRDefault="005D6947" w:rsidP="00654CFA">
            <w:pPr>
              <w:spacing w:after="0" w:line="240" w:lineRule="auto"/>
              <w:jc w:val="center"/>
              <w:rPr>
                <w:i/>
                <w:iCs/>
                <w:color w:val="000000"/>
                <w:sz w:val="20"/>
                <w:szCs w:val="20"/>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42BB39AD" w14:textId="77777777" w:rsidR="005D6947" w:rsidRPr="00C32E11" w:rsidRDefault="005D6947" w:rsidP="00654CFA">
            <w:pPr>
              <w:spacing w:after="0" w:line="240" w:lineRule="auto"/>
              <w:jc w:val="center"/>
              <w:rPr>
                <w:i/>
                <w:iCs/>
                <w:color w:val="000000"/>
                <w:sz w:val="20"/>
                <w:szCs w:val="20"/>
                <w:lang w:eastAsia="en-AU"/>
              </w:rPr>
            </w:pPr>
          </w:p>
        </w:tc>
        <w:tc>
          <w:tcPr>
            <w:tcW w:w="1701"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23A06CB4" w14:textId="77777777" w:rsidR="005D6947" w:rsidRPr="00C32E11" w:rsidRDefault="005D6947" w:rsidP="00654CFA">
            <w:pPr>
              <w:spacing w:after="0" w:line="240" w:lineRule="auto"/>
              <w:jc w:val="center"/>
              <w:rPr>
                <w:i/>
                <w:iCs/>
                <w:color w:val="000000"/>
                <w:sz w:val="20"/>
                <w:szCs w:val="20"/>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5C76FA79" w14:textId="77777777" w:rsidR="005D6947" w:rsidRPr="00C32E11" w:rsidRDefault="005D6947" w:rsidP="00654CFA">
            <w:pPr>
              <w:spacing w:after="0" w:line="240" w:lineRule="auto"/>
              <w:jc w:val="center"/>
              <w:rPr>
                <w:i/>
                <w:iCs/>
                <w:color w:val="000000"/>
                <w:sz w:val="20"/>
                <w:szCs w:val="20"/>
                <w:lang w:eastAsia="en-AU"/>
              </w:rPr>
            </w:pPr>
          </w:p>
        </w:tc>
      </w:tr>
      <w:tr w:rsidR="00A7621C" w:rsidRPr="002F486B" w14:paraId="6ABAD092"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06C5E3F3" w14:textId="77777777" w:rsidR="00A7621C" w:rsidRPr="002F486B" w:rsidRDefault="00A7621C"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68DB5" w14:textId="77777777" w:rsidR="00A7621C" w:rsidRPr="002F486B" w:rsidRDefault="00A7621C"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374DF2" w14:textId="77777777" w:rsidR="00A7621C" w:rsidRPr="002F486B" w:rsidRDefault="00A7621C"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B5F3B0" w14:textId="77777777" w:rsidR="00A7621C" w:rsidRPr="002F486B" w:rsidRDefault="00A7621C"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527850" w14:textId="77777777" w:rsidR="00A7621C" w:rsidRPr="002F486B" w:rsidRDefault="00A7621C"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9DE5294" w14:textId="77777777" w:rsidR="00A7621C" w:rsidRPr="002F486B" w:rsidRDefault="00A7621C"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2D67A" w14:textId="77777777" w:rsidR="00A7621C" w:rsidRPr="002F486B" w:rsidRDefault="00A7621C" w:rsidP="006C218C">
            <w:pPr>
              <w:jc w:val="center"/>
              <w:rPr>
                <w:i/>
                <w:iCs/>
                <w:color w:val="000000"/>
                <w:sz w:val="24"/>
                <w:szCs w:val="24"/>
                <w:lang w:eastAsia="en-AU"/>
              </w:rPr>
            </w:pPr>
          </w:p>
        </w:tc>
      </w:tr>
      <w:tr w:rsidR="00A7621C" w:rsidRPr="002F486B" w14:paraId="0CC16239"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11026A5E" w14:textId="77777777" w:rsidR="00A7621C" w:rsidRPr="002F486B" w:rsidRDefault="00A7621C"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B7476E" w14:textId="77777777" w:rsidR="00A7621C" w:rsidRPr="002F486B" w:rsidRDefault="00A7621C"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3C120A" w14:textId="77777777" w:rsidR="00A7621C" w:rsidRPr="002F486B" w:rsidRDefault="00A7621C"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8CE39F" w14:textId="77777777" w:rsidR="00A7621C" w:rsidRPr="002F486B" w:rsidRDefault="00A7621C"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052A5E" w14:textId="77777777" w:rsidR="00A7621C" w:rsidRPr="002F486B" w:rsidRDefault="00A7621C"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2A374FA9" w14:textId="77777777" w:rsidR="00A7621C" w:rsidRPr="002F486B" w:rsidRDefault="00A7621C"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F7D55F" w14:textId="77777777" w:rsidR="00A7621C" w:rsidRPr="002F486B" w:rsidRDefault="00A7621C" w:rsidP="006C218C">
            <w:pPr>
              <w:jc w:val="center"/>
              <w:rPr>
                <w:i/>
                <w:iCs/>
                <w:color w:val="000000"/>
                <w:sz w:val="24"/>
                <w:szCs w:val="24"/>
                <w:lang w:eastAsia="en-AU"/>
              </w:rPr>
            </w:pPr>
          </w:p>
        </w:tc>
      </w:tr>
      <w:tr w:rsidR="00A7621C" w:rsidRPr="002F486B" w14:paraId="685DE6B4" w14:textId="77777777" w:rsidTr="007C0DC0">
        <w:trPr>
          <w:trHeight w:val="477"/>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4E9FD78A" w14:textId="77777777" w:rsidR="00A7621C" w:rsidRPr="002F486B" w:rsidRDefault="00A7621C"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1CB481" w14:textId="77777777" w:rsidR="00A7621C" w:rsidRPr="002F486B" w:rsidRDefault="00A7621C"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459DDF" w14:textId="77777777" w:rsidR="00A7621C" w:rsidRPr="002F486B" w:rsidRDefault="00A7621C"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C621CC" w14:textId="77777777" w:rsidR="00A7621C" w:rsidRPr="002F486B" w:rsidRDefault="00A7621C"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B41E9" w14:textId="77777777" w:rsidR="00A7621C" w:rsidRPr="002F486B" w:rsidRDefault="00A7621C"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74EC6753" w14:textId="77777777" w:rsidR="00A7621C" w:rsidRPr="002F486B" w:rsidRDefault="00A7621C"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44D9A2" w14:textId="77777777" w:rsidR="00A7621C" w:rsidRPr="002F486B" w:rsidRDefault="00A7621C" w:rsidP="006C218C">
            <w:pPr>
              <w:jc w:val="center"/>
              <w:rPr>
                <w:i/>
                <w:iCs/>
                <w:color w:val="000000"/>
                <w:sz w:val="24"/>
                <w:szCs w:val="24"/>
                <w:lang w:eastAsia="en-AU"/>
              </w:rPr>
            </w:pPr>
          </w:p>
        </w:tc>
      </w:tr>
      <w:tr w:rsidR="005D6947" w:rsidRPr="002F486B" w14:paraId="4B26FA06" w14:textId="77777777" w:rsidTr="007C0DC0">
        <w:trPr>
          <w:trHeight w:val="477"/>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7E7104C5" w14:textId="77777777" w:rsidR="005D6947" w:rsidRPr="002F486B" w:rsidRDefault="005D6947"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10515" w14:textId="77777777" w:rsidR="005D6947" w:rsidRPr="002F486B" w:rsidRDefault="005D6947"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CD8DB" w14:textId="77777777" w:rsidR="005D6947" w:rsidRPr="002F486B" w:rsidRDefault="005D6947"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84EC8" w14:textId="77777777" w:rsidR="005D6947" w:rsidRPr="002F486B" w:rsidRDefault="005D6947"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532700" w14:textId="77777777" w:rsidR="005D6947" w:rsidRPr="002F486B" w:rsidRDefault="005D6947"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20BE465" w14:textId="77777777" w:rsidR="005D6947" w:rsidRPr="002F486B" w:rsidRDefault="005D6947"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5D5C7" w14:textId="77777777" w:rsidR="005D6947" w:rsidRPr="002F486B" w:rsidRDefault="005D6947" w:rsidP="006C218C">
            <w:pPr>
              <w:jc w:val="center"/>
              <w:rPr>
                <w:i/>
                <w:iCs/>
                <w:color w:val="000000"/>
                <w:sz w:val="24"/>
                <w:szCs w:val="24"/>
                <w:lang w:eastAsia="en-AU"/>
              </w:rPr>
            </w:pPr>
          </w:p>
        </w:tc>
      </w:tr>
      <w:tr w:rsidR="005D6947" w:rsidRPr="002F486B" w14:paraId="7D3E3A3F" w14:textId="77777777" w:rsidTr="007C0DC0">
        <w:trPr>
          <w:trHeight w:val="477"/>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3152A401" w14:textId="77777777" w:rsidR="005D6947" w:rsidRPr="002F486B" w:rsidRDefault="005D6947"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A7C73" w14:textId="77777777" w:rsidR="005D6947" w:rsidRPr="002F486B" w:rsidRDefault="005D6947"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35298E" w14:textId="77777777" w:rsidR="005D6947" w:rsidRPr="002F486B" w:rsidRDefault="005D6947"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82E5C" w14:textId="77777777" w:rsidR="005D6947" w:rsidRPr="002F486B" w:rsidRDefault="005D6947"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677058" w14:textId="77777777" w:rsidR="005D6947" w:rsidRPr="002F486B" w:rsidRDefault="005D6947"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E4D8942" w14:textId="77777777" w:rsidR="005D6947" w:rsidRPr="002F486B" w:rsidRDefault="005D6947"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975FAC" w14:textId="77777777" w:rsidR="005D6947" w:rsidRPr="002F486B" w:rsidRDefault="005D6947" w:rsidP="006C218C">
            <w:pPr>
              <w:jc w:val="center"/>
              <w:rPr>
                <w:i/>
                <w:iCs/>
                <w:color w:val="000000"/>
                <w:sz w:val="24"/>
                <w:szCs w:val="24"/>
                <w:lang w:eastAsia="en-AU"/>
              </w:rPr>
            </w:pPr>
          </w:p>
        </w:tc>
      </w:tr>
      <w:tr w:rsidR="005D6947" w:rsidRPr="002F486B" w14:paraId="13D2B1C3" w14:textId="77777777" w:rsidTr="00880A8A">
        <w:trPr>
          <w:trHeight w:val="477"/>
        </w:trPr>
        <w:tc>
          <w:tcPr>
            <w:tcW w:w="22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4D9140" w14:textId="77777777" w:rsidR="005D6947" w:rsidRPr="002F486B" w:rsidRDefault="005D6947"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CA2295" w14:textId="77777777" w:rsidR="005D6947" w:rsidRPr="002F486B" w:rsidRDefault="005D6947"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DA245" w14:textId="77777777" w:rsidR="005D6947" w:rsidRPr="002F486B" w:rsidRDefault="005D6947"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6F960" w14:textId="77777777" w:rsidR="005D6947" w:rsidRPr="002F486B" w:rsidRDefault="005D6947"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799638" w14:textId="77777777" w:rsidR="005D6947" w:rsidRPr="002F486B" w:rsidRDefault="005D6947"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0849A9E" w14:textId="77777777" w:rsidR="005D6947" w:rsidRPr="002F486B" w:rsidRDefault="005D6947"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2C62AE" w14:textId="77777777" w:rsidR="005D6947" w:rsidRPr="002F486B" w:rsidRDefault="005D6947" w:rsidP="006C218C">
            <w:pPr>
              <w:jc w:val="center"/>
              <w:rPr>
                <w:i/>
                <w:iCs/>
                <w:color w:val="000000"/>
                <w:sz w:val="24"/>
                <w:szCs w:val="24"/>
                <w:lang w:eastAsia="en-AU"/>
              </w:rPr>
            </w:pPr>
          </w:p>
        </w:tc>
      </w:tr>
      <w:tr w:rsidR="000D093D" w:rsidRPr="00C32E11" w14:paraId="71DA3458" w14:textId="77777777" w:rsidTr="00880A8A">
        <w:trPr>
          <w:trHeight w:val="276"/>
        </w:trPr>
        <w:tc>
          <w:tcPr>
            <w:tcW w:w="2269" w:type="dxa"/>
            <w:gridSpan w:val="2"/>
            <w:vMerge w:val="restart"/>
            <w:tcBorders>
              <w:top w:val="single" w:sz="4" w:space="0" w:color="auto"/>
              <w:left w:val="single" w:sz="4" w:space="0" w:color="auto"/>
              <w:right w:val="single" w:sz="4" w:space="0" w:color="auto"/>
            </w:tcBorders>
            <w:shd w:val="clear" w:color="auto" w:fill="auto"/>
            <w:vAlign w:val="center"/>
          </w:tcPr>
          <w:p w14:paraId="3124E17C" w14:textId="1CC7C266" w:rsidR="00BC1061" w:rsidRPr="00C32E11" w:rsidRDefault="00BC1061" w:rsidP="00C32E11">
            <w:pPr>
              <w:spacing w:after="0" w:line="240" w:lineRule="auto"/>
              <w:jc w:val="center"/>
              <w:rPr>
                <w:i/>
                <w:iCs/>
                <w:color w:val="000000"/>
                <w:sz w:val="20"/>
                <w:szCs w:val="20"/>
                <w:lang w:eastAsia="en-AU"/>
              </w:rPr>
            </w:pPr>
            <w:r w:rsidRPr="00C32E11">
              <w:rPr>
                <w:b/>
                <w:bCs/>
                <w:color w:val="000000"/>
                <w:sz w:val="20"/>
                <w:szCs w:val="20"/>
                <w:lang w:eastAsia="en-AU"/>
              </w:rPr>
              <w:t xml:space="preserve">Total project costs </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6EEB3181" w14:textId="3679904F" w:rsidR="00BC1061" w:rsidRPr="00C32E11" w:rsidRDefault="00BC1061" w:rsidP="00C32E11">
            <w:pPr>
              <w:spacing w:after="0" w:line="240" w:lineRule="auto"/>
              <w:jc w:val="center"/>
              <w:rPr>
                <w:b/>
                <w:color w:val="000000"/>
                <w:sz w:val="20"/>
                <w:szCs w:val="20"/>
                <w:lang w:eastAsia="en-AU"/>
              </w:rPr>
            </w:pPr>
            <w:r w:rsidRPr="00C32E11">
              <w:rPr>
                <w:b/>
                <w:color w:val="000000"/>
                <w:sz w:val="20"/>
                <w:szCs w:val="20"/>
                <w:lang w:eastAsia="en-AU"/>
              </w:rPr>
              <w:t>Sub</w:t>
            </w:r>
            <w:r w:rsidR="00E1792B" w:rsidRPr="00C32E11">
              <w:rPr>
                <w:b/>
                <w:color w:val="000000"/>
                <w:sz w:val="20"/>
                <w:szCs w:val="20"/>
                <w:lang w:eastAsia="en-AU"/>
              </w:rPr>
              <w:t>-</w:t>
            </w:r>
            <w:r w:rsidRPr="00C32E11">
              <w:rPr>
                <w:b/>
                <w:color w:val="000000"/>
                <w:sz w:val="20"/>
                <w:szCs w:val="20"/>
                <w:lang w:eastAsia="en-AU"/>
              </w:rPr>
              <w:t>Total (</w:t>
            </w:r>
            <w:r w:rsidR="00006E1A" w:rsidRPr="00C32E11">
              <w:rPr>
                <w:b/>
                <w:color w:val="000000"/>
                <w:sz w:val="20"/>
                <w:szCs w:val="20"/>
                <w:lang w:eastAsia="en-AU"/>
              </w:rPr>
              <w:t>e</w:t>
            </w:r>
            <w:r w:rsidRPr="00C32E11">
              <w:rPr>
                <w:b/>
                <w:color w:val="000000"/>
                <w:sz w:val="20"/>
                <w:szCs w:val="20"/>
                <w:lang w:eastAsia="en-AU"/>
              </w:rPr>
              <w:t>xc. GST)</w:t>
            </w:r>
          </w:p>
        </w:tc>
        <w:tc>
          <w:tcPr>
            <w:tcW w:w="4110" w:type="dxa"/>
            <w:tcBorders>
              <w:top w:val="single" w:sz="4" w:space="0" w:color="auto"/>
              <w:left w:val="single" w:sz="4" w:space="0" w:color="auto"/>
              <w:bottom w:val="single" w:sz="4" w:space="0" w:color="595959"/>
              <w:right w:val="single" w:sz="4" w:space="0" w:color="595959"/>
            </w:tcBorders>
            <w:shd w:val="clear" w:color="auto" w:fill="auto"/>
            <w:noWrap/>
            <w:vAlign w:val="center"/>
          </w:tcPr>
          <w:p w14:paraId="4FD70B70"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sz="4" w:space="0" w:color="auto"/>
              <w:left w:val="single" w:sz="4" w:space="0" w:color="595959"/>
              <w:bottom w:val="single" w:sz="4" w:space="0" w:color="595959"/>
              <w:right w:val="single" w:sz="4" w:space="0" w:color="595959"/>
            </w:tcBorders>
            <w:shd w:val="clear" w:color="auto" w:fill="auto"/>
            <w:noWrap/>
            <w:vAlign w:val="center"/>
          </w:tcPr>
          <w:p w14:paraId="07DE9EFC"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1701" w:type="dxa"/>
            <w:tcBorders>
              <w:top w:val="single" w:sz="4" w:space="0" w:color="auto"/>
              <w:left w:val="single" w:sz="4" w:space="0" w:color="595959"/>
              <w:bottom w:val="single" w:sz="4" w:space="0" w:color="595959"/>
              <w:right w:val="single" w:sz="4" w:space="0" w:color="595959"/>
            </w:tcBorders>
            <w:shd w:val="clear" w:color="000000" w:fill="D9D9D9"/>
            <w:noWrap/>
            <w:vAlign w:val="center"/>
          </w:tcPr>
          <w:p w14:paraId="0285CE1E"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1559" w:type="dxa"/>
            <w:tcBorders>
              <w:top w:val="single" w:sz="4" w:space="0" w:color="auto"/>
              <w:right w:val="single" w:sz="4" w:space="0" w:color="auto"/>
            </w:tcBorders>
            <w:noWrap/>
            <w:vAlign w:val="center"/>
          </w:tcPr>
          <w:p w14:paraId="6240FA96"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r>
      <w:tr w:rsidR="0059664B" w:rsidRPr="00C32E11" w14:paraId="387F4D7E" w14:textId="77777777" w:rsidTr="00880A8A">
        <w:trPr>
          <w:trHeight w:val="194"/>
        </w:trPr>
        <w:tc>
          <w:tcPr>
            <w:tcW w:w="2269" w:type="dxa"/>
            <w:gridSpan w:val="2"/>
            <w:vMerge/>
            <w:tcBorders>
              <w:left w:val="single" w:sz="4" w:space="0" w:color="auto"/>
              <w:right w:val="single" w:sz="4" w:space="0" w:color="auto"/>
            </w:tcBorders>
            <w:shd w:val="clear" w:color="auto" w:fill="auto"/>
            <w:vAlign w:val="center"/>
          </w:tcPr>
          <w:p w14:paraId="5B16FB5E" w14:textId="77777777" w:rsidR="00BC1061" w:rsidRPr="00C32E11" w:rsidRDefault="00BC1061" w:rsidP="00C32E11">
            <w:pPr>
              <w:spacing w:after="0" w:line="240" w:lineRule="auto"/>
              <w:jc w:val="center"/>
              <w:rPr>
                <w:b/>
                <w:bCs/>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BB63877" w14:textId="7E9F829B" w:rsidR="00BC1061" w:rsidRPr="00C32E11" w:rsidRDefault="00BC1061" w:rsidP="00C32E11">
            <w:pPr>
              <w:spacing w:after="0" w:line="240" w:lineRule="auto"/>
              <w:jc w:val="center"/>
              <w:rPr>
                <w:b/>
                <w:bCs/>
                <w:color w:val="000000"/>
                <w:sz w:val="20"/>
                <w:szCs w:val="20"/>
                <w:lang w:eastAsia="en-AU"/>
              </w:rPr>
            </w:pPr>
            <w:r w:rsidRPr="00C32E11">
              <w:rPr>
                <w:color w:val="000000"/>
                <w:sz w:val="20"/>
                <w:szCs w:val="20"/>
                <w:lang w:eastAsia="en-AU"/>
              </w:rPr>
              <w:t>GST</w:t>
            </w:r>
            <w:r w:rsidR="00FB6858" w:rsidRPr="00C32E11">
              <w:rPr>
                <w:color w:val="000000"/>
                <w:sz w:val="20"/>
                <w:szCs w:val="20"/>
                <w:lang w:eastAsia="en-AU"/>
              </w:rPr>
              <w:t>, if applicable</w:t>
            </w:r>
            <w:r w:rsidR="001D009F" w:rsidRPr="00C32E11">
              <w:rPr>
                <w:rStyle w:val="FootnoteReference"/>
                <w:color w:val="000000"/>
                <w:sz w:val="20"/>
                <w:szCs w:val="20"/>
                <w:lang w:eastAsia="en-AU"/>
              </w:rPr>
              <w:footnoteReference w:id="14"/>
            </w:r>
          </w:p>
        </w:tc>
        <w:tc>
          <w:tcPr>
            <w:tcW w:w="4110" w:type="dxa"/>
            <w:tcBorders>
              <w:top w:val="single" w:sz="4" w:space="0" w:color="595959"/>
              <w:left w:val="single" w:sz="4" w:space="0" w:color="auto"/>
              <w:bottom w:val="single" w:sz="4" w:space="0" w:color="auto"/>
              <w:right w:val="single" w:sz="4" w:space="0" w:color="595959"/>
            </w:tcBorders>
            <w:shd w:val="clear" w:color="auto" w:fill="auto"/>
            <w:noWrap/>
            <w:vAlign w:val="center"/>
          </w:tcPr>
          <w:p w14:paraId="38A0F59D"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sz="4" w:space="0" w:color="595959"/>
              <w:left w:val="single" w:sz="4" w:space="0" w:color="595959"/>
              <w:bottom w:val="single" w:sz="4" w:space="0" w:color="auto"/>
              <w:right w:val="single" w:sz="4" w:space="0" w:color="595959"/>
            </w:tcBorders>
            <w:shd w:val="clear" w:color="auto" w:fill="auto"/>
            <w:noWrap/>
            <w:vAlign w:val="center"/>
          </w:tcPr>
          <w:p w14:paraId="11FB4D59"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1701" w:type="dxa"/>
            <w:tcBorders>
              <w:top w:val="nil"/>
              <w:left w:val="single" w:sz="4" w:space="0" w:color="595959"/>
              <w:bottom w:val="single" w:sz="4" w:space="0" w:color="auto"/>
              <w:right w:val="single" w:sz="4" w:space="0" w:color="595959"/>
            </w:tcBorders>
            <w:shd w:val="clear" w:color="auto" w:fill="D9D9D9" w:themeFill="background1" w:themeFillShade="D9"/>
            <w:noWrap/>
            <w:vAlign w:val="center"/>
          </w:tcPr>
          <w:p w14:paraId="70D3037B" w14:textId="77777777" w:rsidR="00BC1061" w:rsidRPr="00C32E11" w:rsidRDefault="00BC1061" w:rsidP="00C32E11">
            <w:pPr>
              <w:spacing w:after="0" w:line="240" w:lineRule="auto"/>
              <w:rPr>
                <w:bCs/>
                <w:color w:val="000000"/>
                <w:sz w:val="20"/>
                <w:szCs w:val="20"/>
                <w:lang w:eastAsia="en-AU"/>
              </w:rPr>
            </w:pPr>
            <w:r w:rsidRPr="00C32E11">
              <w:rPr>
                <w:b/>
                <w:color w:val="000000"/>
                <w:sz w:val="20"/>
                <w:szCs w:val="20"/>
                <w:lang w:eastAsia="en-AU"/>
              </w:rPr>
              <w:t>$</w:t>
            </w:r>
          </w:p>
        </w:tc>
        <w:tc>
          <w:tcPr>
            <w:tcW w:w="1559" w:type="dxa"/>
            <w:tcBorders>
              <w:top w:val="single" w:sz="4" w:space="0" w:color="595959"/>
              <w:left w:val="single" w:sz="4" w:space="0" w:color="595959"/>
              <w:bottom w:val="single" w:sz="4" w:space="0" w:color="auto"/>
              <w:right w:val="single" w:sz="4" w:space="0" w:color="auto"/>
            </w:tcBorders>
            <w:shd w:val="clear" w:color="auto" w:fill="auto"/>
            <w:noWrap/>
            <w:vAlign w:val="center"/>
          </w:tcPr>
          <w:p w14:paraId="6A396FB4" w14:textId="77777777" w:rsidR="00BC1061" w:rsidRPr="00C32E11" w:rsidRDefault="00BC1061" w:rsidP="00C32E11">
            <w:pPr>
              <w:spacing w:after="0" w:line="240" w:lineRule="auto"/>
              <w:rPr>
                <w:bCs/>
                <w:color w:val="000000"/>
                <w:sz w:val="20"/>
                <w:szCs w:val="20"/>
                <w:lang w:eastAsia="en-AU"/>
              </w:rPr>
            </w:pPr>
            <w:r w:rsidRPr="00C32E11">
              <w:rPr>
                <w:b/>
                <w:color w:val="000000"/>
                <w:sz w:val="20"/>
                <w:szCs w:val="20"/>
                <w:lang w:eastAsia="en-AU"/>
              </w:rPr>
              <w:t>$</w:t>
            </w:r>
          </w:p>
        </w:tc>
      </w:tr>
      <w:tr w:rsidR="000D093D" w:rsidRPr="00C32E11" w14:paraId="6DC078F3" w14:textId="77777777" w:rsidTr="00880A8A">
        <w:trPr>
          <w:trHeight w:val="383"/>
        </w:trPr>
        <w:tc>
          <w:tcPr>
            <w:tcW w:w="2269" w:type="dxa"/>
            <w:gridSpan w:val="2"/>
            <w:vMerge/>
            <w:tcBorders>
              <w:left w:val="single" w:sz="4" w:space="0" w:color="auto"/>
              <w:bottom w:val="single" w:sz="4" w:space="0" w:color="auto"/>
              <w:right w:val="single" w:sz="4" w:space="0" w:color="auto"/>
            </w:tcBorders>
            <w:shd w:val="clear" w:color="auto" w:fill="auto"/>
            <w:vAlign w:val="center"/>
            <w:hideMark/>
          </w:tcPr>
          <w:p w14:paraId="06CCB358" w14:textId="77777777" w:rsidR="00BC1061" w:rsidRPr="00C32E11" w:rsidRDefault="00BC1061" w:rsidP="00C32E11">
            <w:pPr>
              <w:spacing w:after="0" w:line="240" w:lineRule="auto"/>
              <w:jc w:val="center"/>
              <w:rPr>
                <w:b/>
                <w:bCs/>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7608DEE7" w14:textId="415DE12E" w:rsidR="00BC1061" w:rsidRPr="00C32E11" w:rsidRDefault="00BC1061" w:rsidP="00C32E11">
            <w:pPr>
              <w:spacing w:after="0" w:line="240" w:lineRule="auto"/>
              <w:jc w:val="center"/>
              <w:rPr>
                <w:b/>
                <w:bCs/>
                <w:color w:val="000000"/>
                <w:sz w:val="20"/>
                <w:szCs w:val="20"/>
                <w:lang w:eastAsia="en-AU"/>
              </w:rPr>
            </w:pPr>
            <w:r w:rsidRPr="00C32E11">
              <w:rPr>
                <w:b/>
                <w:color w:val="000000"/>
                <w:sz w:val="20"/>
                <w:szCs w:val="20"/>
                <w:lang w:eastAsia="en-AU"/>
              </w:rPr>
              <w:t>Grand Total (</w:t>
            </w:r>
            <w:r w:rsidR="00006E1A" w:rsidRPr="00C32E11">
              <w:rPr>
                <w:b/>
                <w:color w:val="000000"/>
                <w:sz w:val="20"/>
                <w:szCs w:val="20"/>
                <w:lang w:eastAsia="en-AU"/>
              </w:rPr>
              <w:t>i</w:t>
            </w:r>
            <w:r w:rsidRPr="00C32E11">
              <w:rPr>
                <w:b/>
                <w:color w:val="000000"/>
                <w:sz w:val="20"/>
                <w:szCs w:val="20"/>
                <w:lang w:eastAsia="en-AU"/>
              </w:rPr>
              <w:t>nc. GST)</w:t>
            </w:r>
          </w:p>
        </w:tc>
        <w:tc>
          <w:tcPr>
            <w:tcW w:w="4110" w:type="dxa"/>
            <w:tcBorders>
              <w:top w:val="single" w:sz="4" w:space="0" w:color="auto"/>
              <w:left w:val="single" w:sz="4" w:space="0" w:color="auto"/>
              <w:bottom w:val="single" w:sz="4" w:space="0" w:color="auto"/>
              <w:right w:val="single" w:sz="4" w:space="0" w:color="595959"/>
            </w:tcBorders>
            <w:shd w:val="clear" w:color="auto" w:fill="D9D9D9" w:themeFill="background1" w:themeFillShade="D9"/>
            <w:noWrap/>
            <w:vAlign w:val="center"/>
          </w:tcPr>
          <w:p w14:paraId="4D5C3D00"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sz="4" w:space="0" w:color="auto"/>
              <w:left w:val="single" w:sz="4" w:space="0" w:color="595959"/>
              <w:bottom w:val="single" w:sz="4" w:space="0" w:color="auto"/>
              <w:right w:val="single" w:sz="4" w:space="0" w:color="595959"/>
            </w:tcBorders>
            <w:shd w:val="clear" w:color="auto" w:fill="D9D9D9" w:themeFill="background1" w:themeFillShade="D9"/>
            <w:noWrap/>
            <w:vAlign w:val="center"/>
          </w:tcPr>
          <w:p w14:paraId="669D1738"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1701" w:type="dxa"/>
            <w:tcBorders>
              <w:top w:val="single" w:sz="4" w:space="0" w:color="auto"/>
              <w:left w:val="single" w:sz="4" w:space="0" w:color="595959"/>
              <w:bottom w:val="single" w:sz="4" w:space="0" w:color="auto"/>
              <w:right w:val="single" w:sz="4" w:space="0" w:color="595959"/>
            </w:tcBorders>
            <w:shd w:val="clear" w:color="auto" w:fill="D9D9D9" w:themeFill="background1" w:themeFillShade="D9"/>
            <w:noWrap/>
            <w:vAlign w:val="center"/>
          </w:tcPr>
          <w:p w14:paraId="3390A09A" w14:textId="77777777" w:rsidR="00BC1061" w:rsidRPr="00C32E11" w:rsidRDefault="00BC1061" w:rsidP="00C32E11">
            <w:pPr>
              <w:spacing w:after="0" w:line="240" w:lineRule="auto"/>
              <w:rPr>
                <w:b/>
                <w:bCs/>
                <w:color w:val="000000"/>
                <w:sz w:val="20"/>
                <w:szCs w:val="20"/>
                <w:lang w:eastAsia="en-AU"/>
              </w:rPr>
            </w:pPr>
            <w:r w:rsidRPr="00C32E11">
              <w:rPr>
                <w:b/>
                <w:color w:val="000000"/>
                <w:sz w:val="20"/>
                <w:szCs w:val="20"/>
                <w:lang w:eastAsia="en-AU"/>
              </w:rPr>
              <w:t>$</w:t>
            </w:r>
          </w:p>
        </w:tc>
        <w:tc>
          <w:tcPr>
            <w:tcW w:w="1559" w:type="dxa"/>
            <w:tcBorders>
              <w:top w:val="single" w:sz="4" w:space="0" w:color="auto"/>
              <w:left w:val="single" w:sz="4" w:space="0" w:color="595959"/>
              <w:bottom w:val="single" w:sz="4" w:space="0" w:color="auto"/>
              <w:right w:val="single" w:sz="4" w:space="0" w:color="auto"/>
            </w:tcBorders>
            <w:shd w:val="clear" w:color="auto" w:fill="D9D9D9" w:themeFill="background1" w:themeFillShade="D9"/>
            <w:noWrap/>
            <w:vAlign w:val="center"/>
          </w:tcPr>
          <w:p w14:paraId="4E6E04F1" w14:textId="77777777" w:rsidR="00BC1061" w:rsidRPr="00C32E11" w:rsidRDefault="00BC1061" w:rsidP="00C32E11">
            <w:pPr>
              <w:spacing w:after="0" w:line="240" w:lineRule="auto"/>
              <w:rPr>
                <w:b/>
                <w:bCs/>
                <w:color w:val="000000"/>
                <w:sz w:val="20"/>
                <w:szCs w:val="20"/>
                <w:lang w:eastAsia="en-AU"/>
              </w:rPr>
            </w:pPr>
            <w:r w:rsidRPr="00C32E11">
              <w:rPr>
                <w:b/>
                <w:color w:val="000000"/>
                <w:sz w:val="20"/>
                <w:szCs w:val="20"/>
                <w:lang w:eastAsia="en-AU"/>
              </w:rPr>
              <w:t>$</w:t>
            </w:r>
          </w:p>
        </w:tc>
      </w:tr>
    </w:tbl>
    <w:p w14:paraId="57A58BB2" w14:textId="77777777" w:rsidR="00BC1061" w:rsidRDefault="00BC1061" w:rsidP="00506F64">
      <w:pPr>
        <w:rPr>
          <w:rFonts w:ascii="Arial Narrow" w:hAnsi="Arial Narrow"/>
          <w:lang w:val="en-US"/>
        </w:rPr>
        <w:sectPr w:rsidR="00BC1061" w:rsidSect="00B85E6B">
          <w:pgSz w:w="16838" w:h="11906" w:orient="landscape"/>
          <w:pgMar w:top="851" w:right="1440" w:bottom="709" w:left="1440" w:header="708" w:footer="0" w:gutter="0"/>
          <w:cols w:space="708"/>
          <w:docGrid w:linePitch="360"/>
        </w:sectPr>
      </w:pPr>
    </w:p>
    <w:p w14:paraId="4AABA338" w14:textId="784B8CE8" w:rsidR="00AC3E4D" w:rsidRPr="00AC3E4D" w:rsidRDefault="00AC3E4D" w:rsidP="00651C46">
      <w:pPr>
        <w:pStyle w:val="Heading1"/>
      </w:pPr>
      <w:bookmarkStart w:id="50" w:name="_Toc51590335"/>
      <w:bookmarkStart w:id="51" w:name="_Toc51856181"/>
      <w:bookmarkStart w:id="52" w:name="_Toc66372601"/>
      <w:r>
        <w:t xml:space="preserve">Consents and </w:t>
      </w:r>
      <w:r w:rsidR="004E10BB">
        <w:t>D</w:t>
      </w:r>
      <w:r>
        <w:t>eclarations</w:t>
      </w:r>
      <w:bookmarkEnd w:id="50"/>
      <w:bookmarkEnd w:id="51"/>
      <w:bookmarkEnd w:id="52"/>
    </w:p>
    <w:p w14:paraId="3641235C" w14:textId="77777777" w:rsidR="00F72C99" w:rsidRPr="008D149C" w:rsidRDefault="00F72C99" w:rsidP="00F72C99">
      <w:pPr>
        <w:rPr>
          <w:rFonts w:cstheme="minorHAnsi"/>
          <w:sz w:val="22"/>
        </w:rPr>
      </w:pPr>
      <w:bookmarkStart w:id="53" w:name="_Toc51590339"/>
      <w:bookmarkStart w:id="54" w:name="_Toc51856185"/>
      <w:r w:rsidRPr="008D149C">
        <w:rPr>
          <w:rFonts w:cstheme="minorHAnsi"/>
          <w:sz w:val="22"/>
        </w:rPr>
        <w:t>The submitted information will be used to assess your proposal for weed management activities in the WAF Targeted Large Grants round. Certain information may be used to detect or prevent fraud.</w:t>
      </w:r>
    </w:p>
    <w:p w14:paraId="7BF65BD5" w14:textId="77777777" w:rsidR="00F72C99" w:rsidRPr="008D149C" w:rsidRDefault="00F72C99" w:rsidP="00F72C99">
      <w:pPr>
        <w:rPr>
          <w:sz w:val="22"/>
        </w:rPr>
      </w:pPr>
      <w:r w:rsidRPr="008D149C">
        <w:rPr>
          <w:sz w:val="22"/>
        </w:rPr>
        <w:t xml:space="preserve">As the funding provider disbursing public funds, the Tasmanian Government is accountable for the distribution of those funds. As part of the accountability process the Department of Primary Industries, Parks, </w:t>
      </w:r>
      <w:proofErr w:type="gramStart"/>
      <w:r w:rsidRPr="008D149C">
        <w:rPr>
          <w:sz w:val="22"/>
        </w:rPr>
        <w:t>Water</w:t>
      </w:r>
      <w:proofErr w:type="gramEnd"/>
      <w:r w:rsidRPr="008D149C">
        <w:rPr>
          <w:sz w:val="22"/>
        </w:rPr>
        <w:t xml:space="preserve"> and the Environment may publicise the level of financial assistance, the identity of the recipient, the purpose of the financial assistance, and any other details considered by the department to be appropriate.</w:t>
      </w:r>
    </w:p>
    <w:p w14:paraId="352DEB4C" w14:textId="77777777" w:rsidR="00F72C99" w:rsidRPr="008D149C" w:rsidRDefault="00F72C99" w:rsidP="00F72C99">
      <w:pPr>
        <w:rPr>
          <w:rFonts w:ascii="Calibri" w:hAnsi="Calibri"/>
          <w:sz w:val="22"/>
        </w:rPr>
      </w:pPr>
      <w:r w:rsidRPr="008D149C">
        <w:rPr>
          <w:sz w:val="22"/>
        </w:rPr>
        <w:t>Applicants acknowledge that resources and other materials developed using grant funds may be used or distributed for promotional and educational purposes by mutual agreement of all parties.</w:t>
      </w:r>
    </w:p>
    <w:p w14:paraId="3DA89242" w14:textId="77777777" w:rsidR="00F72C99" w:rsidRPr="008D149C" w:rsidRDefault="00F72C99" w:rsidP="00F72C99">
      <w:pPr>
        <w:rPr>
          <w:rFonts w:cstheme="minorHAnsi"/>
          <w:sz w:val="22"/>
          <w:lang w:val="en-US"/>
        </w:rPr>
      </w:pPr>
      <w:r w:rsidRPr="008D149C">
        <w:rPr>
          <w:sz w:val="22"/>
        </w:rPr>
        <w:t xml:space="preserve">Personal information will be managed in accordance with the </w:t>
      </w:r>
      <w:r w:rsidRPr="008D149C">
        <w:rPr>
          <w:i/>
          <w:iCs/>
          <w:sz w:val="22"/>
        </w:rPr>
        <w:t>Personal Information Protection Act 2004</w:t>
      </w:r>
      <w:r w:rsidRPr="008D149C">
        <w:rPr>
          <w:sz w:val="22"/>
        </w:rPr>
        <w:t xml:space="preserve">. This information may be accessed by the individual to whom it relates on request to the Department of Primary Industries, Parks, </w:t>
      </w:r>
      <w:proofErr w:type="gramStart"/>
      <w:r w:rsidRPr="008D149C">
        <w:rPr>
          <w:sz w:val="22"/>
        </w:rPr>
        <w:t>Water</w:t>
      </w:r>
      <w:proofErr w:type="gramEnd"/>
      <w:r w:rsidRPr="008D149C">
        <w:rPr>
          <w:sz w:val="22"/>
        </w:rPr>
        <w:t xml:space="preserve"> and the Environment or NRM North.</w:t>
      </w:r>
      <w:r w:rsidRPr="008D149C">
        <w:rPr>
          <w:rFonts w:cstheme="minorHAnsi"/>
          <w:sz w:val="22"/>
          <w:lang w:val="en-US"/>
        </w:rPr>
        <w:t xml:space="preserve"> </w:t>
      </w:r>
    </w:p>
    <w:p w14:paraId="06FFCB0B" w14:textId="77777777" w:rsidR="00F72C99" w:rsidRPr="008D149C" w:rsidRDefault="00F72C99" w:rsidP="00F72C99">
      <w:pPr>
        <w:rPr>
          <w:rFonts w:cstheme="minorHAnsi"/>
          <w:sz w:val="22"/>
          <w:lang w:val="en-US"/>
        </w:rPr>
      </w:pPr>
      <w:r w:rsidRPr="008D149C">
        <w:rPr>
          <w:rFonts w:cstheme="minorHAnsi"/>
          <w:sz w:val="22"/>
          <w:lang w:val="en-US"/>
        </w:rPr>
        <w:t>By signing this form, you allow NRM regional bodies and DPIPWE to use general information about your project for administration, management, promotion and reporting on this program.</w:t>
      </w:r>
    </w:p>
    <w:p w14:paraId="1E1D090A" w14:textId="77777777" w:rsidR="00F72C99" w:rsidRPr="006F6201" w:rsidRDefault="00F72C99" w:rsidP="00F72C99">
      <w:bookmarkStart w:id="55" w:name="_Toc51590338"/>
      <w:bookmarkStart w:id="56" w:name="_Toc51856184"/>
      <w:r w:rsidRPr="00F20425">
        <w:rPr>
          <w:rStyle w:val="Strong"/>
        </w:rPr>
        <w:t>Declaration</w:t>
      </w:r>
      <w:r w:rsidRPr="006F6201">
        <w:t>:</w:t>
      </w:r>
      <w:bookmarkEnd w:id="55"/>
      <w:bookmarkEnd w:id="56"/>
    </w:p>
    <w:p w14:paraId="5AF08645" w14:textId="77777777" w:rsidR="00F72C99" w:rsidRPr="002F486B" w:rsidRDefault="00F72C99" w:rsidP="00F72C99">
      <w:pPr>
        <w:rPr>
          <w:sz w:val="24"/>
          <w:szCs w:val="24"/>
        </w:rPr>
      </w:pPr>
      <w:r w:rsidRPr="002F486B">
        <w:rPr>
          <w:sz w:val="24"/>
          <w:szCs w:val="24"/>
        </w:rPr>
        <w:t>I/ we declare that</w:t>
      </w:r>
      <w:r>
        <w:rPr>
          <w:sz w:val="24"/>
          <w:szCs w:val="24"/>
        </w:rPr>
        <w:t>:</w:t>
      </w:r>
    </w:p>
    <w:p w14:paraId="585BE366" w14:textId="77777777" w:rsidR="00F72C99" w:rsidRPr="002F486B" w:rsidRDefault="00F72C99" w:rsidP="00F72C99">
      <w:pPr>
        <w:pStyle w:val="ListParagraph"/>
        <w:numPr>
          <w:ilvl w:val="0"/>
          <w:numId w:val="18"/>
        </w:numPr>
        <w:rPr>
          <w:sz w:val="24"/>
          <w:szCs w:val="24"/>
        </w:rPr>
      </w:pPr>
      <w:r>
        <w:rPr>
          <w:sz w:val="24"/>
          <w:szCs w:val="24"/>
        </w:rPr>
        <w:t>T</w:t>
      </w:r>
      <w:r w:rsidRPr="002F486B">
        <w:rPr>
          <w:sz w:val="24"/>
          <w:szCs w:val="24"/>
        </w:rPr>
        <w:t>he information provided in this form is correct</w:t>
      </w:r>
      <w:r>
        <w:rPr>
          <w:sz w:val="24"/>
          <w:szCs w:val="24"/>
        </w:rPr>
        <w:t>.</w:t>
      </w:r>
    </w:p>
    <w:p w14:paraId="582FB431" w14:textId="77777777" w:rsidR="00F72C99" w:rsidRPr="002F486B" w:rsidRDefault="00F72C99" w:rsidP="00F72C99">
      <w:pPr>
        <w:pStyle w:val="ListParagraph"/>
        <w:numPr>
          <w:ilvl w:val="0"/>
          <w:numId w:val="18"/>
        </w:numPr>
        <w:rPr>
          <w:sz w:val="24"/>
          <w:szCs w:val="24"/>
        </w:rPr>
      </w:pPr>
      <w:r w:rsidRPr="002F486B">
        <w:rPr>
          <w:sz w:val="24"/>
          <w:szCs w:val="24"/>
        </w:rPr>
        <w:t>I/we are responsible for the costs of the works</w:t>
      </w:r>
      <w:r>
        <w:rPr>
          <w:sz w:val="24"/>
          <w:szCs w:val="24"/>
        </w:rPr>
        <w:t>.</w:t>
      </w:r>
    </w:p>
    <w:p w14:paraId="3920AA78" w14:textId="77777777" w:rsidR="00F72C99" w:rsidRPr="002F486B" w:rsidRDefault="00F72C99" w:rsidP="00F72C99">
      <w:pPr>
        <w:rPr>
          <w:sz w:val="24"/>
          <w:szCs w:val="24"/>
        </w:rPr>
      </w:pPr>
      <w:r w:rsidRPr="002F486B">
        <w:rPr>
          <w:sz w:val="24"/>
          <w:szCs w:val="24"/>
        </w:rPr>
        <w:t>I/we understand that:</w:t>
      </w:r>
    </w:p>
    <w:p w14:paraId="3538A24C" w14:textId="77777777" w:rsidR="00F72C99" w:rsidRPr="002F486B" w:rsidRDefault="00F72C99" w:rsidP="00F72C99">
      <w:pPr>
        <w:pStyle w:val="ListParagraph"/>
        <w:numPr>
          <w:ilvl w:val="0"/>
          <w:numId w:val="18"/>
        </w:numPr>
        <w:rPr>
          <w:sz w:val="24"/>
          <w:szCs w:val="24"/>
        </w:rPr>
      </w:pPr>
      <w:r w:rsidRPr="002F486B">
        <w:rPr>
          <w:sz w:val="24"/>
          <w:szCs w:val="24"/>
        </w:rPr>
        <w:t>Deliberately giving false or misleading information is a serious offence</w:t>
      </w:r>
      <w:r>
        <w:rPr>
          <w:sz w:val="24"/>
          <w:szCs w:val="24"/>
        </w:rPr>
        <w:t>.</w:t>
      </w:r>
    </w:p>
    <w:p w14:paraId="58B71C3E" w14:textId="77777777" w:rsidR="00F72C99" w:rsidRPr="002F486B" w:rsidRDefault="00F72C99" w:rsidP="00F72C99">
      <w:pPr>
        <w:pStyle w:val="ListParagraph"/>
        <w:numPr>
          <w:ilvl w:val="0"/>
          <w:numId w:val="18"/>
        </w:numPr>
        <w:rPr>
          <w:sz w:val="24"/>
          <w:szCs w:val="24"/>
        </w:rPr>
      </w:pPr>
      <w:r w:rsidRPr="002F486B">
        <w:rPr>
          <w:sz w:val="24"/>
          <w:szCs w:val="24"/>
        </w:rPr>
        <w:t xml:space="preserve">Any overpayment </w:t>
      </w:r>
      <w:r>
        <w:rPr>
          <w:sz w:val="24"/>
          <w:szCs w:val="24"/>
        </w:rPr>
        <w:t xml:space="preserve">or unspent funds </w:t>
      </w:r>
      <w:r w:rsidRPr="002F486B">
        <w:rPr>
          <w:sz w:val="24"/>
          <w:szCs w:val="24"/>
        </w:rPr>
        <w:t>will be recovered</w:t>
      </w:r>
      <w:r>
        <w:rPr>
          <w:sz w:val="24"/>
          <w:szCs w:val="24"/>
        </w:rPr>
        <w:t>.</w:t>
      </w:r>
    </w:p>
    <w:p w14:paraId="03C3602D" w14:textId="77777777" w:rsidR="00F72C99" w:rsidRPr="002F486B" w:rsidRDefault="00F72C99" w:rsidP="00F72C99">
      <w:pPr>
        <w:pStyle w:val="ListParagraph"/>
        <w:numPr>
          <w:ilvl w:val="0"/>
          <w:numId w:val="18"/>
        </w:numPr>
        <w:rPr>
          <w:sz w:val="24"/>
          <w:szCs w:val="24"/>
        </w:rPr>
      </w:pPr>
      <w:r w:rsidRPr="002F486B">
        <w:rPr>
          <w:sz w:val="24"/>
          <w:szCs w:val="24"/>
        </w:rPr>
        <w:t>NRM Regional Bodies and DPIPWE may</w:t>
      </w:r>
      <w:r>
        <w:rPr>
          <w:sz w:val="24"/>
          <w:szCs w:val="24"/>
        </w:rPr>
        <w:t>,</w:t>
      </w:r>
      <w:r w:rsidRPr="002F486B">
        <w:rPr>
          <w:sz w:val="24"/>
          <w:szCs w:val="24"/>
        </w:rPr>
        <w:t xml:space="preserve"> if necessary, make relevant enquiries</w:t>
      </w:r>
      <w:r>
        <w:rPr>
          <w:sz w:val="24"/>
          <w:szCs w:val="24"/>
        </w:rPr>
        <w:t>.</w:t>
      </w:r>
    </w:p>
    <w:p w14:paraId="794D562B" w14:textId="77777777" w:rsidR="00F72C99" w:rsidRPr="008D149C" w:rsidRDefault="00F72C99" w:rsidP="00F72C99">
      <w:pPr>
        <w:pStyle w:val="ListParagraph"/>
        <w:numPr>
          <w:ilvl w:val="0"/>
          <w:numId w:val="18"/>
        </w:numPr>
        <w:rPr>
          <w:sz w:val="24"/>
          <w:szCs w:val="24"/>
        </w:rPr>
      </w:pPr>
      <w:r>
        <w:rPr>
          <w:sz w:val="24"/>
          <w:szCs w:val="24"/>
        </w:rPr>
        <w:t xml:space="preserve">All project work will be carried out in compliance with the </w:t>
      </w:r>
      <w:r w:rsidRPr="008D149C">
        <w:rPr>
          <w:sz w:val="24"/>
          <w:szCs w:val="24"/>
        </w:rPr>
        <w:t>Work Health and Safety Act 2001 and other relevant legislation and regulations.</w:t>
      </w:r>
    </w:p>
    <w:p w14:paraId="26EF95D3" w14:textId="77777777" w:rsidR="00F72C99" w:rsidRPr="00A2056A" w:rsidRDefault="00F72C99" w:rsidP="00F72C99">
      <w:pPr>
        <w:rPr>
          <w:b/>
          <w:bCs/>
          <w:sz w:val="24"/>
          <w:szCs w:val="24"/>
        </w:rPr>
      </w:pPr>
      <w:r w:rsidRPr="00A2056A">
        <w:rPr>
          <w:b/>
          <w:bCs/>
          <w:sz w:val="24"/>
          <w:szCs w:val="24"/>
        </w:rPr>
        <w:t>Signature:</w:t>
      </w:r>
    </w:p>
    <w:tbl>
      <w:tblPr>
        <w:tblStyle w:val="TableGrid"/>
        <w:tblW w:w="0" w:type="auto"/>
        <w:tblLook w:val="04A0" w:firstRow="1" w:lastRow="0" w:firstColumn="1" w:lastColumn="0" w:noHBand="0" w:noVBand="1"/>
      </w:tblPr>
      <w:tblGrid>
        <w:gridCol w:w="9016"/>
      </w:tblGrid>
      <w:tr w:rsidR="00F72C99" w:rsidRPr="00271D26" w14:paraId="602DFECF" w14:textId="77777777" w:rsidTr="00A83ECB">
        <w:trPr>
          <w:trHeight w:val="1437"/>
        </w:trPr>
        <w:tc>
          <w:tcPr>
            <w:tcW w:w="9016" w:type="dxa"/>
            <w:shd w:val="clear" w:color="auto" w:fill="auto"/>
          </w:tcPr>
          <w:p w14:paraId="50539033" w14:textId="77777777" w:rsidR="00F72C99" w:rsidRPr="008D149C" w:rsidRDefault="00F72C99" w:rsidP="00A83ECB">
            <w:pPr>
              <w:rPr>
                <w:szCs w:val="21"/>
                <w:lang w:val="en-US"/>
              </w:rPr>
            </w:pPr>
            <w:r w:rsidRPr="008D149C">
              <w:rPr>
                <w:szCs w:val="21"/>
                <w:lang w:val="en-US"/>
              </w:rPr>
              <w:t>Signature of the applicant, or primary contact person on behalf of the applicant:</w:t>
            </w:r>
          </w:p>
          <w:p w14:paraId="30CFD87C" w14:textId="77777777" w:rsidR="00F72C99" w:rsidRPr="008D149C" w:rsidRDefault="00F72C99" w:rsidP="00A83ECB">
            <w:pPr>
              <w:rPr>
                <w:szCs w:val="21"/>
                <w:lang w:val="en-US"/>
              </w:rPr>
            </w:pPr>
          </w:p>
          <w:p w14:paraId="30B0CC5D" w14:textId="77777777" w:rsidR="00F72C99" w:rsidRPr="008D149C" w:rsidRDefault="00F72C99" w:rsidP="00A83ECB">
            <w:pPr>
              <w:rPr>
                <w:szCs w:val="21"/>
                <w:lang w:val="en-US"/>
              </w:rPr>
            </w:pPr>
          </w:p>
          <w:p w14:paraId="099CD1EC" w14:textId="77777777" w:rsidR="00F72C99" w:rsidRPr="008D149C" w:rsidRDefault="00F72C99" w:rsidP="00A83ECB">
            <w:pPr>
              <w:jc w:val="center"/>
              <w:rPr>
                <w:szCs w:val="21"/>
                <w:lang w:val="en-US"/>
              </w:rPr>
            </w:pPr>
          </w:p>
        </w:tc>
      </w:tr>
      <w:tr w:rsidR="00F72C99" w:rsidRPr="00271D26" w14:paraId="791C5265" w14:textId="77777777" w:rsidTr="00A83ECB">
        <w:trPr>
          <w:trHeight w:val="526"/>
        </w:trPr>
        <w:tc>
          <w:tcPr>
            <w:tcW w:w="9016" w:type="dxa"/>
            <w:shd w:val="clear" w:color="auto" w:fill="auto"/>
          </w:tcPr>
          <w:p w14:paraId="5F952E41" w14:textId="77777777" w:rsidR="00F72C99" w:rsidRPr="008D149C" w:rsidRDefault="00F72C99" w:rsidP="00A83ECB">
            <w:pPr>
              <w:rPr>
                <w:szCs w:val="21"/>
                <w:lang w:val="en-US"/>
              </w:rPr>
            </w:pPr>
            <w:r w:rsidRPr="008D149C">
              <w:rPr>
                <w:szCs w:val="21"/>
                <w:lang w:val="en-US"/>
              </w:rPr>
              <w:t>Legal entity name:</w:t>
            </w:r>
          </w:p>
        </w:tc>
      </w:tr>
      <w:tr w:rsidR="00F72C99" w:rsidRPr="00271D26" w14:paraId="4DEF4DBC" w14:textId="77777777" w:rsidTr="00A83ECB">
        <w:trPr>
          <w:trHeight w:val="774"/>
        </w:trPr>
        <w:tc>
          <w:tcPr>
            <w:tcW w:w="9016" w:type="dxa"/>
          </w:tcPr>
          <w:p w14:paraId="4E91E447" w14:textId="77777777" w:rsidR="00F72C99" w:rsidRPr="00271D26" w:rsidRDefault="00F72C99" w:rsidP="00A83ECB">
            <w:pPr>
              <w:rPr>
                <w:rFonts w:ascii="Arial Narrow" w:hAnsi="Arial Narrow"/>
                <w:lang w:val="en-US"/>
              </w:rPr>
            </w:pPr>
            <w:r w:rsidRPr="008D149C">
              <w:rPr>
                <w:szCs w:val="21"/>
                <w:lang w:val="en-US"/>
              </w:rPr>
              <w:t>Date of submission:</w:t>
            </w:r>
          </w:p>
        </w:tc>
      </w:tr>
    </w:tbl>
    <w:p w14:paraId="15719477" w14:textId="1A04903D" w:rsidR="00AE4E2F" w:rsidRPr="002F486B" w:rsidRDefault="00AE4E2F" w:rsidP="00651C46">
      <w:pPr>
        <w:pStyle w:val="Heading1"/>
      </w:pPr>
      <w:bookmarkStart w:id="57" w:name="_Toc66372602"/>
      <w:r w:rsidRPr="002F486B">
        <w:t>Check List</w:t>
      </w:r>
      <w:bookmarkEnd w:id="53"/>
      <w:bookmarkEnd w:id="54"/>
      <w:bookmarkEnd w:id="57"/>
    </w:p>
    <w:p w14:paraId="27E5C525" w14:textId="2F6F5765" w:rsidR="00B9392D" w:rsidRDefault="00B9392D" w:rsidP="00B9392D">
      <w:pPr>
        <w:rPr>
          <w:sz w:val="24"/>
          <w:szCs w:val="24"/>
          <w:lang w:val="en-US"/>
        </w:rPr>
      </w:pPr>
      <w:r w:rsidRPr="002F486B">
        <w:rPr>
          <w:sz w:val="24"/>
          <w:szCs w:val="24"/>
          <w:lang w:val="en-US"/>
        </w:rPr>
        <w:t>Ensure that you have attached all the following with you</w:t>
      </w:r>
      <w:r w:rsidR="00ED5DA5">
        <w:rPr>
          <w:sz w:val="24"/>
          <w:szCs w:val="24"/>
          <w:lang w:val="en-US"/>
        </w:rPr>
        <w:t>r</w:t>
      </w:r>
      <w:r w:rsidRPr="002F486B">
        <w:rPr>
          <w:sz w:val="24"/>
          <w:szCs w:val="24"/>
          <w:lang w:val="en-US"/>
        </w:rPr>
        <w:t xml:space="preserve"> application</w:t>
      </w:r>
      <w:r w:rsidR="00AF7D9B">
        <w:rPr>
          <w:sz w:val="24"/>
          <w:szCs w:val="24"/>
          <w:lang w:val="en-US"/>
        </w:rPr>
        <w:t xml:space="preserve"> before submitting as outlined in the Guidelines</w:t>
      </w:r>
      <w:r w:rsidR="00393E33">
        <w:rPr>
          <w:sz w:val="24"/>
          <w:szCs w:val="24"/>
          <w:lang w:val="en-US"/>
        </w:rPr>
        <w:t>.</w:t>
      </w:r>
    </w:p>
    <w:tbl>
      <w:tblPr>
        <w:tblW w:w="5096" w:type="pct"/>
        <w:tblLayout w:type="fixed"/>
        <w:tblCellMar>
          <w:top w:w="57" w:type="dxa"/>
          <w:left w:w="57" w:type="dxa"/>
          <w:bottom w:w="57" w:type="dxa"/>
          <w:right w:w="57" w:type="dxa"/>
        </w:tblCellMar>
        <w:tblLook w:val="0000" w:firstRow="0" w:lastRow="0" w:firstColumn="0" w:lastColumn="0" w:noHBand="0" w:noVBand="0"/>
      </w:tblPr>
      <w:tblGrid>
        <w:gridCol w:w="9368"/>
      </w:tblGrid>
      <w:tr w:rsidR="00493841" w:rsidRPr="002241B3" w14:paraId="39E7C60A" w14:textId="77777777" w:rsidTr="00BD06F9">
        <w:trPr>
          <w:trHeight w:val="4623"/>
        </w:trPr>
        <w:tc>
          <w:tcPr>
            <w:tcW w:w="9368" w:type="dxa"/>
          </w:tcPr>
          <w:p w14:paraId="452F7796" w14:textId="37DA14BA" w:rsidR="00036D71" w:rsidRDefault="00D3131E" w:rsidP="00036D71">
            <w:pPr>
              <w:tabs>
                <w:tab w:val="left" w:pos="656"/>
              </w:tabs>
              <w:rPr>
                <w:rFonts w:cs="Arial"/>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Pr>
                <w:rFonts w:cs="Arial"/>
                <w:sz w:val="24"/>
                <w:szCs w:val="24"/>
              </w:rPr>
              <w:t xml:space="preserve"> </w:t>
            </w:r>
            <w:r w:rsidR="00036D71">
              <w:rPr>
                <w:rFonts w:cs="Arial"/>
                <w:sz w:val="24"/>
                <w:szCs w:val="24"/>
              </w:rPr>
              <w:tab/>
            </w:r>
            <w:r w:rsidR="002D4F96">
              <w:rPr>
                <w:rFonts w:cs="Arial"/>
                <w:sz w:val="24"/>
                <w:szCs w:val="24"/>
              </w:rPr>
              <w:t>Have you registered to receive updates during the application period?</w:t>
            </w:r>
            <w:r w:rsidR="00036D71">
              <w:rPr>
                <w:rFonts w:cs="Arial"/>
                <w:sz w:val="24"/>
                <w:szCs w:val="24"/>
              </w:rPr>
              <w:t xml:space="preserve"> </w:t>
            </w:r>
            <w:r w:rsidR="0006137D">
              <w:rPr>
                <w:rFonts w:cs="Arial"/>
                <w:sz w:val="24"/>
                <w:szCs w:val="24"/>
              </w:rPr>
              <w:t>If not,</w:t>
            </w:r>
          </w:p>
          <w:p w14:paraId="4CC0BB9F" w14:textId="75186E85" w:rsidR="00D3131E" w:rsidRDefault="00036D71" w:rsidP="00036D71">
            <w:pPr>
              <w:tabs>
                <w:tab w:val="left" w:pos="656"/>
              </w:tabs>
              <w:rPr>
                <w:rFonts w:cs="Arial"/>
                <w:sz w:val="24"/>
                <w:szCs w:val="24"/>
              </w:rPr>
            </w:pPr>
            <w:r>
              <w:rPr>
                <w:rFonts w:cs="Arial"/>
                <w:sz w:val="24"/>
                <w:szCs w:val="24"/>
              </w:rPr>
              <w:tab/>
            </w:r>
            <w:r w:rsidR="0006137D">
              <w:rPr>
                <w:rFonts w:cs="Arial"/>
                <w:sz w:val="24"/>
                <w:szCs w:val="24"/>
              </w:rPr>
              <w:t>p</w:t>
            </w:r>
            <w:r>
              <w:rPr>
                <w:rFonts w:cs="Arial"/>
                <w:sz w:val="24"/>
                <w:szCs w:val="24"/>
              </w:rPr>
              <w:t xml:space="preserve">lease register on the WAF website so you </w:t>
            </w:r>
            <w:r w:rsidR="004E0CB9">
              <w:rPr>
                <w:rFonts w:cs="Arial"/>
                <w:sz w:val="24"/>
                <w:szCs w:val="24"/>
              </w:rPr>
              <w:t>do not</w:t>
            </w:r>
            <w:r>
              <w:rPr>
                <w:rFonts w:cs="Arial"/>
                <w:sz w:val="24"/>
                <w:szCs w:val="24"/>
              </w:rPr>
              <w:t xml:space="preserve"> miss out on important updates</w:t>
            </w:r>
            <w:r w:rsidR="0006137D">
              <w:rPr>
                <w:rFonts w:cs="Arial"/>
                <w:sz w:val="24"/>
                <w:szCs w:val="24"/>
              </w:rPr>
              <w:t>.</w:t>
            </w:r>
          </w:p>
          <w:p w14:paraId="373E4CCA" w14:textId="5CB998B0" w:rsidR="002D4F96" w:rsidRDefault="00D3131E" w:rsidP="00036D71">
            <w:pPr>
              <w:tabs>
                <w:tab w:val="left" w:pos="656"/>
              </w:tabs>
              <w:rPr>
                <w:rFonts w:cs="Arial"/>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002D4F96">
              <w:rPr>
                <w:rFonts w:cs="Arial"/>
                <w:sz w:val="24"/>
                <w:szCs w:val="24"/>
              </w:rPr>
              <w:t xml:space="preserve"> </w:t>
            </w:r>
            <w:r w:rsidR="00036D71">
              <w:rPr>
                <w:rFonts w:cs="Arial"/>
                <w:sz w:val="24"/>
                <w:szCs w:val="24"/>
              </w:rPr>
              <w:tab/>
            </w:r>
            <w:r w:rsidR="002D4F96">
              <w:rPr>
                <w:rFonts w:cs="Arial"/>
                <w:sz w:val="24"/>
                <w:szCs w:val="24"/>
              </w:rPr>
              <w:t xml:space="preserve">Have you read the </w:t>
            </w:r>
            <w:r w:rsidR="0006137D">
              <w:rPr>
                <w:rFonts w:cs="Arial"/>
                <w:sz w:val="24"/>
                <w:szCs w:val="24"/>
              </w:rPr>
              <w:t xml:space="preserve">Targeted Large </w:t>
            </w:r>
            <w:r w:rsidR="002D4F96">
              <w:rPr>
                <w:rFonts w:cs="Arial"/>
                <w:sz w:val="24"/>
                <w:szCs w:val="24"/>
              </w:rPr>
              <w:t xml:space="preserve">Grant </w:t>
            </w:r>
            <w:r w:rsidR="004E0CB9">
              <w:rPr>
                <w:rFonts w:cs="Arial"/>
                <w:sz w:val="24"/>
                <w:szCs w:val="24"/>
              </w:rPr>
              <w:t>Guidelines</w:t>
            </w:r>
            <w:r w:rsidR="002D4F96">
              <w:rPr>
                <w:rFonts w:cs="Arial"/>
                <w:sz w:val="24"/>
                <w:szCs w:val="24"/>
              </w:rPr>
              <w:t>?</w:t>
            </w:r>
          </w:p>
          <w:p w14:paraId="163B4099" w14:textId="0015A957" w:rsidR="00C277F4" w:rsidRPr="002F486B" w:rsidRDefault="00C277F4" w:rsidP="00C277F4">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t>Have you c</w:t>
            </w:r>
            <w:r w:rsidRPr="002F486B">
              <w:rPr>
                <w:sz w:val="24"/>
                <w:szCs w:val="24"/>
              </w:rPr>
              <w:t xml:space="preserve">ompleted </w:t>
            </w:r>
            <w:r>
              <w:rPr>
                <w:sz w:val="24"/>
                <w:szCs w:val="24"/>
              </w:rPr>
              <w:t xml:space="preserve">the </w:t>
            </w:r>
            <w:r w:rsidRPr="002F486B">
              <w:rPr>
                <w:sz w:val="24"/>
                <w:szCs w:val="24"/>
              </w:rPr>
              <w:t xml:space="preserve">application </w:t>
            </w:r>
            <w:r>
              <w:rPr>
                <w:sz w:val="24"/>
                <w:szCs w:val="24"/>
              </w:rPr>
              <w:t xml:space="preserve">form </w:t>
            </w:r>
            <w:r w:rsidR="00AC1D83">
              <w:rPr>
                <w:sz w:val="24"/>
                <w:szCs w:val="24"/>
              </w:rPr>
              <w:t>and included all</w:t>
            </w:r>
            <w:r w:rsidRPr="002F486B">
              <w:rPr>
                <w:sz w:val="24"/>
                <w:szCs w:val="24"/>
              </w:rPr>
              <w:t xml:space="preserve"> Property Identification Numbers</w:t>
            </w:r>
            <w:r>
              <w:rPr>
                <w:sz w:val="24"/>
                <w:szCs w:val="24"/>
              </w:rPr>
              <w:t>?</w:t>
            </w:r>
          </w:p>
          <w:p w14:paraId="75193AF6" w14:textId="2AF24966" w:rsidR="00C90AC3" w:rsidRPr="002F486B" w:rsidRDefault="00C90AC3" w:rsidP="00C90AC3">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r>
            <w:r w:rsidR="005D01C5">
              <w:rPr>
                <w:rFonts w:cs="Arial"/>
                <w:sz w:val="24"/>
                <w:szCs w:val="24"/>
              </w:rPr>
              <w:t>H</w:t>
            </w:r>
            <w:r w:rsidR="004E0CB9">
              <w:rPr>
                <w:rFonts w:cs="Arial"/>
                <w:sz w:val="24"/>
                <w:szCs w:val="24"/>
              </w:rPr>
              <w:t>ave you attached relevant t</w:t>
            </w:r>
            <w:r>
              <w:rPr>
                <w:rFonts w:cs="Arial"/>
                <w:sz w:val="24"/>
                <w:szCs w:val="24"/>
              </w:rPr>
              <w:t>echnical advice</w:t>
            </w:r>
            <w:r w:rsidR="004E0CB9">
              <w:rPr>
                <w:rFonts w:cs="Arial"/>
                <w:sz w:val="24"/>
                <w:szCs w:val="24"/>
              </w:rPr>
              <w:t xml:space="preserve"> (if applicable)?</w:t>
            </w:r>
          </w:p>
          <w:p w14:paraId="63F7EDFF" w14:textId="134FEAE2" w:rsidR="00C90AC3" w:rsidRDefault="00C90AC3" w:rsidP="00C90AC3">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r>
            <w:r w:rsidR="005D01C5">
              <w:rPr>
                <w:rFonts w:cs="Arial"/>
                <w:sz w:val="24"/>
                <w:szCs w:val="24"/>
              </w:rPr>
              <w:t>Have you attached q</w:t>
            </w:r>
            <w:r w:rsidRPr="002F486B">
              <w:rPr>
                <w:rFonts w:cs="Arial"/>
                <w:sz w:val="24"/>
                <w:szCs w:val="24"/>
              </w:rPr>
              <w:t>uote(s)</w:t>
            </w:r>
            <w:r w:rsidR="005D01C5">
              <w:rPr>
                <w:rFonts w:cs="Arial"/>
                <w:sz w:val="24"/>
                <w:szCs w:val="24"/>
              </w:rPr>
              <w:t xml:space="preserve"> if applicable?</w:t>
            </w:r>
          </w:p>
          <w:p w14:paraId="785B819B" w14:textId="0F1AC2C3" w:rsidR="00911284" w:rsidRDefault="00911284" w:rsidP="00911284">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t xml:space="preserve">Have you completed </w:t>
            </w:r>
            <w:r w:rsidR="006F7E0F">
              <w:rPr>
                <w:rFonts w:cs="Arial"/>
                <w:sz w:val="24"/>
                <w:szCs w:val="24"/>
              </w:rPr>
              <w:t>a</w:t>
            </w:r>
            <w:r>
              <w:rPr>
                <w:rFonts w:cs="Arial"/>
                <w:sz w:val="24"/>
                <w:szCs w:val="24"/>
              </w:rPr>
              <w:t xml:space="preserve"> </w:t>
            </w:r>
            <w:r w:rsidR="00E857DB">
              <w:rPr>
                <w:rFonts w:cs="Arial"/>
                <w:sz w:val="24"/>
                <w:szCs w:val="24"/>
              </w:rPr>
              <w:t xml:space="preserve">multi-year </w:t>
            </w:r>
            <w:r>
              <w:rPr>
                <w:rFonts w:cs="Arial"/>
                <w:sz w:val="24"/>
                <w:szCs w:val="24"/>
              </w:rPr>
              <w:t>budget</w:t>
            </w:r>
            <w:r w:rsidR="006F7E0F">
              <w:rPr>
                <w:rFonts w:cs="Arial"/>
                <w:sz w:val="24"/>
                <w:szCs w:val="24"/>
              </w:rPr>
              <w:t xml:space="preserve"> that </w:t>
            </w:r>
            <w:r w:rsidR="00E857DB">
              <w:rPr>
                <w:rFonts w:cs="Arial"/>
                <w:sz w:val="24"/>
                <w:szCs w:val="24"/>
              </w:rPr>
              <w:t>includ</w:t>
            </w:r>
            <w:r w:rsidR="006F7E0F">
              <w:rPr>
                <w:rFonts w:cs="Arial"/>
                <w:sz w:val="24"/>
                <w:szCs w:val="24"/>
              </w:rPr>
              <w:t>e</w:t>
            </w:r>
            <w:r w:rsidR="00706732">
              <w:rPr>
                <w:rFonts w:cs="Arial"/>
                <w:sz w:val="24"/>
                <w:szCs w:val="24"/>
              </w:rPr>
              <w:t>s</w:t>
            </w:r>
            <w:r w:rsidR="006F7E0F">
              <w:rPr>
                <w:rFonts w:cs="Arial"/>
                <w:sz w:val="24"/>
                <w:szCs w:val="24"/>
              </w:rPr>
              <w:t xml:space="preserve"> </w:t>
            </w:r>
            <w:r w:rsidR="00E857DB">
              <w:rPr>
                <w:rFonts w:cs="Arial"/>
                <w:sz w:val="24"/>
                <w:szCs w:val="24"/>
              </w:rPr>
              <w:t xml:space="preserve">the </w:t>
            </w:r>
            <w:r>
              <w:rPr>
                <w:rFonts w:cs="Arial"/>
                <w:sz w:val="24"/>
                <w:szCs w:val="24"/>
              </w:rPr>
              <w:t>cost</w:t>
            </w:r>
            <w:r w:rsidR="00E857DB">
              <w:rPr>
                <w:rFonts w:cs="Arial"/>
                <w:sz w:val="24"/>
                <w:szCs w:val="24"/>
              </w:rPr>
              <w:t xml:space="preserve"> of </w:t>
            </w:r>
            <w:r w:rsidR="00E07C2C">
              <w:rPr>
                <w:rFonts w:cs="Arial"/>
                <w:sz w:val="24"/>
                <w:szCs w:val="24"/>
              </w:rPr>
              <w:t xml:space="preserve">your </w:t>
            </w:r>
            <w:r w:rsidR="00E857DB">
              <w:rPr>
                <w:rFonts w:cs="Arial"/>
                <w:sz w:val="24"/>
                <w:szCs w:val="24"/>
              </w:rPr>
              <w:t xml:space="preserve">and collaborators </w:t>
            </w:r>
            <w:r w:rsidR="00E07C2C">
              <w:rPr>
                <w:rFonts w:cs="Arial"/>
                <w:sz w:val="24"/>
                <w:szCs w:val="24"/>
              </w:rPr>
              <w:t xml:space="preserve">in-kind </w:t>
            </w:r>
            <w:r w:rsidR="006F7E0F">
              <w:rPr>
                <w:rFonts w:cs="Arial"/>
                <w:sz w:val="24"/>
                <w:szCs w:val="24"/>
              </w:rPr>
              <w:t>contributions</w:t>
            </w:r>
            <w:r w:rsidR="002F538E">
              <w:rPr>
                <w:rFonts w:cs="Arial"/>
                <w:sz w:val="24"/>
                <w:szCs w:val="24"/>
              </w:rPr>
              <w:t xml:space="preserve">, </w:t>
            </w:r>
            <w:proofErr w:type="spellStart"/>
            <w:r w:rsidR="002F538E">
              <w:rPr>
                <w:rFonts w:cs="Arial"/>
                <w:sz w:val="24"/>
                <w:szCs w:val="24"/>
              </w:rPr>
              <w:t>eg</w:t>
            </w:r>
            <w:proofErr w:type="spellEnd"/>
            <w:r w:rsidR="002F538E">
              <w:rPr>
                <w:rFonts w:cs="Arial"/>
                <w:sz w:val="24"/>
                <w:szCs w:val="24"/>
              </w:rPr>
              <w:t xml:space="preserve">, </w:t>
            </w:r>
            <w:r w:rsidR="00E07C2C">
              <w:rPr>
                <w:rFonts w:cs="Arial"/>
                <w:sz w:val="24"/>
                <w:szCs w:val="24"/>
              </w:rPr>
              <w:t>time</w:t>
            </w:r>
            <w:r w:rsidR="002F538E">
              <w:rPr>
                <w:rFonts w:cs="Arial"/>
                <w:sz w:val="24"/>
                <w:szCs w:val="24"/>
              </w:rPr>
              <w:t xml:space="preserve">, </w:t>
            </w:r>
            <w:r w:rsidR="00E07C2C">
              <w:rPr>
                <w:rFonts w:cs="Arial"/>
                <w:sz w:val="24"/>
                <w:szCs w:val="24"/>
              </w:rPr>
              <w:t>use of resources</w:t>
            </w:r>
            <w:r w:rsidR="002F538E">
              <w:rPr>
                <w:rFonts w:cs="Arial"/>
                <w:sz w:val="24"/>
                <w:szCs w:val="24"/>
              </w:rPr>
              <w:t>, etc.</w:t>
            </w:r>
            <w:r>
              <w:rPr>
                <w:rFonts w:cs="Arial"/>
                <w:sz w:val="24"/>
                <w:szCs w:val="24"/>
              </w:rPr>
              <w:t>?</w:t>
            </w:r>
          </w:p>
          <w:p w14:paraId="65C9989F" w14:textId="42656C51" w:rsidR="00C90AC3" w:rsidRDefault="00C90AC3" w:rsidP="00C90AC3">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t>H</w:t>
            </w:r>
            <w:r w:rsidR="00E65A08">
              <w:rPr>
                <w:rFonts w:cs="Arial"/>
                <w:sz w:val="24"/>
                <w:szCs w:val="24"/>
              </w:rPr>
              <w:t>a</w:t>
            </w:r>
            <w:r>
              <w:rPr>
                <w:rFonts w:cs="Arial"/>
                <w:sz w:val="24"/>
                <w:szCs w:val="24"/>
              </w:rPr>
              <w:t xml:space="preserve">ve you signed and </w:t>
            </w:r>
            <w:r w:rsidR="00E65A08">
              <w:rPr>
                <w:rFonts w:cs="Arial"/>
                <w:sz w:val="24"/>
                <w:szCs w:val="24"/>
              </w:rPr>
              <w:t xml:space="preserve">dated the application form </w:t>
            </w:r>
            <w:r w:rsidR="007376A3">
              <w:rPr>
                <w:rFonts w:cs="Arial"/>
                <w:sz w:val="24"/>
                <w:szCs w:val="24"/>
              </w:rPr>
              <w:t xml:space="preserve">on </w:t>
            </w:r>
            <w:r w:rsidR="00393E33">
              <w:rPr>
                <w:rFonts w:cs="Arial"/>
                <w:sz w:val="24"/>
                <w:szCs w:val="24"/>
              </w:rPr>
              <w:t xml:space="preserve">the </w:t>
            </w:r>
            <w:r w:rsidR="002F538E">
              <w:rPr>
                <w:rFonts w:cs="Arial"/>
                <w:sz w:val="24"/>
                <w:szCs w:val="24"/>
              </w:rPr>
              <w:t>previous page</w:t>
            </w:r>
            <w:r w:rsidR="00E65A08">
              <w:rPr>
                <w:rFonts w:cs="Arial"/>
                <w:sz w:val="24"/>
                <w:szCs w:val="24"/>
              </w:rPr>
              <w:t>?</w:t>
            </w:r>
          </w:p>
          <w:p w14:paraId="3FF1DFF2" w14:textId="42E614B6" w:rsidR="00493841" w:rsidRPr="002F486B" w:rsidRDefault="00493841" w:rsidP="00036D71">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555134">
              <w:rPr>
                <w:rFonts w:cs="Arial"/>
                <w:sz w:val="24"/>
                <w:szCs w:val="24"/>
              </w:rPr>
              <w:t>Do you have</w:t>
            </w:r>
            <w:r w:rsidR="00831352">
              <w:rPr>
                <w:rFonts w:cs="Arial"/>
                <w:sz w:val="24"/>
                <w:szCs w:val="24"/>
              </w:rPr>
              <w:t xml:space="preserve"> the </w:t>
            </w:r>
            <w:r w:rsidR="00610CE0">
              <w:rPr>
                <w:rFonts w:cs="Arial"/>
                <w:sz w:val="24"/>
                <w:szCs w:val="24"/>
              </w:rPr>
              <w:t>c</w:t>
            </w:r>
            <w:r w:rsidR="0008202B" w:rsidRPr="002F486B">
              <w:rPr>
                <w:rFonts w:cs="Arial"/>
                <w:sz w:val="24"/>
                <w:szCs w:val="24"/>
              </w:rPr>
              <w:t xml:space="preserve">onsent of </w:t>
            </w:r>
            <w:r w:rsidR="00555134">
              <w:rPr>
                <w:rFonts w:cs="Arial"/>
                <w:sz w:val="24"/>
                <w:szCs w:val="24"/>
              </w:rPr>
              <w:t>al</w:t>
            </w:r>
            <w:r w:rsidR="00F0653A">
              <w:rPr>
                <w:rFonts w:cs="Arial"/>
                <w:sz w:val="24"/>
                <w:szCs w:val="24"/>
              </w:rPr>
              <w:t xml:space="preserve">l </w:t>
            </w:r>
            <w:r w:rsidR="00AF7D9B">
              <w:rPr>
                <w:rFonts w:cs="Arial"/>
                <w:sz w:val="24"/>
                <w:szCs w:val="24"/>
              </w:rPr>
              <w:t>landowners</w:t>
            </w:r>
            <w:r w:rsidR="00393E33" w:rsidRPr="002F486B">
              <w:rPr>
                <w:rFonts w:cs="Arial"/>
                <w:sz w:val="24"/>
                <w:szCs w:val="24"/>
              </w:rPr>
              <w:t>?</w:t>
            </w:r>
          </w:p>
          <w:p w14:paraId="75ADDE3E" w14:textId="042E2393" w:rsidR="00AF7D9B" w:rsidRPr="002F486B" w:rsidRDefault="00AF7D9B" w:rsidP="00036D71">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555134">
              <w:rPr>
                <w:rFonts w:cs="Arial"/>
                <w:sz w:val="24"/>
                <w:szCs w:val="24"/>
              </w:rPr>
              <w:t xml:space="preserve">Do you have </w:t>
            </w:r>
            <w:r w:rsidR="00831352">
              <w:rPr>
                <w:rFonts w:cs="Arial"/>
                <w:sz w:val="24"/>
                <w:szCs w:val="24"/>
              </w:rPr>
              <w:t>the c</w:t>
            </w:r>
            <w:r w:rsidRPr="002F486B">
              <w:rPr>
                <w:rFonts w:cs="Arial"/>
                <w:sz w:val="24"/>
                <w:szCs w:val="24"/>
              </w:rPr>
              <w:t xml:space="preserve">onsent of </w:t>
            </w:r>
            <w:r w:rsidR="00F0653A">
              <w:rPr>
                <w:rFonts w:cs="Arial"/>
                <w:sz w:val="24"/>
                <w:szCs w:val="24"/>
              </w:rPr>
              <w:t xml:space="preserve">all </w:t>
            </w:r>
            <w:r>
              <w:rPr>
                <w:rFonts w:cs="Arial"/>
                <w:sz w:val="24"/>
                <w:szCs w:val="24"/>
              </w:rPr>
              <w:t>collaborators</w:t>
            </w:r>
            <w:r w:rsidR="00393E33" w:rsidRPr="002F486B">
              <w:rPr>
                <w:rFonts w:cs="Arial"/>
                <w:sz w:val="24"/>
                <w:szCs w:val="24"/>
              </w:rPr>
              <w:t>?</w:t>
            </w:r>
          </w:p>
          <w:p w14:paraId="70A7E2E3" w14:textId="63E02120" w:rsidR="0008202B" w:rsidRDefault="00493841" w:rsidP="00036D71">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831352">
              <w:rPr>
                <w:rFonts w:cs="Arial"/>
                <w:sz w:val="24"/>
                <w:szCs w:val="24"/>
              </w:rPr>
              <w:t xml:space="preserve">Are the </w:t>
            </w:r>
            <w:r w:rsidR="006E6097">
              <w:rPr>
                <w:rFonts w:cs="Arial"/>
                <w:sz w:val="24"/>
                <w:szCs w:val="24"/>
              </w:rPr>
              <w:t>site m</w:t>
            </w:r>
            <w:r w:rsidR="0015191B" w:rsidRPr="002F486B">
              <w:rPr>
                <w:rFonts w:cs="Arial"/>
                <w:sz w:val="24"/>
                <w:szCs w:val="24"/>
              </w:rPr>
              <w:t>aps</w:t>
            </w:r>
            <w:r w:rsidR="006E6097">
              <w:rPr>
                <w:rFonts w:cs="Arial"/>
                <w:sz w:val="24"/>
                <w:szCs w:val="24"/>
              </w:rPr>
              <w:t xml:space="preserve"> attached?</w:t>
            </w:r>
          </w:p>
          <w:p w14:paraId="6F055055" w14:textId="0DAC77D4" w:rsidR="0015191B" w:rsidRPr="006E6097" w:rsidRDefault="00556E6D" w:rsidP="00C90AC3">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A83ECB">
              <w:rPr>
                <w:rFonts w:cs="Arial"/>
                <w:sz w:val="24"/>
                <w:szCs w:val="24"/>
              </w:rPr>
            </w:r>
            <w:r w:rsidR="00A83ECB">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890D39">
              <w:rPr>
                <w:rFonts w:cs="Arial"/>
                <w:sz w:val="24"/>
                <w:szCs w:val="24"/>
              </w:rPr>
              <w:t xml:space="preserve">Have you set up </w:t>
            </w:r>
            <w:r w:rsidR="00C1699F">
              <w:rPr>
                <w:rFonts w:cs="Arial"/>
                <w:sz w:val="24"/>
                <w:szCs w:val="24"/>
              </w:rPr>
              <w:t>photo points</w:t>
            </w:r>
            <w:r w:rsidR="00890D39">
              <w:rPr>
                <w:rFonts w:cs="Arial"/>
                <w:sz w:val="24"/>
                <w:szCs w:val="24"/>
              </w:rPr>
              <w:t xml:space="preserve"> and </w:t>
            </w:r>
            <w:r w:rsidR="00F0653A">
              <w:rPr>
                <w:rFonts w:cs="Arial"/>
                <w:sz w:val="24"/>
                <w:szCs w:val="24"/>
              </w:rPr>
              <w:t xml:space="preserve">included </w:t>
            </w:r>
            <w:r w:rsidR="00C1699F">
              <w:rPr>
                <w:rFonts w:cs="Arial"/>
                <w:sz w:val="24"/>
                <w:szCs w:val="24"/>
              </w:rPr>
              <w:t xml:space="preserve">the before </w:t>
            </w:r>
            <w:r w:rsidR="006E6097">
              <w:rPr>
                <w:rFonts w:cs="Arial"/>
                <w:sz w:val="24"/>
                <w:szCs w:val="24"/>
              </w:rPr>
              <w:t>p</w:t>
            </w:r>
            <w:r>
              <w:rPr>
                <w:rFonts w:cs="Arial"/>
                <w:sz w:val="24"/>
                <w:szCs w:val="24"/>
              </w:rPr>
              <w:t xml:space="preserve">hotographs </w:t>
            </w:r>
            <w:r w:rsidRPr="002F486B">
              <w:rPr>
                <w:rFonts w:cs="Arial"/>
                <w:sz w:val="24"/>
                <w:szCs w:val="24"/>
              </w:rPr>
              <w:t>of sites</w:t>
            </w:r>
            <w:r w:rsidR="006E6097">
              <w:rPr>
                <w:rFonts w:cs="Arial"/>
                <w:sz w:val="24"/>
                <w:szCs w:val="24"/>
              </w:rPr>
              <w:t>?</w:t>
            </w:r>
          </w:p>
        </w:tc>
      </w:tr>
    </w:tbl>
    <w:p w14:paraId="45B6464D" w14:textId="638E66C8" w:rsidR="00AA0109" w:rsidRDefault="00AA0109">
      <w:pPr>
        <w:rPr>
          <w:rFonts w:ascii="Arial Narrow" w:hAnsi="Arial Narrow"/>
          <w:lang w:val="en-US"/>
        </w:rPr>
      </w:pPr>
    </w:p>
    <w:p w14:paraId="7CB3C286" w14:textId="77777777" w:rsidR="00186E0D" w:rsidRDefault="00186E0D" w:rsidP="00066852">
      <w:pPr>
        <w:rPr>
          <w:rFonts w:ascii="Arial Narrow" w:hAnsi="Arial Narrow"/>
          <w:lang w:val="en-US"/>
        </w:rPr>
        <w:sectPr w:rsidR="00186E0D" w:rsidSect="00BD06F9">
          <w:headerReference w:type="default" r:id="rId23"/>
          <w:footerReference w:type="default" r:id="rId24"/>
          <w:pgSz w:w="11906" w:h="16838"/>
          <w:pgMar w:top="425" w:right="1274" w:bottom="851" w:left="1440" w:header="284" w:footer="0" w:gutter="0"/>
          <w:cols w:space="708"/>
          <w:docGrid w:linePitch="360"/>
        </w:sectPr>
      </w:pPr>
    </w:p>
    <w:p w14:paraId="49EAA2F1" w14:textId="77777777" w:rsidR="0002237B" w:rsidRPr="002F486B" w:rsidRDefault="0002237B" w:rsidP="0002237B">
      <w:pPr>
        <w:pStyle w:val="Heading2"/>
      </w:pPr>
      <w:bookmarkStart w:id="58" w:name="_Toc51590341"/>
      <w:bookmarkStart w:id="59" w:name="_Toc51856187"/>
      <w:bookmarkStart w:id="60" w:name="_Toc66372603"/>
      <w:bookmarkStart w:id="61" w:name="_Toc51590340"/>
      <w:bookmarkStart w:id="62" w:name="_Toc51856186"/>
      <w:r w:rsidRPr="002F486B">
        <w:t xml:space="preserve">Attachment </w:t>
      </w:r>
      <w:r>
        <w:t>1</w:t>
      </w:r>
      <w:r w:rsidRPr="002F486B">
        <w:t>.</w:t>
      </w:r>
      <w:bookmarkEnd w:id="58"/>
      <w:r>
        <w:t xml:space="preserve"> Participating Project Collaborators</w:t>
      </w:r>
      <w:bookmarkEnd w:id="59"/>
      <w:bookmarkEnd w:id="60"/>
    </w:p>
    <w:p w14:paraId="4979D762" w14:textId="75E15894" w:rsidR="0002237B" w:rsidRPr="002F486B" w:rsidRDefault="00831A73" w:rsidP="0002237B">
      <w:pPr>
        <w:rPr>
          <w:sz w:val="24"/>
          <w:szCs w:val="24"/>
          <w:lang w:val="en-US"/>
        </w:rPr>
      </w:pPr>
      <w:r>
        <w:rPr>
          <w:sz w:val="24"/>
          <w:szCs w:val="24"/>
          <w:lang w:val="en-US"/>
        </w:rPr>
        <w:t xml:space="preserve">Please provide the following details for all </w:t>
      </w:r>
      <w:r w:rsidR="0002237B" w:rsidRPr="002F486B">
        <w:rPr>
          <w:sz w:val="24"/>
          <w:szCs w:val="24"/>
          <w:lang w:val="en-US"/>
        </w:rPr>
        <w:t>consent</w:t>
      </w:r>
      <w:r w:rsidR="0002237B">
        <w:rPr>
          <w:sz w:val="24"/>
          <w:szCs w:val="24"/>
          <w:lang w:val="en-US"/>
        </w:rPr>
        <w:t xml:space="preserve">ing </w:t>
      </w:r>
      <w:r w:rsidR="0002237B" w:rsidRPr="00D61C2B">
        <w:rPr>
          <w:sz w:val="24"/>
          <w:szCs w:val="24"/>
          <w:lang w:val="en-US"/>
        </w:rPr>
        <w:t>collaborators</w:t>
      </w:r>
      <w:r w:rsidR="0002237B">
        <w:rPr>
          <w:b/>
          <w:bCs/>
          <w:sz w:val="24"/>
          <w:szCs w:val="24"/>
          <w:lang w:val="en-US"/>
        </w:rPr>
        <w:t xml:space="preserve"> </w:t>
      </w:r>
      <w:r w:rsidR="0002237B" w:rsidRPr="002F486B">
        <w:rPr>
          <w:sz w:val="24"/>
          <w:szCs w:val="24"/>
          <w:lang w:val="en-US"/>
        </w:rPr>
        <w:t>involved in the project</w:t>
      </w:r>
      <w:r w:rsidR="0002237B">
        <w:rPr>
          <w:sz w:val="24"/>
          <w:szCs w:val="24"/>
          <w:lang w:val="en-US"/>
        </w:rPr>
        <w:t>’s</w:t>
      </w:r>
      <w:r w:rsidR="0002237B" w:rsidRPr="002F486B">
        <w:rPr>
          <w:sz w:val="24"/>
          <w:szCs w:val="24"/>
          <w:lang w:val="en-US"/>
        </w:rPr>
        <w:t xml:space="preserve"> delivery</w:t>
      </w:r>
    </w:p>
    <w:tbl>
      <w:tblPr>
        <w:tblStyle w:val="TableGrid"/>
        <w:tblW w:w="5000" w:type="pct"/>
        <w:tblLook w:val="04A0" w:firstRow="1" w:lastRow="0" w:firstColumn="1" w:lastColumn="0" w:noHBand="0" w:noVBand="1"/>
      </w:tblPr>
      <w:tblGrid>
        <w:gridCol w:w="2405"/>
        <w:gridCol w:w="2269"/>
        <w:gridCol w:w="3969"/>
        <w:gridCol w:w="1983"/>
        <w:gridCol w:w="2553"/>
        <w:gridCol w:w="1358"/>
      </w:tblGrid>
      <w:tr w:rsidR="0002237B" w:rsidRPr="002F486B" w14:paraId="23780033" w14:textId="77777777" w:rsidTr="00131C72">
        <w:tc>
          <w:tcPr>
            <w:tcW w:w="827" w:type="pct"/>
          </w:tcPr>
          <w:p w14:paraId="6248B0A7" w14:textId="41797FA9" w:rsidR="0002237B" w:rsidRPr="00C80E48" w:rsidRDefault="00543BC7" w:rsidP="002F486B">
            <w:pPr>
              <w:spacing w:after="160" w:line="259" w:lineRule="auto"/>
              <w:jc w:val="center"/>
              <w:rPr>
                <w:b/>
                <w:sz w:val="20"/>
                <w:szCs w:val="20"/>
                <w:lang w:val="en-US"/>
              </w:rPr>
            </w:pPr>
            <w:r>
              <w:rPr>
                <w:b/>
                <w:sz w:val="20"/>
                <w:szCs w:val="20"/>
                <w:lang w:val="en-US"/>
              </w:rPr>
              <w:t>P</w:t>
            </w:r>
            <w:r w:rsidR="0002237B" w:rsidRPr="00C80E48">
              <w:rPr>
                <w:b/>
                <w:sz w:val="20"/>
                <w:szCs w:val="20"/>
                <w:lang w:val="en-US"/>
              </w:rPr>
              <w:t>roject collaborator primary contact</w:t>
            </w:r>
            <w:r>
              <w:rPr>
                <w:b/>
                <w:sz w:val="20"/>
                <w:szCs w:val="20"/>
                <w:lang w:val="en-US"/>
              </w:rPr>
              <w:t xml:space="preserve"> name</w:t>
            </w:r>
          </w:p>
        </w:tc>
        <w:tc>
          <w:tcPr>
            <w:tcW w:w="780" w:type="pct"/>
          </w:tcPr>
          <w:p w14:paraId="438F8257" w14:textId="77777777" w:rsidR="0050613E" w:rsidRDefault="0002237B" w:rsidP="002F486B">
            <w:pPr>
              <w:spacing w:after="160" w:line="259" w:lineRule="auto"/>
              <w:jc w:val="center"/>
              <w:rPr>
                <w:b/>
                <w:sz w:val="20"/>
                <w:szCs w:val="20"/>
                <w:lang w:val="en-US"/>
              </w:rPr>
            </w:pPr>
            <w:r w:rsidRPr="00C80E48">
              <w:rPr>
                <w:b/>
                <w:sz w:val="20"/>
                <w:szCs w:val="20"/>
                <w:lang w:val="en-US"/>
              </w:rPr>
              <w:t>Project collaborator</w:t>
            </w:r>
            <w:r w:rsidR="0050613E">
              <w:rPr>
                <w:b/>
                <w:sz w:val="20"/>
                <w:szCs w:val="20"/>
                <w:lang w:val="en-US"/>
              </w:rPr>
              <w:t xml:space="preserve"> </w:t>
            </w:r>
            <w:r w:rsidRPr="00C80E48">
              <w:rPr>
                <w:b/>
                <w:sz w:val="20"/>
                <w:szCs w:val="20"/>
              </w:rPr>
              <w:t>organisation</w:t>
            </w:r>
            <w:r w:rsidRPr="00C80E48">
              <w:rPr>
                <w:b/>
                <w:sz w:val="20"/>
                <w:szCs w:val="20"/>
                <w:lang w:val="en-US"/>
              </w:rPr>
              <w:t xml:space="preserve"> </w:t>
            </w:r>
          </w:p>
          <w:p w14:paraId="19ADDFA5" w14:textId="59E865A0" w:rsidR="0002237B" w:rsidRPr="00C80E48" w:rsidRDefault="0002237B" w:rsidP="002F486B">
            <w:pPr>
              <w:spacing w:after="160" w:line="259" w:lineRule="auto"/>
              <w:jc w:val="center"/>
              <w:rPr>
                <w:b/>
                <w:sz w:val="20"/>
                <w:szCs w:val="20"/>
                <w:lang w:val="en-US"/>
              </w:rPr>
            </w:pPr>
            <w:r w:rsidRPr="00C80E48">
              <w:rPr>
                <w:b/>
                <w:sz w:val="20"/>
                <w:szCs w:val="20"/>
                <w:lang w:val="en-US"/>
              </w:rPr>
              <w:t>(where applicable)</w:t>
            </w:r>
          </w:p>
        </w:tc>
        <w:tc>
          <w:tcPr>
            <w:tcW w:w="1365" w:type="pct"/>
          </w:tcPr>
          <w:p w14:paraId="56CEA572" w14:textId="77777777" w:rsidR="0002237B" w:rsidRDefault="0002237B" w:rsidP="002F486B">
            <w:pPr>
              <w:jc w:val="center"/>
              <w:rPr>
                <w:b/>
                <w:sz w:val="20"/>
                <w:szCs w:val="20"/>
                <w:lang w:val="en-US"/>
              </w:rPr>
            </w:pPr>
            <w:r w:rsidRPr="00C80E48">
              <w:rPr>
                <w:b/>
                <w:sz w:val="20"/>
                <w:szCs w:val="20"/>
                <w:lang w:val="en-US"/>
              </w:rPr>
              <w:t>Role(s) in the project</w:t>
            </w:r>
          </w:p>
          <w:p w14:paraId="3A868384" w14:textId="77777777" w:rsidR="00A87159" w:rsidRDefault="00A87159" w:rsidP="002F486B">
            <w:pPr>
              <w:jc w:val="center"/>
              <w:rPr>
                <w:b/>
                <w:sz w:val="20"/>
                <w:szCs w:val="20"/>
                <w:lang w:val="en-US"/>
              </w:rPr>
            </w:pPr>
          </w:p>
          <w:p w14:paraId="3E6982C6" w14:textId="63FC9F03" w:rsidR="00A87159" w:rsidRPr="00A87159" w:rsidRDefault="00E90E87" w:rsidP="00A87159">
            <w:pPr>
              <w:rPr>
                <w:lang w:val="en-US"/>
              </w:rPr>
            </w:pPr>
            <w:proofErr w:type="gramStart"/>
            <w:r w:rsidRPr="00B85AFD">
              <w:rPr>
                <w:sz w:val="20"/>
                <w:szCs w:val="20"/>
                <w:lang w:val="en-US"/>
              </w:rPr>
              <w:t>e.g.</w:t>
            </w:r>
            <w:proofErr w:type="gramEnd"/>
            <w:r w:rsidRPr="00B85AFD">
              <w:rPr>
                <w:sz w:val="20"/>
                <w:szCs w:val="20"/>
                <w:lang w:val="en-US"/>
              </w:rPr>
              <w:t xml:space="preserve"> </w:t>
            </w:r>
            <w:r w:rsidR="00A87159" w:rsidRPr="00B85AFD">
              <w:rPr>
                <w:sz w:val="20"/>
                <w:szCs w:val="20"/>
                <w:lang w:val="en-US"/>
              </w:rPr>
              <w:t>Land</w:t>
            </w:r>
            <w:r w:rsidR="00B85AFD" w:rsidRPr="00B85AFD">
              <w:rPr>
                <w:sz w:val="20"/>
                <w:szCs w:val="20"/>
                <w:lang w:val="en-US"/>
              </w:rPr>
              <w:t>owner</w:t>
            </w:r>
            <w:r w:rsidR="00A87159" w:rsidRPr="00B85AFD">
              <w:rPr>
                <w:sz w:val="20"/>
                <w:szCs w:val="20"/>
                <w:lang w:val="en-US"/>
              </w:rPr>
              <w:t xml:space="preserve"> where</w:t>
            </w:r>
            <w:r w:rsidRPr="00B85AFD">
              <w:rPr>
                <w:sz w:val="20"/>
                <w:szCs w:val="20"/>
                <w:lang w:val="en-US"/>
              </w:rPr>
              <w:t xml:space="preserve"> works will occur; </w:t>
            </w:r>
            <w:r w:rsidR="00131C72" w:rsidRPr="00B85AFD">
              <w:rPr>
                <w:sz w:val="20"/>
                <w:szCs w:val="20"/>
                <w:lang w:val="en-US"/>
              </w:rPr>
              <w:t>con</w:t>
            </w:r>
            <w:r w:rsidR="00B85AFD" w:rsidRPr="00B85AFD">
              <w:rPr>
                <w:sz w:val="20"/>
                <w:szCs w:val="20"/>
                <w:lang w:val="en-US"/>
              </w:rPr>
              <w:t>d</w:t>
            </w:r>
            <w:r w:rsidR="00131C72" w:rsidRPr="00B85AFD">
              <w:rPr>
                <w:sz w:val="20"/>
                <w:szCs w:val="20"/>
                <w:lang w:val="en-US"/>
              </w:rPr>
              <w:t>ucting works; providing services, cash contribution etc</w:t>
            </w:r>
            <w:r w:rsidR="00131C72">
              <w:rPr>
                <w:lang w:val="en-US"/>
              </w:rPr>
              <w:t>.</w:t>
            </w:r>
          </w:p>
        </w:tc>
        <w:tc>
          <w:tcPr>
            <w:tcW w:w="682" w:type="pct"/>
          </w:tcPr>
          <w:p w14:paraId="70CACADB" w14:textId="332897E1" w:rsidR="0002237B" w:rsidRPr="00C80E48" w:rsidRDefault="0002237B" w:rsidP="002F486B">
            <w:pPr>
              <w:spacing w:after="160" w:line="259" w:lineRule="auto"/>
              <w:jc w:val="center"/>
              <w:rPr>
                <w:b/>
                <w:sz w:val="20"/>
                <w:szCs w:val="20"/>
                <w:lang w:val="en-US"/>
              </w:rPr>
            </w:pPr>
            <w:r w:rsidRPr="00C80E48">
              <w:rPr>
                <w:b/>
                <w:sz w:val="20"/>
                <w:szCs w:val="20"/>
                <w:lang w:val="en-US"/>
              </w:rPr>
              <w:t>I agree to be a project collaborator in th</w:t>
            </w:r>
            <w:r w:rsidR="00131C72">
              <w:rPr>
                <w:b/>
                <w:sz w:val="20"/>
                <w:szCs w:val="20"/>
                <w:lang w:val="en-US"/>
              </w:rPr>
              <w:t>is</w:t>
            </w:r>
            <w:r w:rsidRPr="00C80E48">
              <w:rPr>
                <w:b/>
                <w:sz w:val="20"/>
                <w:szCs w:val="20"/>
                <w:lang w:val="en-US"/>
              </w:rPr>
              <w:t xml:space="preserve"> project and in the nominated role(s) (Yes/No)</w:t>
            </w:r>
          </w:p>
        </w:tc>
        <w:tc>
          <w:tcPr>
            <w:tcW w:w="878" w:type="pct"/>
          </w:tcPr>
          <w:p w14:paraId="2ED52719" w14:textId="77777777" w:rsidR="0002237B" w:rsidRPr="00C80E48" w:rsidRDefault="0002237B" w:rsidP="002F486B">
            <w:pPr>
              <w:spacing w:after="160" w:line="259" w:lineRule="auto"/>
              <w:jc w:val="center"/>
              <w:rPr>
                <w:b/>
                <w:sz w:val="20"/>
                <w:szCs w:val="20"/>
                <w:lang w:val="en-US"/>
              </w:rPr>
            </w:pPr>
            <w:r w:rsidRPr="00C80E48">
              <w:rPr>
                <w:b/>
                <w:sz w:val="20"/>
                <w:szCs w:val="20"/>
                <w:lang w:val="en-US"/>
              </w:rPr>
              <w:t>Signature</w:t>
            </w:r>
          </w:p>
        </w:tc>
        <w:tc>
          <w:tcPr>
            <w:tcW w:w="467" w:type="pct"/>
          </w:tcPr>
          <w:p w14:paraId="4249C785" w14:textId="77777777" w:rsidR="0002237B" w:rsidRPr="00C80E48" w:rsidRDefault="0002237B" w:rsidP="002F486B">
            <w:pPr>
              <w:jc w:val="center"/>
              <w:rPr>
                <w:b/>
                <w:sz w:val="20"/>
                <w:szCs w:val="20"/>
                <w:lang w:val="en-US"/>
              </w:rPr>
            </w:pPr>
            <w:r w:rsidRPr="00C80E48">
              <w:rPr>
                <w:b/>
                <w:sz w:val="20"/>
                <w:szCs w:val="20"/>
                <w:lang w:val="en-US"/>
              </w:rPr>
              <w:t>Date</w:t>
            </w:r>
          </w:p>
        </w:tc>
      </w:tr>
      <w:tr w:rsidR="0002237B" w:rsidRPr="002F486B" w14:paraId="21818259" w14:textId="77777777" w:rsidTr="00D61C2B">
        <w:trPr>
          <w:trHeight w:val="766"/>
        </w:trPr>
        <w:tc>
          <w:tcPr>
            <w:tcW w:w="827" w:type="pct"/>
          </w:tcPr>
          <w:p w14:paraId="4DAC77EC" w14:textId="77777777" w:rsidR="0002237B" w:rsidRPr="002F486B" w:rsidRDefault="0002237B" w:rsidP="00AA2478">
            <w:pPr>
              <w:rPr>
                <w:lang w:val="en-US"/>
              </w:rPr>
            </w:pPr>
          </w:p>
        </w:tc>
        <w:tc>
          <w:tcPr>
            <w:tcW w:w="780" w:type="pct"/>
          </w:tcPr>
          <w:p w14:paraId="6C8178F1" w14:textId="77777777" w:rsidR="0002237B" w:rsidRPr="002F486B" w:rsidRDefault="0002237B" w:rsidP="004611A7">
            <w:pPr>
              <w:rPr>
                <w:lang w:val="en-US"/>
              </w:rPr>
            </w:pPr>
          </w:p>
        </w:tc>
        <w:tc>
          <w:tcPr>
            <w:tcW w:w="1365" w:type="pct"/>
          </w:tcPr>
          <w:p w14:paraId="3E099815" w14:textId="77777777" w:rsidR="0002237B" w:rsidRPr="002F486B" w:rsidRDefault="0002237B" w:rsidP="004611A7">
            <w:pPr>
              <w:rPr>
                <w:lang w:val="en-US"/>
              </w:rPr>
            </w:pPr>
          </w:p>
        </w:tc>
        <w:tc>
          <w:tcPr>
            <w:tcW w:w="682" w:type="pct"/>
          </w:tcPr>
          <w:p w14:paraId="111C3214" w14:textId="52C0D011" w:rsidR="0002237B" w:rsidRPr="002F486B" w:rsidRDefault="00D61C2B" w:rsidP="004611A7">
            <w:pPr>
              <w:rPr>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878" w:type="pct"/>
          </w:tcPr>
          <w:p w14:paraId="01B9D195" w14:textId="77777777" w:rsidR="0002237B" w:rsidRPr="002F486B" w:rsidRDefault="0002237B" w:rsidP="004611A7">
            <w:pPr>
              <w:rPr>
                <w:lang w:val="en-US"/>
              </w:rPr>
            </w:pPr>
          </w:p>
        </w:tc>
        <w:tc>
          <w:tcPr>
            <w:tcW w:w="467" w:type="pct"/>
          </w:tcPr>
          <w:p w14:paraId="50A9E9F7" w14:textId="77777777" w:rsidR="0002237B" w:rsidRPr="002F486B" w:rsidRDefault="0002237B" w:rsidP="004611A7">
            <w:pPr>
              <w:rPr>
                <w:lang w:val="en-US"/>
              </w:rPr>
            </w:pPr>
          </w:p>
        </w:tc>
      </w:tr>
      <w:tr w:rsidR="0002237B" w:rsidRPr="002F486B" w14:paraId="6D2A4934" w14:textId="77777777" w:rsidTr="00131C72">
        <w:trPr>
          <w:trHeight w:val="1074"/>
        </w:trPr>
        <w:tc>
          <w:tcPr>
            <w:tcW w:w="827" w:type="pct"/>
          </w:tcPr>
          <w:p w14:paraId="0072641B" w14:textId="77777777" w:rsidR="0002237B" w:rsidRPr="002F486B" w:rsidRDefault="0002237B" w:rsidP="00AA2478">
            <w:pPr>
              <w:rPr>
                <w:lang w:val="en-US"/>
              </w:rPr>
            </w:pPr>
          </w:p>
        </w:tc>
        <w:tc>
          <w:tcPr>
            <w:tcW w:w="780" w:type="pct"/>
          </w:tcPr>
          <w:p w14:paraId="3F771622" w14:textId="77777777" w:rsidR="0002237B" w:rsidRPr="002F486B" w:rsidRDefault="0002237B" w:rsidP="004611A7">
            <w:pPr>
              <w:rPr>
                <w:lang w:val="en-US"/>
              </w:rPr>
            </w:pPr>
          </w:p>
        </w:tc>
        <w:tc>
          <w:tcPr>
            <w:tcW w:w="1365" w:type="pct"/>
          </w:tcPr>
          <w:p w14:paraId="5698E447" w14:textId="77777777" w:rsidR="0002237B" w:rsidRPr="002F486B" w:rsidRDefault="0002237B" w:rsidP="004611A7">
            <w:pPr>
              <w:rPr>
                <w:lang w:val="en-US"/>
              </w:rPr>
            </w:pPr>
          </w:p>
        </w:tc>
        <w:tc>
          <w:tcPr>
            <w:tcW w:w="682" w:type="pct"/>
          </w:tcPr>
          <w:p w14:paraId="427A5980" w14:textId="431C021D" w:rsidR="0002237B" w:rsidRPr="002F486B" w:rsidRDefault="00D61C2B" w:rsidP="004611A7">
            <w:pPr>
              <w:rPr>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878" w:type="pct"/>
          </w:tcPr>
          <w:p w14:paraId="6AC857F1" w14:textId="77777777" w:rsidR="0002237B" w:rsidRPr="002F486B" w:rsidRDefault="0002237B" w:rsidP="004611A7">
            <w:pPr>
              <w:rPr>
                <w:lang w:val="en-US"/>
              </w:rPr>
            </w:pPr>
          </w:p>
        </w:tc>
        <w:tc>
          <w:tcPr>
            <w:tcW w:w="467" w:type="pct"/>
          </w:tcPr>
          <w:p w14:paraId="22E2AD97" w14:textId="77777777" w:rsidR="0002237B" w:rsidRPr="002F486B" w:rsidRDefault="0002237B" w:rsidP="004611A7">
            <w:pPr>
              <w:rPr>
                <w:lang w:val="en-US"/>
              </w:rPr>
            </w:pPr>
          </w:p>
        </w:tc>
      </w:tr>
      <w:tr w:rsidR="0002237B" w:rsidRPr="002F486B" w14:paraId="3D76ED96" w14:textId="77777777" w:rsidTr="00131C72">
        <w:trPr>
          <w:trHeight w:val="1074"/>
        </w:trPr>
        <w:tc>
          <w:tcPr>
            <w:tcW w:w="827" w:type="pct"/>
          </w:tcPr>
          <w:p w14:paraId="0A473772" w14:textId="77777777" w:rsidR="0002237B" w:rsidRPr="002F486B" w:rsidRDefault="0002237B" w:rsidP="00AA2478">
            <w:pPr>
              <w:rPr>
                <w:lang w:val="en-US"/>
              </w:rPr>
            </w:pPr>
          </w:p>
        </w:tc>
        <w:tc>
          <w:tcPr>
            <w:tcW w:w="780" w:type="pct"/>
          </w:tcPr>
          <w:p w14:paraId="6926C516" w14:textId="77777777" w:rsidR="0002237B" w:rsidRPr="002F486B" w:rsidRDefault="0002237B" w:rsidP="004611A7">
            <w:pPr>
              <w:rPr>
                <w:lang w:val="en-US"/>
              </w:rPr>
            </w:pPr>
          </w:p>
        </w:tc>
        <w:tc>
          <w:tcPr>
            <w:tcW w:w="1365" w:type="pct"/>
          </w:tcPr>
          <w:p w14:paraId="0F63D16F" w14:textId="77777777" w:rsidR="0002237B" w:rsidRPr="002F486B" w:rsidRDefault="0002237B" w:rsidP="004611A7">
            <w:pPr>
              <w:rPr>
                <w:lang w:val="en-US"/>
              </w:rPr>
            </w:pPr>
          </w:p>
        </w:tc>
        <w:tc>
          <w:tcPr>
            <w:tcW w:w="682" w:type="pct"/>
          </w:tcPr>
          <w:p w14:paraId="03664D25" w14:textId="2489DAC5" w:rsidR="0002237B" w:rsidRPr="002F486B" w:rsidRDefault="00D61C2B" w:rsidP="004611A7">
            <w:pPr>
              <w:rPr>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878" w:type="pct"/>
          </w:tcPr>
          <w:p w14:paraId="06AA324D" w14:textId="77777777" w:rsidR="0002237B" w:rsidRPr="002F486B" w:rsidRDefault="0002237B" w:rsidP="004611A7">
            <w:pPr>
              <w:rPr>
                <w:lang w:val="en-US"/>
              </w:rPr>
            </w:pPr>
          </w:p>
        </w:tc>
        <w:tc>
          <w:tcPr>
            <w:tcW w:w="467" w:type="pct"/>
          </w:tcPr>
          <w:p w14:paraId="4A586DBE" w14:textId="77777777" w:rsidR="0002237B" w:rsidRPr="002F486B" w:rsidRDefault="0002237B" w:rsidP="004611A7">
            <w:pPr>
              <w:rPr>
                <w:lang w:val="en-US"/>
              </w:rPr>
            </w:pPr>
          </w:p>
        </w:tc>
      </w:tr>
      <w:tr w:rsidR="0002237B" w:rsidRPr="002F486B" w14:paraId="3BD5110C" w14:textId="77777777" w:rsidTr="00131C72">
        <w:trPr>
          <w:trHeight w:val="1074"/>
        </w:trPr>
        <w:tc>
          <w:tcPr>
            <w:tcW w:w="827" w:type="pct"/>
          </w:tcPr>
          <w:p w14:paraId="16856BFC" w14:textId="77777777" w:rsidR="0002237B" w:rsidRPr="002F486B" w:rsidRDefault="0002237B" w:rsidP="00AA2478">
            <w:pPr>
              <w:rPr>
                <w:lang w:val="en-US"/>
              </w:rPr>
            </w:pPr>
          </w:p>
        </w:tc>
        <w:tc>
          <w:tcPr>
            <w:tcW w:w="780" w:type="pct"/>
          </w:tcPr>
          <w:p w14:paraId="61E4229C" w14:textId="77777777" w:rsidR="0002237B" w:rsidRPr="007C714F" w:rsidRDefault="0002237B" w:rsidP="007C714F">
            <w:pPr>
              <w:rPr>
                <w:lang w:val="en-US"/>
              </w:rPr>
            </w:pPr>
          </w:p>
        </w:tc>
        <w:tc>
          <w:tcPr>
            <w:tcW w:w="1365" w:type="pct"/>
          </w:tcPr>
          <w:p w14:paraId="08109F75" w14:textId="77777777" w:rsidR="0002237B" w:rsidRPr="002F486B" w:rsidRDefault="0002237B" w:rsidP="00AA2478">
            <w:pPr>
              <w:rPr>
                <w:lang w:val="en-US"/>
              </w:rPr>
            </w:pPr>
          </w:p>
        </w:tc>
        <w:tc>
          <w:tcPr>
            <w:tcW w:w="682" w:type="pct"/>
          </w:tcPr>
          <w:p w14:paraId="00C1EFD9" w14:textId="579A6EF0" w:rsidR="0002237B" w:rsidRPr="00AE763F" w:rsidRDefault="00D61C2B" w:rsidP="00AA2478">
            <w:pPr>
              <w:rPr>
                <w:rFonts w:ascii="Calibri" w:hAnsi="Calibri"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878" w:type="pct"/>
          </w:tcPr>
          <w:p w14:paraId="2B1B0EFB" w14:textId="77777777" w:rsidR="0002237B" w:rsidRPr="002F486B" w:rsidRDefault="0002237B" w:rsidP="00AA2478">
            <w:pPr>
              <w:rPr>
                <w:lang w:val="en-US"/>
              </w:rPr>
            </w:pPr>
          </w:p>
        </w:tc>
        <w:tc>
          <w:tcPr>
            <w:tcW w:w="467" w:type="pct"/>
          </w:tcPr>
          <w:p w14:paraId="481A8109" w14:textId="77777777" w:rsidR="0002237B" w:rsidRPr="002F486B" w:rsidRDefault="0002237B" w:rsidP="00AA2478">
            <w:pPr>
              <w:rPr>
                <w:lang w:val="en-US"/>
              </w:rPr>
            </w:pPr>
          </w:p>
        </w:tc>
      </w:tr>
      <w:tr w:rsidR="0002237B" w:rsidRPr="002F486B" w14:paraId="3FC06C67" w14:textId="77777777" w:rsidTr="00131C72">
        <w:trPr>
          <w:trHeight w:val="1075"/>
        </w:trPr>
        <w:tc>
          <w:tcPr>
            <w:tcW w:w="827" w:type="pct"/>
          </w:tcPr>
          <w:p w14:paraId="77FBC230" w14:textId="77777777" w:rsidR="0002237B" w:rsidRPr="002F486B" w:rsidRDefault="0002237B" w:rsidP="00AA2478">
            <w:pPr>
              <w:rPr>
                <w:lang w:val="en-US"/>
              </w:rPr>
            </w:pPr>
          </w:p>
        </w:tc>
        <w:tc>
          <w:tcPr>
            <w:tcW w:w="780" w:type="pct"/>
          </w:tcPr>
          <w:p w14:paraId="10559A8F" w14:textId="77777777" w:rsidR="0002237B" w:rsidRPr="002F486B" w:rsidRDefault="0002237B" w:rsidP="00AA2478">
            <w:pPr>
              <w:rPr>
                <w:lang w:val="en-US"/>
              </w:rPr>
            </w:pPr>
          </w:p>
        </w:tc>
        <w:tc>
          <w:tcPr>
            <w:tcW w:w="1365" w:type="pct"/>
          </w:tcPr>
          <w:p w14:paraId="3F1721D0" w14:textId="77777777" w:rsidR="0002237B" w:rsidRPr="002F486B" w:rsidRDefault="0002237B" w:rsidP="00AA2478">
            <w:pPr>
              <w:rPr>
                <w:lang w:val="en-US"/>
              </w:rPr>
            </w:pPr>
          </w:p>
        </w:tc>
        <w:tc>
          <w:tcPr>
            <w:tcW w:w="682" w:type="pct"/>
          </w:tcPr>
          <w:p w14:paraId="7578F570" w14:textId="5A9ECFF1" w:rsidR="0002237B" w:rsidRPr="002F486B" w:rsidRDefault="00D61C2B" w:rsidP="00AA2478">
            <w:pPr>
              <w:rPr>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878" w:type="pct"/>
          </w:tcPr>
          <w:p w14:paraId="3C6CB177" w14:textId="77777777" w:rsidR="0002237B" w:rsidRPr="002F486B" w:rsidRDefault="0002237B" w:rsidP="00AA2478">
            <w:pPr>
              <w:rPr>
                <w:lang w:val="en-US"/>
              </w:rPr>
            </w:pPr>
          </w:p>
        </w:tc>
        <w:tc>
          <w:tcPr>
            <w:tcW w:w="467" w:type="pct"/>
          </w:tcPr>
          <w:p w14:paraId="30E0EBBD" w14:textId="77777777" w:rsidR="0002237B" w:rsidRPr="002F486B" w:rsidRDefault="0002237B" w:rsidP="00AA2478">
            <w:pPr>
              <w:rPr>
                <w:lang w:val="en-US"/>
              </w:rPr>
            </w:pPr>
          </w:p>
        </w:tc>
      </w:tr>
    </w:tbl>
    <w:p w14:paraId="540B94D7" w14:textId="77777777" w:rsidR="0002237B" w:rsidRDefault="0002237B" w:rsidP="0002237B">
      <w:pPr>
        <w:rPr>
          <w:rFonts w:ascii="Arial Narrow" w:hAnsi="Arial Narrow"/>
          <w:lang w:val="en-US"/>
        </w:rPr>
        <w:sectPr w:rsidR="0002237B" w:rsidSect="00FB6102">
          <w:pgSz w:w="16838" w:h="11906" w:orient="landscape"/>
          <w:pgMar w:top="993" w:right="851" w:bottom="993" w:left="1440" w:header="708" w:footer="0" w:gutter="0"/>
          <w:cols w:space="708"/>
          <w:docGrid w:linePitch="360"/>
        </w:sectPr>
      </w:pPr>
    </w:p>
    <w:p w14:paraId="173A849F" w14:textId="3726B9D5" w:rsidR="00307F36" w:rsidRPr="002F486B" w:rsidRDefault="00307F36" w:rsidP="0046216C">
      <w:pPr>
        <w:pStyle w:val="Heading2"/>
      </w:pPr>
      <w:bookmarkStart w:id="63" w:name="_Toc66372604"/>
      <w:r w:rsidRPr="002F486B">
        <w:t xml:space="preserve">Attachment </w:t>
      </w:r>
      <w:r w:rsidR="0039094D">
        <w:t>2</w:t>
      </w:r>
      <w:r w:rsidRPr="002F486B">
        <w:t>.</w:t>
      </w:r>
      <w:bookmarkEnd w:id="61"/>
      <w:r w:rsidR="0006420B">
        <w:t xml:space="preserve"> </w:t>
      </w:r>
      <w:r w:rsidR="004E10BB">
        <w:rPr>
          <w:lang w:val="en-US"/>
        </w:rPr>
        <w:t>L</w:t>
      </w:r>
      <w:r w:rsidR="0006420B" w:rsidRPr="00E55950">
        <w:rPr>
          <w:lang w:val="en-US"/>
        </w:rPr>
        <w:t>andowner</w:t>
      </w:r>
      <w:bookmarkEnd w:id="62"/>
      <w:r w:rsidR="002966C0">
        <w:rPr>
          <w:lang w:val="en-US"/>
        </w:rPr>
        <w:t>s consent</w:t>
      </w:r>
      <w:r w:rsidR="002966C0" w:rsidRPr="002F486B">
        <w:rPr>
          <w:lang w:val="en-US"/>
        </w:rPr>
        <w:t xml:space="preserve"> </w:t>
      </w:r>
      <w:r w:rsidR="003A117E">
        <w:rPr>
          <w:lang w:val="en-US"/>
        </w:rPr>
        <w:t xml:space="preserve">for project works to be undertaken </w:t>
      </w:r>
      <w:r w:rsidR="00BE54C2">
        <w:rPr>
          <w:lang w:val="en-US"/>
        </w:rPr>
        <w:t>o</w:t>
      </w:r>
      <w:r w:rsidR="003A117E">
        <w:rPr>
          <w:lang w:val="en-US"/>
        </w:rPr>
        <w:t>n their land</w:t>
      </w:r>
      <w:bookmarkEnd w:id="63"/>
    </w:p>
    <w:p w14:paraId="3AFE77A4" w14:textId="03C70DD0" w:rsidR="00AA0109" w:rsidRPr="002F486B" w:rsidRDefault="003A117E" w:rsidP="00066852">
      <w:pPr>
        <w:rPr>
          <w:sz w:val="24"/>
          <w:szCs w:val="24"/>
          <w:lang w:val="en-US"/>
        </w:rPr>
      </w:pPr>
      <w:r>
        <w:rPr>
          <w:sz w:val="24"/>
          <w:szCs w:val="24"/>
          <w:lang w:val="en-US"/>
        </w:rPr>
        <w:t>P</w:t>
      </w:r>
      <w:r w:rsidR="00951F3D">
        <w:rPr>
          <w:sz w:val="24"/>
          <w:szCs w:val="24"/>
          <w:lang w:val="en-US"/>
        </w:rPr>
        <w:t>le</w:t>
      </w:r>
      <w:r>
        <w:rPr>
          <w:sz w:val="24"/>
          <w:szCs w:val="24"/>
          <w:lang w:val="en-US"/>
        </w:rPr>
        <w:t>ase provide the following details for all</w:t>
      </w:r>
      <w:r w:rsidR="001938D1">
        <w:rPr>
          <w:sz w:val="24"/>
          <w:szCs w:val="24"/>
          <w:lang w:val="en-US"/>
        </w:rPr>
        <w:t xml:space="preserve"> </w:t>
      </w:r>
      <w:r w:rsidR="00BD76F8" w:rsidRPr="00C02720">
        <w:rPr>
          <w:b/>
          <w:bCs/>
          <w:sz w:val="24"/>
          <w:szCs w:val="24"/>
          <w:lang w:val="en-US"/>
        </w:rPr>
        <w:t>landowner</w:t>
      </w:r>
      <w:r w:rsidR="00076AAF">
        <w:rPr>
          <w:b/>
          <w:bCs/>
          <w:sz w:val="24"/>
          <w:szCs w:val="24"/>
          <w:lang w:val="en-US"/>
        </w:rPr>
        <w:t>s</w:t>
      </w:r>
      <w:r w:rsidR="00BD76F8" w:rsidRPr="00C02720">
        <w:rPr>
          <w:b/>
          <w:bCs/>
          <w:sz w:val="24"/>
          <w:szCs w:val="24"/>
          <w:lang w:val="en-US"/>
        </w:rPr>
        <w:t xml:space="preserve"> </w:t>
      </w:r>
      <w:r w:rsidR="00BD76F8">
        <w:rPr>
          <w:b/>
          <w:bCs/>
          <w:sz w:val="24"/>
          <w:szCs w:val="24"/>
          <w:lang w:val="en-US"/>
        </w:rPr>
        <w:t xml:space="preserve">giving </w:t>
      </w:r>
      <w:r w:rsidR="00AA0109" w:rsidRPr="00C02720">
        <w:rPr>
          <w:b/>
          <w:bCs/>
          <w:sz w:val="24"/>
          <w:szCs w:val="24"/>
          <w:lang w:val="en-US"/>
        </w:rPr>
        <w:t>consent</w:t>
      </w:r>
      <w:r w:rsidR="00BD76F8">
        <w:rPr>
          <w:b/>
          <w:bCs/>
          <w:sz w:val="24"/>
          <w:szCs w:val="24"/>
          <w:lang w:val="en-US"/>
        </w:rPr>
        <w:t xml:space="preserve"> </w:t>
      </w:r>
      <w:r w:rsidR="00AA0109" w:rsidRPr="002F486B">
        <w:rPr>
          <w:sz w:val="24"/>
          <w:szCs w:val="24"/>
          <w:lang w:val="en-US"/>
        </w:rPr>
        <w:t xml:space="preserve">for project works to </w:t>
      </w:r>
      <w:r w:rsidR="00BD76F8">
        <w:rPr>
          <w:sz w:val="24"/>
          <w:szCs w:val="24"/>
          <w:lang w:val="en-US"/>
        </w:rPr>
        <w:t xml:space="preserve">occur </w:t>
      </w:r>
      <w:r w:rsidR="00AA0109" w:rsidRPr="002F486B">
        <w:rPr>
          <w:sz w:val="24"/>
          <w:szCs w:val="24"/>
          <w:lang w:val="en-US"/>
        </w:rPr>
        <w:t xml:space="preserve">on </w:t>
      </w:r>
      <w:r w:rsidR="00D35ED7">
        <w:rPr>
          <w:sz w:val="24"/>
          <w:szCs w:val="24"/>
          <w:lang w:val="en-US"/>
        </w:rPr>
        <w:t xml:space="preserve">land </w:t>
      </w:r>
      <w:r w:rsidR="007C0AC0">
        <w:rPr>
          <w:sz w:val="24"/>
          <w:szCs w:val="24"/>
          <w:lang w:val="en-US"/>
        </w:rPr>
        <w:t>under their care and control with</w:t>
      </w:r>
      <w:r w:rsidR="00D35ED7">
        <w:rPr>
          <w:sz w:val="24"/>
          <w:szCs w:val="24"/>
          <w:lang w:val="en-US"/>
        </w:rPr>
        <w:t xml:space="preserve">in the </w:t>
      </w:r>
      <w:r w:rsidR="00AA0109" w:rsidRPr="002F486B">
        <w:rPr>
          <w:sz w:val="24"/>
          <w:szCs w:val="24"/>
          <w:lang w:val="en-US"/>
        </w:rPr>
        <w:t>project area.</w:t>
      </w:r>
    </w:p>
    <w:tbl>
      <w:tblPr>
        <w:tblStyle w:val="TableGrid"/>
        <w:tblW w:w="5000" w:type="pct"/>
        <w:tblLook w:val="04A0" w:firstRow="1" w:lastRow="0" w:firstColumn="1" w:lastColumn="0" w:noHBand="0" w:noVBand="1"/>
      </w:tblPr>
      <w:tblGrid>
        <w:gridCol w:w="704"/>
        <w:gridCol w:w="3545"/>
        <w:gridCol w:w="5149"/>
        <w:gridCol w:w="2321"/>
        <w:gridCol w:w="2207"/>
        <w:gridCol w:w="1462"/>
      </w:tblGrid>
      <w:tr w:rsidR="00D44D0F" w:rsidRPr="002F486B" w14:paraId="0ABE4CF9" w14:textId="70879DCE" w:rsidTr="00D44D0F">
        <w:tc>
          <w:tcPr>
            <w:tcW w:w="229" w:type="pct"/>
          </w:tcPr>
          <w:p w14:paraId="00797B6D" w14:textId="55977D23" w:rsidR="00D44D0F" w:rsidRPr="00C80E48" w:rsidRDefault="00D44D0F" w:rsidP="002F486B">
            <w:pPr>
              <w:jc w:val="center"/>
              <w:rPr>
                <w:b/>
                <w:sz w:val="20"/>
                <w:szCs w:val="20"/>
                <w:lang w:val="en-US"/>
              </w:rPr>
            </w:pPr>
            <w:r>
              <w:rPr>
                <w:b/>
                <w:sz w:val="20"/>
                <w:szCs w:val="20"/>
                <w:lang w:val="en-US"/>
              </w:rPr>
              <w:t>Site no</w:t>
            </w:r>
          </w:p>
        </w:tc>
        <w:tc>
          <w:tcPr>
            <w:tcW w:w="1152" w:type="pct"/>
          </w:tcPr>
          <w:p w14:paraId="4E3EEC72" w14:textId="7CDB347C" w:rsidR="00D44D0F" w:rsidRDefault="00D44D0F" w:rsidP="002F486B">
            <w:pPr>
              <w:spacing w:after="160" w:line="259" w:lineRule="auto"/>
              <w:jc w:val="center"/>
              <w:rPr>
                <w:b/>
                <w:sz w:val="20"/>
                <w:szCs w:val="20"/>
                <w:lang w:val="en-US"/>
              </w:rPr>
            </w:pPr>
            <w:r w:rsidRPr="00C80E48">
              <w:rPr>
                <w:b/>
                <w:sz w:val="20"/>
                <w:szCs w:val="20"/>
                <w:lang w:val="en-US"/>
              </w:rPr>
              <w:t>Name of landowner(s)</w:t>
            </w:r>
          </w:p>
          <w:p w14:paraId="1A7D2A74" w14:textId="587E74B6" w:rsidR="00D44D0F" w:rsidRPr="00ED0AD7" w:rsidRDefault="00D44D0F" w:rsidP="002F486B">
            <w:pPr>
              <w:spacing w:after="160" w:line="259" w:lineRule="auto"/>
              <w:jc w:val="center"/>
              <w:rPr>
                <w:bCs/>
                <w:sz w:val="20"/>
                <w:szCs w:val="20"/>
                <w:lang w:val="en-US"/>
              </w:rPr>
            </w:pPr>
            <w:r w:rsidRPr="00ED0AD7">
              <w:rPr>
                <w:bCs/>
                <w:sz w:val="20"/>
                <w:szCs w:val="20"/>
                <w:lang w:val="en-US"/>
              </w:rPr>
              <w:t>(primary contact listed in Attachment 1</w:t>
            </w:r>
            <w:r>
              <w:rPr>
                <w:bCs/>
                <w:sz w:val="20"/>
                <w:szCs w:val="20"/>
                <w:lang w:val="en-US"/>
              </w:rPr>
              <w:t xml:space="preserve"> &amp; </w:t>
            </w:r>
            <w:proofErr w:type="spellStart"/>
            <w:r>
              <w:rPr>
                <w:bCs/>
                <w:sz w:val="20"/>
                <w:szCs w:val="20"/>
                <w:lang w:val="en-US"/>
              </w:rPr>
              <w:t>organisation</w:t>
            </w:r>
            <w:proofErr w:type="spellEnd"/>
            <w:r w:rsidRPr="00ED0AD7">
              <w:rPr>
                <w:bCs/>
                <w:sz w:val="20"/>
                <w:szCs w:val="20"/>
                <w:lang w:val="en-US"/>
              </w:rPr>
              <w:t>)</w:t>
            </w:r>
          </w:p>
          <w:p w14:paraId="4F40AB0A" w14:textId="30251AAD" w:rsidR="00D44D0F" w:rsidRPr="00C80E48" w:rsidRDefault="00D44D0F" w:rsidP="002F486B">
            <w:pPr>
              <w:spacing w:after="160" w:line="259" w:lineRule="auto"/>
              <w:jc w:val="center"/>
              <w:rPr>
                <w:b/>
                <w:sz w:val="20"/>
                <w:szCs w:val="20"/>
                <w:lang w:val="en-US"/>
              </w:rPr>
            </w:pPr>
          </w:p>
        </w:tc>
        <w:tc>
          <w:tcPr>
            <w:tcW w:w="1673" w:type="pct"/>
          </w:tcPr>
          <w:p w14:paraId="59FF1D5D" w14:textId="77777777" w:rsidR="00D44D0F" w:rsidRDefault="00D44D0F" w:rsidP="002F486B">
            <w:pPr>
              <w:spacing w:after="160" w:line="259" w:lineRule="auto"/>
              <w:jc w:val="center"/>
              <w:rPr>
                <w:b/>
                <w:sz w:val="20"/>
                <w:szCs w:val="20"/>
                <w:lang w:val="en-US"/>
              </w:rPr>
            </w:pPr>
            <w:r w:rsidRPr="00C80E48">
              <w:rPr>
                <w:b/>
                <w:sz w:val="20"/>
                <w:szCs w:val="20"/>
                <w:lang w:val="en-US"/>
              </w:rPr>
              <w:t xml:space="preserve">Address of property </w:t>
            </w:r>
            <w:r>
              <w:rPr>
                <w:b/>
                <w:sz w:val="20"/>
                <w:szCs w:val="20"/>
                <w:lang w:val="en-US"/>
              </w:rPr>
              <w:t>where the proposed works will occur</w:t>
            </w:r>
            <w:r w:rsidRPr="00C80E48">
              <w:rPr>
                <w:b/>
                <w:sz w:val="20"/>
                <w:szCs w:val="20"/>
                <w:lang w:val="en-US"/>
              </w:rPr>
              <w:t xml:space="preserve"> </w:t>
            </w:r>
            <w:r>
              <w:rPr>
                <w:b/>
                <w:sz w:val="20"/>
                <w:szCs w:val="20"/>
                <w:lang w:val="en-US"/>
              </w:rPr>
              <w:t xml:space="preserve">for </w:t>
            </w:r>
            <w:r w:rsidRPr="00C80E48">
              <w:rPr>
                <w:b/>
                <w:sz w:val="20"/>
                <w:szCs w:val="20"/>
                <w:lang w:val="en-US"/>
              </w:rPr>
              <w:t>this project proposal</w:t>
            </w:r>
          </w:p>
          <w:p w14:paraId="7EEE7E03" w14:textId="3512DB06" w:rsidR="00D44D0F" w:rsidRPr="00C80E48" w:rsidRDefault="00D44D0F" w:rsidP="002F486B">
            <w:pPr>
              <w:spacing w:after="160" w:line="259" w:lineRule="auto"/>
              <w:jc w:val="center"/>
              <w:rPr>
                <w:b/>
                <w:sz w:val="20"/>
                <w:szCs w:val="20"/>
                <w:lang w:val="en-US"/>
              </w:rPr>
            </w:pPr>
            <w:r>
              <w:rPr>
                <w:b/>
                <w:sz w:val="20"/>
                <w:szCs w:val="20"/>
                <w:lang w:val="en-US"/>
              </w:rPr>
              <w:t>(</w:t>
            </w:r>
            <w:r w:rsidR="008C2E92">
              <w:rPr>
                <w:b/>
                <w:sz w:val="20"/>
                <w:szCs w:val="20"/>
                <w:lang w:val="en-US"/>
              </w:rPr>
              <w:t>use</w:t>
            </w:r>
            <w:r>
              <w:rPr>
                <w:b/>
                <w:sz w:val="20"/>
                <w:szCs w:val="20"/>
                <w:lang w:val="en-US"/>
              </w:rPr>
              <w:t xml:space="preserve"> </w:t>
            </w:r>
            <w:r w:rsidR="00BE54C2">
              <w:rPr>
                <w:b/>
                <w:sz w:val="20"/>
                <w:szCs w:val="20"/>
                <w:lang w:val="en-US"/>
              </w:rPr>
              <w:t xml:space="preserve">the </w:t>
            </w:r>
            <w:r>
              <w:rPr>
                <w:b/>
                <w:sz w:val="20"/>
                <w:szCs w:val="20"/>
                <w:lang w:val="en-US"/>
              </w:rPr>
              <w:t>site n</w:t>
            </w:r>
            <w:r w:rsidR="00BE54C2">
              <w:rPr>
                <w:b/>
                <w:sz w:val="20"/>
                <w:szCs w:val="20"/>
                <w:lang w:val="en-US"/>
              </w:rPr>
              <w:t>umbers</w:t>
            </w:r>
            <w:r>
              <w:rPr>
                <w:b/>
                <w:sz w:val="20"/>
                <w:szCs w:val="20"/>
                <w:lang w:val="en-US"/>
              </w:rPr>
              <w:t xml:space="preserve"> </w:t>
            </w:r>
            <w:r w:rsidR="00BE54C2">
              <w:rPr>
                <w:b/>
                <w:sz w:val="20"/>
                <w:szCs w:val="20"/>
                <w:lang w:val="en-US"/>
              </w:rPr>
              <w:t>for</w:t>
            </w:r>
            <w:r>
              <w:rPr>
                <w:b/>
                <w:sz w:val="20"/>
                <w:szCs w:val="20"/>
                <w:lang w:val="en-US"/>
              </w:rPr>
              <w:t xml:space="preserve"> maps</w:t>
            </w:r>
            <w:r w:rsidR="008C2E92">
              <w:rPr>
                <w:b/>
                <w:sz w:val="20"/>
                <w:szCs w:val="20"/>
                <w:lang w:val="en-US"/>
              </w:rPr>
              <w:t xml:space="preserve"> and photos in </w:t>
            </w:r>
            <w:r>
              <w:rPr>
                <w:b/>
                <w:sz w:val="20"/>
                <w:szCs w:val="20"/>
                <w:lang w:val="en-US"/>
              </w:rPr>
              <w:t>A</w:t>
            </w:r>
            <w:r w:rsidR="008C2E92">
              <w:rPr>
                <w:b/>
                <w:sz w:val="20"/>
                <w:szCs w:val="20"/>
                <w:lang w:val="en-US"/>
              </w:rPr>
              <w:t>t</w:t>
            </w:r>
            <w:r>
              <w:rPr>
                <w:b/>
                <w:sz w:val="20"/>
                <w:szCs w:val="20"/>
                <w:lang w:val="en-US"/>
              </w:rPr>
              <w:t>t</w:t>
            </w:r>
            <w:r w:rsidR="008C2E92">
              <w:rPr>
                <w:b/>
                <w:sz w:val="20"/>
                <w:szCs w:val="20"/>
                <w:lang w:val="en-US"/>
              </w:rPr>
              <w:t>a</w:t>
            </w:r>
            <w:r>
              <w:rPr>
                <w:b/>
                <w:sz w:val="20"/>
                <w:szCs w:val="20"/>
                <w:lang w:val="en-US"/>
              </w:rPr>
              <w:t xml:space="preserve">chment </w:t>
            </w:r>
            <w:r w:rsidR="008C2E92">
              <w:rPr>
                <w:b/>
                <w:sz w:val="20"/>
                <w:szCs w:val="20"/>
                <w:lang w:val="en-US"/>
              </w:rPr>
              <w:t>3 &amp; 4</w:t>
            </w:r>
            <w:r>
              <w:rPr>
                <w:b/>
                <w:sz w:val="20"/>
                <w:szCs w:val="20"/>
                <w:lang w:val="en-US"/>
              </w:rPr>
              <w:t>)</w:t>
            </w:r>
          </w:p>
        </w:tc>
        <w:tc>
          <w:tcPr>
            <w:tcW w:w="754" w:type="pct"/>
          </w:tcPr>
          <w:p w14:paraId="1E654210" w14:textId="268B9461" w:rsidR="00D44D0F" w:rsidRPr="00C80E48" w:rsidRDefault="00D44D0F" w:rsidP="0002237B">
            <w:pPr>
              <w:spacing w:after="160" w:line="259" w:lineRule="auto"/>
              <w:ind w:left="33"/>
              <w:jc w:val="center"/>
              <w:rPr>
                <w:b/>
                <w:sz w:val="20"/>
                <w:szCs w:val="20"/>
                <w:lang w:val="en-US"/>
              </w:rPr>
            </w:pPr>
            <w:r w:rsidRPr="00C80E48">
              <w:rPr>
                <w:b/>
                <w:sz w:val="20"/>
                <w:szCs w:val="20"/>
                <w:lang w:val="en-US"/>
              </w:rPr>
              <w:t>I consent to the completion of works on my land as outlined and within the timelines specified in this application (YES/ NO)</w:t>
            </w:r>
          </w:p>
        </w:tc>
        <w:tc>
          <w:tcPr>
            <w:tcW w:w="717" w:type="pct"/>
          </w:tcPr>
          <w:p w14:paraId="4252A1AF" w14:textId="6CEB43B6" w:rsidR="00D44D0F" w:rsidRDefault="00D44D0F" w:rsidP="002F486B">
            <w:pPr>
              <w:spacing w:after="160" w:line="259" w:lineRule="auto"/>
              <w:jc w:val="center"/>
              <w:rPr>
                <w:b/>
                <w:sz w:val="20"/>
                <w:szCs w:val="20"/>
                <w:lang w:val="en-US"/>
              </w:rPr>
            </w:pPr>
            <w:r w:rsidRPr="00C80E48">
              <w:rPr>
                <w:b/>
                <w:sz w:val="20"/>
                <w:szCs w:val="20"/>
                <w:lang w:val="en-US"/>
              </w:rPr>
              <w:t>Signature</w:t>
            </w:r>
          </w:p>
          <w:p w14:paraId="2DA414CA" w14:textId="770DF134" w:rsidR="00D44D0F" w:rsidRPr="00C80E48" w:rsidRDefault="00D44D0F" w:rsidP="002F486B">
            <w:pPr>
              <w:spacing w:after="160" w:line="259" w:lineRule="auto"/>
              <w:jc w:val="center"/>
              <w:rPr>
                <w:b/>
                <w:sz w:val="20"/>
                <w:szCs w:val="20"/>
                <w:lang w:val="en-US"/>
              </w:rPr>
            </w:pPr>
          </w:p>
        </w:tc>
        <w:tc>
          <w:tcPr>
            <w:tcW w:w="475" w:type="pct"/>
          </w:tcPr>
          <w:p w14:paraId="1DBDD10A" w14:textId="76FC2CF1" w:rsidR="00D44D0F" w:rsidRPr="00C80E48" w:rsidRDefault="00D44D0F" w:rsidP="004B7096">
            <w:pPr>
              <w:jc w:val="center"/>
              <w:rPr>
                <w:b/>
                <w:sz w:val="20"/>
                <w:szCs w:val="20"/>
                <w:lang w:val="en-US"/>
              </w:rPr>
            </w:pPr>
            <w:r w:rsidRPr="00C80E48">
              <w:rPr>
                <w:b/>
                <w:sz w:val="20"/>
                <w:szCs w:val="20"/>
                <w:lang w:val="en-US"/>
              </w:rPr>
              <w:t>Date</w:t>
            </w:r>
          </w:p>
        </w:tc>
      </w:tr>
      <w:tr w:rsidR="00D44D0F" w:rsidRPr="002F486B" w14:paraId="247D49EC" w14:textId="0BE4658D" w:rsidTr="00D44D0F">
        <w:trPr>
          <w:trHeight w:val="669"/>
        </w:trPr>
        <w:tc>
          <w:tcPr>
            <w:tcW w:w="229" w:type="pct"/>
          </w:tcPr>
          <w:p w14:paraId="6D393DDC" w14:textId="42A9BABC" w:rsidR="00D44D0F" w:rsidRPr="002F486B" w:rsidRDefault="00D44D0F" w:rsidP="00066852">
            <w:pPr>
              <w:rPr>
                <w:sz w:val="24"/>
                <w:szCs w:val="24"/>
                <w:lang w:val="en-US"/>
              </w:rPr>
            </w:pPr>
            <w:r>
              <w:rPr>
                <w:sz w:val="24"/>
                <w:szCs w:val="24"/>
                <w:lang w:val="en-US"/>
              </w:rPr>
              <w:t>1</w:t>
            </w:r>
          </w:p>
        </w:tc>
        <w:tc>
          <w:tcPr>
            <w:tcW w:w="1152" w:type="pct"/>
          </w:tcPr>
          <w:p w14:paraId="69DBA77D" w14:textId="0EABBB33" w:rsidR="00D44D0F" w:rsidRPr="002F486B" w:rsidRDefault="00D44D0F" w:rsidP="00066852">
            <w:pPr>
              <w:rPr>
                <w:sz w:val="24"/>
                <w:szCs w:val="24"/>
                <w:lang w:val="en-US"/>
              </w:rPr>
            </w:pPr>
          </w:p>
        </w:tc>
        <w:tc>
          <w:tcPr>
            <w:tcW w:w="1673" w:type="pct"/>
          </w:tcPr>
          <w:p w14:paraId="2AB562A5" w14:textId="77777777" w:rsidR="00D44D0F" w:rsidRPr="002F486B" w:rsidRDefault="00D44D0F" w:rsidP="00066852">
            <w:pPr>
              <w:rPr>
                <w:sz w:val="24"/>
                <w:szCs w:val="24"/>
                <w:lang w:val="en-US"/>
              </w:rPr>
            </w:pPr>
          </w:p>
        </w:tc>
        <w:tc>
          <w:tcPr>
            <w:tcW w:w="754" w:type="pct"/>
          </w:tcPr>
          <w:p w14:paraId="0B960D91" w14:textId="4A0E11D6"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717" w:type="pct"/>
          </w:tcPr>
          <w:p w14:paraId="16931AF1" w14:textId="77777777" w:rsidR="00D44D0F" w:rsidRPr="002F486B" w:rsidRDefault="00D44D0F" w:rsidP="00066852">
            <w:pPr>
              <w:rPr>
                <w:sz w:val="24"/>
                <w:szCs w:val="24"/>
                <w:lang w:val="en-US"/>
              </w:rPr>
            </w:pPr>
          </w:p>
        </w:tc>
        <w:tc>
          <w:tcPr>
            <w:tcW w:w="475" w:type="pct"/>
          </w:tcPr>
          <w:p w14:paraId="54187EA7" w14:textId="77777777" w:rsidR="00D44D0F" w:rsidRPr="002F486B" w:rsidRDefault="00D44D0F" w:rsidP="00066852">
            <w:pPr>
              <w:rPr>
                <w:sz w:val="24"/>
                <w:szCs w:val="24"/>
                <w:lang w:val="en-US"/>
              </w:rPr>
            </w:pPr>
          </w:p>
        </w:tc>
      </w:tr>
      <w:tr w:rsidR="00D44D0F" w:rsidRPr="002F486B" w14:paraId="22A8D26D" w14:textId="039F3D0A" w:rsidTr="00D44D0F">
        <w:trPr>
          <w:trHeight w:val="628"/>
        </w:trPr>
        <w:tc>
          <w:tcPr>
            <w:tcW w:w="229" w:type="pct"/>
          </w:tcPr>
          <w:p w14:paraId="27A20A80" w14:textId="046D8D5A" w:rsidR="00D44D0F" w:rsidRPr="002F486B" w:rsidRDefault="00D44D0F" w:rsidP="00066852">
            <w:pPr>
              <w:rPr>
                <w:sz w:val="24"/>
                <w:szCs w:val="24"/>
                <w:lang w:val="en-US"/>
              </w:rPr>
            </w:pPr>
            <w:r>
              <w:rPr>
                <w:sz w:val="24"/>
                <w:szCs w:val="24"/>
                <w:lang w:val="en-US"/>
              </w:rPr>
              <w:t>2</w:t>
            </w:r>
          </w:p>
        </w:tc>
        <w:tc>
          <w:tcPr>
            <w:tcW w:w="1152" w:type="pct"/>
          </w:tcPr>
          <w:p w14:paraId="2B2ED578" w14:textId="37392DE2" w:rsidR="00D44D0F" w:rsidRPr="002F486B" w:rsidRDefault="00D44D0F" w:rsidP="00066852">
            <w:pPr>
              <w:rPr>
                <w:sz w:val="24"/>
                <w:szCs w:val="24"/>
                <w:lang w:val="en-US"/>
              </w:rPr>
            </w:pPr>
          </w:p>
        </w:tc>
        <w:tc>
          <w:tcPr>
            <w:tcW w:w="1673" w:type="pct"/>
          </w:tcPr>
          <w:p w14:paraId="3EC01E3B" w14:textId="77777777" w:rsidR="00D44D0F" w:rsidRPr="002F486B" w:rsidRDefault="00D44D0F" w:rsidP="00066852">
            <w:pPr>
              <w:rPr>
                <w:sz w:val="24"/>
                <w:szCs w:val="24"/>
                <w:lang w:val="en-US"/>
              </w:rPr>
            </w:pPr>
          </w:p>
        </w:tc>
        <w:tc>
          <w:tcPr>
            <w:tcW w:w="754" w:type="pct"/>
          </w:tcPr>
          <w:p w14:paraId="6B549BC4" w14:textId="18CF161C"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717" w:type="pct"/>
          </w:tcPr>
          <w:p w14:paraId="27E8A258" w14:textId="77777777" w:rsidR="00D44D0F" w:rsidRPr="002F486B" w:rsidRDefault="00D44D0F" w:rsidP="00066852">
            <w:pPr>
              <w:rPr>
                <w:sz w:val="24"/>
                <w:szCs w:val="24"/>
                <w:lang w:val="en-US"/>
              </w:rPr>
            </w:pPr>
          </w:p>
        </w:tc>
        <w:tc>
          <w:tcPr>
            <w:tcW w:w="475" w:type="pct"/>
          </w:tcPr>
          <w:p w14:paraId="0EF56627" w14:textId="77777777" w:rsidR="00D44D0F" w:rsidRPr="002F486B" w:rsidRDefault="00D44D0F" w:rsidP="00066852">
            <w:pPr>
              <w:rPr>
                <w:sz w:val="24"/>
                <w:szCs w:val="24"/>
                <w:lang w:val="en-US"/>
              </w:rPr>
            </w:pPr>
          </w:p>
        </w:tc>
      </w:tr>
      <w:tr w:rsidR="00D44D0F" w:rsidRPr="002F486B" w14:paraId="46A9721E" w14:textId="45F3E365" w:rsidTr="00D44D0F">
        <w:trPr>
          <w:trHeight w:val="714"/>
        </w:trPr>
        <w:tc>
          <w:tcPr>
            <w:tcW w:w="229" w:type="pct"/>
          </w:tcPr>
          <w:p w14:paraId="250CC0B8" w14:textId="79D45B02" w:rsidR="00D44D0F" w:rsidRPr="002F486B" w:rsidRDefault="00D44D0F" w:rsidP="00066852">
            <w:pPr>
              <w:rPr>
                <w:sz w:val="24"/>
                <w:szCs w:val="24"/>
                <w:lang w:val="en-US"/>
              </w:rPr>
            </w:pPr>
            <w:r>
              <w:rPr>
                <w:sz w:val="24"/>
                <w:szCs w:val="24"/>
                <w:lang w:val="en-US"/>
              </w:rPr>
              <w:t>3</w:t>
            </w:r>
          </w:p>
        </w:tc>
        <w:tc>
          <w:tcPr>
            <w:tcW w:w="1152" w:type="pct"/>
          </w:tcPr>
          <w:p w14:paraId="6FE7B799" w14:textId="6093E6DE" w:rsidR="00D44D0F" w:rsidRPr="002F486B" w:rsidRDefault="00D44D0F" w:rsidP="00066852">
            <w:pPr>
              <w:rPr>
                <w:sz w:val="24"/>
                <w:szCs w:val="24"/>
                <w:lang w:val="en-US"/>
              </w:rPr>
            </w:pPr>
          </w:p>
        </w:tc>
        <w:tc>
          <w:tcPr>
            <w:tcW w:w="1673" w:type="pct"/>
          </w:tcPr>
          <w:p w14:paraId="277B6617" w14:textId="77777777" w:rsidR="00D44D0F" w:rsidRPr="002F486B" w:rsidRDefault="00D44D0F" w:rsidP="00066852">
            <w:pPr>
              <w:rPr>
                <w:sz w:val="24"/>
                <w:szCs w:val="24"/>
                <w:lang w:val="en-US"/>
              </w:rPr>
            </w:pPr>
          </w:p>
        </w:tc>
        <w:tc>
          <w:tcPr>
            <w:tcW w:w="754" w:type="pct"/>
          </w:tcPr>
          <w:p w14:paraId="44083D6C" w14:textId="36C760E8"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717" w:type="pct"/>
          </w:tcPr>
          <w:p w14:paraId="0B293380" w14:textId="77777777" w:rsidR="00D44D0F" w:rsidRPr="002F486B" w:rsidRDefault="00D44D0F" w:rsidP="00066852">
            <w:pPr>
              <w:rPr>
                <w:sz w:val="24"/>
                <w:szCs w:val="24"/>
                <w:lang w:val="en-US"/>
              </w:rPr>
            </w:pPr>
          </w:p>
        </w:tc>
        <w:tc>
          <w:tcPr>
            <w:tcW w:w="475" w:type="pct"/>
          </w:tcPr>
          <w:p w14:paraId="386760E0" w14:textId="77777777" w:rsidR="00D44D0F" w:rsidRPr="002F486B" w:rsidRDefault="00D44D0F" w:rsidP="00066852">
            <w:pPr>
              <w:rPr>
                <w:sz w:val="24"/>
                <w:szCs w:val="24"/>
                <w:lang w:val="en-US"/>
              </w:rPr>
            </w:pPr>
          </w:p>
        </w:tc>
      </w:tr>
      <w:tr w:rsidR="00D44D0F" w:rsidRPr="002F486B" w14:paraId="40542FE7" w14:textId="2652BAC5" w:rsidTr="00D44D0F">
        <w:trPr>
          <w:trHeight w:val="658"/>
        </w:trPr>
        <w:tc>
          <w:tcPr>
            <w:tcW w:w="229" w:type="pct"/>
          </w:tcPr>
          <w:p w14:paraId="7CD9713F" w14:textId="62B44719" w:rsidR="00D44D0F" w:rsidRPr="002F486B" w:rsidRDefault="00D44D0F" w:rsidP="00066852">
            <w:pPr>
              <w:rPr>
                <w:sz w:val="24"/>
                <w:szCs w:val="24"/>
                <w:lang w:val="en-US"/>
              </w:rPr>
            </w:pPr>
            <w:r>
              <w:rPr>
                <w:sz w:val="24"/>
                <w:szCs w:val="24"/>
                <w:lang w:val="en-US"/>
              </w:rPr>
              <w:t>4</w:t>
            </w:r>
          </w:p>
        </w:tc>
        <w:tc>
          <w:tcPr>
            <w:tcW w:w="1152" w:type="pct"/>
          </w:tcPr>
          <w:p w14:paraId="61EBD14B" w14:textId="77B1D8DC" w:rsidR="00D44D0F" w:rsidRPr="002F486B" w:rsidRDefault="00D44D0F" w:rsidP="00066852">
            <w:pPr>
              <w:rPr>
                <w:sz w:val="24"/>
                <w:szCs w:val="24"/>
                <w:lang w:val="en-US"/>
              </w:rPr>
            </w:pPr>
          </w:p>
        </w:tc>
        <w:tc>
          <w:tcPr>
            <w:tcW w:w="1673" w:type="pct"/>
          </w:tcPr>
          <w:p w14:paraId="2EC91BB0" w14:textId="77777777" w:rsidR="00D44D0F" w:rsidRPr="002F486B" w:rsidRDefault="00D44D0F" w:rsidP="00066852">
            <w:pPr>
              <w:rPr>
                <w:sz w:val="24"/>
                <w:szCs w:val="24"/>
                <w:lang w:val="en-US"/>
              </w:rPr>
            </w:pPr>
          </w:p>
        </w:tc>
        <w:tc>
          <w:tcPr>
            <w:tcW w:w="754" w:type="pct"/>
          </w:tcPr>
          <w:p w14:paraId="743808EC" w14:textId="19DD8278"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717" w:type="pct"/>
          </w:tcPr>
          <w:p w14:paraId="24BB4BB5" w14:textId="77777777" w:rsidR="00D44D0F" w:rsidRPr="002F486B" w:rsidRDefault="00D44D0F" w:rsidP="00066852">
            <w:pPr>
              <w:rPr>
                <w:sz w:val="24"/>
                <w:szCs w:val="24"/>
                <w:lang w:val="en-US"/>
              </w:rPr>
            </w:pPr>
          </w:p>
        </w:tc>
        <w:tc>
          <w:tcPr>
            <w:tcW w:w="475" w:type="pct"/>
          </w:tcPr>
          <w:p w14:paraId="4ED3DDD9" w14:textId="77777777" w:rsidR="00D44D0F" w:rsidRPr="002F486B" w:rsidRDefault="00D44D0F" w:rsidP="00066852">
            <w:pPr>
              <w:rPr>
                <w:sz w:val="24"/>
                <w:szCs w:val="24"/>
                <w:lang w:val="en-US"/>
              </w:rPr>
            </w:pPr>
          </w:p>
        </w:tc>
      </w:tr>
      <w:tr w:rsidR="00D44D0F" w:rsidRPr="002F486B" w14:paraId="25D104B0" w14:textId="77777777" w:rsidTr="00D44D0F">
        <w:trPr>
          <w:trHeight w:val="602"/>
        </w:trPr>
        <w:tc>
          <w:tcPr>
            <w:tcW w:w="229" w:type="pct"/>
          </w:tcPr>
          <w:p w14:paraId="764161A7" w14:textId="39186F29" w:rsidR="00D44D0F" w:rsidRPr="002F486B" w:rsidRDefault="00D44D0F" w:rsidP="00066852">
            <w:pPr>
              <w:rPr>
                <w:sz w:val="24"/>
                <w:szCs w:val="24"/>
                <w:lang w:val="en-US"/>
              </w:rPr>
            </w:pPr>
            <w:r>
              <w:rPr>
                <w:sz w:val="24"/>
                <w:szCs w:val="24"/>
                <w:lang w:val="en-US"/>
              </w:rPr>
              <w:t>5</w:t>
            </w:r>
          </w:p>
        </w:tc>
        <w:tc>
          <w:tcPr>
            <w:tcW w:w="1152" w:type="pct"/>
          </w:tcPr>
          <w:p w14:paraId="52A75699" w14:textId="1E6DD2EC" w:rsidR="00D44D0F" w:rsidRPr="002F486B" w:rsidRDefault="00D44D0F" w:rsidP="00066852">
            <w:pPr>
              <w:rPr>
                <w:sz w:val="24"/>
                <w:szCs w:val="24"/>
                <w:lang w:val="en-US"/>
              </w:rPr>
            </w:pPr>
          </w:p>
        </w:tc>
        <w:tc>
          <w:tcPr>
            <w:tcW w:w="1673" w:type="pct"/>
          </w:tcPr>
          <w:p w14:paraId="78B21DC5" w14:textId="77777777" w:rsidR="00D44D0F" w:rsidRPr="002F486B" w:rsidRDefault="00D44D0F" w:rsidP="00066852">
            <w:pPr>
              <w:rPr>
                <w:sz w:val="24"/>
                <w:szCs w:val="24"/>
                <w:lang w:val="en-US"/>
              </w:rPr>
            </w:pPr>
          </w:p>
        </w:tc>
        <w:tc>
          <w:tcPr>
            <w:tcW w:w="754" w:type="pct"/>
          </w:tcPr>
          <w:p w14:paraId="642D07E0" w14:textId="61E2F56E"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717" w:type="pct"/>
          </w:tcPr>
          <w:p w14:paraId="2E93F936" w14:textId="77777777" w:rsidR="00D44D0F" w:rsidRPr="002F486B" w:rsidRDefault="00D44D0F" w:rsidP="00066852">
            <w:pPr>
              <w:rPr>
                <w:sz w:val="24"/>
                <w:szCs w:val="24"/>
                <w:lang w:val="en-US"/>
              </w:rPr>
            </w:pPr>
          </w:p>
        </w:tc>
        <w:tc>
          <w:tcPr>
            <w:tcW w:w="475" w:type="pct"/>
          </w:tcPr>
          <w:p w14:paraId="7DCC687A" w14:textId="77777777" w:rsidR="00D44D0F" w:rsidRPr="002F486B" w:rsidRDefault="00D44D0F" w:rsidP="00066852">
            <w:pPr>
              <w:rPr>
                <w:sz w:val="24"/>
                <w:szCs w:val="24"/>
                <w:lang w:val="en-US"/>
              </w:rPr>
            </w:pPr>
          </w:p>
        </w:tc>
      </w:tr>
      <w:tr w:rsidR="00D44D0F" w:rsidRPr="002F486B" w14:paraId="45D63650" w14:textId="70D46DB5" w:rsidTr="00D44D0F">
        <w:trPr>
          <w:trHeight w:val="661"/>
        </w:trPr>
        <w:tc>
          <w:tcPr>
            <w:tcW w:w="229" w:type="pct"/>
          </w:tcPr>
          <w:p w14:paraId="432AD984" w14:textId="796D5301" w:rsidR="00D44D0F" w:rsidRPr="002F486B" w:rsidRDefault="00D44D0F" w:rsidP="00066852">
            <w:pPr>
              <w:rPr>
                <w:sz w:val="24"/>
                <w:szCs w:val="24"/>
                <w:lang w:val="en-US"/>
              </w:rPr>
            </w:pPr>
            <w:r>
              <w:rPr>
                <w:sz w:val="24"/>
                <w:szCs w:val="24"/>
                <w:lang w:val="en-US"/>
              </w:rPr>
              <w:t>6</w:t>
            </w:r>
          </w:p>
        </w:tc>
        <w:tc>
          <w:tcPr>
            <w:tcW w:w="1152" w:type="pct"/>
          </w:tcPr>
          <w:p w14:paraId="2ABCBF20" w14:textId="05DB2519" w:rsidR="00D44D0F" w:rsidRPr="002F486B" w:rsidRDefault="00D44D0F" w:rsidP="00066852">
            <w:pPr>
              <w:rPr>
                <w:sz w:val="24"/>
                <w:szCs w:val="24"/>
                <w:lang w:val="en-US"/>
              </w:rPr>
            </w:pPr>
          </w:p>
        </w:tc>
        <w:tc>
          <w:tcPr>
            <w:tcW w:w="1673" w:type="pct"/>
          </w:tcPr>
          <w:p w14:paraId="25FCF3DC" w14:textId="77777777" w:rsidR="00D44D0F" w:rsidRPr="002F486B" w:rsidRDefault="00D44D0F" w:rsidP="00066852">
            <w:pPr>
              <w:rPr>
                <w:sz w:val="24"/>
                <w:szCs w:val="24"/>
                <w:lang w:val="en-US"/>
              </w:rPr>
            </w:pPr>
          </w:p>
        </w:tc>
        <w:tc>
          <w:tcPr>
            <w:tcW w:w="754" w:type="pct"/>
          </w:tcPr>
          <w:p w14:paraId="74241277" w14:textId="5AEE73DF"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A83ECB">
              <w:rPr>
                <w:rFonts w:cs="Arial"/>
              </w:rPr>
            </w:r>
            <w:r w:rsidR="00A83ECB">
              <w:rPr>
                <w:rFonts w:cs="Arial"/>
              </w:rPr>
              <w:fldChar w:fldCharType="separate"/>
            </w:r>
            <w:r w:rsidRPr="004D2AD4">
              <w:rPr>
                <w:rFonts w:cs="Arial"/>
              </w:rPr>
              <w:fldChar w:fldCharType="end"/>
            </w:r>
            <w:r w:rsidRPr="004D2AD4">
              <w:rPr>
                <w:rFonts w:cs="Arial"/>
              </w:rPr>
              <w:t xml:space="preserve"> NO</w:t>
            </w:r>
          </w:p>
        </w:tc>
        <w:tc>
          <w:tcPr>
            <w:tcW w:w="717" w:type="pct"/>
          </w:tcPr>
          <w:p w14:paraId="26E54D60" w14:textId="77777777" w:rsidR="00D44D0F" w:rsidRPr="002F486B" w:rsidRDefault="00D44D0F" w:rsidP="00066852">
            <w:pPr>
              <w:rPr>
                <w:sz w:val="24"/>
                <w:szCs w:val="24"/>
                <w:lang w:val="en-US"/>
              </w:rPr>
            </w:pPr>
          </w:p>
        </w:tc>
        <w:tc>
          <w:tcPr>
            <w:tcW w:w="475" w:type="pct"/>
          </w:tcPr>
          <w:p w14:paraId="2081A94C" w14:textId="77777777" w:rsidR="00D44D0F" w:rsidRPr="002F486B" w:rsidRDefault="00D44D0F" w:rsidP="00066852">
            <w:pPr>
              <w:rPr>
                <w:sz w:val="24"/>
                <w:szCs w:val="24"/>
                <w:lang w:val="en-US"/>
              </w:rPr>
            </w:pPr>
          </w:p>
        </w:tc>
      </w:tr>
    </w:tbl>
    <w:p w14:paraId="73002217" w14:textId="77777777" w:rsidR="00D521C8" w:rsidRDefault="00D521C8" w:rsidP="00066852">
      <w:pPr>
        <w:rPr>
          <w:rFonts w:ascii="Arial Narrow" w:hAnsi="Arial Narrow"/>
          <w:lang w:val="en-US"/>
        </w:rPr>
        <w:sectPr w:rsidR="00D521C8" w:rsidSect="00FB6102">
          <w:pgSz w:w="16838" w:h="11906" w:orient="landscape"/>
          <w:pgMar w:top="720" w:right="720" w:bottom="720" w:left="720" w:header="708" w:footer="0" w:gutter="0"/>
          <w:cols w:space="708"/>
          <w:docGrid w:linePitch="360"/>
        </w:sectPr>
      </w:pPr>
    </w:p>
    <w:p w14:paraId="2E197B7C" w14:textId="080D8108" w:rsidR="006A1C68" w:rsidRPr="002F486B" w:rsidRDefault="006A1C68" w:rsidP="0046216C">
      <w:pPr>
        <w:pStyle w:val="Heading2"/>
      </w:pPr>
      <w:bookmarkStart w:id="64" w:name="_Toc51590342"/>
      <w:bookmarkStart w:id="65" w:name="_Toc51856188"/>
      <w:bookmarkStart w:id="66" w:name="_Toc66372605"/>
      <w:r>
        <w:t xml:space="preserve">Attachment </w:t>
      </w:r>
      <w:r w:rsidR="00E83699">
        <w:t>3</w:t>
      </w:r>
      <w:r w:rsidR="006505EB">
        <w:t>.</w:t>
      </w:r>
      <w:r>
        <w:t xml:space="preserve"> Map of </w:t>
      </w:r>
      <w:r w:rsidR="002C1F1C">
        <w:t xml:space="preserve">Project </w:t>
      </w:r>
      <w:r w:rsidR="004E10BB">
        <w:t>S</w:t>
      </w:r>
      <w:r>
        <w:t>ites</w:t>
      </w:r>
      <w:bookmarkEnd w:id="64"/>
      <w:bookmarkEnd w:id="65"/>
      <w:bookmarkEnd w:id="66"/>
    </w:p>
    <w:tbl>
      <w:tblPr>
        <w:tblStyle w:val="TableGrid"/>
        <w:tblW w:w="9351" w:type="dxa"/>
        <w:tblLook w:val="04A0" w:firstRow="1" w:lastRow="0" w:firstColumn="1" w:lastColumn="0" w:noHBand="0" w:noVBand="1"/>
      </w:tblPr>
      <w:tblGrid>
        <w:gridCol w:w="9351"/>
      </w:tblGrid>
      <w:tr w:rsidR="00436C2B" w14:paraId="134DCE40" w14:textId="77777777" w:rsidTr="0017748C">
        <w:trPr>
          <w:trHeight w:val="13161"/>
        </w:trPr>
        <w:tc>
          <w:tcPr>
            <w:tcW w:w="9351" w:type="dxa"/>
          </w:tcPr>
          <w:p w14:paraId="55BD0A33" w14:textId="49AE9C76" w:rsidR="00F314C7" w:rsidRDefault="00436C2B" w:rsidP="0061586E">
            <w:pPr>
              <w:spacing w:before="120" w:after="120"/>
              <w:rPr>
                <w:rStyle w:val="IntenseEmphasis"/>
              </w:rPr>
            </w:pPr>
            <w:r w:rsidRPr="00B16763">
              <w:rPr>
                <w:rStyle w:val="IntenseEmphasis"/>
              </w:rPr>
              <w:t>Attach a map for each property</w:t>
            </w:r>
            <w:r w:rsidR="00621A5A" w:rsidRPr="00B16763">
              <w:rPr>
                <w:rStyle w:val="IntenseEmphasis"/>
              </w:rPr>
              <w:t xml:space="preserve"> (one property per page)</w:t>
            </w:r>
            <w:r w:rsidR="00AF7D9B" w:rsidRPr="00B16763">
              <w:rPr>
                <w:rStyle w:val="IntenseEmphasis"/>
              </w:rPr>
              <w:t>;</w:t>
            </w:r>
            <w:r w:rsidRPr="00B16763">
              <w:rPr>
                <w:rStyle w:val="IntenseEmphasis"/>
              </w:rPr>
              <w:t xml:space="preserve"> number the sites at each property</w:t>
            </w:r>
            <w:r w:rsidR="00AF7D9B" w:rsidRPr="00B16763">
              <w:rPr>
                <w:rStyle w:val="IntenseEmphasis"/>
              </w:rPr>
              <w:t xml:space="preserve"> </w:t>
            </w:r>
            <w:r w:rsidRPr="00B16763">
              <w:rPr>
                <w:rStyle w:val="IntenseEmphasis"/>
              </w:rPr>
              <w:t>(e.g. Site 1, Site 2)</w:t>
            </w:r>
            <w:r w:rsidR="00621A5A" w:rsidRPr="00B16763">
              <w:rPr>
                <w:rStyle w:val="IntenseEmphasis"/>
              </w:rPr>
              <w:t xml:space="preserve"> as identified </w:t>
            </w:r>
            <w:r w:rsidRPr="00B16763">
              <w:rPr>
                <w:rStyle w:val="IntenseEmphasis"/>
              </w:rPr>
              <w:t>in your description</w:t>
            </w:r>
            <w:r w:rsidR="00AF7D9B" w:rsidRPr="00B16763">
              <w:rPr>
                <w:rStyle w:val="IntenseEmphasis"/>
              </w:rPr>
              <w:t>;</w:t>
            </w:r>
            <w:r w:rsidR="00C155AD" w:rsidRPr="00B16763">
              <w:rPr>
                <w:rStyle w:val="IntenseEmphasis"/>
              </w:rPr>
              <w:t xml:space="preserve"> </w:t>
            </w:r>
            <w:r w:rsidR="00CE1377" w:rsidRPr="00B16763">
              <w:rPr>
                <w:rStyle w:val="IntenseEmphasis"/>
              </w:rPr>
              <w:t>show</w:t>
            </w:r>
            <w:r w:rsidR="00C155AD" w:rsidRPr="00B16763">
              <w:rPr>
                <w:rStyle w:val="IntenseEmphasis"/>
              </w:rPr>
              <w:t xml:space="preserve">ing </w:t>
            </w:r>
            <w:r w:rsidR="00CE1377" w:rsidRPr="00B16763">
              <w:rPr>
                <w:rStyle w:val="IntenseEmphasis"/>
              </w:rPr>
              <w:t xml:space="preserve">proposed </w:t>
            </w:r>
            <w:r w:rsidR="00C155AD" w:rsidRPr="00B16763">
              <w:rPr>
                <w:rStyle w:val="IntenseEmphasis"/>
              </w:rPr>
              <w:t>p</w:t>
            </w:r>
            <w:r w:rsidR="00CE1377" w:rsidRPr="00B16763">
              <w:rPr>
                <w:rStyle w:val="IntenseEmphasis"/>
              </w:rPr>
              <w:t xml:space="preserve">roject areas </w:t>
            </w:r>
            <w:r w:rsidR="00D61C2B">
              <w:rPr>
                <w:rStyle w:val="IntenseEmphasis"/>
              </w:rPr>
              <w:t xml:space="preserve">and weed </w:t>
            </w:r>
            <w:proofErr w:type="gramStart"/>
            <w:r w:rsidR="00D61C2B">
              <w:rPr>
                <w:rStyle w:val="IntenseEmphasis"/>
              </w:rPr>
              <w:t>cover</w:t>
            </w:r>
            <w:r w:rsidR="003909C5">
              <w:rPr>
                <w:rStyle w:val="IntenseEmphasis"/>
              </w:rPr>
              <w:t xml:space="preserve">  </w:t>
            </w:r>
            <w:r w:rsidR="003909C5">
              <w:rPr>
                <w:rStyle w:val="IntenseEmphasis"/>
                <w:vertAlign w:val="superscript"/>
              </w:rPr>
              <w:t>9</w:t>
            </w:r>
            <w:proofErr w:type="gramEnd"/>
            <w:r w:rsidR="00D61C2B">
              <w:rPr>
                <w:rStyle w:val="IntenseEmphasis"/>
              </w:rPr>
              <w:t xml:space="preserve">, </w:t>
            </w:r>
            <w:r w:rsidR="00CE1377" w:rsidRPr="00B16763">
              <w:rPr>
                <w:rStyle w:val="IntenseEmphasis"/>
              </w:rPr>
              <w:t xml:space="preserve">and </w:t>
            </w:r>
            <w:r w:rsidR="00C155AD" w:rsidRPr="00B16763">
              <w:rPr>
                <w:rStyle w:val="IntenseEmphasis"/>
              </w:rPr>
              <w:t xml:space="preserve">any </w:t>
            </w:r>
            <w:r w:rsidR="00CE1377" w:rsidRPr="00B16763">
              <w:rPr>
                <w:rStyle w:val="IntenseEmphasis"/>
              </w:rPr>
              <w:t>other relevant details</w:t>
            </w:r>
            <w:r w:rsidR="00AF7D9B" w:rsidRPr="00B16763">
              <w:rPr>
                <w:rStyle w:val="IntenseEmphasis"/>
              </w:rPr>
              <w:t xml:space="preserve"> such as </w:t>
            </w:r>
            <w:r w:rsidR="00F314C7" w:rsidRPr="00B16763">
              <w:rPr>
                <w:rStyle w:val="IntenseEmphasis"/>
              </w:rPr>
              <w:t>timing</w:t>
            </w:r>
            <w:r w:rsidR="007C714F" w:rsidRPr="00B16763">
              <w:rPr>
                <w:rStyle w:val="IntenseEmphasis"/>
              </w:rPr>
              <w:t>, density</w:t>
            </w:r>
            <w:r w:rsidR="00F314C7" w:rsidRPr="00B16763">
              <w:rPr>
                <w:rStyle w:val="IntenseEmphasis"/>
              </w:rPr>
              <w:t xml:space="preserve"> </w:t>
            </w:r>
            <w:r w:rsidR="00AF7D9B" w:rsidRPr="00B16763">
              <w:rPr>
                <w:rStyle w:val="IntenseEmphasis"/>
              </w:rPr>
              <w:t xml:space="preserve">or </w:t>
            </w:r>
            <w:r w:rsidR="00F314C7" w:rsidRPr="00B16763">
              <w:rPr>
                <w:rStyle w:val="IntenseEmphasis"/>
              </w:rPr>
              <w:t>stag</w:t>
            </w:r>
            <w:r w:rsidR="00AF7D9B" w:rsidRPr="00B16763">
              <w:rPr>
                <w:rStyle w:val="IntenseEmphasis"/>
              </w:rPr>
              <w:t>ing</w:t>
            </w:r>
            <w:r w:rsidR="00F314C7" w:rsidRPr="00B16763">
              <w:rPr>
                <w:rStyle w:val="IntenseEmphasis"/>
              </w:rPr>
              <w:t xml:space="preserve"> </w:t>
            </w:r>
            <w:r w:rsidR="00AF7D9B" w:rsidRPr="00B16763">
              <w:rPr>
                <w:rStyle w:val="IntenseEmphasis"/>
              </w:rPr>
              <w:t>(</w:t>
            </w:r>
            <w:r w:rsidR="00F314C7" w:rsidRPr="00B16763">
              <w:rPr>
                <w:rStyle w:val="IntenseEmphasis"/>
              </w:rPr>
              <w:t>if applicable).</w:t>
            </w:r>
            <w:r w:rsidR="00AF7D9B" w:rsidRPr="00B16763">
              <w:rPr>
                <w:rStyle w:val="IntenseEmphasis"/>
              </w:rPr>
              <w:t xml:space="preserve"> </w:t>
            </w:r>
            <w:r w:rsidR="00F314C7" w:rsidRPr="00B16763">
              <w:rPr>
                <w:rStyle w:val="IntenseEmphasis"/>
              </w:rPr>
              <w:t>Show existing fencing,</w:t>
            </w:r>
            <w:r w:rsidR="00AF7D9B" w:rsidRPr="00B16763">
              <w:rPr>
                <w:rStyle w:val="IntenseEmphasis"/>
              </w:rPr>
              <w:t xml:space="preserve"> bush boundaries, water bodies or other </w:t>
            </w:r>
            <w:r w:rsidR="00F314C7" w:rsidRPr="00B16763">
              <w:rPr>
                <w:rStyle w:val="IntenseEmphasis"/>
              </w:rPr>
              <w:t xml:space="preserve">existing </w:t>
            </w:r>
            <w:r w:rsidR="00AF7D9B" w:rsidRPr="00B16763">
              <w:rPr>
                <w:rStyle w:val="IntenseEmphasis"/>
              </w:rPr>
              <w:t xml:space="preserve">features relevant to the project </w:t>
            </w:r>
            <w:r w:rsidR="00F314C7" w:rsidRPr="00B16763">
              <w:rPr>
                <w:rStyle w:val="IntenseEmphasis"/>
              </w:rPr>
              <w:t>activities that may add value to your proposal</w:t>
            </w:r>
            <w:r w:rsidR="00AF7D9B" w:rsidRPr="00B16763">
              <w:rPr>
                <w:rStyle w:val="IntenseEmphasis"/>
              </w:rPr>
              <w:t xml:space="preserve">. Show </w:t>
            </w:r>
            <w:r w:rsidR="00F314C7" w:rsidRPr="00B16763">
              <w:rPr>
                <w:rStyle w:val="IntenseEmphasis"/>
              </w:rPr>
              <w:t xml:space="preserve">planned </w:t>
            </w:r>
            <w:r w:rsidR="00AF7D9B" w:rsidRPr="00B16763">
              <w:rPr>
                <w:rStyle w:val="IntenseEmphasis"/>
              </w:rPr>
              <w:t>weed control sites or location of other planned activities</w:t>
            </w:r>
            <w:r w:rsidR="00F314C7" w:rsidRPr="00B16763">
              <w:rPr>
                <w:rStyle w:val="IntenseEmphasis"/>
              </w:rPr>
              <w:t>.</w:t>
            </w:r>
          </w:p>
          <w:p w14:paraId="2103367B" w14:textId="733DE3C7" w:rsidR="005B58BB" w:rsidRPr="007561CA" w:rsidRDefault="002A5AB0" w:rsidP="00127AF7">
            <w:pPr>
              <w:spacing w:before="120" w:after="120"/>
              <w:rPr>
                <w:rFonts w:ascii="Arial Narrow" w:eastAsia="Calibri" w:hAnsi="Arial Narrow" w:cs="Calibri"/>
                <w:lang w:val="en-US"/>
              </w:rPr>
            </w:pPr>
            <w:r>
              <w:rPr>
                <w:rStyle w:val="IntenseEmphasis"/>
              </w:rPr>
              <w:t xml:space="preserve">Note: you may provide the URL to the ListMap Bookmark that </w:t>
            </w:r>
            <w:r w:rsidR="00127AF7">
              <w:rPr>
                <w:rStyle w:val="IntenseEmphasis"/>
              </w:rPr>
              <w:t>contains maps of the above project site information.</w:t>
            </w:r>
            <w:r w:rsidR="005B58BB">
              <w:rPr>
                <w:rFonts w:ascii="Arial Narrow" w:eastAsia="Calibri" w:hAnsi="Arial Narrow" w:cs="Calibri"/>
                <w:lang w:val="en-US"/>
              </w:rPr>
              <w:t xml:space="preserve"> </w:t>
            </w:r>
          </w:p>
        </w:tc>
      </w:tr>
    </w:tbl>
    <w:p w14:paraId="2A6EAB35" w14:textId="7514552B" w:rsidR="009A5946" w:rsidRDefault="009A5946" w:rsidP="0017748C">
      <w:pPr>
        <w:rPr>
          <w:rFonts w:ascii="Arial Narrow" w:hAnsi="Arial Narrow"/>
          <w:lang w:val="en-US"/>
        </w:rPr>
      </w:pPr>
    </w:p>
    <w:p w14:paraId="53A040DB" w14:textId="65C57A89" w:rsidR="005A1F20" w:rsidRPr="002F486B" w:rsidRDefault="00684A9F" w:rsidP="0046216C">
      <w:pPr>
        <w:pStyle w:val="Heading2"/>
      </w:pPr>
      <w:bookmarkStart w:id="67" w:name="_Toc66372606"/>
      <w:r>
        <w:t xml:space="preserve">Attachment 4 </w:t>
      </w:r>
      <w:r w:rsidR="006322EA">
        <w:t xml:space="preserve">Photo-points and </w:t>
      </w:r>
      <w:r w:rsidR="009637A0">
        <w:t>P</w:t>
      </w:r>
      <w:r>
        <w:t>hotographs of Site</w:t>
      </w:r>
      <w:r w:rsidR="009637A0">
        <w:t>s</w:t>
      </w:r>
      <w:bookmarkEnd w:id="67"/>
    </w:p>
    <w:tbl>
      <w:tblPr>
        <w:tblStyle w:val="TableGrid"/>
        <w:tblW w:w="9351" w:type="dxa"/>
        <w:tblLook w:val="04A0" w:firstRow="1" w:lastRow="0" w:firstColumn="1" w:lastColumn="0" w:noHBand="0" w:noVBand="1"/>
      </w:tblPr>
      <w:tblGrid>
        <w:gridCol w:w="9351"/>
      </w:tblGrid>
      <w:tr w:rsidR="009A5946" w14:paraId="61F2882F" w14:textId="77777777" w:rsidTr="00DC67E0">
        <w:trPr>
          <w:trHeight w:val="12890"/>
        </w:trPr>
        <w:tc>
          <w:tcPr>
            <w:tcW w:w="9351" w:type="dxa"/>
          </w:tcPr>
          <w:p w14:paraId="6BC0C26A" w14:textId="77777777" w:rsidR="006032AD" w:rsidRDefault="000B36EE" w:rsidP="00DC67E0">
            <w:pPr>
              <w:rPr>
                <w:rStyle w:val="IntenseEmphasis"/>
              </w:rPr>
            </w:pPr>
            <w:r>
              <w:rPr>
                <w:rStyle w:val="IntenseEmphasis"/>
              </w:rPr>
              <w:t>Please set up photo</w:t>
            </w:r>
            <w:r w:rsidR="00A85E60">
              <w:rPr>
                <w:rStyle w:val="IntenseEmphasis"/>
              </w:rPr>
              <w:t>-</w:t>
            </w:r>
            <w:r>
              <w:rPr>
                <w:rStyle w:val="IntenseEmphasis"/>
              </w:rPr>
              <w:t xml:space="preserve">points for each project site, noting these on maps. </w:t>
            </w:r>
          </w:p>
          <w:p w14:paraId="45EB9B40" w14:textId="4FBCA1C5" w:rsidR="009A5946" w:rsidRDefault="009A5946" w:rsidP="00DC67E0">
            <w:pPr>
              <w:rPr>
                <w:rStyle w:val="IntenseEmphasis"/>
              </w:rPr>
            </w:pPr>
            <w:r w:rsidRPr="00B16763">
              <w:rPr>
                <w:rStyle w:val="IntenseEmphasis"/>
              </w:rPr>
              <w:t>Photos showing the issue</w:t>
            </w:r>
            <w:r w:rsidR="004A4E8E">
              <w:rPr>
                <w:rStyle w:val="IntenseEmphasis"/>
              </w:rPr>
              <w:t>s</w:t>
            </w:r>
            <w:r w:rsidRPr="00B16763">
              <w:rPr>
                <w:rStyle w:val="IntenseEmphasis"/>
              </w:rPr>
              <w:t xml:space="preserve"> to be managed at each site for each property </w:t>
            </w:r>
            <w:r w:rsidR="002F4679">
              <w:rPr>
                <w:rStyle w:val="IntenseEmphasis"/>
              </w:rPr>
              <w:t>(</w:t>
            </w:r>
            <w:r w:rsidRPr="00B16763">
              <w:rPr>
                <w:rStyle w:val="IntenseEmphasis"/>
              </w:rPr>
              <w:t>as identified in your description</w:t>
            </w:r>
            <w:r w:rsidR="00E13D27" w:rsidRPr="00B16763">
              <w:rPr>
                <w:rStyle w:val="IntenseEmphasis"/>
              </w:rPr>
              <w:t>)</w:t>
            </w:r>
            <w:r w:rsidRPr="00B16763">
              <w:rPr>
                <w:rStyle w:val="IntenseEmphasis"/>
              </w:rPr>
              <w:t xml:space="preserve"> </w:t>
            </w:r>
            <w:r w:rsidR="004A4E8E">
              <w:rPr>
                <w:rStyle w:val="IntenseEmphasis"/>
              </w:rPr>
              <w:t xml:space="preserve">are </w:t>
            </w:r>
            <w:r w:rsidRPr="00B16763">
              <w:rPr>
                <w:rStyle w:val="IntenseEmphasis"/>
              </w:rPr>
              <w:t xml:space="preserve">shown </w:t>
            </w:r>
            <w:r w:rsidR="004A4E8E">
              <w:rPr>
                <w:rStyle w:val="IntenseEmphasis"/>
              </w:rPr>
              <w:t>o</w:t>
            </w:r>
            <w:r w:rsidRPr="00B16763">
              <w:rPr>
                <w:rStyle w:val="IntenseEmphasis"/>
              </w:rPr>
              <w:t>n your map(s)</w:t>
            </w:r>
            <w:r w:rsidR="004C0B1B">
              <w:rPr>
                <w:rStyle w:val="IntenseEmphasis"/>
              </w:rPr>
              <w:t>. I</w:t>
            </w:r>
            <w:r w:rsidR="00071AB1" w:rsidRPr="00B16763">
              <w:rPr>
                <w:rStyle w:val="IntenseEmphasis"/>
              </w:rPr>
              <w:t xml:space="preserve">nclude </w:t>
            </w:r>
            <w:r w:rsidR="006B467A" w:rsidRPr="00B16763">
              <w:rPr>
                <w:rStyle w:val="IntenseEmphasis"/>
              </w:rPr>
              <w:t xml:space="preserve">site nos., </w:t>
            </w:r>
            <w:r w:rsidR="00071AB1" w:rsidRPr="00B16763">
              <w:rPr>
                <w:rStyle w:val="IntenseEmphasis"/>
              </w:rPr>
              <w:t>a</w:t>
            </w:r>
            <w:r w:rsidRPr="00B16763">
              <w:rPr>
                <w:rStyle w:val="IntenseEmphasis"/>
              </w:rPr>
              <w:t xml:space="preserve"> brief description and direction</w:t>
            </w:r>
            <w:r w:rsidR="00071AB1" w:rsidRPr="00B16763">
              <w:rPr>
                <w:rStyle w:val="IntenseEmphasis"/>
              </w:rPr>
              <w:t xml:space="preserve"> (north)</w:t>
            </w:r>
            <w:r w:rsidRPr="00B16763">
              <w:rPr>
                <w:rStyle w:val="IntenseEmphasis"/>
              </w:rPr>
              <w:t xml:space="preserve">. The photographs </w:t>
            </w:r>
            <w:r w:rsidR="004C0B1B">
              <w:rPr>
                <w:rStyle w:val="IntenseEmphasis"/>
              </w:rPr>
              <w:t xml:space="preserve">must </w:t>
            </w:r>
            <w:r w:rsidRPr="00B16763">
              <w:rPr>
                <w:rStyle w:val="IntenseEmphasis"/>
              </w:rPr>
              <w:t xml:space="preserve">be attached but limited to </w:t>
            </w:r>
            <w:r w:rsidR="006B467A" w:rsidRPr="00B16763">
              <w:rPr>
                <w:rStyle w:val="IntenseEmphasis"/>
              </w:rPr>
              <w:t xml:space="preserve">only </w:t>
            </w:r>
            <w:r w:rsidRPr="00B16763">
              <w:rPr>
                <w:rStyle w:val="IntenseEmphasis"/>
              </w:rPr>
              <w:t>three</w:t>
            </w:r>
            <w:r w:rsidR="006B467A" w:rsidRPr="00B16763">
              <w:rPr>
                <w:rStyle w:val="IntenseEmphasis"/>
              </w:rPr>
              <w:t xml:space="preserve"> per site</w:t>
            </w:r>
            <w:r w:rsidRPr="00B16763">
              <w:rPr>
                <w:rStyle w:val="IntenseEmphasis"/>
              </w:rPr>
              <w:t>.</w:t>
            </w:r>
          </w:p>
          <w:p w14:paraId="6E6CE0A2" w14:textId="1D71325E" w:rsidR="0031392D" w:rsidRPr="00B16763" w:rsidRDefault="0031392D" w:rsidP="00DC67E0">
            <w:pPr>
              <w:rPr>
                <w:rStyle w:val="IntenseEmphasis"/>
              </w:rPr>
            </w:pPr>
            <w:r>
              <w:rPr>
                <w:rStyle w:val="IntenseEmphasis"/>
              </w:rPr>
              <w:t>Note</w:t>
            </w:r>
            <w:r w:rsidR="00A85E60">
              <w:rPr>
                <w:rStyle w:val="IntenseEmphasis"/>
              </w:rPr>
              <w:t>:</w:t>
            </w:r>
            <w:r>
              <w:rPr>
                <w:rStyle w:val="IntenseEmphasis"/>
              </w:rPr>
              <w:t xml:space="preserve"> before and after </w:t>
            </w:r>
            <w:r w:rsidR="00262022">
              <w:rPr>
                <w:rStyle w:val="IntenseEmphasis"/>
              </w:rPr>
              <w:t xml:space="preserve">photos </w:t>
            </w:r>
            <w:r>
              <w:rPr>
                <w:rStyle w:val="IntenseEmphasis"/>
              </w:rPr>
              <w:t>t</w:t>
            </w:r>
            <w:r w:rsidR="00276038">
              <w:rPr>
                <w:rStyle w:val="IntenseEmphasis"/>
              </w:rPr>
              <w:t xml:space="preserve">aken </w:t>
            </w:r>
            <w:r>
              <w:rPr>
                <w:rStyle w:val="IntenseEmphasis"/>
              </w:rPr>
              <w:t xml:space="preserve">from the </w:t>
            </w:r>
            <w:r w:rsidR="006322EA">
              <w:rPr>
                <w:rStyle w:val="IntenseEmphasis"/>
              </w:rPr>
              <w:t>p</w:t>
            </w:r>
            <w:r w:rsidR="00276038">
              <w:rPr>
                <w:rStyle w:val="IntenseEmphasis"/>
              </w:rPr>
              <w:t>hoto</w:t>
            </w:r>
            <w:r w:rsidR="00262022">
              <w:rPr>
                <w:rStyle w:val="IntenseEmphasis"/>
              </w:rPr>
              <w:t>-</w:t>
            </w:r>
            <w:r w:rsidR="00276038">
              <w:rPr>
                <w:rStyle w:val="IntenseEmphasis"/>
              </w:rPr>
              <w:t xml:space="preserve">points </w:t>
            </w:r>
            <w:r>
              <w:rPr>
                <w:rStyle w:val="IntenseEmphasis"/>
              </w:rPr>
              <w:t xml:space="preserve">will be </w:t>
            </w:r>
            <w:r w:rsidR="00276038">
              <w:rPr>
                <w:rStyle w:val="IntenseEmphasis"/>
              </w:rPr>
              <w:t>required</w:t>
            </w:r>
            <w:r>
              <w:rPr>
                <w:rStyle w:val="IntenseEmphasis"/>
              </w:rPr>
              <w:t xml:space="preserve"> </w:t>
            </w:r>
            <w:r w:rsidR="00276038">
              <w:rPr>
                <w:rStyle w:val="IntenseEmphasis"/>
              </w:rPr>
              <w:t xml:space="preserve">for </w:t>
            </w:r>
            <w:r w:rsidR="00262022">
              <w:rPr>
                <w:rStyle w:val="IntenseEmphasis"/>
              </w:rPr>
              <w:t xml:space="preserve">milestone </w:t>
            </w:r>
            <w:r w:rsidR="009637A0">
              <w:rPr>
                <w:rStyle w:val="IntenseEmphasis"/>
              </w:rPr>
              <w:t>payments</w:t>
            </w:r>
            <w:r w:rsidR="00524AA5">
              <w:rPr>
                <w:rStyle w:val="IntenseEmphasis"/>
              </w:rPr>
              <w:t xml:space="preserve"> to be made</w:t>
            </w:r>
            <w:r w:rsidR="00276038">
              <w:rPr>
                <w:rStyle w:val="IntenseEmphasis"/>
              </w:rPr>
              <w:t>.</w:t>
            </w:r>
          </w:p>
        </w:tc>
      </w:tr>
    </w:tbl>
    <w:p w14:paraId="105A58FB" w14:textId="77777777" w:rsidR="00AA0109" w:rsidRPr="00FE4383" w:rsidRDefault="00AA0109" w:rsidP="0017748C">
      <w:pPr>
        <w:rPr>
          <w:rFonts w:ascii="Arial Narrow" w:hAnsi="Arial Narrow"/>
          <w:lang w:val="en-US"/>
        </w:rPr>
      </w:pPr>
    </w:p>
    <w:sectPr w:rsidR="00AA0109" w:rsidRPr="00FE4383" w:rsidSect="00684A9F">
      <w:footerReference w:type="default" r:id="rId25"/>
      <w:pgSz w:w="11906" w:h="16838"/>
      <w:pgMar w:top="851" w:right="1440" w:bottom="993" w:left="1440" w:header="708"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4F2B3" w14:textId="77777777" w:rsidR="00146507" w:rsidRDefault="00146507" w:rsidP="00E20482">
      <w:pPr>
        <w:spacing w:after="0" w:line="240" w:lineRule="auto"/>
      </w:pPr>
      <w:r>
        <w:separator/>
      </w:r>
    </w:p>
  </w:endnote>
  <w:endnote w:type="continuationSeparator" w:id="0">
    <w:p w14:paraId="418E0237" w14:textId="77777777" w:rsidR="00146507" w:rsidRDefault="00146507" w:rsidP="00E20482">
      <w:pPr>
        <w:spacing w:after="0" w:line="240" w:lineRule="auto"/>
      </w:pPr>
      <w:r>
        <w:continuationSeparator/>
      </w:r>
    </w:p>
  </w:endnote>
  <w:endnote w:type="continuationNotice" w:id="1">
    <w:p w14:paraId="60EE7A52" w14:textId="77777777" w:rsidR="00146507" w:rsidRDefault="001465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altName w:val="Arial"/>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etaPro-Norm">
    <w:altName w:val="Calibri"/>
    <w:charset w:val="00"/>
    <w:family w:val="swiss"/>
    <w:pitch w:val="variable"/>
    <w:sig w:usb0="A00002FF" w:usb1="4000207B" w:usb2="00000000" w:usb3="00000000" w:csb0="0000009F" w:csb1="00000000"/>
  </w:font>
  <w:font w:name="MetaPro-Black">
    <w:altName w:val="Calibri"/>
    <w:charset w:val="00"/>
    <w:family w:val="swiss"/>
    <w:pitch w:val="variable"/>
    <w:sig w:usb0="A00002FF" w:usb1="4000207B" w:usb2="00000000" w:usb3="00000000" w:csb0="0000009F" w:csb1="00000000"/>
  </w:font>
  <w:font w:name="MetaPro-Medi">
    <w:charset w:val="00"/>
    <w:family w:val="swiss"/>
    <w:pitch w:val="variable"/>
    <w:sig w:usb0="A00002F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taPro-NormIta">
    <w:altName w:val="Calibri"/>
    <w:charset w:val="00"/>
    <w:family w:val="swiss"/>
    <w:pitch w:val="variable"/>
    <w:sig w:usb0="A00002FF" w:usb1="4000207B" w:usb2="00000000" w:usb3="00000000" w:csb0="0000009F" w:csb1="00000000"/>
  </w:font>
  <w:font w:name="Yu Mincho">
    <w:altName w:val="游明朝"/>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 Pro">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91BF7" w14:textId="57ED4AEA" w:rsidR="00855D0A" w:rsidRDefault="00855D0A">
    <w:pPr>
      <w:pStyle w:val="Footer"/>
      <w:jc w:val="right"/>
    </w:pPr>
    <w:r>
      <w:tab/>
    </w:r>
    <w:r>
      <w:tab/>
    </w:r>
  </w:p>
  <w:p w14:paraId="2AF2C11A" w14:textId="77777777" w:rsidR="00855D0A" w:rsidRDefault="00855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6C8D9" w14:textId="77777777" w:rsidR="00826C73" w:rsidRPr="007746F7" w:rsidRDefault="00826C73" w:rsidP="00826C73">
    <w:pPr>
      <w:pStyle w:val="Footer"/>
      <w:tabs>
        <w:tab w:val="left" w:pos="3201"/>
        <w:tab w:val="center" w:pos="6979"/>
      </w:tabs>
      <w:jc w:val="center"/>
      <w:rPr>
        <w:color w:val="808080" w:themeColor="background1" w:themeShade="80"/>
      </w:rPr>
    </w:pPr>
    <w:r w:rsidRPr="007746F7">
      <w:rPr>
        <w:color w:val="808080" w:themeColor="background1" w:themeShade="80"/>
      </w:rPr>
      <w:t xml:space="preserve">WAF2 </w:t>
    </w:r>
    <w:r>
      <w:rPr>
        <w:color w:val="808080" w:themeColor="background1" w:themeShade="80"/>
      </w:rPr>
      <w:t xml:space="preserve">Targeted Large </w:t>
    </w:r>
    <w:r w:rsidRPr="007746F7">
      <w:rPr>
        <w:color w:val="808080" w:themeColor="background1" w:themeShade="80"/>
      </w:rPr>
      <w:t xml:space="preserve">Grant Application, </w:t>
    </w:r>
    <w:r>
      <w:rPr>
        <w:color w:val="808080" w:themeColor="background1" w:themeShade="80"/>
      </w:rPr>
      <w:t xml:space="preserve">March </w:t>
    </w:r>
    <w:r w:rsidRPr="007746F7">
      <w:rPr>
        <w:color w:val="808080" w:themeColor="background1" w:themeShade="80"/>
      </w:rPr>
      <w:t>202</w:t>
    </w:r>
    <w:r>
      <w:rPr>
        <w:color w:val="808080" w:themeColor="background1" w:themeShade="80"/>
      </w:rPr>
      <w:t>1</w:t>
    </w:r>
  </w:p>
  <w:p w14:paraId="21BCDEE1" w14:textId="6FB6491F" w:rsidR="00855D0A" w:rsidRDefault="00855D0A">
    <w:pPr>
      <w:pStyle w:val="Footer"/>
      <w:jc w:val="right"/>
    </w:pPr>
    <w:r>
      <w:tab/>
    </w:r>
    <w:r>
      <w:tab/>
    </w:r>
    <w:sdt>
      <w:sdtPr>
        <w:rPr>
          <w:sz w:val="16"/>
          <w:szCs w:val="16"/>
        </w:rPr>
        <w:id w:val="-1270542645"/>
        <w:docPartObj>
          <w:docPartGallery w:val="Page Numbers (Bottom of Page)"/>
          <w:docPartUnique/>
        </w:docPartObj>
      </w:sdtPr>
      <w:sdtEndPr>
        <w:rPr>
          <w:noProof/>
        </w:rPr>
      </w:sdtEndPr>
      <w:sdtContent/>
    </w:sdt>
  </w:p>
  <w:p w14:paraId="65BF1C87" w14:textId="77777777" w:rsidR="00855D0A" w:rsidRDefault="00855D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CBBF6" w14:textId="44288EE5" w:rsidR="00855D0A" w:rsidRPr="007746F7" w:rsidRDefault="00855D0A" w:rsidP="00F23F2B">
    <w:pPr>
      <w:pStyle w:val="Footer"/>
      <w:tabs>
        <w:tab w:val="left" w:pos="3201"/>
        <w:tab w:val="center" w:pos="6979"/>
      </w:tabs>
      <w:jc w:val="center"/>
      <w:rPr>
        <w:color w:val="808080" w:themeColor="background1" w:themeShade="80"/>
      </w:rPr>
    </w:pPr>
    <w:r w:rsidRPr="007746F7">
      <w:rPr>
        <w:color w:val="808080" w:themeColor="background1" w:themeShade="80"/>
      </w:rPr>
      <w:t xml:space="preserve">WAF2 </w:t>
    </w:r>
    <w:r w:rsidR="002434AC">
      <w:rPr>
        <w:color w:val="808080" w:themeColor="background1" w:themeShade="80"/>
      </w:rPr>
      <w:t xml:space="preserve">Targeted Large </w:t>
    </w:r>
    <w:r w:rsidRPr="007746F7">
      <w:rPr>
        <w:color w:val="808080" w:themeColor="background1" w:themeShade="80"/>
      </w:rPr>
      <w:t xml:space="preserve">Grant Application, </w:t>
    </w:r>
    <w:r w:rsidR="002434AC">
      <w:rPr>
        <w:color w:val="808080" w:themeColor="background1" w:themeShade="80"/>
      </w:rPr>
      <w:t xml:space="preserve">March </w:t>
    </w:r>
    <w:r w:rsidRPr="007746F7">
      <w:rPr>
        <w:color w:val="808080" w:themeColor="background1" w:themeShade="80"/>
      </w:rPr>
      <w:t>202</w:t>
    </w:r>
    <w:r w:rsidR="002434AC">
      <w:rPr>
        <w:color w:val="808080" w:themeColor="background1" w:themeShade="80"/>
      </w:rPr>
      <w:t>1</w:t>
    </w:r>
  </w:p>
  <w:p w14:paraId="5E63B9FC" w14:textId="1ED10811" w:rsidR="00855D0A" w:rsidRDefault="00855D0A">
    <w:pPr>
      <w:pStyle w:val="Footer"/>
      <w:jc w:val="right"/>
    </w:pPr>
    <w:r>
      <w:tab/>
    </w:r>
    <w:r>
      <w:tab/>
    </w:r>
    <w:sdt>
      <w:sdtPr>
        <w:rPr>
          <w:sz w:val="16"/>
          <w:szCs w:val="16"/>
        </w:rPr>
        <w:id w:val="-1445464355"/>
        <w:docPartObj>
          <w:docPartGallery w:val="Page Numbers (Bottom of Page)"/>
          <w:docPartUnique/>
        </w:docPartObj>
      </w:sdtPr>
      <w:sdtEndPr>
        <w:rPr>
          <w:noProof/>
        </w:rPr>
      </w:sdtEndPr>
      <w:sdtContent>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3</w:t>
        </w:r>
        <w:r>
          <w:rPr>
            <w:sz w:val="16"/>
            <w:szCs w:val="16"/>
          </w:rPr>
          <w:fldChar w:fldCharType="end"/>
        </w:r>
      </w:sdtContent>
    </w:sdt>
  </w:p>
  <w:p w14:paraId="32E2EEDC" w14:textId="77777777" w:rsidR="00855D0A" w:rsidRDefault="00855D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5454D" w14:textId="77777777" w:rsidR="00E01985" w:rsidRPr="007746F7" w:rsidRDefault="00E01985" w:rsidP="00E01985">
    <w:pPr>
      <w:pStyle w:val="Footer"/>
      <w:tabs>
        <w:tab w:val="left" w:pos="3201"/>
        <w:tab w:val="center" w:pos="6979"/>
      </w:tabs>
      <w:jc w:val="center"/>
      <w:rPr>
        <w:color w:val="808080" w:themeColor="background1" w:themeShade="80"/>
      </w:rPr>
    </w:pPr>
    <w:r w:rsidRPr="007746F7">
      <w:rPr>
        <w:color w:val="808080" w:themeColor="background1" w:themeShade="80"/>
      </w:rPr>
      <w:t xml:space="preserve">WAF2 </w:t>
    </w:r>
    <w:r>
      <w:rPr>
        <w:color w:val="808080" w:themeColor="background1" w:themeShade="80"/>
      </w:rPr>
      <w:t xml:space="preserve">Targeted Large </w:t>
    </w:r>
    <w:r w:rsidRPr="007746F7">
      <w:rPr>
        <w:color w:val="808080" w:themeColor="background1" w:themeShade="80"/>
      </w:rPr>
      <w:t xml:space="preserve">Grant Application, </w:t>
    </w:r>
    <w:r>
      <w:rPr>
        <w:color w:val="808080" w:themeColor="background1" w:themeShade="80"/>
      </w:rPr>
      <w:t xml:space="preserve">March </w:t>
    </w:r>
    <w:r w:rsidRPr="007746F7">
      <w:rPr>
        <w:color w:val="808080" w:themeColor="background1" w:themeShade="80"/>
      </w:rPr>
      <w:t>202</w:t>
    </w:r>
    <w:r>
      <w:rPr>
        <w:color w:val="808080" w:themeColor="background1" w:themeShade="80"/>
      </w:rPr>
      <w:t>1</w:t>
    </w:r>
  </w:p>
  <w:p w14:paraId="690FE4B0" w14:textId="77777777" w:rsidR="00855D0A" w:rsidRDefault="00855D0A">
    <w:pPr>
      <w:pStyle w:val="Footer"/>
      <w:jc w:val="right"/>
    </w:pPr>
    <w:r>
      <w:tab/>
    </w:r>
    <w:r>
      <w:tab/>
    </w:r>
    <w:sdt>
      <w:sdtPr>
        <w:rPr>
          <w:sz w:val="16"/>
          <w:szCs w:val="16"/>
        </w:rPr>
        <w:id w:val="1494066294"/>
        <w:docPartObj>
          <w:docPartGallery w:val="Page Numbers (Bottom of Page)"/>
          <w:docPartUnique/>
        </w:docPartObj>
      </w:sdtPr>
      <w:sdtEndPr>
        <w:rPr>
          <w:noProof/>
        </w:rPr>
      </w:sdtEndPr>
      <w:sdtContent>
        <w:r w:rsidRPr="002204F1">
          <w:rPr>
            <w:sz w:val="16"/>
            <w:szCs w:val="16"/>
          </w:rPr>
          <w:fldChar w:fldCharType="begin"/>
        </w:r>
        <w:r w:rsidRPr="002204F1">
          <w:rPr>
            <w:sz w:val="16"/>
            <w:szCs w:val="16"/>
          </w:rPr>
          <w:instrText xml:space="preserve"> PAGE   \* MERGEFORMAT </w:instrText>
        </w:r>
        <w:r w:rsidRPr="002204F1">
          <w:rPr>
            <w:sz w:val="16"/>
            <w:szCs w:val="16"/>
          </w:rPr>
          <w:fldChar w:fldCharType="separate"/>
        </w:r>
        <w:r w:rsidRPr="002204F1">
          <w:rPr>
            <w:noProof/>
            <w:sz w:val="16"/>
            <w:szCs w:val="16"/>
          </w:rPr>
          <w:t>3</w:t>
        </w:r>
        <w:r w:rsidRPr="002204F1">
          <w:rPr>
            <w:noProof/>
            <w:sz w:val="16"/>
            <w:szCs w:val="16"/>
          </w:rPr>
          <w:fldChar w:fldCharType="end"/>
        </w:r>
      </w:sdtContent>
    </w:sdt>
  </w:p>
  <w:p w14:paraId="21C52322" w14:textId="77777777" w:rsidR="00855D0A" w:rsidRDefault="00855D0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324CB" w14:textId="77777777" w:rsidR="00E01985" w:rsidRPr="007746F7" w:rsidRDefault="00E01985" w:rsidP="00E01985">
    <w:pPr>
      <w:pStyle w:val="Footer"/>
      <w:tabs>
        <w:tab w:val="left" w:pos="3201"/>
        <w:tab w:val="center" w:pos="6979"/>
      </w:tabs>
      <w:jc w:val="center"/>
      <w:rPr>
        <w:color w:val="808080" w:themeColor="background1" w:themeShade="80"/>
      </w:rPr>
    </w:pPr>
    <w:r w:rsidRPr="007746F7">
      <w:rPr>
        <w:color w:val="808080" w:themeColor="background1" w:themeShade="80"/>
      </w:rPr>
      <w:t xml:space="preserve">WAF2 </w:t>
    </w:r>
    <w:r>
      <w:rPr>
        <w:color w:val="808080" w:themeColor="background1" w:themeShade="80"/>
      </w:rPr>
      <w:t xml:space="preserve">Targeted Large </w:t>
    </w:r>
    <w:r w:rsidRPr="007746F7">
      <w:rPr>
        <w:color w:val="808080" w:themeColor="background1" w:themeShade="80"/>
      </w:rPr>
      <w:t xml:space="preserve">Grant Application, </w:t>
    </w:r>
    <w:r>
      <w:rPr>
        <w:color w:val="808080" w:themeColor="background1" w:themeShade="80"/>
      </w:rPr>
      <w:t xml:space="preserve">March </w:t>
    </w:r>
    <w:r w:rsidRPr="007746F7">
      <w:rPr>
        <w:color w:val="808080" w:themeColor="background1" w:themeShade="80"/>
      </w:rPr>
      <w:t>202</w:t>
    </w:r>
    <w:r>
      <w:rPr>
        <w:color w:val="808080" w:themeColor="background1" w:themeShade="80"/>
      </w:rPr>
      <w:t>1</w:t>
    </w:r>
  </w:p>
  <w:p w14:paraId="74B2E555" w14:textId="77777777" w:rsidR="00855D0A" w:rsidRDefault="00855D0A">
    <w:pPr>
      <w:pStyle w:val="Footer"/>
      <w:jc w:val="right"/>
    </w:pPr>
    <w:r>
      <w:tab/>
    </w:r>
    <w:r>
      <w:tab/>
    </w:r>
    <w:sdt>
      <w:sdtPr>
        <w:rPr>
          <w:sz w:val="16"/>
          <w:szCs w:val="16"/>
        </w:rPr>
        <w:id w:val="-235466800"/>
        <w:docPartObj>
          <w:docPartGallery w:val="Page Numbers (Bottom of Page)"/>
          <w:docPartUnique/>
        </w:docPartObj>
      </w:sdtPr>
      <w:sdtEndPr>
        <w:rPr>
          <w:noProof/>
        </w:rPr>
      </w:sdtEndPr>
      <w:sdtContent>
        <w:r w:rsidRPr="002204F1">
          <w:rPr>
            <w:sz w:val="16"/>
            <w:szCs w:val="16"/>
          </w:rPr>
          <w:fldChar w:fldCharType="begin"/>
        </w:r>
        <w:r w:rsidRPr="002204F1">
          <w:rPr>
            <w:sz w:val="16"/>
            <w:szCs w:val="16"/>
          </w:rPr>
          <w:instrText xml:space="preserve"> PAGE   \* MERGEFORMAT </w:instrText>
        </w:r>
        <w:r w:rsidRPr="002204F1">
          <w:rPr>
            <w:sz w:val="16"/>
            <w:szCs w:val="16"/>
          </w:rPr>
          <w:fldChar w:fldCharType="separate"/>
        </w:r>
        <w:r w:rsidRPr="002204F1">
          <w:rPr>
            <w:noProof/>
            <w:sz w:val="16"/>
            <w:szCs w:val="16"/>
          </w:rPr>
          <w:t>3</w:t>
        </w:r>
        <w:r w:rsidRPr="002204F1">
          <w:rPr>
            <w:noProof/>
            <w:sz w:val="16"/>
            <w:szCs w:val="16"/>
          </w:rPr>
          <w:fldChar w:fldCharType="end"/>
        </w:r>
      </w:sdtContent>
    </w:sdt>
  </w:p>
  <w:p w14:paraId="0E14D1E9" w14:textId="77777777" w:rsidR="00855D0A" w:rsidRDefault="00855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5EC58" w14:textId="77777777" w:rsidR="00146507" w:rsidRDefault="00146507" w:rsidP="00E20482">
      <w:pPr>
        <w:spacing w:after="0" w:line="240" w:lineRule="auto"/>
      </w:pPr>
      <w:r>
        <w:separator/>
      </w:r>
    </w:p>
  </w:footnote>
  <w:footnote w:type="continuationSeparator" w:id="0">
    <w:p w14:paraId="0FA7FF0A" w14:textId="77777777" w:rsidR="00146507" w:rsidRDefault="00146507" w:rsidP="00E20482">
      <w:pPr>
        <w:spacing w:after="0" w:line="240" w:lineRule="auto"/>
      </w:pPr>
      <w:r>
        <w:continuationSeparator/>
      </w:r>
    </w:p>
  </w:footnote>
  <w:footnote w:type="continuationNotice" w:id="1">
    <w:p w14:paraId="2034A7FB" w14:textId="77777777" w:rsidR="00146507" w:rsidRDefault="00146507">
      <w:pPr>
        <w:spacing w:after="0" w:line="240" w:lineRule="auto"/>
      </w:pPr>
    </w:p>
  </w:footnote>
  <w:footnote w:id="2">
    <w:p w14:paraId="51E1BDDF" w14:textId="199EE292" w:rsidR="00D0541E" w:rsidRPr="00BA47E0" w:rsidRDefault="00D0541E" w:rsidP="00D0541E">
      <w:pPr>
        <w:pStyle w:val="FootnoteText"/>
        <w:rPr>
          <w:rFonts w:cstheme="minorHAnsi"/>
        </w:rPr>
      </w:pPr>
      <w:r w:rsidRPr="00AB220F">
        <w:rPr>
          <w:rStyle w:val="FootnoteReference"/>
          <w:rFonts w:cstheme="minorHAnsi"/>
          <w:sz w:val="22"/>
          <w:szCs w:val="22"/>
        </w:rPr>
        <w:footnoteRef/>
      </w:r>
      <w:r w:rsidRPr="00AB220F">
        <w:rPr>
          <w:rFonts w:cstheme="minorHAnsi"/>
          <w:sz w:val="22"/>
          <w:szCs w:val="22"/>
        </w:rPr>
        <w:t xml:space="preserve"> </w:t>
      </w:r>
      <w:r w:rsidRPr="00BA47E0">
        <w:rPr>
          <w:rFonts w:eastAsia="Calibri" w:cstheme="minorHAnsi"/>
        </w:rPr>
        <w:t>If you do</w:t>
      </w:r>
      <w:r w:rsidR="008B5B56">
        <w:rPr>
          <w:rFonts w:eastAsia="Calibri" w:cstheme="minorHAnsi"/>
        </w:rPr>
        <w:t xml:space="preserve"> </w:t>
      </w:r>
      <w:r w:rsidRPr="00BA47E0">
        <w:rPr>
          <w:rFonts w:eastAsia="Calibri" w:cstheme="minorHAnsi"/>
        </w:rPr>
        <w:t>n</w:t>
      </w:r>
      <w:r w:rsidR="008B5B56">
        <w:rPr>
          <w:rFonts w:eastAsia="Calibri" w:cstheme="minorHAnsi"/>
        </w:rPr>
        <w:t>o</w:t>
      </w:r>
      <w:r w:rsidRPr="00BA47E0">
        <w:rPr>
          <w:rFonts w:eastAsia="Calibri" w:cstheme="minorHAnsi"/>
        </w:rPr>
        <w:t xml:space="preserve">t have an </w:t>
      </w:r>
      <w:proofErr w:type="gramStart"/>
      <w:r w:rsidRPr="00BA47E0">
        <w:rPr>
          <w:rFonts w:eastAsia="Calibri" w:cstheme="minorHAnsi"/>
        </w:rPr>
        <w:t>ABN</w:t>
      </w:r>
      <w:proofErr w:type="gramEnd"/>
      <w:r w:rsidRPr="00BA47E0">
        <w:rPr>
          <w:rFonts w:eastAsia="Calibri" w:cstheme="minorHAnsi"/>
        </w:rPr>
        <w:t xml:space="preserve"> you will be required to fill out a Statement by Supplier form if you application is successful.</w:t>
      </w:r>
    </w:p>
  </w:footnote>
  <w:footnote w:id="3">
    <w:p w14:paraId="32700373" w14:textId="77777777" w:rsidR="00D0541E" w:rsidRPr="00BA47E0" w:rsidRDefault="00D0541E" w:rsidP="00D0541E">
      <w:pPr>
        <w:spacing w:before="120" w:line="276" w:lineRule="auto"/>
        <w:rPr>
          <w:rFonts w:eastAsia="Calibri" w:cstheme="minorHAnsi"/>
          <w:sz w:val="20"/>
          <w:szCs w:val="20"/>
        </w:rPr>
      </w:pPr>
      <w:r w:rsidRPr="00BA47E0">
        <w:rPr>
          <w:rStyle w:val="FootnoteReference"/>
          <w:rFonts w:cstheme="minorHAnsi"/>
          <w:sz w:val="20"/>
          <w:szCs w:val="20"/>
        </w:rPr>
        <w:footnoteRef/>
      </w:r>
      <w:r w:rsidRPr="00BA47E0">
        <w:rPr>
          <w:rFonts w:cstheme="minorHAnsi"/>
          <w:sz w:val="20"/>
          <w:szCs w:val="20"/>
        </w:rPr>
        <w:t xml:space="preserve"> </w:t>
      </w:r>
      <w:r w:rsidRPr="00BA47E0">
        <w:rPr>
          <w:rFonts w:eastAsia="Calibri" w:cstheme="minorHAnsi"/>
          <w:sz w:val="20"/>
          <w:szCs w:val="20"/>
        </w:rPr>
        <w:t xml:space="preserve">If the applicant is registered for </w:t>
      </w:r>
      <w:proofErr w:type="gramStart"/>
      <w:r w:rsidRPr="00BA47E0">
        <w:rPr>
          <w:rFonts w:eastAsia="Calibri" w:cstheme="minorHAnsi"/>
          <w:sz w:val="20"/>
          <w:szCs w:val="20"/>
        </w:rPr>
        <w:t>GST</w:t>
      </w:r>
      <w:proofErr w:type="gramEnd"/>
      <w:r w:rsidRPr="00BA47E0">
        <w:rPr>
          <w:rFonts w:eastAsia="Calibri" w:cstheme="minorHAnsi"/>
          <w:sz w:val="20"/>
          <w:szCs w:val="20"/>
        </w:rPr>
        <w:t xml:space="preserve"> the amount will be grossed-up for GST (increased by 10%); if the applicant is not registered for GST no additional amount is payable beyond the amount awarded. </w:t>
      </w:r>
    </w:p>
  </w:footnote>
  <w:footnote w:id="4">
    <w:p w14:paraId="6C9C3638" w14:textId="77777777" w:rsidR="0013615B" w:rsidRPr="00AB220F" w:rsidRDefault="0013615B" w:rsidP="00010F16">
      <w:pPr>
        <w:pStyle w:val="FootnoteText"/>
      </w:pPr>
      <w:r w:rsidRPr="00AB220F">
        <w:rPr>
          <w:rStyle w:val="FootnoteReference"/>
          <w:rFonts w:cstheme="minorHAnsi"/>
        </w:rPr>
        <w:footnoteRef/>
      </w:r>
      <w:r w:rsidRPr="00AB220F">
        <w:t xml:space="preserve"> If the applicant is registered for </w:t>
      </w:r>
      <w:proofErr w:type="gramStart"/>
      <w:r w:rsidRPr="00AB220F">
        <w:t>GST</w:t>
      </w:r>
      <w:proofErr w:type="gramEnd"/>
      <w:r w:rsidRPr="00AB220F">
        <w:t xml:space="preserve"> the amount will be grossed-up for GST (increased by 10%); if the applicant is not registered for GST no additional amount is payable beyond the amount awarded. </w:t>
      </w:r>
    </w:p>
  </w:footnote>
  <w:footnote w:id="5">
    <w:p w14:paraId="4D4DFDDC" w14:textId="41414C9E" w:rsidR="00867EB9" w:rsidRPr="00AB220F" w:rsidRDefault="00867EB9">
      <w:pPr>
        <w:pStyle w:val="FootnoteText"/>
        <w:rPr>
          <w:rFonts w:cstheme="minorHAnsi"/>
          <w:sz w:val="22"/>
          <w:szCs w:val="22"/>
        </w:rPr>
      </w:pPr>
      <w:r w:rsidRPr="00AB220F">
        <w:rPr>
          <w:rStyle w:val="FootnoteReference"/>
          <w:rFonts w:cstheme="minorHAnsi"/>
          <w:sz w:val="22"/>
          <w:szCs w:val="22"/>
        </w:rPr>
        <w:footnoteRef/>
      </w:r>
      <w:r w:rsidRPr="00AB220F">
        <w:rPr>
          <w:rFonts w:cstheme="minorHAnsi"/>
          <w:sz w:val="22"/>
          <w:szCs w:val="22"/>
        </w:rPr>
        <w:t xml:space="preserve"> </w:t>
      </w:r>
      <w:r w:rsidR="00010F16" w:rsidRPr="00381B24">
        <w:t>. Successful applicants are advised to seek independent advice regarding their insurance risks in relation to the Project.</w:t>
      </w:r>
      <w:r w:rsidR="00381B24">
        <w:t xml:space="preserve"> </w:t>
      </w:r>
      <w:r w:rsidRPr="00381B24">
        <w:rPr>
          <w:rFonts w:eastAsia="Calibri" w:cstheme="minorHAnsi"/>
        </w:rPr>
        <w:t>If your application is successful you must provide a Certificate of Currency to prove your insurance cover</w:t>
      </w:r>
      <w:r w:rsidR="009F2069">
        <w:rPr>
          <w:rFonts w:eastAsia="Calibri" w:cstheme="minorHAnsi"/>
        </w:rPr>
        <w:t xml:space="preserve"> before the first milestone payment is made</w:t>
      </w:r>
      <w:r w:rsidRPr="00381B24">
        <w:rPr>
          <w:rFonts w:eastAsia="Calibri" w:cstheme="minorHAnsi"/>
        </w:rPr>
        <w:t>;</w:t>
      </w:r>
      <w:r w:rsidR="00B64E12" w:rsidRPr="00B64E12">
        <w:rPr>
          <w:rFonts w:cstheme="minorHAnsi"/>
        </w:rPr>
        <w:t xml:space="preserve"> </w:t>
      </w:r>
      <w:r w:rsidR="00A767BA">
        <w:rPr>
          <w:rFonts w:cstheme="minorHAnsi"/>
        </w:rPr>
        <w:t>p</w:t>
      </w:r>
      <w:r w:rsidR="00B64E12">
        <w:rPr>
          <w:rFonts w:cstheme="minorHAnsi"/>
        </w:rPr>
        <w:t xml:space="preserve">roof of insurance covers for any subcontractors or collaborators may </w:t>
      </w:r>
      <w:r w:rsidR="00C74E19">
        <w:rPr>
          <w:rFonts w:cstheme="minorHAnsi"/>
        </w:rPr>
        <w:t xml:space="preserve">also </w:t>
      </w:r>
      <w:r w:rsidR="00B64E12">
        <w:rPr>
          <w:rFonts w:cstheme="minorHAnsi"/>
        </w:rPr>
        <w:t>be required</w:t>
      </w:r>
      <w:r w:rsidR="00C74E19">
        <w:rPr>
          <w:rFonts w:cstheme="minorHAnsi"/>
        </w:rPr>
        <w:t xml:space="preserve"> at this time</w:t>
      </w:r>
      <w:r w:rsidR="00BA47E0">
        <w:rPr>
          <w:rFonts w:cstheme="minorHAnsi"/>
        </w:rPr>
        <w:t>.</w:t>
      </w:r>
      <w:r w:rsidRPr="00381B24">
        <w:rPr>
          <w:rFonts w:eastAsia="Calibri" w:cstheme="minorHAnsi"/>
        </w:rPr>
        <w:t xml:space="preserve"> </w:t>
      </w:r>
      <w:r w:rsidR="00BA47E0">
        <w:rPr>
          <w:rFonts w:eastAsia="Calibri" w:cstheme="minorHAnsi"/>
        </w:rPr>
        <w:t>P</w:t>
      </w:r>
      <w:r w:rsidRPr="00381B24">
        <w:rPr>
          <w:rFonts w:eastAsia="Calibri" w:cstheme="minorHAnsi"/>
        </w:rPr>
        <w:t>lease refer to the Guidelines.</w:t>
      </w:r>
      <w:r w:rsidR="00B64E12">
        <w:rPr>
          <w:rFonts w:eastAsia="Calibri" w:cstheme="minorHAnsi"/>
        </w:rPr>
        <w:t xml:space="preserve"> </w:t>
      </w:r>
    </w:p>
  </w:footnote>
  <w:footnote w:id="6">
    <w:p w14:paraId="470DA099" w14:textId="6290386A" w:rsidR="00855D0A" w:rsidRPr="00DA78C2" w:rsidRDefault="00855D0A">
      <w:pPr>
        <w:pStyle w:val="FootnoteText"/>
      </w:pPr>
      <w:r w:rsidRPr="00DA78C2">
        <w:rPr>
          <w:rStyle w:val="FootnoteReference"/>
        </w:rPr>
        <w:footnoteRef/>
      </w:r>
      <w:r w:rsidRPr="00DA78C2">
        <w:t xml:space="preserve"> For applicants applying to develop a Weed Management Plan, the project area should reflect the geographic scope of the plan.</w:t>
      </w:r>
    </w:p>
  </w:footnote>
  <w:footnote w:id="7">
    <w:p w14:paraId="5E81DAEE" w14:textId="1101B0E5" w:rsidR="00EB3C6E" w:rsidRPr="00DA78C2" w:rsidRDefault="00EB3C6E" w:rsidP="002F486B">
      <w:pPr>
        <w:rPr>
          <w:sz w:val="20"/>
          <w:szCs w:val="20"/>
        </w:rPr>
      </w:pPr>
      <w:r w:rsidRPr="00DA78C2">
        <w:rPr>
          <w:rStyle w:val="FootnoteReference"/>
          <w:sz w:val="20"/>
          <w:szCs w:val="20"/>
        </w:rPr>
        <w:footnoteRef/>
      </w:r>
      <w:r w:rsidRPr="00DA78C2">
        <w:rPr>
          <w:sz w:val="20"/>
          <w:szCs w:val="20"/>
        </w:rPr>
        <w:t xml:space="preserve"> Property Identification Numbers can be found in </w:t>
      </w:r>
      <w:hyperlink r:id="rId1" w:history="1">
        <w:r w:rsidRPr="00DA78C2">
          <w:rPr>
            <w:rStyle w:val="Hyperlink"/>
            <w:sz w:val="20"/>
            <w:szCs w:val="20"/>
          </w:rPr>
          <w:t>ListMap</w:t>
        </w:r>
      </w:hyperlink>
      <w:r w:rsidRPr="00DA78C2">
        <w:rPr>
          <w:sz w:val="20"/>
          <w:szCs w:val="20"/>
        </w:rPr>
        <w:t xml:space="preserve"> by typing in the property address, clicking on the property with the cadastral parcels layer turned on (select this layer in the top right of the screen).</w:t>
      </w:r>
    </w:p>
  </w:footnote>
  <w:footnote w:id="8">
    <w:p w14:paraId="6FDA5483" w14:textId="0F491AAC" w:rsidR="00EB3C6E" w:rsidRPr="00DA78C2" w:rsidRDefault="00EB3C6E" w:rsidP="00EB3C6E">
      <w:pPr>
        <w:pStyle w:val="FootnoteText"/>
      </w:pPr>
      <w:r w:rsidRPr="00DA78C2">
        <w:rPr>
          <w:rStyle w:val="FootnoteReference"/>
        </w:rPr>
        <w:footnoteRef/>
      </w:r>
      <w:r w:rsidRPr="00DA78C2">
        <w:t xml:space="preserve"> Enterprise types: please select from the list of Enterprise types that can be download from </w:t>
      </w:r>
      <w:r w:rsidRPr="00DA78C2">
        <w:rPr>
          <w:i/>
          <w:iCs/>
        </w:rPr>
        <w:t>Key Documents</w:t>
      </w:r>
      <w:r w:rsidRPr="00DA78C2">
        <w:t xml:space="preserve"> on </w:t>
      </w:r>
      <w:hyperlink r:id="rId2" w:history="1">
        <w:r w:rsidRPr="00DA78C2">
          <w:rPr>
            <w:rStyle w:val="Hyperlink"/>
          </w:rPr>
          <w:t>WAF page</w:t>
        </w:r>
      </w:hyperlink>
      <w:r w:rsidRPr="00DA78C2">
        <w:t xml:space="preserve"> of the NRM North website</w:t>
      </w:r>
      <w:r w:rsidR="00032FA0">
        <w:t xml:space="preserve">. </w:t>
      </w:r>
    </w:p>
  </w:footnote>
  <w:footnote w:id="9">
    <w:p w14:paraId="1801CCB1" w14:textId="2AF4DF29" w:rsidR="00855D0A" w:rsidRPr="00DA78C2" w:rsidRDefault="00855D0A" w:rsidP="002A784C">
      <w:pPr>
        <w:pStyle w:val="FootnoteText"/>
        <w:rPr>
          <w:lang w:val="en-US"/>
        </w:rPr>
      </w:pPr>
      <w:r w:rsidRPr="00DA78C2">
        <w:rPr>
          <w:rStyle w:val="FootnoteReference"/>
        </w:rPr>
        <w:footnoteRef/>
      </w:r>
      <w:r w:rsidRPr="00DA78C2">
        <w:t xml:space="preserve"> The Aboriginal Heritage Property search </w:t>
      </w:r>
      <w:hyperlink r:id="rId3" w:history="1">
        <w:r w:rsidRPr="00DA78C2">
          <w:t>website</w:t>
        </w:r>
      </w:hyperlink>
      <w:r w:rsidRPr="00DA78C2">
        <w:t xml:space="preserve"> undertakes a preliminary search of the </w:t>
      </w:r>
      <w:bookmarkStart w:id="14" w:name="_Hlk52555657"/>
      <w:r w:rsidRPr="00DA78C2">
        <w:fldChar w:fldCharType="begin"/>
      </w:r>
      <w:r w:rsidRPr="00DA78C2">
        <w:instrText xml:space="preserve"> HYPERLINK "https://aboriginalheritage.dpipwe.tas.gov.au/about-us/aboriginal-heritage-register" \t "_blank" </w:instrText>
      </w:r>
      <w:r w:rsidRPr="00DA78C2">
        <w:fldChar w:fldCharType="separate"/>
      </w:r>
      <w:r w:rsidRPr="00DA78C2">
        <w:rPr>
          <w:rStyle w:val="Hyperlink"/>
        </w:rPr>
        <w:t>Aboriginal Heritage Register</w:t>
      </w:r>
      <w:r w:rsidRPr="00DA78C2">
        <w:fldChar w:fldCharType="end"/>
      </w:r>
      <w:r w:rsidRPr="00DA78C2">
        <w:t xml:space="preserve"> </w:t>
      </w:r>
      <w:bookmarkEnd w:id="14"/>
      <w:r w:rsidRPr="00DA78C2">
        <w:t>and provides a result on whether there are registered Aboriginal relics in an area or a risk of impacting Aboriginal relics.</w:t>
      </w:r>
    </w:p>
  </w:footnote>
  <w:footnote w:id="10">
    <w:p w14:paraId="0C5C7334" w14:textId="2521189E" w:rsidR="00D44679" w:rsidRPr="00DA78C2" w:rsidRDefault="00D44679">
      <w:pPr>
        <w:pStyle w:val="FootnoteText"/>
      </w:pPr>
      <w:r w:rsidRPr="00DA78C2">
        <w:rPr>
          <w:rStyle w:val="FootnoteReference"/>
        </w:rPr>
        <w:footnoteRef/>
      </w:r>
      <w:r w:rsidRPr="00DA78C2">
        <w:t xml:space="preserve"> </w:t>
      </w:r>
      <w:r w:rsidRPr="00DA78C2">
        <w:rPr>
          <w:lang w:val="en-US"/>
        </w:rPr>
        <w:t xml:space="preserve">Weed cover classes can be described using </w:t>
      </w:r>
      <w:r w:rsidRPr="00DA78C2">
        <w:rPr>
          <w:b/>
          <w:bCs/>
        </w:rPr>
        <w:t>low</w:t>
      </w:r>
      <w:r w:rsidRPr="00DA78C2">
        <w:t xml:space="preserve">, &lt; 5%; </w:t>
      </w:r>
      <w:r w:rsidRPr="00DA78C2">
        <w:rPr>
          <w:b/>
          <w:bCs/>
        </w:rPr>
        <w:t>medium</w:t>
      </w:r>
      <w:r w:rsidRPr="00DA78C2">
        <w:t xml:space="preserve">, 6 – 75% or </w:t>
      </w:r>
      <w:r w:rsidRPr="00DA78C2">
        <w:rPr>
          <w:b/>
          <w:bCs/>
        </w:rPr>
        <w:t>high</w:t>
      </w:r>
      <w:r w:rsidRPr="00DA78C2">
        <w:t>, 76 – 100%</w:t>
      </w:r>
      <w:r w:rsidR="00080848" w:rsidRPr="00DA78C2">
        <w:t xml:space="preserve"> and</w:t>
      </w:r>
      <w:r w:rsidRPr="00DA78C2">
        <w:t xml:space="preserve"> best capture the general distribution of the weed</w:t>
      </w:r>
    </w:p>
  </w:footnote>
  <w:footnote w:id="11">
    <w:p w14:paraId="3F42326D" w14:textId="53718CCA" w:rsidR="00DB2BB4" w:rsidRPr="00DB2BB4" w:rsidRDefault="00DB2BB4">
      <w:pPr>
        <w:pStyle w:val="FootnoteText"/>
        <w:rPr>
          <w:lang w:val="en-US"/>
        </w:rPr>
      </w:pPr>
      <w:r>
        <w:rPr>
          <w:rStyle w:val="FootnoteReference"/>
        </w:rPr>
        <w:footnoteRef/>
      </w:r>
      <w:r w:rsidR="007762C6">
        <w:t xml:space="preserve"> For works on Crown Land it is the </w:t>
      </w:r>
      <w:proofErr w:type="gramStart"/>
      <w:r w:rsidR="007762C6">
        <w:t>landholders</w:t>
      </w:r>
      <w:proofErr w:type="gramEnd"/>
      <w:r w:rsidR="007762C6">
        <w:t xml:space="preserve"> responsibility to contact staff at Crown Land Services for advice on works via their General Enquiries Message Service on (03) 6169 9015 or by email at cls.enquiries@dpipwe.tas.gov.au</w:t>
      </w:r>
    </w:p>
  </w:footnote>
  <w:footnote w:id="12">
    <w:p w14:paraId="15EE52E8" w14:textId="17AE31AA" w:rsidR="00DB2683" w:rsidRDefault="00DB2683">
      <w:pPr>
        <w:pStyle w:val="FootnoteText"/>
      </w:pPr>
      <w:r>
        <w:rPr>
          <w:rStyle w:val="FootnoteReference"/>
        </w:rPr>
        <w:footnoteRef/>
      </w:r>
      <w:r>
        <w:t xml:space="preserve"> Please refer to the two documents on the NRM North we</w:t>
      </w:r>
      <w:r w:rsidR="00AF1966">
        <w:t>b</w:t>
      </w:r>
      <w:r>
        <w:t>site</w:t>
      </w:r>
      <w:r w:rsidR="00AF1966">
        <w:t xml:space="preserve"> </w:t>
      </w:r>
      <w:r w:rsidR="00C95E4E">
        <w:t>under Publications and Resources</w:t>
      </w:r>
      <w:r w:rsidR="0078348C">
        <w:t xml:space="preserve"> (apply the </w:t>
      </w:r>
      <w:r w:rsidR="00C95E4E">
        <w:t>Land and Weeds Action Fund</w:t>
      </w:r>
      <w:r w:rsidR="0078348C">
        <w:t xml:space="preserve"> filters)</w:t>
      </w:r>
      <w:r w:rsidR="004F6B74">
        <w:t xml:space="preserve">: </w:t>
      </w:r>
      <w:hyperlink r:id="rId4" w:history="1">
        <w:r w:rsidR="004F6B74" w:rsidRPr="004F6B74">
          <w:rPr>
            <w:rStyle w:val="Hyperlink"/>
          </w:rPr>
          <w:t>Honeybee pesticide poisoning</w:t>
        </w:r>
      </w:hyperlink>
      <w:r w:rsidR="004F6B74">
        <w:t xml:space="preserve"> &amp; </w:t>
      </w:r>
      <w:hyperlink r:id="rId5" w:history="1">
        <w:proofErr w:type="spellStart"/>
        <w:r w:rsidR="00654CFA" w:rsidRPr="00654CFA">
          <w:rPr>
            <w:rStyle w:val="Hyperlink"/>
          </w:rPr>
          <w:t>BeeAware</w:t>
        </w:r>
        <w:proofErr w:type="spellEnd"/>
      </w:hyperlink>
    </w:p>
  </w:footnote>
  <w:footnote w:id="13">
    <w:p w14:paraId="3C866FEF" w14:textId="77777777" w:rsidR="00E8227B" w:rsidRPr="00DA78C2" w:rsidRDefault="00E8227B" w:rsidP="00E8227B">
      <w:pPr>
        <w:pStyle w:val="FootnoteText"/>
        <w:rPr>
          <w:rFonts w:cstheme="minorHAnsi"/>
          <w:lang w:val="en-US"/>
        </w:rPr>
      </w:pPr>
      <w:r w:rsidRPr="00DA78C2">
        <w:rPr>
          <w:rStyle w:val="FootnoteReference"/>
        </w:rPr>
        <w:footnoteRef/>
      </w:r>
      <w:r w:rsidRPr="00DA78C2">
        <w:t xml:space="preserve"> </w:t>
      </w:r>
      <w:r w:rsidRPr="00DA78C2">
        <w:rPr>
          <w:rFonts w:cstheme="minorHAnsi"/>
          <w:lang w:val="en-US"/>
        </w:rPr>
        <w:t xml:space="preserve">Some weeds species are difficult to tell apart, </w:t>
      </w:r>
      <w:proofErr w:type="gramStart"/>
      <w:r w:rsidRPr="00DA78C2">
        <w:rPr>
          <w:rFonts w:cstheme="minorHAnsi"/>
          <w:lang w:val="en-US"/>
        </w:rPr>
        <w:t>e.g.</w:t>
      </w:r>
      <w:proofErr w:type="gramEnd"/>
      <w:r w:rsidRPr="00DA78C2">
        <w:rPr>
          <w:rFonts w:cstheme="minorHAnsi"/>
          <w:lang w:val="en-US"/>
        </w:rPr>
        <w:t xml:space="preserve"> grasses. Please use weed identification information on the DPIPWE’s website, </w:t>
      </w:r>
      <w:hyperlink r:id="rId6" w:history="1">
        <w:r w:rsidRPr="00DA78C2">
          <w:rPr>
            <w:rStyle w:val="Hyperlink"/>
            <w:rFonts w:cstheme="minorHAnsi"/>
            <w:lang w:val="en-US"/>
          </w:rPr>
          <w:t>Weeds Indexes</w:t>
        </w:r>
      </w:hyperlink>
      <w:r w:rsidRPr="00DA78C2">
        <w:rPr>
          <w:rFonts w:cstheme="minorHAnsi"/>
          <w:lang w:val="en-US"/>
        </w:rPr>
        <w:t xml:space="preserve"> or other plant identification guides.</w:t>
      </w:r>
    </w:p>
  </w:footnote>
  <w:footnote w:id="14">
    <w:p w14:paraId="4862611B" w14:textId="62F1E787" w:rsidR="00855D0A" w:rsidRDefault="00855D0A">
      <w:pPr>
        <w:pStyle w:val="FootnoteText"/>
      </w:pPr>
      <w:r>
        <w:rPr>
          <w:rStyle w:val="FootnoteReference"/>
        </w:rPr>
        <w:footnoteRef/>
      </w:r>
      <w:r>
        <w:t xml:space="preserve"> Only include GST if you or your organisation is registered for G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DC904" w14:textId="7E872A41" w:rsidR="00855D0A" w:rsidRPr="00FB6102" w:rsidRDefault="00855D0A" w:rsidP="00FB61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5202A"/>
    <w:multiLevelType w:val="hybridMultilevel"/>
    <w:tmpl w:val="5CDE493E"/>
    <w:lvl w:ilvl="0" w:tplc="371EE00E">
      <w:start w:val="1"/>
      <w:numFmt w:val="decimal"/>
      <w:pStyle w:val="Heading1"/>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8954472"/>
    <w:multiLevelType w:val="hybridMultilevel"/>
    <w:tmpl w:val="5894B72E"/>
    <w:lvl w:ilvl="0" w:tplc="174AE2D0">
      <w:start w:val="1"/>
      <w:numFmt w:val="lowerLetter"/>
      <w:pStyle w:val="NRMCH3"/>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2B1F712C"/>
    <w:multiLevelType w:val="hybridMultilevel"/>
    <w:tmpl w:val="3154CE80"/>
    <w:lvl w:ilvl="0" w:tplc="92E873C0">
      <w:start w:val="6"/>
      <w:numFmt w:val="bullet"/>
      <w:lvlText w:val="-"/>
      <w:lvlJc w:val="left"/>
      <w:pPr>
        <w:ind w:left="720" w:hanging="360"/>
      </w:pPr>
      <w:rPr>
        <w:rFonts w:ascii="Arial Narrow" w:eastAsiaTheme="minorHAnsi" w:hAnsi="Arial Narrow"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70631C1"/>
    <w:multiLevelType w:val="hybridMultilevel"/>
    <w:tmpl w:val="575A7C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A7F4ACE"/>
    <w:multiLevelType w:val="hybridMultilevel"/>
    <w:tmpl w:val="330A6160"/>
    <w:lvl w:ilvl="0" w:tplc="328A46D0">
      <w:start w:val="1"/>
      <w:numFmt w:val="decimal"/>
      <w:lvlText w:val="%1."/>
      <w:lvlJc w:val="left"/>
      <w:pPr>
        <w:ind w:left="720" w:hanging="360"/>
      </w:pPr>
      <w:rPr>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BE90871"/>
    <w:multiLevelType w:val="hybridMultilevel"/>
    <w:tmpl w:val="2780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0E0AC2"/>
    <w:multiLevelType w:val="hybridMultilevel"/>
    <w:tmpl w:val="56042CFA"/>
    <w:lvl w:ilvl="0" w:tplc="290AAF86">
      <w:start w:val="1"/>
      <w:numFmt w:val="decimal"/>
      <w:lvlText w:val="%1."/>
      <w:lvlJc w:val="left"/>
      <w:pPr>
        <w:ind w:left="385" w:hanging="360"/>
      </w:pPr>
      <w:rPr>
        <w:rFonts w:eastAsiaTheme="majorEastAsia" w:cstheme="majorBidi" w:hint="default"/>
        <w:b/>
        <w:i w:val="0"/>
        <w:color w:val="auto"/>
        <w:sz w:val="26"/>
      </w:rPr>
    </w:lvl>
    <w:lvl w:ilvl="1" w:tplc="0C090019" w:tentative="1">
      <w:start w:val="1"/>
      <w:numFmt w:val="lowerLetter"/>
      <w:lvlText w:val="%2."/>
      <w:lvlJc w:val="left"/>
      <w:pPr>
        <w:ind w:left="1105" w:hanging="360"/>
      </w:pPr>
    </w:lvl>
    <w:lvl w:ilvl="2" w:tplc="0C09001B" w:tentative="1">
      <w:start w:val="1"/>
      <w:numFmt w:val="lowerRoman"/>
      <w:lvlText w:val="%3."/>
      <w:lvlJc w:val="right"/>
      <w:pPr>
        <w:ind w:left="1825" w:hanging="180"/>
      </w:pPr>
    </w:lvl>
    <w:lvl w:ilvl="3" w:tplc="0C09000F" w:tentative="1">
      <w:start w:val="1"/>
      <w:numFmt w:val="decimal"/>
      <w:lvlText w:val="%4."/>
      <w:lvlJc w:val="left"/>
      <w:pPr>
        <w:ind w:left="2545" w:hanging="360"/>
      </w:pPr>
    </w:lvl>
    <w:lvl w:ilvl="4" w:tplc="0C090019" w:tentative="1">
      <w:start w:val="1"/>
      <w:numFmt w:val="lowerLetter"/>
      <w:lvlText w:val="%5."/>
      <w:lvlJc w:val="left"/>
      <w:pPr>
        <w:ind w:left="3265" w:hanging="360"/>
      </w:pPr>
    </w:lvl>
    <w:lvl w:ilvl="5" w:tplc="0C09001B" w:tentative="1">
      <w:start w:val="1"/>
      <w:numFmt w:val="lowerRoman"/>
      <w:lvlText w:val="%6."/>
      <w:lvlJc w:val="right"/>
      <w:pPr>
        <w:ind w:left="3985" w:hanging="180"/>
      </w:pPr>
    </w:lvl>
    <w:lvl w:ilvl="6" w:tplc="0C09000F" w:tentative="1">
      <w:start w:val="1"/>
      <w:numFmt w:val="decimal"/>
      <w:lvlText w:val="%7."/>
      <w:lvlJc w:val="left"/>
      <w:pPr>
        <w:ind w:left="4705" w:hanging="360"/>
      </w:pPr>
    </w:lvl>
    <w:lvl w:ilvl="7" w:tplc="0C090019" w:tentative="1">
      <w:start w:val="1"/>
      <w:numFmt w:val="lowerLetter"/>
      <w:lvlText w:val="%8."/>
      <w:lvlJc w:val="left"/>
      <w:pPr>
        <w:ind w:left="5425" w:hanging="360"/>
      </w:pPr>
    </w:lvl>
    <w:lvl w:ilvl="8" w:tplc="0C09001B" w:tentative="1">
      <w:start w:val="1"/>
      <w:numFmt w:val="lowerRoman"/>
      <w:lvlText w:val="%9."/>
      <w:lvlJc w:val="right"/>
      <w:pPr>
        <w:ind w:left="6145" w:hanging="180"/>
      </w:pPr>
    </w:lvl>
  </w:abstractNum>
  <w:abstractNum w:abstractNumId="7" w15:restartNumberingAfterBreak="0">
    <w:nsid w:val="3F5E448D"/>
    <w:multiLevelType w:val="hybridMultilevel"/>
    <w:tmpl w:val="0ADE2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3350CE5"/>
    <w:multiLevelType w:val="hybridMultilevel"/>
    <w:tmpl w:val="B5F4C8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444E3629"/>
    <w:multiLevelType w:val="hybridMultilevel"/>
    <w:tmpl w:val="B16064A4"/>
    <w:lvl w:ilvl="0" w:tplc="7E60BEE8">
      <w:start w:val="1"/>
      <w:numFmt w:val="decimal"/>
      <w:lvlText w:val="%1."/>
      <w:lvlJc w:val="left"/>
      <w:pPr>
        <w:ind w:left="2345"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4AC4E23"/>
    <w:multiLevelType w:val="hybridMultilevel"/>
    <w:tmpl w:val="BB2E8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5B91737"/>
    <w:multiLevelType w:val="hybridMultilevel"/>
    <w:tmpl w:val="A0AA2320"/>
    <w:lvl w:ilvl="0" w:tplc="BFB89F1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5A56AE"/>
    <w:multiLevelType w:val="hybridMultilevel"/>
    <w:tmpl w:val="F8DCCC2C"/>
    <w:lvl w:ilvl="0" w:tplc="F5EAB602">
      <w:start w:val="1"/>
      <w:numFmt w:val="decimal"/>
      <w:lvlText w:val="%1."/>
      <w:lvlJc w:val="left"/>
      <w:pPr>
        <w:ind w:left="385" w:hanging="360"/>
      </w:pPr>
      <w:rPr>
        <w:color w:val="000000" w:themeColor="text1"/>
      </w:rPr>
    </w:lvl>
    <w:lvl w:ilvl="1" w:tplc="0C090019" w:tentative="1">
      <w:start w:val="1"/>
      <w:numFmt w:val="lowerLetter"/>
      <w:lvlText w:val="%2."/>
      <w:lvlJc w:val="left"/>
      <w:pPr>
        <w:ind w:left="1105" w:hanging="360"/>
      </w:pPr>
    </w:lvl>
    <w:lvl w:ilvl="2" w:tplc="0C09001B" w:tentative="1">
      <w:start w:val="1"/>
      <w:numFmt w:val="lowerRoman"/>
      <w:lvlText w:val="%3."/>
      <w:lvlJc w:val="right"/>
      <w:pPr>
        <w:ind w:left="1825" w:hanging="180"/>
      </w:pPr>
    </w:lvl>
    <w:lvl w:ilvl="3" w:tplc="0C09000F" w:tentative="1">
      <w:start w:val="1"/>
      <w:numFmt w:val="decimal"/>
      <w:lvlText w:val="%4."/>
      <w:lvlJc w:val="left"/>
      <w:pPr>
        <w:ind w:left="2545" w:hanging="360"/>
      </w:pPr>
    </w:lvl>
    <w:lvl w:ilvl="4" w:tplc="0C090019" w:tentative="1">
      <w:start w:val="1"/>
      <w:numFmt w:val="lowerLetter"/>
      <w:lvlText w:val="%5."/>
      <w:lvlJc w:val="left"/>
      <w:pPr>
        <w:ind w:left="3265" w:hanging="360"/>
      </w:pPr>
    </w:lvl>
    <w:lvl w:ilvl="5" w:tplc="0C09001B" w:tentative="1">
      <w:start w:val="1"/>
      <w:numFmt w:val="lowerRoman"/>
      <w:lvlText w:val="%6."/>
      <w:lvlJc w:val="right"/>
      <w:pPr>
        <w:ind w:left="3985" w:hanging="180"/>
      </w:pPr>
    </w:lvl>
    <w:lvl w:ilvl="6" w:tplc="0C09000F" w:tentative="1">
      <w:start w:val="1"/>
      <w:numFmt w:val="decimal"/>
      <w:lvlText w:val="%7."/>
      <w:lvlJc w:val="left"/>
      <w:pPr>
        <w:ind w:left="4705" w:hanging="360"/>
      </w:pPr>
    </w:lvl>
    <w:lvl w:ilvl="7" w:tplc="0C090019" w:tentative="1">
      <w:start w:val="1"/>
      <w:numFmt w:val="lowerLetter"/>
      <w:lvlText w:val="%8."/>
      <w:lvlJc w:val="left"/>
      <w:pPr>
        <w:ind w:left="5425" w:hanging="360"/>
      </w:pPr>
    </w:lvl>
    <w:lvl w:ilvl="8" w:tplc="0C09001B" w:tentative="1">
      <w:start w:val="1"/>
      <w:numFmt w:val="lowerRoman"/>
      <w:lvlText w:val="%9."/>
      <w:lvlJc w:val="right"/>
      <w:pPr>
        <w:ind w:left="6145" w:hanging="180"/>
      </w:pPr>
    </w:lvl>
  </w:abstractNum>
  <w:abstractNum w:abstractNumId="13" w15:restartNumberingAfterBreak="0">
    <w:nsid w:val="541E41E6"/>
    <w:multiLevelType w:val="hybridMultilevel"/>
    <w:tmpl w:val="F814B1BA"/>
    <w:lvl w:ilvl="0" w:tplc="DFA67C7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48B3097"/>
    <w:multiLevelType w:val="hybridMultilevel"/>
    <w:tmpl w:val="A11A08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25B776C"/>
    <w:multiLevelType w:val="hybridMultilevel"/>
    <w:tmpl w:val="765869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B51EBC"/>
    <w:multiLevelType w:val="hybridMultilevel"/>
    <w:tmpl w:val="AD78722C"/>
    <w:lvl w:ilvl="0" w:tplc="8C12210E">
      <w:start w:val="6"/>
      <w:numFmt w:val="bullet"/>
      <w:lvlText w:val="-"/>
      <w:lvlJc w:val="left"/>
      <w:pPr>
        <w:ind w:left="720" w:hanging="360"/>
      </w:pPr>
      <w:rPr>
        <w:rFonts w:ascii="MetaPro-Norm" w:eastAsiaTheme="minorHAnsi" w:hAnsi="MetaPro-Norm"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B04574F"/>
    <w:multiLevelType w:val="hybridMultilevel"/>
    <w:tmpl w:val="C7B4D8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0B06B30"/>
    <w:multiLevelType w:val="hybridMultilevel"/>
    <w:tmpl w:val="330A6160"/>
    <w:lvl w:ilvl="0" w:tplc="328A46D0">
      <w:start w:val="1"/>
      <w:numFmt w:val="decimal"/>
      <w:lvlText w:val="%1."/>
      <w:lvlJc w:val="left"/>
      <w:pPr>
        <w:ind w:left="720" w:hanging="360"/>
      </w:pPr>
      <w:rPr>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E45A90"/>
    <w:multiLevelType w:val="hybridMultilevel"/>
    <w:tmpl w:val="00787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92849F1"/>
    <w:multiLevelType w:val="hybridMultilevel"/>
    <w:tmpl w:val="B2528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20"/>
  </w:num>
  <w:num w:numId="4">
    <w:abstractNumId w:val="18"/>
  </w:num>
  <w:num w:numId="5">
    <w:abstractNumId w:val="4"/>
  </w:num>
  <w:num w:numId="6">
    <w:abstractNumId w:val="19"/>
  </w:num>
  <w:num w:numId="7">
    <w:abstractNumId w:val="14"/>
  </w:num>
  <w:num w:numId="8">
    <w:abstractNumId w:val="2"/>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7"/>
  </w:num>
  <w:num w:numId="19">
    <w:abstractNumId w:val="9"/>
  </w:num>
  <w:num w:numId="20">
    <w:abstractNumId w:val="9"/>
  </w:num>
  <w:num w:numId="21">
    <w:abstractNumId w:val="9"/>
  </w:num>
  <w:num w:numId="22">
    <w:abstractNumId w:val="9"/>
  </w:num>
  <w:num w:numId="23">
    <w:abstractNumId w:val="9"/>
  </w:num>
  <w:num w:numId="24">
    <w:abstractNumId w:val="9"/>
  </w:num>
  <w:num w:numId="25">
    <w:abstractNumId w:val="11"/>
  </w:num>
  <w:num w:numId="26">
    <w:abstractNumId w:val="6"/>
  </w:num>
  <w:num w:numId="27">
    <w:abstractNumId w:val="10"/>
  </w:num>
  <w:num w:numId="28">
    <w:abstractNumId w:val="15"/>
  </w:num>
  <w:num w:numId="29">
    <w:abstractNumId w:val="3"/>
  </w:num>
  <w:num w:numId="30">
    <w:abstractNumId w:val="12"/>
  </w:num>
  <w:num w:numId="31">
    <w:abstractNumId w:val="8"/>
  </w:num>
  <w:num w:numId="32">
    <w:abstractNumId w:val="16"/>
  </w:num>
  <w:num w:numId="33">
    <w:abstractNumId w:val="13"/>
  </w:num>
  <w:num w:numId="34">
    <w:abstractNumId w:val="13"/>
    <w:lvlOverride w:ilvl="0">
      <w:startOverride w:val="1"/>
    </w:lvlOverride>
  </w:num>
  <w:num w:numId="35">
    <w:abstractNumId w:val="1"/>
  </w:num>
  <w:num w:numId="36">
    <w:abstractNumId w:val="13"/>
    <w:lvlOverride w:ilvl="0">
      <w:startOverride w:val="1"/>
    </w:lvlOverride>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G0NDQwM7QwNDZU0lEKTi0uzszPAykwNKgFACKAZMctAAAA"/>
  </w:docVars>
  <w:rsids>
    <w:rsidRoot w:val="00BC0301"/>
    <w:rsid w:val="00000619"/>
    <w:rsid w:val="000010C1"/>
    <w:rsid w:val="0000319D"/>
    <w:rsid w:val="00006E1A"/>
    <w:rsid w:val="00010F16"/>
    <w:rsid w:val="00010F71"/>
    <w:rsid w:val="0001287A"/>
    <w:rsid w:val="0001376C"/>
    <w:rsid w:val="00016687"/>
    <w:rsid w:val="0002026A"/>
    <w:rsid w:val="00020632"/>
    <w:rsid w:val="0002072E"/>
    <w:rsid w:val="00021E24"/>
    <w:rsid w:val="0002237B"/>
    <w:rsid w:val="0002615C"/>
    <w:rsid w:val="000272D2"/>
    <w:rsid w:val="000306C7"/>
    <w:rsid w:val="000317CB"/>
    <w:rsid w:val="0003238A"/>
    <w:rsid w:val="00032FA0"/>
    <w:rsid w:val="00035353"/>
    <w:rsid w:val="00036710"/>
    <w:rsid w:val="00036D71"/>
    <w:rsid w:val="00036E7A"/>
    <w:rsid w:val="00040182"/>
    <w:rsid w:val="00040DB4"/>
    <w:rsid w:val="000444F4"/>
    <w:rsid w:val="000470EF"/>
    <w:rsid w:val="000479F7"/>
    <w:rsid w:val="00050A00"/>
    <w:rsid w:val="0005505C"/>
    <w:rsid w:val="000551B7"/>
    <w:rsid w:val="00056BB8"/>
    <w:rsid w:val="00057B80"/>
    <w:rsid w:val="0006050A"/>
    <w:rsid w:val="00060737"/>
    <w:rsid w:val="0006137D"/>
    <w:rsid w:val="0006267F"/>
    <w:rsid w:val="00063E21"/>
    <w:rsid w:val="0006420B"/>
    <w:rsid w:val="00064F5A"/>
    <w:rsid w:val="000651DE"/>
    <w:rsid w:val="00066852"/>
    <w:rsid w:val="00066C36"/>
    <w:rsid w:val="0007089C"/>
    <w:rsid w:val="00070FE6"/>
    <w:rsid w:val="0007190D"/>
    <w:rsid w:val="00071AB1"/>
    <w:rsid w:val="00072E90"/>
    <w:rsid w:val="00073609"/>
    <w:rsid w:val="00074BC4"/>
    <w:rsid w:val="00074D1E"/>
    <w:rsid w:val="0007523F"/>
    <w:rsid w:val="00075309"/>
    <w:rsid w:val="000754BD"/>
    <w:rsid w:val="00075F53"/>
    <w:rsid w:val="00076AAF"/>
    <w:rsid w:val="00076C1C"/>
    <w:rsid w:val="00076C37"/>
    <w:rsid w:val="00080188"/>
    <w:rsid w:val="00080848"/>
    <w:rsid w:val="0008202B"/>
    <w:rsid w:val="00082F1A"/>
    <w:rsid w:val="00087793"/>
    <w:rsid w:val="00087921"/>
    <w:rsid w:val="00090B53"/>
    <w:rsid w:val="00094506"/>
    <w:rsid w:val="000948FE"/>
    <w:rsid w:val="000A08E5"/>
    <w:rsid w:val="000A2BEB"/>
    <w:rsid w:val="000A3061"/>
    <w:rsid w:val="000A4AFA"/>
    <w:rsid w:val="000A5219"/>
    <w:rsid w:val="000A6232"/>
    <w:rsid w:val="000A6D99"/>
    <w:rsid w:val="000A7555"/>
    <w:rsid w:val="000B36EE"/>
    <w:rsid w:val="000B4320"/>
    <w:rsid w:val="000B6931"/>
    <w:rsid w:val="000B69C1"/>
    <w:rsid w:val="000C0D1B"/>
    <w:rsid w:val="000C16D4"/>
    <w:rsid w:val="000C19A6"/>
    <w:rsid w:val="000C34E1"/>
    <w:rsid w:val="000C41BC"/>
    <w:rsid w:val="000C5FA6"/>
    <w:rsid w:val="000C7F2A"/>
    <w:rsid w:val="000D093D"/>
    <w:rsid w:val="000D32F5"/>
    <w:rsid w:val="000D63E4"/>
    <w:rsid w:val="000D6A67"/>
    <w:rsid w:val="000D7F59"/>
    <w:rsid w:val="000E6DE9"/>
    <w:rsid w:val="000F0D83"/>
    <w:rsid w:val="000F2602"/>
    <w:rsid w:val="000F27E2"/>
    <w:rsid w:val="000F4ABB"/>
    <w:rsid w:val="000F5435"/>
    <w:rsid w:val="000F56FB"/>
    <w:rsid w:val="000F5EDE"/>
    <w:rsid w:val="000F5F35"/>
    <w:rsid w:val="000F725A"/>
    <w:rsid w:val="001016CD"/>
    <w:rsid w:val="00103565"/>
    <w:rsid w:val="001051F1"/>
    <w:rsid w:val="00106095"/>
    <w:rsid w:val="001060B4"/>
    <w:rsid w:val="00106433"/>
    <w:rsid w:val="001074D2"/>
    <w:rsid w:val="00110EC5"/>
    <w:rsid w:val="00111AE4"/>
    <w:rsid w:val="00111EE3"/>
    <w:rsid w:val="001225F0"/>
    <w:rsid w:val="00124E0B"/>
    <w:rsid w:val="00126CB8"/>
    <w:rsid w:val="00127AF7"/>
    <w:rsid w:val="001309B3"/>
    <w:rsid w:val="00130AF5"/>
    <w:rsid w:val="00131C72"/>
    <w:rsid w:val="00135642"/>
    <w:rsid w:val="0013615B"/>
    <w:rsid w:val="00140D4D"/>
    <w:rsid w:val="00141FF0"/>
    <w:rsid w:val="001444A9"/>
    <w:rsid w:val="00146507"/>
    <w:rsid w:val="00146A89"/>
    <w:rsid w:val="00147D8B"/>
    <w:rsid w:val="00150DA6"/>
    <w:rsid w:val="0015191B"/>
    <w:rsid w:val="001554C1"/>
    <w:rsid w:val="00156CBC"/>
    <w:rsid w:val="00157B0B"/>
    <w:rsid w:val="00157F7D"/>
    <w:rsid w:val="00160F18"/>
    <w:rsid w:val="00163E06"/>
    <w:rsid w:val="00165A72"/>
    <w:rsid w:val="001661D7"/>
    <w:rsid w:val="00166285"/>
    <w:rsid w:val="0017748C"/>
    <w:rsid w:val="00180B23"/>
    <w:rsid w:val="00181177"/>
    <w:rsid w:val="00181A47"/>
    <w:rsid w:val="00186E0D"/>
    <w:rsid w:val="00186EBB"/>
    <w:rsid w:val="00192794"/>
    <w:rsid w:val="001938D1"/>
    <w:rsid w:val="00193A8E"/>
    <w:rsid w:val="001953B4"/>
    <w:rsid w:val="001963BC"/>
    <w:rsid w:val="001A2D04"/>
    <w:rsid w:val="001A38BE"/>
    <w:rsid w:val="001A397C"/>
    <w:rsid w:val="001A4C33"/>
    <w:rsid w:val="001A50EF"/>
    <w:rsid w:val="001A678C"/>
    <w:rsid w:val="001A7B75"/>
    <w:rsid w:val="001B503C"/>
    <w:rsid w:val="001B6DC8"/>
    <w:rsid w:val="001C0837"/>
    <w:rsid w:val="001C1525"/>
    <w:rsid w:val="001C1623"/>
    <w:rsid w:val="001C6AF4"/>
    <w:rsid w:val="001D009F"/>
    <w:rsid w:val="001D01A3"/>
    <w:rsid w:val="001D067A"/>
    <w:rsid w:val="001D1B01"/>
    <w:rsid w:val="001D1C8A"/>
    <w:rsid w:val="001D434F"/>
    <w:rsid w:val="001D50A4"/>
    <w:rsid w:val="001D70A6"/>
    <w:rsid w:val="001D72ED"/>
    <w:rsid w:val="001E1C58"/>
    <w:rsid w:val="001E2777"/>
    <w:rsid w:val="001E281B"/>
    <w:rsid w:val="001E4D46"/>
    <w:rsid w:val="001F420F"/>
    <w:rsid w:val="001F4497"/>
    <w:rsid w:val="001F5020"/>
    <w:rsid w:val="001F7236"/>
    <w:rsid w:val="00202A85"/>
    <w:rsid w:val="00202CA7"/>
    <w:rsid w:val="00205312"/>
    <w:rsid w:val="00205941"/>
    <w:rsid w:val="00206218"/>
    <w:rsid w:val="0020674E"/>
    <w:rsid w:val="00211B35"/>
    <w:rsid w:val="00211EF3"/>
    <w:rsid w:val="002157F8"/>
    <w:rsid w:val="002204F1"/>
    <w:rsid w:val="00221522"/>
    <w:rsid w:val="00222B6A"/>
    <w:rsid w:val="002232CC"/>
    <w:rsid w:val="002237AE"/>
    <w:rsid w:val="0022440B"/>
    <w:rsid w:val="00225740"/>
    <w:rsid w:val="00225914"/>
    <w:rsid w:val="00227741"/>
    <w:rsid w:val="00227A43"/>
    <w:rsid w:val="00227D7C"/>
    <w:rsid w:val="00231B4E"/>
    <w:rsid w:val="002376AA"/>
    <w:rsid w:val="00242B6A"/>
    <w:rsid w:val="00243148"/>
    <w:rsid w:val="00243320"/>
    <w:rsid w:val="002434AC"/>
    <w:rsid w:val="002462D6"/>
    <w:rsid w:val="0024671E"/>
    <w:rsid w:val="00250122"/>
    <w:rsid w:val="0025024E"/>
    <w:rsid w:val="00251DB1"/>
    <w:rsid w:val="00251F3F"/>
    <w:rsid w:val="00252695"/>
    <w:rsid w:val="00253906"/>
    <w:rsid w:val="00257CA3"/>
    <w:rsid w:val="00257D6F"/>
    <w:rsid w:val="002611A5"/>
    <w:rsid w:val="00261D04"/>
    <w:rsid w:val="00262022"/>
    <w:rsid w:val="00262158"/>
    <w:rsid w:val="00263598"/>
    <w:rsid w:val="00263BE2"/>
    <w:rsid w:val="00267B31"/>
    <w:rsid w:val="00271D26"/>
    <w:rsid w:val="0027297D"/>
    <w:rsid w:val="00273CD8"/>
    <w:rsid w:val="00275C35"/>
    <w:rsid w:val="00276038"/>
    <w:rsid w:val="00276428"/>
    <w:rsid w:val="0028466F"/>
    <w:rsid w:val="00284ABA"/>
    <w:rsid w:val="0028599E"/>
    <w:rsid w:val="00285C4D"/>
    <w:rsid w:val="00286298"/>
    <w:rsid w:val="00286C60"/>
    <w:rsid w:val="00287C4D"/>
    <w:rsid w:val="00293C33"/>
    <w:rsid w:val="0029535D"/>
    <w:rsid w:val="002954FA"/>
    <w:rsid w:val="002966C0"/>
    <w:rsid w:val="00297C29"/>
    <w:rsid w:val="00297EA5"/>
    <w:rsid w:val="002A1456"/>
    <w:rsid w:val="002A22AD"/>
    <w:rsid w:val="002A4321"/>
    <w:rsid w:val="002A4E29"/>
    <w:rsid w:val="002A5712"/>
    <w:rsid w:val="002A5AB0"/>
    <w:rsid w:val="002A706A"/>
    <w:rsid w:val="002A784C"/>
    <w:rsid w:val="002B13B2"/>
    <w:rsid w:val="002B3052"/>
    <w:rsid w:val="002C0997"/>
    <w:rsid w:val="002C1172"/>
    <w:rsid w:val="002C184A"/>
    <w:rsid w:val="002C1F1C"/>
    <w:rsid w:val="002C3166"/>
    <w:rsid w:val="002C58CB"/>
    <w:rsid w:val="002C6D1F"/>
    <w:rsid w:val="002D0C14"/>
    <w:rsid w:val="002D2672"/>
    <w:rsid w:val="002D3CC2"/>
    <w:rsid w:val="002D4F96"/>
    <w:rsid w:val="002D5BE7"/>
    <w:rsid w:val="002D66EA"/>
    <w:rsid w:val="002E0690"/>
    <w:rsid w:val="002E2FB2"/>
    <w:rsid w:val="002F15C3"/>
    <w:rsid w:val="002F4205"/>
    <w:rsid w:val="002F42D7"/>
    <w:rsid w:val="002F4679"/>
    <w:rsid w:val="002F486B"/>
    <w:rsid w:val="002F538E"/>
    <w:rsid w:val="002F5FFA"/>
    <w:rsid w:val="002F6E70"/>
    <w:rsid w:val="002F7523"/>
    <w:rsid w:val="00300062"/>
    <w:rsid w:val="00300D1A"/>
    <w:rsid w:val="0030278B"/>
    <w:rsid w:val="00303D33"/>
    <w:rsid w:val="0030504B"/>
    <w:rsid w:val="00306D14"/>
    <w:rsid w:val="00307883"/>
    <w:rsid w:val="00307F36"/>
    <w:rsid w:val="0031016C"/>
    <w:rsid w:val="00312A64"/>
    <w:rsid w:val="00313662"/>
    <w:rsid w:val="0031392D"/>
    <w:rsid w:val="00317041"/>
    <w:rsid w:val="003173AE"/>
    <w:rsid w:val="003213DC"/>
    <w:rsid w:val="00322A77"/>
    <w:rsid w:val="00333F6F"/>
    <w:rsid w:val="0033460C"/>
    <w:rsid w:val="0033610D"/>
    <w:rsid w:val="0033799B"/>
    <w:rsid w:val="00337AEB"/>
    <w:rsid w:val="00337B8D"/>
    <w:rsid w:val="00341F2E"/>
    <w:rsid w:val="0034264C"/>
    <w:rsid w:val="0034370F"/>
    <w:rsid w:val="0034452E"/>
    <w:rsid w:val="0034533B"/>
    <w:rsid w:val="00346E85"/>
    <w:rsid w:val="003513BB"/>
    <w:rsid w:val="003538CA"/>
    <w:rsid w:val="003575EB"/>
    <w:rsid w:val="003578D5"/>
    <w:rsid w:val="00357DBC"/>
    <w:rsid w:val="00361E7C"/>
    <w:rsid w:val="0036706A"/>
    <w:rsid w:val="00370B1A"/>
    <w:rsid w:val="00370D10"/>
    <w:rsid w:val="0037199B"/>
    <w:rsid w:val="00381B24"/>
    <w:rsid w:val="00381F36"/>
    <w:rsid w:val="0038523D"/>
    <w:rsid w:val="00387583"/>
    <w:rsid w:val="00387C6E"/>
    <w:rsid w:val="0039094D"/>
    <w:rsid w:val="003909C5"/>
    <w:rsid w:val="00393E33"/>
    <w:rsid w:val="00393E94"/>
    <w:rsid w:val="0039767A"/>
    <w:rsid w:val="003A117E"/>
    <w:rsid w:val="003A206F"/>
    <w:rsid w:val="003A26FB"/>
    <w:rsid w:val="003A270B"/>
    <w:rsid w:val="003A3E0D"/>
    <w:rsid w:val="003A6210"/>
    <w:rsid w:val="003A6D34"/>
    <w:rsid w:val="003B272D"/>
    <w:rsid w:val="003B2D98"/>
    <w:rsid w:val="003B5212"/>
    <w:rsid w:val="003B5F6F"/>
    <w:rsid w:val="003B6781"/>
    <w:rsid w:val="003B7814"/>
    <w:rsid w:val="003C16A9"/>
    <w:rsid w:val="003C2B9F"/>
    <w:rsid w:val="003C5E35"/>
    <w:rsid w:val="003C7613"/>
    <w:rsid w:val="003C7AA4"/>
    <w:rsid w:val="003D02F8"/>
    <w:rsid w:val="003D10E2"/>
    <w:rsid w:val="003D1808"/>
    <w:rsid w:val="003D37BB"/>
    <w:rsid w:val="003D3E10"/>
    <w:rsid w:val="003D4185"/>
    <w:rsid w:val="003D5A06"/>
    <w:rsid w:val="003D5BF9"/>
    <w:rsid w:val="003D70AC"/>
    <w:rsid w:val="003E2E5C"/>
    <w:rsid w:val="003E3988"/>
    <w:rsid w:val="003E3D36"/>
    <w:rsid w:val="003E404D"/>
    <w:rsid w:val="003E49B1"/>
    <w:rsid w:val="003E5C65"/>
    <w:rsid w:val="003E6E27"/>
    <w:rsid w:val="003F11BB"/>
    <w:rsid w:val="003F2224"/>
    <w:rsid w:val="003F6FE2"/>
    <w:rsid w:val="0040194F"/>
    <w:rsid w:val="00402A70"/>
    <w:rsid w:val="00405525"/>
    <w:rsid w:val="004077AC"/>
    <w:rsid w:val="00410E1F"/>
    <w:rsid w:val="00411AF5"/>
    <w:rsid w:val="00413DDA"/>
    <w:rsid w:val="004155CC"/>
    <w:rsid w:val="0042037D"/>
    <w:rsid w:val="0042092E"/>
    <w:rsid w:val="00420EDE"/>
    <w:rsid w:val="004223E8"/>
    <w:rsid w:val="004238C2"/>
    <w:rsid w:val="004240F5"/>
    <w:rsid w:val="00424B13"/>
    <w:rsid w:val="00424E31"/>
    <w:rsid w:val="00425C19"/>
    <w:rsid w:val="00431601"/>
    <w:rsid w:val="00431929"/>
    <w:rsid w:val="0043196E"/>
    <w:rsid w:val="00432C21"/>
    <w:rsid w:val="004334A4"/>
    <w:rsid w:val="00433AAB"/>
    <w:rsid w:val="00436C2B"/>
    <w:rsid w:val="00440895"/>
    <w:rsid w:val="00441746"/>
    <w:rsid w:val="00441918"/>
    <w:rsid w:val="0044602D"/>
    <w:rsid w:val="004470E7"/>
    <w:rsid w:val="0044721A"/>
    <w:rsid w:val="00450BB6"/>
    <w:rsid w:val="00450C7F"/>
    <w:rsid w:val="004538AE"/>
    <w:rsid w:val="0045391D"/>
    <w:rsid w:val="00454929"/>
    <w:rsid w:val="00455494"/>
    <w:rsid w:val="004576DD"/>
    <w:rsid w:val="00457A64"/>
    <w:rsid w:val="00460916"/>
    <w:rsid w:val="004611A7"/>
    <w:rsid w:val="0046216C"/>
    <w:rsid w:val="00463516"/>
    <w:rsid w:val="00464DCF"/>
    <w:rsid w:val="00465C7C"/>
    <w:rsid w:val="0046693B"/>
    <w:rsid w:val="00473327"/>
    <w:rsid w:val="004735D4"/>
    <w:rsid w:val="0047375E"/>
    <w:rsid w:val="00473DF1"/>
    <w:rsid w:val="004752F9"/>
    <w:rsid w:val="004757AA"/>
    <w:rsid w:val="00476FC1"/>
    <w:rsid w:val="00477E5F"/>
    <w:rsid w:val="004817D0"/>
    <w:rsid w:val="004853FF"/>
    <w:rsid w:val="0048619B"/>
    <w:rsid w:val="004864E2"/>
    <w:rsid w:val="00487282"/>
    <w:rsid w:val="004873CD"/>
    <w:rsid w:val="00490950"/>
    <w:rsid w:val="0049295A"/>
    <w:rsid w:val="00492E8E"/>
    <w:rsid w:val="004937C9"/>
    <w:rsid w:val="00493841"/>
    <w:rsid w:val="00496EBA"/>
    <w:rsid w:val="004A0455"/>
    <w:rsid w:val="004A0815"/>
    <w:rsid w:val="004A4E8E"/>
    <w:rsid w:val="004A6DF0"/>
    <w:rsid w:val="004A78A1"/>
    <w:rsid w:val="004A7FEF"/>
    <w:rsid w:val="004B5A54"/>
    <w:rsid w:val="004B663B"/>
    <w:rsid w:val="004B7022"/>
    <w:rsid w:val="004B7096"/>
    <w:rsid w:val="004B761E"/>
    <w:rsid w:val="004C05FF"/>
    <w:rsid w:val="004C0B1B"/>
    <w:rsid w:val="004C1D04"/>
    <w:rsid w:val="004C1D34"/>
    <w:rsid w:val="004C2CF3"/>
    <w:rsid w:val="004C3643"/>
    <w:rsid w:val="004C3CEA"/>
    <w:rsid w:val="004C452F"/>
    <w:rsid w:val="004C59E5"/>
    <w:rsid w:val="004C5F60"/>
    <w:rsid w:val="004C6D2D"/>
    <w:rsid w:val="004C7875"/>
    <w:rsid w:val="004C7FDB"/>
    <w:rsid w:val="004D057A"/>
    <w:rsid w:val="004D2378"/>
    <w:rsid w:val="004D2AD4"/>
    <w:rsid w:val="004D45B4"/>
    <w:rsid w:val="004D48D5"/>
    <w:rsid w:val="004D5E0E"/>
    <w:rsid w:val="004D62D3"/>
    <w:rsid w:val="004D7F3A"/>
    <w:rsid w:val="004E0A68"/>
    <w:rsid w:val="004E0CB9"/>
    <w:rsid w:val="004E10BB"/>
    <w:rsid w:val="004E252D"/>
    <w:rsid w:val="004E37B5"/>
    <w:rsid w:val="004E5E35"/>
    <w:rsid w:val="004F0682"/>
    <w:rsid w:val="004F0AA2"/>
    <w:rsid w:val="004F0D93"/>
    <w:rsid w:val="004F1E46"/>
    <w:rsid w:val="004F27DE"/>
    <w:rsid w:val="004F50FB"/>
    <w:rsid w:val="004F6B74"/>
    <w:rsid w:val="00501A25"/>
    <w:rsid w:val="00502646"/>
    <w:rsid w:val="00503622"/>
    <w:rsid w:val="0050613E"/>
    <w:rsid w:val="00506F64"/>
    <w:rsid w:val="0051116F"/>
    <w:rsid w:val="0051119D"/>
    <w:rsid w:val="005113F8"/>
    <w:rsid w:val="00514883"/>
    <w:rsid w:val="00515431"/>
    <w:rsid w:val="005176CD"/>
    <w:rsid w:val="00520A79"/>
    <w:rsid w:val="00521026"/>
    <w:rsid w:val="005213F4"/>
    <w:rsid w:val="00521B16"/>
    <w:rsid w:val="00521E1E"/>
    <w:rsid w:val="00524AA5"/>
    <w:rsid w:val="005258B2"/>
    <w:rsid w:val="005272DC"/>
    <w:rsid w:val="00527958"/>
    <w:rsid w:val="00531690"/>
    <w:rsid w:val="00532DD7"/>
    <w:rsid w:val="0053569C"/>
    <w:rsid w:val="005367FD"/>
    <w:rsid w:val="00536FA6"/>
    <w:rsid w:val="00537A0B"/>
    <w:rsid w:val="00537BC1"/>
    <w:rsid w:val="0054044D"/>
    <w:rsid w:val="005416C3"/>
    <w:rsid w:val="00543BC7"/>
    <w:rsid w:val="005463D1"/>
    <w:rsid w:val="005479BE"/>
    <w:rsid w:val="005525D8"/>
    <w:rsid w:val="005526ED"/>
    <w:rsid w:val="00555134"/>
    <w:rsid w:val="005554E8"/>
    <w:rsid w:val="00556E6D"/>
    <w:rsid w:val="00557A66"/>
    <w:rsid w:val="00560527"/>
    <w:rsid w:val="00562E09"/>
    <w:rsid w:val="005646B7"/>
    <w:rsid w:val="00564765"/>
    <w:rsid w:val="00570EDE"/>
    <w:rsid w:val="005721A0"/>
    <w:rsid w:val="00575E49"/>
    <w:rsid w:val="00581769"/>
    <w:rsid w:val="005831FC"/>
    <w:rsid w:val="00583599"/>
    <w:rsid w:val="0058593C"/>
    <w:rsid w:val="005869D0"/>
    <w:rsid w:val="00586EB6"/>
    <w:rsid w:val="00587A12"/>
    <w:rsid w:val="00587F48"/>
    <w:rsid w:val="00592D5A"/>
    <w:rsid w:val="0059664B"/>
    <w:rsid w:val="005A0750"/>
    <w:rsid w:val="005A0BC5"/>
    <w:rsid w:val="005A1F20"/>
    <w:rsid w:val="005A6621"/>
    <w:rsid w:val="005A6C89"/>
    <w:rsid w:val="005A7175"/>
    <w:rsid w:val="005B1A50"/>
    <w:rsid w:val="005B31E6"/>
    <w:rsid w:val="005B4362"/>
    <w:rsid w:val="005B58BB"/>
    <w:rsid w:val="005B62F1"/>
    <w:rsid w:val="005B7946"/>
    <w:rsid w:val="005C714B"/>
    <w:rsid w:val="005C78A8"/>
    <w:rsid w:val="005D01C5"/>
    <w:rsid w:val="005D5129"/>
    <w:rsid w:val="005D527F"/>
    <w:rsid w:val="005D5FE4"/>
    <w:rsid w:val="005D6947"/>
    <w:rsid w:val="005D70E9"/>
    <w:rsid w:val="005D7564"/>
    <w:rsid w:val="005E007D"/>
    <w:rsid w:val="005E6203"/>
    <w:rsid w:val="005F0E5A"/>
    <w:rsid w:val="005F3434"/>
    <w:rsid w:val="005F4AF4"/>
    <w:rsid w:val="005F5C4E"/>
    <w:rsid w:val="005F7743"/>
    <w:rsid w:val="00601F13"/>
    <w:rsid w:val="006032AD"/>
    <w:rsid w:val="006051D4"/>
    <w:rsid w:val="0060586B"/>
    <w:rsid w:val="00605BF8"/>
    <w:rsid w:val="00606C33"/>
    <w:rsid w:val="00607D98"/>
    <w:rsid w:val="00610CE0"/>
    <w:rsid w:val="00614FBE"/>
    <w:rsid w:val="00615656"/>
    <w:rsid w:val="0061586E"/>
    <w:rsid w:val="00615C2B"/>
    <w:rsid w:val="00617241"/>
    <w:rsid w:val="006208C7"/>
    <w:rsid w:val="00621A5A"/>
    <w:rsid w:val="006244F8"/>
    <w:rsid w:val="00625CC7"/>
    <w:rsid w:val="006263C2"/>
    <w:rsid w:val="0063041D"/>
    <w:rsid w:val="0063135E"/>
    <w:rsid w:val="006322C6"/>
    <w:rsid w:val="006322EA"/>
    <w:rsid w:val="0063336E"/>
    <w:rsid w:val="00634F1B"/>
    <w:rsid w:val="006368DB"/>
    <w:rsid w:val="00636A45"/>
    <w:rsid w:val="00642810"/>
    <w:rsid w:val="00644679"/>
    <w:rsid w:val="00644C20"/>
    <w:rsid w:val="006452A0"/>
    <w:rsid w:val="00645935"/>
    <w:rsid w:val="006505EB"/>
    <w:rsid w:val="00651C46"/>
    <w:rsid w:val="00651C5F"/>
    <w:rsid w:val="00651D2A"/>
    <w:rsid w:val="006547CA"/>
    <w:rsid w:val="00654CFA"/>
    <w:rsid w:val="00654ECD"/>
    <w:rsid w:val="00656D35"/>
    <w:rsid w:val="00657E07"/>
    <w:rsid w:val="006615EE"/>
    <w:rsid w:val="00661B57"/>
    <w:rsid w:val="006624D6"/>
    <w:rsid w:val="00662FEC"/>
    <w:rsid w:val="0066593E"/>
    <w:rsid w:val="00671F07"/>
    <w:rsid w:val="00673C14"/>
    <w:rsid w:val="006749DB"/>
    <w:rsid w:val="0067564D"/>
    <w:rsid w:val="00680769"/>
    <w:rsid w:val="00680D11"/>
    <w:rsid w:val="00684A9F"/>
    <w:rsid w:val="0068672F"/>
    <w:rsid w:val="006867BF"/>
    <w:rsid w:val="00686D87"/>
    <w:rsid w:val="00687DE6"/>
    <w:rsid w:val="006915FB"/>
    <w:rsid w:val="00691D96"/>
    <w:rsid w:val="00694701"/>
    <w:rsid w:val="00695892"/>
    <w:rsid w:val="00696CE3"/>
    <w:rsid w:val="00697053"/>
    <w:rsid w:val="00697096"/>
    <w:rsid w:val="006A07B9"/>
    <w:rsid w:val="006A1C68"/>
    <w:rsid w:val="006A2EA7"/>
    <w:rsid w:val="006A51B1"/>
    <w:rsid w:val="006A53CE"/>
    <w:rsid w:val="006A561D"/>
    <w:rsid w:val="006A5D10"/>
    <w:rsid w:val="006A644A"/>
    <w:rsid w:val="006B1D15"/>
    <w:rsid w:val="006B21D1"/>
    <w:rsid w:val="006B338D"/>
    <w:rsid w:val="006B467A"/>
    <w:rsid w:val="006B4A9A"/>
    <w:rsid w:val="006B50E2"/>
    <w:rsid w:val="006B7658"/>
    <w:rsid w:val="006C0356"/>
    <w:rsid w:val="006C218C"/>
    <w:rsid w:val="006C5263"/>
    <w:rsid w:val="006C5434"/>
    <w:rsid w:val="006C71D8"/>
    <w:rsid w:val="006C7584"/>
    <w:rsid w:val="006D183D"/>
    <w:rsid w:val="006D28F0"/>
    <w:rsid w:val="006D4F82"/>
    <w:rsid w:val="006D6C51"/>
    <w:rsid w:val="006E0311"/>
    <w:rsid w:val="006E0E7A"/>
    <w:rsid w:val="006E199D"/>
    <w:rsid w:val="006E4BDA"/>
    <w:rsid w:val="006E6097"/>
    <w:rsid w:val="006E6879"/>
    <w:rsid w:val="006E7813"/>
    <w:rsid w:val="006F152F"/>
    <w:rsid w:val="006F3FE7"/>
    <w:rsid w:val="006F48EB"/>
    <w:rsid w:val="006F5482"/>
    <w:rsid w:val="006F6201"/>
    <w:rsid w:val="006F6D3A"/>
    <w:rsid w:val="006F6F4D"/>
    <w:rsid w:val="006F7E0F"/>
    <w:rsid w:val="00701EBF"/>
    <w:rsid w:val="007028FE"/>
    <w:rsid w:val="00706732"/>
    <w:rsid w:val="00706E3A"/>
    <w:rsid w:val="007076B6"/>
    <w:rsid w:val="00711943"/>
    <w:rsid w:val="007131EA"/>
    <w:rsid w:val="00714661"/>
    <w:rsid w:val="00714AA4"/>
    <w:rsid w:val="007155AB"/>
    <w:rsid w:val="00715DF6"/>
    <w:rsid w:val="007163FB"/>
    <w:rsid w:val="00717A87"/>
    <w:rsid w:val="007201B7"/>
    <w:rsid w:val="00722065"/>
    <w:rsid w:val="00726F6D"/>
    <w:rsid w:val="007273EB"/>
    <w:rsid w:val="007279C2"/>
    <w:rsid w:val="0073161C"/>
    <w:rsid w:val="00731BB8"/>
    <w:rsid w:val="007320A4"/>
    <w:rsid w:val="00733FC6"/>
    <w:rsid w:val="007376A3"/>
    <w:rsid w:val="007413F8"/>
    <w:rsid w:val="00743DD5"/>
    <w:rsid w:val="007466BC"/>
    <w:rsid w:val="007467DF"/>
    <w:rsid w:val="0074786B"/>
    <w:rsid w:val="0075188A"/>
    <w:rsid w:val="00751AD5"/>
    <w:rsid w:val="00752B61"/>
    <w:rsid w:val="00753027"/>
    <w:rsid w:val="007534A5"/>
    <w:rsid w:val="007551D1"/>
    <w:rsid w:val="007561CA"/>
    <w:rsid w:val="007603E9"/>
    <w:rsid w:val="007610C8"/>
    <w:rsid w:val="00761808"/>
    <w:rsid w:val="0076191C"/>
    <w:rsid w:val="00762C86"/>
    <w:rsid w:val="00766C80"/>
    <w:rsid w:val="00767BE7"/>
    <w:rsid w:val="00770664"/>
    <w:rsid w:val="00771EC0"/>
    <w:rsid w:val="00771ECD"/>
    <w:rsid w:val="00771F0D"/>
    <w:rsid w:val="00772126"/>
    <w:rsid w:val="00772E76"/>
    <w:rsid w:val="007746F7"/>
    <w:rsid w:val="007750BC"/>
    <w:rsid w:val="00775227"/>
    <w:rsid w:val="0077582C"/>
    <w:rsid w:val="007762C6"/>
    <w:rsid w:val="00780D7A"/>
    <w:rsid w:val="0078138C"/>
    <w:rsid w:val="0078348C"/>
    <w:rsid w:val="00783A56"/>
    <w:rsid w:val="007903A1"/>
    <w:rsid w:val="00791997"/>
    <w:rsid w:val="0079200A"/>
    <w:rsid w:val="007932BC"/>
    <w:rsid w:val="00794CD1"/>
    <w:rsid w:val="00796930"/>
    <w:rsid w:val="007972C2"/>
    <w:rsid w:val="007A19C4"/>
    <w:rsid w:val="007A4690"/>
    <w:rsid w:val="007A5971"/>
    <w:rsid w:val="007A7ABB"/>
    <w:rsid w:val="007B04C4"/>
    <w:rsid w:val="007B4FBB"/>
    <w:rsid w:val="007B5FEA"/>
    <w:rsid w:val="007B6F30"/>
    <w:rsid w:val="007B7309"/>
    <w:rsid w:val="007B77F1"/>
    <w:rsid w:val="007C0025"/>
    <w:rsid w:val="007C0AC0"/>
    <w:rsid w:val="007C0DC0"/>
    <w:rsid w:val="007C3AC4"/>
    <w:rsid w:val="007C4DF0"/>
    <w:rsid w:val="007C6274"/>
    <w:rsid w:val="007C674E"/>
    <w:rsid w:val="007C70AE"/>
    <w:rsid w:val="007C714F"/>
    <w:rsid w:val="007C7EA6"/>
    <w:rsid w:val="007D0C1F"/>
    <w:rsid w:val="007D143F"/>
    <w:rsid w:val="007D16E2"/>
    <w:rsid w:val="007D3F24"/>
    <w:rsid w:val="007D6516"/>
    <w:rsid w:val="007D77C4"/>
    <w:rsid w:val="007E2136"/>
    <w:rsid w:val="007E3A4E"/>
    <w:rsid w:val="007E5974"/>
    <w:rsid w:val="007F006E"/>
    <w:rsid w:val="007F033F"/>
    <w:rsid w:val="007F03AE"/>
    <w:rsid w:val="007F240A"/>
    <w:rsid w:val="007F2735"/>
    <w:rsid w:val="007F30ED"/>
    <w:rsid w:val="007F4B44"/>
    <w:rsid w:val="007F5A11"/>
    <w:rsid w:val="007F5BA4"/>
    <w:rsid w:val="007F5F84"/>
    <w:rsid w:val="007F6D9E"/>
    <w:rsid w:val="007F7599"/>
    <w:rsid w:val="008040C9"/>
    <w:rsid w:val="00805C3B"/>
    <w:rsid w:val="008061B8"/>
    <w:rsid w:val="008063E8"/>
    <w:rsid w:val="00807BB2"/>
    <w:rsid w:val="0081057F"/>
    <w:rsid w:val="0081206B"/>
    <w:rsid w:val="008134A3"/>
    <w:rsid w:val="00813A6F"/>
    <w:rsid w:val="008156FF"/>
    <w:rsid w:val="008167E9"/>
    <w:rsid w:val="008178B0"/>
    <w:rsid w:val="0082112E"/>
    <w:rsid w:val="008216B7"/>
    <w:rsid w:val="00822486"/>
    <w:rsid w:val="008246B2"/>
    <w:rsid w:val="00824AE3"/>
    <w:rsid w:val="00825963"/>
    <w:rsid w:val="00826702"/>
    <w:rsid w:val="00826C73"/>
    <w:rsid w:val="008308F8"/>
    <w:rsid w:val="00831352"/>
    <w:rsid w:val="00831A73"/>
    <w:rsid w:val="00832F07"/>
    <w:rsid w:val="00833871"/>
    <w:rsid w:val="00836262"/>
    <w:rsid w:val="00842DB9"/>
    <w:rsid w:val="008432E2"/>
    <w:rsid w:val="008432F5"/>
    <w:rsid w:val="008438BC"/>
    <w:rsid w:val="00844308"/>
    <w:rsid w:val="00844931"/>
    <w:rsid w:val="00846161"/>
    <w:rsid w:val="00846C8E"/>
    <w:rsid w:val="008470F6"/>
    <w:rsid w:val="008508E0"/>
    <w:rsid w:val="0085148B"/>
    <w:rsid w:val="00855D0A"/>
    <w:rsid w:val="00856A4B"/>
    <w:rsid w:val="00863C76"/>
    <w:rsid w:val="00864305"/>
    <w:rsid w:val="00867E2D"/>
    <w:rsid w:val="00867EB9"/>
    <w:rsid w:val="008717EB"/>
    <w:rsid w:val="00872189"/>
    <w:rsid w:val="00872678"/>
    <w:rsid w:val="0087439F"/>
    <w:rsid w:val="00875189"/>
    <w:rsid w:val="008762B4"/>
    <w:rsid w:val="00877B32"/>
    <w:rsid w:val="0088024B"/>
    <w:rsid w:val="00880A8A"/>
    <w:rsid w:val="00881BDB"/>
    <w:rsid w:val="00883B41"/>
    <w:rsid w:val="00884B76"/>
    <w:rsid w:val="00886CB5"/>
    <w:rsid w:val="00890D39"/>
    <w:rsid w:val="00892380"/>
    <w:rsid w:val="008930DA"/>
    <w:rsid w:val="0089497A"/>
    <w:rsid w:val="00895340"/>
    <w:rsid w:val="00895B1A"/>
    <w:rsid w:val="00896592"/>
    <w:rsid w:val="008970A8"/>
    <w:rsid w:val="0089746F"/>
    <w:rsid w:val="008A6C10"/>
    <w:rsid w:val="008A6DB7"/>
    <w:rsid w:val="008A7F87"/>
    <w:rsid w:val="008B0E1A"/>
    <w:rsid w:val="008B1D59"/>
    <w:rsid w:val="008B2AB2"/>
    <w:rsid w:val="008B3CFF"/>
    <w:rsid w:val="008B4593"/>
    <w:rsid w:val="008B52A7"/>
    <w:rsid w:val="008B5B56"/>
    <w:rsid w:val="008B6034"/>
    <w:rsid w:val="008B603F"/>
    <w:rsid w:val="008B74EB"/>
    <w:rsid w:val="008C1A05"/>
    <w:rsid w:val="008C2D00"/>
    <w:rsid w:val="008C2E04"/>
    <w:rsid w:val="008C2E92"/>
    <w:rsid w:val="008C6A94"/>
    <w:rsid w:val="008D0A16"/>
    <w:rsid w:val="008D336E"/>
    <w:rsid w:val="008D3CF3"/>
    <w:rsid w:val="008D3E41"/>
    <w:rsid w:val="008D560B"/>
    <w:rsid w:val="008E4645"/>
    <w:rsid w:val="008E46CC"/>
    <w:rsid w:val="008E69FA"/>
    <w:rsid w:val="008F05CA"/>
    <w:rsid w:val="008F259D"/>
    <w:rsid w:val="008F285E"/>
    <w:rsid w:val="008F42DC"/>
    <w:rsid w:val="008F5014"/>
    <w:rsid w:val="008F5BB2"/>
    <w:rsid w:val="008F5D6A"/>
    <w:rsid w:val="008F7AB9"/>
    <w:rsid w:val="00900178"/>
    <w:rsid w:val="00900604"/>
    <w:rsid w:val="00900B9B"/>
    <w:rsid w:val="00901245"/>
    <w:rsid w:val="00901EA6"/>
    <w:rsid w:val="00904A61"/>
    <w:rsid w:val="00905196"/>
    <w:rsid w:val="00905541"/>
    <w:rsid w:val="009102F0"/>
    <w:rsid w:val="0091091E"/>
    <w:rsid w:val="00911284"/>
    <w:rsid w:val="00915A1C"/>
    <w:rsid w:val="009165B5"/>
    <w:rsid w:val="00921F70"/>
    <w:rsid w:val="00923138"/>
    <w:rsid w:val="00923285"/>
    <w:rsid w:val="0092376C"/>
    <w:rsid w:val="009255A5"/>
    <w:rsid w:val="009266DA"/>
    <w:rsid w:val="00927A6D"/>
    <w:rsid w:val="00932A85"/>
    <w:rsid w:val="009331C9"/>
    <w:rsid w:val="00933627"/>
    <w:rsid w:val="00934AA8"/>
    <w:rsid w:val="0093771A"/>
    <w:rsid w:val="00941867"/>
    <w:rsid w:val="00943574"/>
    <w:rsid w:val="00945D46"/>
    <w:rsid w:val="00950171"/>
    <w:rsid w:val="00951C23"/>
    <w:rsid w:val="00951F3D"/>
    <w:rsid w:val="00953A98"/>
    <w:rsid w:val="00954D99"/>
    <w:rsid w:val="0095717B"/>
    <w:rsid w:val="009571E4"/>
    <w:rsid w:val="00957738"/>
    <w:rsid w:val="00957DE7"/>
    <w:rsid w:val="009603A4"/>
    <w:rsid w:val="00960D2F"/>
    <w:rsid w:val="009615A3"/>
    <w:rsid w:val="009637A0"/>
    <w:rsid w:val="00964847"/>
    <w:rsid w:val="00967327"/>
    <w:rsid w:val="009720CA"/>
    <w:rsid w:val="00973673"/>
    <w:rsid w:val="0097615A"/>
    <w:rsid w:val="00977FF8"/>
    <w:rsid w:val="009823D1"/>
    <w:rsid w:val="009841B2"/>
    <w:rsid w:val="009853AC"/>
    <w:rsid w:val="00985476"/>
    <w:rsid w:val="009859D0"/>
    <w:rsid w:val="00986523"/>
    <w:rsid w:val="00987572"/>
    <w:rsid w:val="00987985"/>
    <w:rsid w:val="00987F86"/>
    <w:rsid w:val="009905AA"/>
    <w:rsid w:val="009905DF"/>
    <w:rsid w:val="00991136"/>
    <w:rsid w:val="00993520"/>
    <w:rsid w:val="0099456D"/>
    <w:rsid w:val="0099590C"/>
    <w:rsid w:val="00995B0C"/>
    <w:rsid w:val="009961DE"/>
    <w:rsid w:val="00997109"/>
    <w:rsid w:val="009A1534"/>
    <w:rsid w:val="009A2437"/>
    <w:rsid w:val="009A26A6"/>
    <w:rsid w:val="009A3483"/>
    <w:rsid w:val="009A4159"/>
    <w:rsid w:val="009A46D0"/>
    <w:rsid w:val="009A48D3"/>
    <w:rsid w:val="009A4F70"/>
    <w:rsid w:val="009A52D7"/>
    <w:rsid w:val="009A5946"/>
    <w:rsid w:val="009B1196"/>
    <w:rsid w:val="009B25AE"/>
    <w:rsid w:val="009B2DDE"/>
    <w:rsid w:val="009B3B58"/>
    <w:rsid w:val="009B55D3"/>
    <w:rsid w:val="009B5F9A"/>
    <w:rsid w:val="009B64DB"/>
    <w:rsid w:val="009C0FB6"/>
    <w:rsid w:val="009C20D0"/>
    <w:rsid w:val="009C2A4B"/>
    <w:rsid w:val="009C329C"/>
    <w:rsid w:val="009C4ABE"/>
    <w:rsid w:val="009C545A"/>
    <w:rsid w:val="009C6540"/>
    <w:rsid w:val="009C6A15"/>
    <w:rsid w:val="009C6B1F"/>
    <w:rsid w:val="009C79CC"/>
    <w:rsid w:val="009D0B5D"/>
    <w:rsid w:val="009D147B"/>
    <w:rsid w:val="009D16EC"/>
    <w:rsid w:val="009D265C"/>
    <w:rsid w:val="009D2A33"/>
    <w:rsid w:val="009D4358"/>
    <w:rsid w:val="009D52D4"/>
    <w:rsid w:val="009D5C92"/>
    <w:rsid w:val="009D609B"/>
    <w:rsid w:val="009E26D0"/>
    <w:rsid w:val="009E340E"/>
    <w:rsid w:val="009E5B75"/>
    <w:rsid w:val="009F078F"/>
    <w:rsid w:val="009F09D2"/>
    <w:rsid w:val="009F2069"/>
    <w:rsid w:val="009F6364"/>
    <w:rsid w:val="009F6960"/>
    <w:rsid w:val="009F723F"/>
    <w:rsid w:val="009F7D93"/>
    <w:rsid w:val="00A004DC"/>
    <w:rsid w:val="00A006E8"/>
    <w:rsid w:val="00A01D2B"/>
    <w:rsid w:val="00A038D2"/>
    <w:rsid w:val="00A063E6"/>
    <w:rsid w:val="00A06D2F"/>
    <w:rsid w:val="00A076BC"/>
    <w:rsid w:val="00A0775A"/>
    <w:rsid w:val="00A10ECC"/>
    <w:rsid w:val="00A1119C"/>
    <w:rsid w:val="00A13938"/>
    <w:rsid w:val="00A14E0B"/>
    <w:rsid w:val="00A169C6"/>
    <w:rsid w:val="00A16D7A"/>
    <w:rsid w:val="00A2056A"/>
    <w:rsid w:val="00A218EE"/>
    <w:rsid w:val="00A21A37"/>
    <w:rsid w:val="00A21CF4"/>
    <w:rsid w:val="00A24777"/>
    <w:rsid w:val="00A26C38"/>
    <w:rsid w:val="00A30AFE"/>
    <w:rsid w:val="00A30D98"/>
    <w:rsid w:val="00A32ED1"/>
    <w:rsid w:val="00A3608D"/>
    <w:rsid w:val="00A36289"/>
    <w:rsid w:val="00A37C13"/>
    <w:rsid w:val="00A4315D"/>
    <w:rsid w:val="00A43B4A"/>
    <w:rsid w:val="00A458DB"/>
    <w:rsid w:val="00A45ACE"/>
    <w:rsid w:val="00A462AB"/>
    <w:rsid w:val="00A46567"/>
    <w:rsid w:val="00A52D25"/>
    <w:rsid w:val="00A54AF7"/>
    <w:rsid w:val="00A55F88"/>
    <w:rsid w:val="00A56C96"/>
    <w:rsid w:val="00A5707E"/>
    <w:rsid w:val="00A6596C"/>
    <w:rsid w:val="00A70633"/>
    <w:rsid w:val="00A760AF"/>
    <w:rsid w:val="00A7621C"/>
    <w:rsid w:val="00A762F8"/>
    <w:rsid w:val="00A767BA"/>
    <w:rsid w:val="00A77402"/>
    <w:rsid w:val="00A83ECB"/>
    <w:rsid w:val="00A85C87"/>
    <w:rsid w:val="00A85E60"/>
    <w:rsid w:val="00A87159"/>
    <w:rsid w:val="00A92549"/>
    <w:rsid w:val="00A9296D"/>
    <w:rsid w:val="00A94635"/>
    <w:rsid w:val="00A964E8"/>
    <w:rsid w:val="00A97303"/>
    <w:rsid w:val="00AA0109"/>
    <w:rsid w:val="00AA0E35"/>
    <w:rsid w:val="00AA2478"/>
    <w:rsid w:val="00AA2E8E"/>
    <w:rsid w:val="00AA4595"/>
    <w:rsid w:val="00AA5163"/>
    <w:rsid w:val="00AA58E3"/>
    <w:rsid w:val="00AA5BD1"/>
    <w:rsid w:val="00AA5C04"/>
    <w:rsid w:val="00AA5E43"/>
    <w:rsid w:val="00AA69EA"/>
    <w:rsid w:val="00AA7387"/>
    <w:rsid w:val="00AB220F"/>
    <w:rsid w:val="00AB5B66"/>
    <w:rsid w:val="00AB68F3"/>
    <w:rsid w:val="00AB6D77"/>
    <w:rsid w:val="00AC09BB"/>
    <w:rsid w:val="00AC1D83"/>
    <w:rsid w:val="00AC319C"/>
    <w:rsid w:val="00AC3E4D"/>
    <w:rsid w:val="00AC47C9"/>
    <w:rsid w:val="00AC6079"/>
    <w:rsid w:val="00AC6CC5"/>
    <w:rsid w:val="00AC7130"/>
    <w:rsid w:val="00AC7337"/>
    <w:rsid w:val="00AD0075"/>
    <w:rsid w:val="00AD24C4"/>
    <w:rsid w:val="00AD5514"/>
    <w:rsid w:val="00AD578D"/>
    <w:rsid w:val="00AD5ADD"/>
    <w:rsid w:val="00AD6924"/>
    <w:rsid w:val="00AD6993"/>
    <w:rsid w:val="00AD794D"/>
    <w:rsid w:val="00AE0A3A"/>
    <w:rsid w:val="00AE233A"/>
    <w:rsid w:val="00AE4E2F"/>
    <w:rsid w:val="00AE763F"/>
    <w:rsid w:val="00AF06AA"/>
    <w:rsid w:val="00AF0AA9"/>
    <w:rsid w:val="00AF1966"/>
    <w:rsid w:val="00AF1FDF"/>
    <w:rsid w:val="00AF4AF6"/>
    <w:rsid w:val="00AF7D9B"/>
    <w:rsid w:val="00B002F6"/>
    <w:rsid w:val="00B016CD"/>
    <w:rsid w:val="00B02AF6"/>
    <w:rsid w:val="00B02DC7"/>
    <w:rsid w:val="00B03E8E"/>
    <w:rsid w:val="00B04D4E"/>
    <w:rsid w:val="00B05074"/>
    <w:rsid w:val="00B05F05"/>
    <w:rsid w:val="00B0720D"/>
    <w:rsid w:val="00B07798"/>
    <w:rsid w:val="00B1227D"/>
    <w:rsid w:val="00B12A03"/>
    <w:rsid w:val="00B14957"/>
    <w:rsid w:val="00B16763"/>
    <w:rsid w:val="00B17DD0"/>
    <w:rsid w:val="00B20798"/>
    <w:rsid w:val="00B20FCC"/>
    <w:rsid w:val="00B23C0D"/>
    <w:rsid w:val="00B27336"/>
    <w:rsid w:val="00B30F53"/>
    <w:rsid w:val="00B32A46"/>
    <w:rsid w:val="00B32F60"/>
    <w:rsid w:val="00B35566"/>
    <w:rsid w:val="00B5057C"/>
    <w:rsid w:val="00B51DF4"/>
    <w:rsid w:val="00B52556"/>
    <w:rsid w:val="00B52D18"/>
    <w:rsid w:val="00B544ED"/>
    <w:rsid w:val="00B554CA"/>
    <w:rsid w:val="00B55B72"/>
    <w:rsid w:val="00B55BF8"/>
    <w:rsid w:val="00B55BFC"/>
    <w:rsid w:val="00B60437"/>
    <w:rsid w:val="00B635E2"/>
    <w:rsid w:val="00B63CC7"/>
    <w:rsid w:val="00B63D59"/>
    <w:rsid w:val="00B64E12"/>
    <w:rsid w:val="00B679B4"/>
    <w:rsid w:val="00B70B71"/>
    <w:rsid w:val="00B713A7"/>
    <w:rsid w:val="00B7188F"/>
    <w:rsid w:val="00B7317A"/>
    <w:rsid w:val="00B73679"/>
    <w:rsid w:val="00B74D5E"/>
    <w:rsid w:val="00B76619"/>
    <w:rsid w:val="00B76949"/>
    <w:rsid w:val="00B77927"/>
    <w:rsid w:val="00B83465"/>
    <w:rsid w:val="00B85AFD"/>
    <w:rsid w:val="00B85E6B"/>
    <w:rsid w:val="00B91D58"/>
    <w:rsid w:val="00B9392D"/>
    <w:rsid w:val="00B93F7E"/>
    <w:rsid w:val="00B9612C"/>
    <w:rsid w:val="00B96905"/>
    <w:rsid w:val="00BA3E7A"/>
    <w:rsid w:val="00BA47E0"/>
    <w:rsid w:val="00BB5867"/>
    <w:rsid w:val="00BB6258"/>
    <w:rsid w:val="00BB6DBC"/>
    <w:rsid w:val="00BB72B3"/>
    <w:rsid w:val="00BC0301"/>
    <w:rsid w:val="00BC1061"/>
    <w:rsid w:val="00BC1D47"/>
    <w:rsid w:val="00BC253A"/>
    <w:rsid w:val="00BC7124"/>
    <w:rsid w:val="00BC7338"/>
    <w:rsid w:val="00BD06F9"/>
    <w:rsid w:val="00BD1663"/>
    <w:rsid w:val="00BD5DF3"/>
    <w:rsid w:val="00BD76F8"/>
    <w:rsid w:val="00BE2433"/>
    <w:rsid w:val="00BE54C2"/>
    <w:rsid w:val="00BF22AD"/>
    <w:rsid w:val="00BF399B"/>
    <w:rsid w:val="00BF429C"/>
    <w:rsid w:val="00BF5A38"/>
    <w:rsid w:val="00BF6050"/>
    <w:rsid w:val="00BF77D3"/>
    <w:rsid w:val="00C01936"/>
    <w:rsid w:val="00C024C0"/>
    <w:rsid w:val="00C02720"/>
    <w:rsid w:val="00C02750"/>
    <w:rsid w:val="00C02C1C"/>
    <w:rsid w:val="00C02F38"/>
    <w:rsid w:val="00C03345"/>
    <w:rsid w:val="00C0469E"/>
    <w:rsid w:val="00C05605"/>
    <w:rsid w:val="00C05975"/>
    <w:rsid w:val="00C05E5D"/>
    <w:rsid w:val="00C07634"/>
    <w:rsid w:val="00C1028C"/>
    <w:rsid w:val="00C10897"/>
    <w:rsid w:val="00C11A8E"/>
    <w:rsid w:val="00C1437E"/>
    <w:rsid w:val="00C14BD7"/>
    <w:rsid w:val="00C15161"/>
    <w:rsid w:val="00C155AD"/>
    <w:rsid w:val="00C1699F"/>
    <w:rsid w:val="00C16A33"/>
    <w:rsid w:val="00C17E39"/>
    <w:rsid w:val="00C22625"/>
    <w:rsid w:val="00C246CB"/>
    <w:rsid w:val="00C25686"/>
    <w:rsid w:val="00C26D40"/>
    <w:rsid w:val="00C277F4"/>
    <w:rsid w:val="00C27B36"/>
    <w:rsid w:val="00C32E11"/>
    <w:rsid w:val="00C34706"/>
    <w:rsid w:val="00C352FF"/>
    <w:rsid w:val="00C35B67"/>
    <w:rsid w:val="00C36B65"/>
    <w:rsid w:val="00C37121"/>
    <w:rsid w:val="00C43E57"/>
    <w:rsid w:val="00C4544D"/>
    <w:rsid w:val="00C4559B"/>
    <w:rsid w:val="00C469C3"/>
    <w:rsid w:val="00C46D9D"/>
    <w:rsid w:val="00C47806"/>
    <w:rsid w:val="00C47A09"/>
    <w:rsid w:val="00C51195"/>
    <w:rsid w:val="00C51B52"/>
    <w:rsid w:val="00C53E0E"/>
    <w:rsid w:val="00C5434B"/>
    <w:rsid w:val="00C63303"/>
    <w:rsid w:val="00C63DA8"/>
    <w:rsid w:val="00C64190"/>
    <w:rsid w:val="00C65922"/>
    <w:rsid w:val="00C71993"/>
    <w:rsid w:val="00C72684"/>
    <w:rsid w:val="00C72BC1"/>
    <w:rsid w:val="00C74E19"/>
    <w:rsid w:val="00C74EF7"/>
    <w:rsid w:val="00C75D04"/>
    <w:rsid w:val="00C764B8"/>
    <w:rsid w:val="00C8036D"/>
    <w:rsid w:val="00C80E48"/>
    <w:rsid w:val="00C83FD1"/>
    <w:rsid w:val="00C861A1"/>
    <w:rsid w:val="00C8709C"/>
    <w:rsid w:val="00C870F2"/>
    <w:rsid w:val="00C877FC"/>
    <w:rsid w:val="00C90AC3"/>
    <w:rsid w:val="00C911C5"/>
    <w:rsid w:val="00C91448"/>
    <w:rsid w:val="00C91543"/>
    <w:rsid w:val="00C92360"/>
    <w:rsid w:val="00C923A2"/>
    <w:rsid w:val="00C937EC"/>
    <w:rsid w:val="00C95E4E"/>
    <w:rsid w:val="00C97C8A"/>
    <w:rsid w:val="00CA4A8E"/>
    <w:rsid w:val="00CA4B12"/>
    <w:rsid w:val="00CA5109"/>
    <w:rsid w:val="00CB1DCE"/>
    <w:rsid w:val="00CB2033"/>
    <w:rsid w:val="00CB45DB"/>
    <w:rsid w:val="00CB5AED"/>
    <w:rsid w:val="00CB7704"/>
    <w:rsid w:val="00CB7A49"/>
    <w:rsid w:val="00CC045C"/>
    <w:rsid w:val="00CC06BC"/>
    <w:rsid w:val="00CC38D5"/>
    <w:rsid w:val="00CC3A54"/>
    <w:rsid w:val="00CC52F7"/>
    <w:rsid w:val="00CC55AB"/>
    <w:rsid w:val="00CC6E97"/>
    <w:rsid w:val="00CC75AD"/>
    <w:rsid w:val="00CC7E3E"/>
    <w:rsid w:val="00CD12E3"/>
    <w:rsid w:val="00CD192B"/>
    <w:rsid w:val="00CD24BA"/>
    <w:rsid w:val="00CD30C2"/>
    <w:rsid w:val="00CD535A"/>
    <w:rsid w:val="00CD5DBB"/>
    <w:rsid w:val="00CD5EAD"/>
    <w:rsid w:val="00CE1377"/>
    <w:rsid w:val="00CE4374"/>
    <w:rsid w:val="00CE4724"/>
    <w:rsid w:val="00CE4D05"/>
    <w:rsid w:val="00CE5C3F"/>
    <w:rsid w:val="00CF02B0"/>
    <w:rsid w:val="00CF0666"/>
    <w:rsid w:val="00CF2FEA"/>
    <w:rsid w:val="00CF48E1"/>
    <w:rsid w:val="00CF4FC0"/>
    <w:rsid w:val="00CF79DC"/>
    <w:rsid w:val="00D00295"/>
    <w:rsid w:val="00D01559"/>
    <w:rsid w:val="00D029AB"/>
    <w:rsid w:val="00D02BB5"/>
    <w:rsid w:val="00D03065"/>
    <w:rsid w:val="00D03674"/>
    <w:rsid w:val="00D040C5"/>
    <w:rsid w:val="00D0541E"/>
    <w:rsid w:val="00D06232"/>
    <w:rsid w:val="00D15DAB"/>
    <w:rsid w:val="00D165D5"/>
    <w:rsid w:val="00D221DF"/>
    <w:rsid w:val="00D22EFB"/>
    <w:rsid w:val="00D233E8"/>
    <w:rsid w:val="00D24450"/>
    <w:rsid w:val="00D26AC8"/>
    <w:rsid w:val="00D3070F"/>
    <w:rsid w:val="00D3114D"/>
    <w:rsid w:val="00D3131E"/>
    <w:rsid w:val="00D32C03"/>
    <w:rsid w:val="00D33715"/>
    <w:rsid w:val="00D35536"/>
    <w:rsid w:val="00D3557A"/>
    <w:rsid w:val="00D359F5"/>
    <w:rsid w:val="00D35A06"/>
    <w:rsid w:val="00D35ED7"/>
    <w:rsid w:val="00D3705E"/>
    <w:rsid w:val="00D37382"/>
    <w:rsid w:val="00D373A7"/>
    <w:rsid w:val="00D4096C"/>
    <w:rsid w:val="00D41C33"/>
    <w:rsid w:val="00D42D49"/>
    <w:rsid w:val="00D44679"/>
    <w:rsid w:val="00D44D0F"/>
    <w:rsid w:val="00D47D73"/>
    <w:rsid w:val="00D50DF8"/>
    <w:rsid w:val="00D521C8"/>
    <w:rsid w:val="00D52716"/>
    <w:rsid w:val="00D52988"/>
    <w:rsid w:val="00D52B30"/>
    <w:rsid w:val="00D555F4"/>
    <w:rsid w:val="00D55FA5"/>
    <w:rsid w:val="00D56FD6"/>
    <w:rsid w:val="00D57D54"/>
    <w:rsid w:val="00D6168D"/>
    <w:rsid w:val="00D61C2B"/>
    <w:rsid w:val="00D65477"/>
    <w:rsid w:val="00D66366"/>
    <w:rsid w:val="00D70FB0"/>
    <w:rsid w:val="00D73B3E"/>
    <w:rsid w:val="00D74154"/>
    <w:rsid w:val="00D7540E"/>
    <w:rsid w:val="00D759B2"/>
    <w:rsid w:val="00D75D20"/>
    <w:rsid w:val="00D77DCB"/>
    <w:rsid w:val="00D80044"/>
    <w:rsid w:val="00D84591"/>
    <w:rsid w:val="00D87472"/>
    <w:rsid w:val="00D90B32"/>
    <w:rsid w:val="00D91FE5"/>
    <w:rsid w:val="00D91FEC"/>
    <w:rsid w:val="00D92345"/>
    <w:rsid w:val="00D93589"/>
    <w:rsid w:val="00D97316"/>
    <w:rsid w:val="00DA64E2"/>
    <w:rsid w:val="00DA78C2"/>
    <w:rsid w:val="00DB0921"/>
    <w:rsid w:val="00DB1334"/>
    <w:rsid w:val="00DB17A8"/>
    <w:rsid w:val="00DB2683"/>
    <w:rsid w:val="00DB2BB4"/>
    <w:rsid w:val="00DB38FC"/>
    <w:rsid w:val="00DB4E67"/>
    <w:rsid w:val="00DB4F34"/>
    <w:rsid w:val="00DB53BE"/>
    <w:rsid w:val="00DB5EEC"/>
    <w:rsid w:val="00DC05FE"/>
    <w:rsid w:val="00DC0CC0"/>
    <w:rsid w:val="00DC0D3B"/>
    <w:rsid w:val="00DC19A8"/>
    <w:rsid w:val="00DC1A7B"/>
    <w:rsid w:val="00DC2DB6"/>
    <w:rsid w:val="00DC4927"/>
    <w:rsid w:val="00DC4DF9"/>
    <w:rsid w:val="00DC511B"/>
    <w:rsid w:val="00DC67E0"/>
    <w:rsid w:val="00DC795E"/>
    <w:rsid w:val="00DD1137"/>
    <w:rsid w:val="00DD2016"/>
    <w:rsid w:val="00DD346D"/>
    <w:rsid w:val="00DD3CAA"/>
    <w:rsid w:val="00DD44FD"/>
    <w:rsid w:val="00DD47C7"/>
    <w:rsid w:val="00DD50DE"/>
    <w:rsid w:val="00DD545D"/>
    <w:rsid w:val="00DE0A56"/>
    <w:rsid w:val="00DE1FEB"/>
    <w:rsid w:val="00DE6697"/>
    <w:rsid w:val="00DE7452"/>
    <w:rsid w:val="00DF2A4D"/>
    <w:rsid w:val="00DF5F03"/>
    <w:rsid w:val="00E0071C"/>
    <w:rsid w:val="00E01985"/>
    <w:rsid w:val="00E027F7"/>
    <w:rsid w:val="00E029BD"/>
    <w:rsid w:val="00E031EF"/>
    <w:rsid w:val="00E050B8"/>
    <w:rsid w:val="00E07475"/>
    <w:rsid w:val="00E079FC"/>
    <w:rsid w:val="00E07C2C"/>
    <w:rsid w:val="00E10E75"/>
    <w:rsid w:val="00E11FDE"/>
    <w:rsid w:val="00E12E0D"/>
    <w:rsid w:val="00E13011"/>
    <w:rsid w:val="00E131A0"/>
    <w:rsid w:val="00E13D27"/>
    <w:rsid w:val="00E142C9"/>
    <w:rsid w:val="00E163D5"/>
    <w:rsid w:val="00E1792B"/>
    <w:rsid w:val="00E20482"/>
    <w:rsid w:val="00E23E77"/>
    <w:rsid w:val="00E255BD"/>
    <w:rsid w:val="00E26181"/>
    <w:rsid w:val="00E27160"/>
    <w:rsid w:val="00E275FA"/>
    <w:rsid w:val="00E3215A"/>
    <w:rsid w:val="00E32928"/>
    <w:rsid w:val="00E32A54"/>
    <w:rsid w:val="00E3486D"/>
    <w:rsid w:val="00E373C4"/>
    <w:rsid w:val="00E412FF"/>
    <w:rsid w:val="00E418CF"/>
    <w:rsid w:val="00E42F89"/>
    <w:rsid w:val="00E435E6"/>
    <w:rsid w:val="00E44E53"/>
    <w:rsid w:val="00E462E5"/>
    <w:rsid w:val="00E473E8"/>
    <w:rsid w:val="00E47894"/>
    <w:rsid w:val="00E47CFE"/>
    <w:rsid w:val="00E50A01"/>
    <w:rsid w:val="00E514F2"/>
    <w:rsid w:val="00E52AF0"/>
    <w:rsid w:val="00E548EE"/>
    <w:rsid w:val="00E54B23"/>
    <w:rsid w:val="00E55950"/>
    <w:rsid w:val="00E563D7"/>
    <w:rsid w:val="00E628C9"/>
    <w:rsid w:val="00E65A08"/>
    <w:rsid w:val="00E65BAF"/>
    <w:rsid w:val="00E6751F"/>
    <w:rsid w:val="00E71826"/>
    <w:rsid w:val="00E8025F"/>
    <w:rsid w:val="00E80817"/>
    <w:rsid w:val="00E80A15"/>
    <w:rsid w:val="00E80DE5"/>
    <w:rsid w:val="00E8227B"/>
    <w:rsid w:val="00E835E8"/>
    <w:rsid w:val="00E83699"/>
    <w:rsid w:val="00E85526"/>
    <w:rsid w:val="00E857DB"/>
    <w:rsid w:val="00E8741B"/>
    <w:rsid w:val="00E90E87"/>
    <w:rsid w:val="00E92164"/>
    <w:rsid w:val="00E95BA3"/>
    <w:rsid w:val="00E95DF2"/>
    <w:rsid w:val="00E97461"/>
    <w:rsid w:val="00EA02CB"/>
    <w:rsid w:val="00EA3B08"/>
    <w:rsid w:val="00EA4099"/>
    <w:rsid w:val="00EA474C"/>
    <w:rsid w:val="00EA4BA0"/>
    <w:rsid w:val="00EA5BBC"/>
    <w:rsid w:val="00EA5D7F"/>
    <w:rsid w:val="00EA7B5D"/>
    <w:rsid w:val="00EB0C86"/>
    <w:rsid w:val="00EB0D51"/>
    <w:rsid w:val="00EB2BC1"/>
    <w:rsid w:val="00EB39C8"/>
    <w:rsid w:val="00EB3C6E"/>
    <w:rsid w:val="00EB4514"/>
    <w:rsid w:val="00EB532A"/>
    <w:rsid w:val="00EC2C91"/>
    <w:rsid w:val="00EC44C8"/>
    <w:rsid w:val="00EC470E"/>
    <w:rsid w:val="00EC7B85"/>
    <w:rsid w:val="00ED0AD7"/>
    <w:rsid w:val="00ED29F0"/>
    <w:rsid w:val="00ED3F2D"/>
    <w:rsid w:val="00ED4FAC"/>
    <w:rsid w:val="00ED5D23"/>
    <w:rsid w:val="00ED5DA5"/>
    <w:rsid w:val="00ED7755"/>
    <w:rsid w:val="00ED7B8D"/>
    <w:rsid w:val="00ED7CD2"/>
    <w:rsid w:val="00ED7E66"/>
    <w:rsid w:val="00EE2913"/>
    <w:rsid w:val="00EE43B7"/>
    <w:rsid w:val="00EE62C3"/>
    <w:rsid w:val="00EE7B06"/>
    <w:rsid w:val="00EF1A30"/>
    <w:rsid w:val="00EF1BA1"/>
    <w:rsid w:val="00EF2FA6"/>
    <w:rsid w:val="00EF4DA6"/>
    <w:rsid w:val="00EF4ED6"/>
    <w:rsid w:val="00F001B8"/>
    <w:rsid w:val="00F007D7"/>
    <w:rsid w:val="00F012D0"/>
    <w:rsid w:val="00F01FDD"/>
    <w:rsid w:val="00F03512"/>
    <w:rsid w:val="00F04BEA"/>
    <w:rsid w:val="00F04C7B"/>
    <w:rsid w:val="00F055F8"/>
    <w:rsid w:val="00F0653A"/>
    <w:rsid w:val="00F075CE"/>
    <w:rsid w:val="00F10C2D"/>
    <w:rsid w:val="00F14F09"/>
    <w:rsid w:val="00F161A1"/>
    <w:rsid w:val="00F1683F"/>
    <w:rsid w:val="00F2018C"/>
    <w:rsid w:val="00F20425"/>
    <w:rsid w:val="00F20E63"/>
    <w:rsid w:val="00F21D2D"/>
    <w:rsid w:val="00F22548"/>
    <w:rsid w:val="00F23B59"/>
    <w:rsid w:val="00F23F2B"/>
    <w:rsid w:val="00F241BD"/>
    <w:rsid w:val="00F25403"/>
    <w:rsid w:val="00F25610"/>
    <w:rsid w:val="00F26EC9"/>
    <w:rsid w:val="00F313D8"/>
    <w:rsid w:val="00F314C7"/>
    <w:rsid w:val="00F31A65"/>
    <w:rsid w:val="00F346D2"/>
    <w:rsid w:val="00F354C1"/>
    <w:rsid w:val="00F35ED3"/>
    <w:rsid w:val="00F36F99"/>
    <w:rsid w:val="00F37B12"/>
    <w:rsid w:val="00F409E2"/>
    <w:rsid w:val="00F45046"/>
    <w:rsid w:val="00F5478F"/>
    <w:rsid w:val="00F5488E"/>
    <w:rsid w:val="00F5555B"/>
    <w:rsid w:val="00F56730"/>
    <w:rsid w:val="00F6461A"/>
    <w:rsid w:val="00F65421"/>
    <w:rsid w:val="00F66405"/>
    <w:rsid w:val="00F66B39"/>
    <w:rsid w:val="00F71331"/>
    <w:rsid w:val="00F72C99"/>
    <w:rsid w:val="00F72FBF"/>
    <w:rsid w:val="00F742BF"/>
    <w:rsid w:val="00F76914"/>
    <w:rsid w:val="00F77187"/>
    <w:rsid w:val="00F77B61"/>
    <w:rsid w:val="00F8078F"/>
    <w:rsid w:val="00F80E54"/>
    <w:rsid w:val="00F829DE"/>
    <w:rsid w:val="00F84FA6"/>
    <w:rsid w:val="00F867AC"/>
    <w:rsid w:val="00F90B4B"/>
    <w:rsid w:val="00FA21C3"/>
    <w:rsid w:val="00FA2FEF"/>
    <w:rsid w:val="00FA46B3"/>
    <w:rsid w:val="00FA4E9B"/>
    <w:rsid w:val="00FA71C8"/>
    <w:rsid w:val="00FB2182"/>
    <w:rsid w:val="00FB2200"/>
    <w:rsid w:val="00FB2866"/>
    <w:rsid w:val="00FB3B20"/>
    <w:rsid w:val="00FB4B51"/>
    <w:rsid w:val="00FB6102"/>
    <w:rsid w:val="00FB6858"/>
    <w:rsid w:val="00FB6C76"/>
    <w:rsid w:val="00FB77B6"/>
    <w:rsid w:val="00FC4648"/>
    <w:rsid w:val="00FD5880"/>
    <w:rsid w:val="00FD6CC0"/>
    <w:rsid w:val="00FD707D"/>
    <w:rsid w:val="00FD7B96"/>
    <w:rsid w:val="00FE02F2"/>
    <w:rsid w:val="00FE16F8"/>
    <w:rsid w:val="00FE197B"/>
    <w:rsid w:val="00FE429F"/>
    <w:rsid w:val="00FE4383"/>
    <w:rsid w:val="00FE509B"/>
    <w:rsid w:val="00FE5536"/>
    <w:rsid w:val="00FE558B"/>
    <w:rsid w:val="00FF1E02"/>
    <w:rsid w:val="00FF52E9"/>
    <w:rsid w:val="00FF5EA7"/>
    <w:rsid w:val="05DBA67C"/>
    <w:rsid w:val="06BEE91B"/>
    <w:rsid w:val="097166DE"/>
    <w:rsid w:val="0A3BE0DB"/>
    <w:rsid w:val="0BF3F77F"/>
    <w:rsid w:val="0CB5DB00"/>
    <w:rsid w:val="0F65A1CB"/>
    <w:rsid w:val="10CAD80C"/>
    <w:rsid w:val="11BCE1D1"/>
    <w:rsid w:val="123F9F42"/>
    <w:rsid w:val="13C23878"/>
    <w:rsid w:val="15DE60BB"/>
    <w:rsid w:val="1833829F"/>
    <w:rsid w:val="1BB90D51"/>
    <w:rsid w:val="1FB13396"/>
    <w:rsid w:val="229F3F1D"/>
    <w:rsid w:val="2334DC60"/>
    <w:rsid w:val="266FDD06"/>
    <w:rsid w:val="2846B4C6"/>
    <w:rsid w:val="2884BDC7"/>
    <w:rsid w:val="28B86D42"/>
    <w:rsid w:val="28E33555"/>
    <w:rsid w:val="2A1571D8"/>
    <w:rsid w:val="2A60A51D"/>
    <w:rsid w:val="2DC1D3D9"/>
    <w:rsid w:val="2E143EE4"/>
    <w:rsid w:val="2E383940"/>
    <w:rsid w:val="3230BE7A"/>
    <w:rsid w:val="32D1B9DC"/>
    <w:rsid w:val="3314C42E"/>
    <w:rsid w:val="34BDB13A"/>
    <w:rsid w:val="34C0AE33"/>
    <w:rsid w:val="34F4BA61"/>
    <w:rsid w:val="35944DCE"/>
    <w:rsid w:val="39895437"/>
    <w:rsid w:val="40C03241"/>
    <w:rsid w:val="4113E889"/>
    <w:rsid w:val="42302FCB"/>
    <w:rsid w:val="42E51FA3"/>
    <w:rsid w:val="43F6233B"/>
    <w:rsid w:val="464A840A"/>
    <w:rsid w:val="46C67E28"/>
    <w:rsid w:val="4B0FD1CD"/>
    <w:rsid w:val="4F3FFEBB"/>
    <w:rsid w:val="4F4E7C29"/>
    <w:rsid w:val="50118B36"/>
    <w:rsid w:val="50F643CD"/>
    <w:rsid w:val="524E3D82"/>
    <w:rsid w:val="548EA44B"/>
    <w:rsid w:val="54F70CA2"/>
    <w:rsid w:val="571AC881"/>
    <w:rsid w:val="5754E774"/>
    <w:rsid w:val="57D8042C"/>
    <w:rsid w:val="590FABD7"/>
    <w:rsid w:val="597B2517"/>
    <w:rsid w:val="598E4077"/>
    <w:rsid w:val="59EFAF84"/>
    <w:rsid w:val="5AB79FB2"/>
    <w:rsid w:val="5BA18BAC"/>
    <w:rsid w:val="5C5F6261"/>
    <w:rsid w:val="5D5DFC1C"/>
    <w:rsid w:val="5DC8E641"/>
    <w:rsid w:val="5F79E6EC"/>
    <w:rsid w:val="63B5A8C6"/>
    <w:rsid w:val="64445CA0"/>
    <w:rsid w:val="64867E50"/>
    <w:rsid w:val="68A6A950"/>
    <w:rsid w:val="6AA85CBA"/>
    <w:rsid w:val="6BB477E9"/>
    <w:rsid w:val="6C84E5C8"/>
    <w:rsid w:val="6E6A28BF"/>
    <w:rsid w:val="6F4F960A"/>
    <w:rsid w:val="6F55E25B"/>
    <w:rsid w:val="715A2EE6"/>
    <w:rsid w:val="722CA061"/>
    <w:rsid w:val="7389F8BE"/>
    <w:rsid w:val="76A00A6D"/>
    <w:rsid w:val="76F5A4BB"/>
    <w:rsid w:val="77288722"/>
    <w:rsid w:val="786D9B2B"/>
    <w:rsid w:val="791B6F99"/>
    <w:rsid w:val="7BA95FA6"/>
    <w:rsid w:val="7E81CB3B"/>
    <w:rsid w:val="7ED42B7E"/>
    <w:rsid w:val="7F5B6C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94C333"/>
  <w15:docId w15:val="{8DC95ACD-EA57-4F1B-87F5-0A9178E9D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B13"/>
    <w:rPr>
      <w:rFonts w:ascii="MetaPro-Norm" w:hAnsi="MetaPro-Norm"/>
      <w:sz w:val="21"/>
    </w:rPr>
  </w:style>
  <w:style w:type="paragraph" w:styleId="Heading1">
    <w:name w:val="heading 1"/>
    <w:basedOn w:val="Normal"/>
    <w:next w:val="Normal"/>
    <w:link w:val="Heading1Char"/>
    <w:autoRedefine/>
    <w:uiPriority w:val="9"/>
    <w:qFormat/>
    <w:rsid w:val="000D63E4"/>
    <w:pPr>
      <w:keepNext/>
      <w:keepLines/>
      <w:numPr>
        <w:numId w:val="37"/>
      </w:numPr>
      <w:spacing w:before="240" w:after="120" w:line="360" w:lineRule="auto"/>
      <w:jc w:val="center"/>
      <w:outlineLvl w:val="0"/>
    </w:pPr>
    <w:rPr>
      <w:rFonts w:ascii="MetaPro-Black" w:eastAsiaTheme="majorEastAsia" w:hAnsi="MetaPro-Black" w:cstheme="majorBidi"/>
      <w:color w:val="323E4F" w:themeColor="text2" w:themeShade="BF"/>
      <w:sz w:val="32"/>
      <w:szCs w:val="32"/>
    </w:rPr>
  </w:style>
  <w:style w:type="paragraph" w:styleId="Heading2">
    <w:name w:val="heading 2"/>
    <w:basedOn w:val="Normal"/>
    <w:next w:val="Normal"/>
    <w:link w:val="Heading2Char"/>
    <w:uiPriority w:val="9"/>
    <w:unhideWhenUsed/>
    <w:qFormat/>
    <w:rsid w:val="00E8025F"/>
    <w:pPr>
      <w:keepNext/>
      <w:keepLines/>
      <w:spacing w:before="40" w:after="0"/>
      <w:outlineLvl w:val="1"/>
    </w:pPr>
    <w:rPr>
      <w:rFonts w:ascii="MetaPro-Medi" w:eastAsiaTheme="majorEastAsia" w:hAnsi="MetaPro-Medi" w:cstheme="majorBidi"/>
      <w:color w:val="2E74B5" w:themeColor="accent1" w:themeShade="BF"/>
      <w:sz w:val="26"/>
      <w:szCs w:val="26"/>
    </w:rPr>
  </w:style>
  <w:style w:type="paragraph" w:styleId="Heading3">
    <w:name w:val="heading 3"/>
    <w:basedOn w:val="Normal"/>
    <w:next w:val="Normal"/>
    <w:link w:val="Heading3Char"/>
    <w:uiPriority w:val="99"/>
    <w:qFormat/>
    <w:rsid w:val="00FE4383"/>
    <w:pPr>
      <w:keepNext/>
      <w:spacing w:before="240" w:after="60" w:line="240" w:lineRule="auto"/>
      <w:jc w:val="both"/>
      <w:outlineLvl w:val="2"/>
    </w:pPr>
    <w:rPr>
      <w:rFonts w:ascii="Arial" w:eastAsia="Calibri" w:hAnsi="Arial" w:cs="Arial"/>
      <w:b/>
      <w:bCs/>
      <w:color w:val="006CA7"/>
      <w:sz w:val="26"/>
      <w:szCs w:val="26"/>
    </w:rPr>
  </w:style>
  <w:style w:type="paragraph" w:styleId="Heading4">
    <w:name w:val="heading 4"/>
    <w:basedOn w:val="Normal"/>
    <w:next w:val="Normal"/>
    <w:link w:val="Heading4Char"/>
    <w:uiPriority w:val="9"/>
    <w:semiHidden/>
    <w:unhideWhenUsed/>
    <w:qFormat/>
    <w:rsid w:val="00E8025F"/>
    <w:pPr>
      <w:keepNext/>
      <w:keepLines/>
      <w:spacing w:before="40" w:after="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Recommendation,List Paragraph11,NFP GP Bulleted List"/>
    <w:basedOn w:val="Normal"/>
    <w:link w:val="ListParagraphChar"/>
    <w:uiPriority w:val="34"/>
    <w:qFormat/>
    <w:rsid w:val="00066852"/>
    <w:pPr>
      <w:ind w:left="720"/>
      <w:contextualSpacing/>
    </w:pPr>
  </w:style>
  <w:style w:type="table" w:styleId="TableGrid">
    <w:name w:val="Table Grid"/>
    <w:basedOn w:val="TableNormal"/>
    <w:uiPriority w:val="39"/>
    <w:rsid w:val="001C6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2A22AD"/>
    <w:pPr>
      <w:spacing w:after="120"/>
    </w:pPr>
  </w:style>
  <w:style w:type="character" w:customStyle="1" w:styleId="BodyTextChar">
    <w:name w:val="Body Text Char"/>
    <w:basedOn w:val="DefaultParagraphFont"/>
    <w:link w:val="BodyText"/>
    <w:uiPriority w:val="99"/>
    <w:semiHidden/>
    <w:rsid w:val="002A22AD"/>
  </w:style>
  <w:style w:type="character" w:customStyle="1" w:styleId="Heading3Char">
    <w:name w:val="Heading 3 Char"/>
    <w:basedOn w:val="DefaultParagraphFont"/>
    <w:link w:val="Heading3"/>
    <w:uiPriority w:val="99"/>
    <w:rsid w:val="00FE4383"/>
    <w:rPr>
      <w:rFonts w:ascii="Arial" w:eastAsia="Calibri" w:hAnsi="Arial" w:cs="Arial"/>
      <w:b/>
      <w:bCs/>
      <w:color w:val="006CA7"/>
      <w:sz w:val="26"/>
      <w:szCs w:val="26"/>
    </w:rPr>
  </w:style>
  <w:style w:type="paragraph" w:styleId="BalloonText">
    <w:name w:val="Balloon Text"/>
    <w:basedOn w:val="Normal"/>
    <w:link w:val="BalloonTextChar"/>
    <w:uiPriority w:val="99"/>
    <w:semiHidden/>
    <w:unhideWhenUsed/>
    <w:rsid w:val="00794C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CD1"/>
    <w:rPr>
      <w:rFonts w:ascii="Segoe UI" w:hAnsi="Segoe UI" w:cs="Segoe UI"/>
      <w:sz w:val="18"/>
      <w:szCs w:val="18"/>
    </w:rPr>
  </w:style>
  <w:style w:type="paragraph" w:styleId="Revision">
    <w:name w:val="Revision"/>
    <w:hidden/>
    <w:uiPriority w:val="99"/>
    <w:semiHidden/>
    <w:rsid w:val="005B31E6"/>
    <w:pPr>
      <w:spacing w:after="0" w:line="240" w:lineRule="auto"/>
    </w:pPr>
  </w:style>
  <w:style w:type="character" w:styleId="CommentReference">
    <w:name w:val="annotation reference"/>
    <w:basedOn w:val="DefaultParagraphFont"/>
    <w:uiPriority w:val="99"/>
    <w:semiHidden/>
    <w:unhideWhenUsed/>
    <w:rsid w:val="005B31E6"/>
    <w:rPr>
      <w:sz w:val="16"/>
      <w:szCs w:val="16"/>
    </w:rPr>
  </w:style>
  <w:style w:type="paragraph" w:styleId="CommentText">
    <w:name w:val="annotation text"/>
    <w:basedOn w:val="Normal"/>
    <w:link w:val="CommentTextChar"/>
    <w:uiPriority w:val="99"/>
    <w:semiHidden/>
    <w:unhideWhenUsed/>
    <w:rsid w:val="005B31E6"/>
    <w:pPr>
      <w:spacing w:line="240" w:lineRule="auto"/>
    </w:pPr>
    <w:rPr>
      <w:sz w:val="20"/>
      <w:szCs w:val="20"/>
    </w:rPr>
  </w:style>
  <w:style w:type="character" w:customStyle="1" w:styleId="CommentTextChar">
    <w:name w:val="Comment Text Char"/>
    <w:basedOn w:val="DefaultParagraphFont"/>
    <w:link w:val="CommentText"/>
    <w:uiPriority w:val="99"/>
    <w:semiHidden/>
    <w:rsid w:val="005B31E6"/>
    <w:rPr>
      <w:sz w:val="20"/>
      <w:szCs w:val="20"/>
    </w:rPr>
  </w:style>
  <w:style w:type="paragraph" w:styleId="CommentSubject">
    <w:name w:val="annotation subject"/>
    <w:basedOn w:val="CommentText"/>
    <w:next w:val="CommentText"/>
    <w:link w:val="CommentSubjectChar"/>
    <w:uiPriority w:val="99"/>
    <w:semiHidden/>
    <w:unhideWhenUsed/>
    <w:rsid w:val="005B31E6"/>
    <w:rPr>
      <w:b/>
      <w:bCs/>
    </w:rPr>
  </w:style>
  <w:style w:type="character" w:customStyle="1" w:styleId="CommentSubjectChar">
    <w:name w:val="Comment Subject Char"/>
    <w:basedOn w:val="CommentTextChar"/>
    <w:link w:val="CommentSubject"/>
    <w:uiPriority w:val="99"/>
    <w:semiHidden/>
    <w:rsid w:val="005B31E6"/>
    <w:rPr>
      <w:b/>
      <w:bCs/>
      <w:sz w:val="20"/>
      <w:szCs w:val="20"/>
    </w:rPr>
  </w:style>
  <w:style w:type="paragraph" w:styleId="Header">
    <w:name w:val="header"/>
    <w:basedOn w:val="Normal"/>
    <w:link w:val="HeaderChar"/>
    <w:uiPriority w:val="99"/>
    <w:unhideWhenUsed/>
    <w:rsid w:val="00E204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0482"/>
  </w:style>
  <w:style w:type="paragraph" w:styleId="Footer">
    <w:name w:val="footer"/>
    <w:basedOn w:val="Normal"/>
    <w:link w:val="FooterChar"/>
    <w:uiPriority w:val="99"/>
    <w:unhideWhenUsed/>
    <w:rsid w:val="00E204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0482"/>
  </w:style>
  <w:style w:type="paragraph" w:styleId="Title">
    <w:name w:val="Title"/>
    <w:basedOn w:val="Normal"/>
    <w:next w:val="Normal"/>
    <w:link w:val="TitleChar"/>
    <w:uiPriority w:val="10"/>
    <w:qFormat/>
    <w:rsid w:val="00985476"/>
    <w:pP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85476"/>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4E252D"/>
    <w:rPr>
      <w:color w:val="0563C1" w:themeColor="hyperlink"/>
      <w:u w:val="single"/>
    </w:rPr>
  </w:style>
  <w:style w:type="character" w:styleId="UnresolvedMention">
    <w:name w:val="Unresolved Mention"/>
    <w:basedOn w:val="DefaultParagraphFont"/>
    <w:uiPriority w:val="99"/>
    <w:semiHidden/>
    <w:unhideWhenUsed/>
    <w:rsid w:val="004E252D"/>
    <w:rPr>
      <w:color w:val="605E5C"/>
      <w:shd w:val="clear" w:color="auto" w:fill="E1DFDD"/>
    </w:rPr>
  </w:style>
  <w:style w:type="paragraph" w:styleId="FootnoteText">
    <w:name w:val="footnote text"/>
    <w:basedOn w:val="Normal"/>
    <w:link w:val="FootnoteTextChar"/>
    <w:uiPriority w:val="99"/>
    <w:unhideWhenUsed/>
    <w:rsid w:val="00F001B8"/>
    <w:pPr>
      <w:spacing w:after="0" w:line="240" w:lineRule="auto"/>
    </w:pPr>
    <w:rPr>
      <w:sz w:val="20"/>
      <w:szCs w:val="20"/>
    </w:rPr>
  </w:style>
  <w:style w:type="character" w:customStyle="1" w:styleId="FootnoteTextChar">
    <w:name w:val="Footnote Text Char"/>
    <w:basedOn w:val="DefaultParagraphFont"/>
    <w:link w:val="FootnoteText"/>
    <w:uiPriority w:val="99"/>
    <w:rsid w:val="00F001B8"/>
    <w:rPr>
      <w:sz w:val="20"/>
      <w:szCs w:val="20"/>
    </w:rPr>
  </w:style>
  <w:style w:type="character" w:styleId="FootnoteReference">
    <w:name w:val="footnote reference"/>
    <w:basedOn w:val="DefaultParagraphFont"/>
    <w:uiPriority w:val="99"/>
    <w:semiHidden/>
    <w:unhideWhenUsed/>
    <w:rsid w:val="00F001B8"/>
    <w:rPr>
      <w:vertAlign w:val="superscript"/>
    </w:rPr>
  </w:style>
  <w:style w:type="character" w:styleId="FollowedHyperlink">
    <w:name w:val="FollowedHyperlink"/>
    <w:basedOn w:val="DefaultParagraphFont"/>
    <w:uiPriority w:val="99"/>
    <w:semiHidden/>
    <w:unhideWhenUsed/>
    <w:rsid w:val="000A6D99"/>
    <w:rPr>
      <w:color w:val="954F72" w:themeColor="followedHyperlink"/>
      <w:u w:val="single"/>
    </w:rPr>
  </w:style>
  <w:style w:type="character" w:customStyle="1" w:styleId="Heading1Char">
    <w:name w:val="Heading 1 Char"/>
    <w:basedOn w:val="DefaultParagraphFont"/>
    <w:link w:val="Heading1"/>
    <w:uiPriority w:val="9"/>
    <w:rsid w:val="000D63E4"/>
    <w:rPr>
      <w:rFonts w:ascii="MetaPro-Black" w:eastAsiaTheme="majorEastAsia" w:hAnsi="MetaPro-Black" w:cstheme="majorBidi"/>
      <w:color w:val="323E4F" w:themeColor="text2" w:themeShade="BF"/>
      <w:sz w:val="32"/>
      <w:szCs w:val="32"/>
    </w:rPr>
  </w:style>
  <w:style w:type="character" w:customStyle="1" w:styleId="Heading2Char">
    <w:name w:val="Heading 2 Char"/>
    <w:basedOn w:val="DefaultParagraphFont"/>
    <w:link w:val="Heading2"/>
    <w:uiPriority w:val="9"/>
    <w:rsid w:val="00E8025F"/>
    <w:rPr>
      <w:rFonts w:ascii="MetaPro-Medi" w:eastAsiaTheme="majorEastAsia" w:hAnsi="MetaPro-Medi" w:cstheme="majorBidi"/>
      <w:color w:val="2E74B5" w:themeColor="accent1" w:themeShade="BF"/>
      <w:sz w:val="26"/>
      <w:szCs w:val="26"/>
    </w:rPr>
  </w:style>
  <w:style w:type="paragraph" w:styleId="TOCHeading">
    <w:name w:val="TOC Heading"/>
    <w:basedOn w:val="Heading1"/>
    <w:next w:val="Normal"/>
    <w:uiPriority w:val="39"/>
    <w:unhideWhenUsed/>
    <w:qFormat/>
    <w:rsid w:val="001D01A3"/>
    <w:pPr>
      <w:spacing w:after="0"/>
      <w:outlineLvl w:val="9"/>
    </w:pPr>
    <w:rPr>
      <w:lang w:val="en-US"/>
    </w:rPr>
  </w:style>
  <w:style w:type="paragraph" w:styleId="TOC1">
    <w:name w:val="toc 1"/>
    <w:basedOn w:val="Normal"/>
    <w:next w:val="Normal"/>
    <w:autoRedefine/>
    <w:uiPriority w:val="39"/>
    <w:unhideWhenUsed/>
    <w:rsid w:val="001D01A3"/>
    <w:pPr>
      <w:spacing w:after="100"/>
    </w:pPr>
  </w:style>
  <w:style w:type="paragraph" w:styleId="TOC2">
    <w:name w:val="toc 2"/>
    <w:basedOn w:val="Normal"/>
    <w:next w:val="Normal"/>
    <w:autoRedefine/>
    <w:uiPriority w:val="39"/>
    <w:unhideWhenUsed/>
    <w:rsid w:val="001D01A3"/>
    <w:pPr>
      <w:spacing w:after="100"/>
      <w:ind w:left="220"/>
    </w:pPr>
  </w:style>
  <w:style w:type="paragraph" w:styleId="EndnoteText">
    <w:name w:val="endnote text"/>
    <w:basedOn w:val="Normal"/>
    <w:link w:val="EndnoteTextChar"/>
    <w:uiPriority w:val="99"/>
    <w:semiHidden/>
    <w:unhideWhenUsed/>
    <w:rsid w:val="00824AE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24AE3"/>
    <w:rPr>
      <w:sz w:val="20"/>
      <w:szCs w:val="20"/>
    </w:rPr>
  </w:style>
  <w:style w:type="character" w:styleId="EndnoteReference">
    <w:name w:val="endnote reference"/>
    <w:basedOn w:val="DefaultParagraphFont"/>
    <w:uiPriority w:val="99"/>
    <w:semiHidden/>
    <w:unhideWhenUsed/>
    <w:rsid w:val="00824AE3"/>
    <w:rPr>
      <w:vertAlign w:val="superscript"/>
    </w:rPr>
  </w:style>
  <w:style w:type="paragraph" w:styleId="Caption">
    <w:name w:val="caption"/>
    <w:basedOn w:val="Normal"/>
    <w:next w:val="Normal"/>
    <w:uiPriority w:val="35"/>
    <w:unhideWhenUsed/>
    <w:qFormat/>
    <w:rsid w:val="00AF7D9B"/>
    <w:pPr>
      <w:spacing w:after="200" w:line="240" w:lineRule="auto"/>
    </w:pPr>
    <w:rPr>
      <w:i/>
      <w:iCs/>
      <w:color w:val="44546A" w:themeColor="text2"/>
      <w:sz w:val="18"/>
      <w:szCs w:val="18"/>
    </w:rPr>
  </w:style>
  <w:style w:type="paragraph" w:customStyle="1" w:styleId="Attachment">
    <w:name w:val="Attachment"/>
    <w:basedOn w:val="Heading2"/>
    <w:next w:val="Normal"/>
    <w:link w:val="AttachmentChar"/>
    <w:autoRedefine/>
    <w:qFormat/>
    <w:rsid w:val="001F420F"/>
    <w:pPr>
      <w:ind w:left="720" w:hanging="720"/>
    </w:pPr>
    <w:rPr>
      <w:sz w:val="32"/>
    </w:rPr>
  </w:style>
  <w:style w:type="character" w:customStyle="1" w:styleId="AttachmentChar">
    <w:name w:val="Attachment Char"/>
    <w:basedOn w:val="Heading1Char"/>
    <w:link w:val="Attachment"/>
    <w:rsid w:val="001F420F"/>
    <w:rPr>
      <w:rFonts w:ascii="MetaPro-Medi" w:eastAsiaTheme="majorEastAsia" w:hAnsi="MetaPro-Medi" w:cstheme="majorBidi"/>
      <w:color w:val="2E74B5" w:themeColor="accent1" w:themeShade="BF"/>
      <w:sz w:val="32"/>
      <w:szCs w:val="26"/>
    </w:rPr>
  </w:style>
  <w:style w:type="character" w:customStyle="1" w:styleId="Heading4Char">
    <w:name w:val="Heading 4 Char"/>
    <w:basedOn w:val="DefaultParagraphFont"/>
    <w:link w:val="Heading4"/>
    <w:uiPriority w:val="9"/>
    <w:semiHidden/>
    <w:rsid w:val="00E8025F"/>
    <w:rPr>
      <w:rFonts w:ascii="MetaPro-Norm" w:eastAsiaTheme="majorEastAsia" w:hAnsi="MetaPro-Norm" w:cstheme="majorBidi"/>
      <w:i/>
      <w:iCs/>
      <w:color w:val="2E74B5" w:themeColor="accent1" w:themeShade="BF"/>
    </w:rPr>
  </w:style>
  <w:style w:type="character" w:styleId="IntenseEmphasis">
    <w:name w:val="Intense Emphasis"/>
    <w:basedOn w:val="DefaultParagraphFont"/>
    <w:uiPriority w:val="21"/>
    <w:qFormat/>
    <w:rsid w:val="00B16763"/>
    <w:rPr>
      <w:rFonts w:ascii="MetaPro-NormIta" w:hAnsi="MetaPro-NormIta"/>
      <w:i/>
      <w:iCs/>
      <w:color w:val="5B9BD5" w:themeColor="accent1"/>
      <w:sz w:val="20"/>
    </w:rPr>
  </w:style>
  <w:style w:type="character" w:styleId="Strong">
    <w:name w:val="Strong"/>
    <w:basedOn w:val="DefaultParagraphFont"/>
    <w:uiPriority w:val="22"/>
    <w:qFormat/>
    <w:rsid w:val="00F77B61"/>
    <w:rPr>
      <w:rFonts w:ascii="MetaPro-Black" w:hAnsi="MetaPro-Black"/>
      <w:b w:val="0"/>
      <w:bCs/>
      <w:sz w:val="24"/>
    </w:rPr>
  </w:style>
  <w:style w:type="character" w:styleId="Emphasis">
    <w:name w:val="Emphasis"/>
    <w:basedOn w:val="DefaultParagraphFont"/>
    <w:uiPriority w:val="20"/>
    <w:qFormat/>
    <w:rsid w:val="00C861A1"/>
    <w:rPr>
      <w:i/>
      <w:iCs/>
    </w:rPr>
  </w:style>
  <w:style w:type="character" w:customStyle="1" w:styleId="ListParagraphChar">
    <w:name w:val="List Paragraph Char"/>
    <w:aliases w:val="List Paragraph1 Char,Recommendation Char,List Paragraph11 Char,NFP GP Bulleted List Char"/>
    <w:link w:val="ListParagraph"/>
    <w:uiPriority w:val="34"/>
    <w:locked/>
    <w:rsid w:val="00076C1C"/>
    <w:rPr>
      <w:rFonts w:ascii="MetaPro-Norm" w:hAnsi="MetaPro-Norm"/>
      <w:sz w:val="21"/>
    </w:rPr>
  </w:style>
  <w:style w:type="paragraph" w:customStyle="1" w:styleId="NRMCH3">
    <w:name w:val="NRMC H3"/>
    <w:basedOn w:val="ListParagraph"/>
    <w:autoRedefine/>
    <w:qFormat/>
    <w:rsid w:val="00F867AC"/>
    <w:pPr>
      <w:numPr>
        <w:numId w:val="35"/>
      </w:numPr>
    </w:pPr>
    <w:rPr>
      <w:rFonts w:asciiTheme="minorHAnsi" w:hAnsi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5414502">
      <w:bodyDiv w:val="1"/>
      <w:marLeft w:val="0"/>
      <w:marRight w:val="0"/>
      <w:marTop w:val="0"/>
      <w:marBottom w:val="0"/>
      <w:divBdr>
        <w:top w:val="none" w:sz="0" w:space="0" w:color="auto"/>
        <w:left w:val="none" w:sz="0" w:space="0" w:color="auto"/>
        <w:bottom w:val="none" w:sz="0" w:space="0" w:color="auto"/>
        <w:right w:val="none" w:sz="0" w:space="0" w:color="auto"/>
      </w:divBdr>
    </w:div>
    <w:div w:id="1975527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customXml" Target="ink/ink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pipwe.tas.gov.au/agriculture/agvet-chemicals/licences-and-certificates/ground-spraying-and-pest-management-licence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aboriginalheritage.dpipwe.tas.gov.au/about-us/aboriginal-heritage-register"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oter" Target="footer3.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aboriginalheritage.tas.gov.au/propertysearch/" TargetMode="External"/><Relationship Id="rId2" Type="http://schemas.openxmlformats.org/officeDocument/2006/relationships/hyperlink" Target="https://nrmnorth.org.au/land/weeds-action-fund/" TargetMode="External"/><Relationship Id="rId1" Type="http://schemas.openxmlformats.org/officeDocument/2006/relationships/hyperlink" Target="https://maps.thelist.tas.gov.au/listmap/app/list/map" TargetMode="External"/><Relationship Id="rId6" Type="http://schemas.openxmlformats.org/officeDocument/2006/relationships/hyperlink" Target="https://dpipwe.tas.gov.au/invasive-species/weeds/weeds-index" TargetMode="External"/><Relationship Id="rId5" Type="http://schemas.openxmlformats.org/officeDocument/2006/relationships/hyperlink" Target="https://beeaware.org.au/pollination/pollination-and-pesticides/" TargetMode="External"/><Relationship Id="rId4" Type="http://schemas.openxmlformats.org/officeDocument/2006/relationships/hyperlink" Target="https://www.agrifutures.com.au/wp-content/uploads/publications/12-043.pdf"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6-12-13T04:34:42.439"/>
    </inkml:context>
    <inkml:brush xml:id="br0">
      <inkml:brushProperty name="height" value="0.053" units="cm"/>
    </inkml:brush>
  </inkml:definitions>
  <inkml:trace contextRef="#ctx0" brushRef="#br0">4080 703 15663,'22'19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7450564047424A953E694A5133306B" ma:contentTypeVersion="24" ma:contentTypeDescription="Create a new document." ma:contentTypeScope="" ma:versionID="e16a894b5f45283f79e5b52c137fca8a">
  <xsd:schema xmlns:xsd="http://www.w3.org/2001/XMLSchema" xmlns:xs="http://www.w3.org/2001/XMLSchema" xmlns:p="http://schemas.microsoft.com/office/2006/metadata/properties" xmlns:ns1="http://schemas.microsoft.com/sharepoint/v3" xmlns:ns2="953701fe-3fd1-40f6-9289-5ca33bef4da0" xmlns:ns3="fbe5d36c-d73a-4d24-8139-1a410501c5ba" targetNamespace="http://schemas.microsoft.com/office/2006/metadata/properties" ma:root="true" ma:fieldsID="9f2ffe6fb4822bd6882408ba847df198" ns1:_="" ns2:_="" ns3:_="">
    <xsd:import namespace="http://schemas.microsoft.com/sharepoint/v3"/>
    <xsd:import namespace="953701fe-3fd1-40f6-9289-5ca33bef4da0"/>
    <xsd:import namespace="fbe5d36c-d73a-4d24-8139-1a410501c5ba"/>
    <xsd:element name="properties">
      <xsd:complexType>
        <xsd:sequence>
          <xsd:element name="documentManagement">
            <xsd:complexType>
              <xsd:all>
                <xsd:element ref="ns2:_dlc_DocId" minOccurs="0"/>
                <xsd:element ref="ns2:_dlc_DocIdUrl" minOccurs="0"/>
                <xsd:element ref="ns2:_dlc_DocIdPersistId" minOccurs="0"/>
                <xsd:element ref="ns2:TaxKeywordTaxHTField" minOccurs="0"/>
                <xsd:element ref="ns2:TaxCatchAll" minOccurs="0"/>
                <xsd:element ref="ns1:DocumentSetDescription" minOccurs="0"/>
                <xsd:element ref="ns3:Topic"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4" nillable="true" ma:displayName="Description" ma:description="A description of the Document Set" ma:hidden="true" ma:internalName="DocumentSet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3701fe-3fd1-40f6-9289-5ca33bef4da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KeywordTaxHTField" ma:index="12" nillable="true" ma:taxonomy="true" ma:internalName="TaxKeywordTaxHTField" ma:taxonomyFieldName="TaxKeyword" ma:displayName="Keywords" ma:fieldId="{23f27201-bee3-471e-b2e7-b64fd8b7ca38}" ma:taxonomyMulti="true" ma:sspId="6acc5459-409f-4ba9-9af0-38d08a8e6ce6"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8952b66b-1299-4ec1-9f99-c3886e66fd00}" ma:internalName="TaxCatchAll" ma:showField="CatchAllData" ma:web="953701fe-3fd1-40f6-9289-5ca33bef4da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e5d36c-d73a-4d24-8139-1a410501c5ba" elementFormDefault="qualified">
    <xsd:import namespace="http://schemas.microsoft.com/office/2006/documentManagement/types"/>
    <xsd:import namespace="http://schemas.microsoft.com/office/infopath/2007/PartnerControls"/>
    <xsd:element name="Topic" ma:index="15" nillable="true" ma:displayName="Topic" ma:format="Dropdown" ma:internalName="Topic">
      <xsd:simpleType>
        <xsd:restriction base="dms:Choice">
          <xsd:enumeration value="Contracts/Service Agreement"/>
          <xsd:enumeration value="Budget/Funding"/>
          <xsd:enumeration value="Project Information"/>
          <xsd:enumeration value="Organisation/People"/>
        </xsd:restriction>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ServiceLocation" ma:index="2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953701fe-3fd1-40f6-9289-5ca33bef4da0">NRMN-64-2891</_dlc_DocId>
    <_dlc_DocIdUrl xmlns="953701fe-3fd1-40f6-9289-5ca33bef4da0">
      <Url>https://nrmnorthtas.sharepoint.com/operations/_layouts/15/DocIdRedir.aspx?ID=NRMN-64-2891</Url>
      <Description>NRMN-64-2891</Description>
    </_dlc_DocIdUrl>
    <Topic xmlns="fbe5d36c-d73a-4d24-8139-1a410501c5ba">Project Information</Topic>
    <DocumentSetDescription xmlns="http://schemas.microsoft.com/sharepoint/v3" xsi:nil="true"/>
    <TaxCatchAll xmlns="953701fe-3fd1-40f6-9289-5ca33bef4da0"/>
    <TaxKeywordTaxHTField xmlns="953701fe-3fd1-40f6-9289-5ca33bef4da0">
      <Terms xmlns="http://schemas.microsoft.com/office/infopath/2007/PartnerControls">
        <TermInfo xmlns="http://schemas.microsoft.com/office/infopath/2007/PartnerControls">
          <TermName xmlns="http://schemas.microsoft.com/office/infopath/2007/PartnerControls">WAF</TermName>
          <TermId xmlns="http://schemas.microsoft.com/office/infopath/2007/PartnerControls">00000000-0000-0000-0000-000000000000</TermId>
        </TermInfo>
      </Terms>
    </TaxKeywordTaxHTField>
    <SharedWithUsers xmlns="953701fe-3fd1-40f6-9289-5ca33bef4da0">
      <UserInfo>
        <DisplayName/>
        <AccountId xsi:nil="true"/>
        <AccountType/>
      </UserInfo>
    </SharedWithUsers>
    <_dlc_DocIdPersistId xmlns="953701fe-3fd1-40f6-9289-5ca33bef4da0">false</_dlc_DocIdPersistId>
  </documentManagement>
</p:properties>
</file>

<file path=customXml/itemProps1.xml><?xml version="1.0" encoding="utf-8"?>
<ds:datastoreItem xmlns:ds="http://schemas.openxmlformats.org/officeDocument/2006/customXml" ds:itemID="{6BC1FD03-8B4E-4D9D-B633-C26D5AA8B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3701fe-3fd1-40f6-9289-5ca33bef4da0"/>
    <ds:schemaRef ds:uri="fbe5d36c-d73a-4d24-8139-1a410501c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A5912D-8C00-44D5-AF6A-D288F2ACA257}">
  <ds:schemaRefs>
    <ds:schemaRef ds:uri="http://schemas.openxmlformats.org/officeDocument/2006/bibliography"/>
  </ds:schemaRefs>
</ds:datastoreItem>
</file>

<file path=customXml/itemProps3.xml><?xml version="1.0" encoding="utf-8"?>
<ds:datastoreItem xmlns:ds="http://schemas.openxmlformats.org/officeDocument/2006/customXml" ds:itemID="{95FDBD2F-F2FD-4B33-9CE3-D0FE50C2CA16}">
  <ds:schemaRefs>
    <ds:schemaRef ds:uri="http://schemas.microsoft.com/sharepoint/v3/contenttype/forms"/>
  </ds:schemaRefs>
</ds:datastoreItem>
</file>

<file path=customXml/itemProps4.xml><?xml version="1.0" encoding="utf-8"?>
<ds:datastoreItem xmlns:ds="http://schemas.openxmlformats.org/officeDocument/2006/customXml" ds:itemID="{7144B15A-0D4E-4180-AAEF-ADD9C8169811}">
  <ds:schemaRefs>
    <ds:schemaRef ds:uri="http://schemas.microsoft.com/office/2006/metadata/customXsn"/>
  </ds:schemaRefs>
</ds:datastoreItem>
</file>

<file path=customXml/itemProps5.xml><?xml version="1.0" encoding="utf-8"?>
<ds:datastoreItem xmlns:ds="http://schemas.openxmlformats.org/officeDocument/2006/customXml" ds:itemID="{AF095FCC-F5BD-4E5B-8A9F-F971AAE4431D}">
  <ds:schemaRefs>
    <ds:schemaRef ds:uri="http://schemas.microsoft.com/sharepoint/events"/>
  </ds:schemaRefs>
</ds:datastoreItem>
</file>

<file path=customXml/itemProps6.xml><?xml version="1.0" encoding="utf-8"?>
<ds:datastoreItem xmlns:ds="http://schemas.openxmlformats.org/officeDocument/2006/customXml" ds:itemID="{C65DB8E2-F76A-4E8F-BBC6-CAB4490448B5}">
  <ds:schemaRefs>
    <ds:schemaRef ds:uri="http://schemas.microsoft.com/office/2006/metadata/properties"/>
    <ds:schemaRef ds:uri="http://schemas.microsoft.com/office/infopath/2007/PartnerControls"/>
    <ds:schemaRef ds:uri="953701fe-3fd1-40f6-9289-5ca33bef4da0"/>
    <ds:schemaRef ds:uri="fbe5d36c-d73a-4d24-8139-1a410501c5ba"/>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129</Words>
  <Characters>17839</Characters>
  <Application>Microsoft Office Word</Application>
  <DocSecurity>4</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DPIPWE</Company>
  <LinksUpToDate>false</LinksUpToDate>
  <CharactersWithSpaces>20927</CharactersWithSpaces>
  <SharedDoc>false</SharedDoc>
  <HLinks>
    <vt:vector size="180" baseType="variant">
      <vt:variant>
        <vt:i4>720907</vt:i4>
      </vt:variant>
      <vt:variant>
        <vt:i4>336</vt:i4>
      </vt:variant>
      <vt:variant>
        <vt:i4>0</vt:i4>
      </vt:variant>
      <vt:variant>
        <vt:i4>5</vt:i4>
      </vt:variant>
      <vt:variant>
        <vt:lpwstr>https://dpipwe.tas.gov.au/agriculture/agvet-chemicals/licences-and-certificates/ground-spraying-and-pest-management-licences</vt:lpwstr>
      </vt:variant>
      <vt:variant>
        <vt:lpwstr/>
      </vt:variant>
      <vt:variant>
        <vt:i4>3670069</vt:i4>
      </vt:variant>
      <vt:variant>
        <vt:i4>216</vt:i4>
      </vt:variant>
      <vt:variant>
        <vt:i4>0</vt:i4>
      </vt:variant>
      <vt:variant>
        <vt:i4>5</vt:i4>
      </vt:variant>
      <vt:variant>
        <vt:lpwstr>https://aboriginalheritage.dpipwe.tas.gov.au/about-us/aboriginal-heritage-register</vt:lpwstr>
      </vt:variant>
      <vt:variant>
        <vt:lpwstr/>
      </vt:variant>
      <vt:variant>
        <vt:i4>1441847</vt:i4>
      </vt:variant>
      <vt:variant>
        <vt:i4>122</vt:i4>
      </vt:variant>
      <vt:variant>
        <vt:i4>0</vt:i4>
      </vt:variant>
      <vt:variant>
        <vt:i4>5</vt:i4>
      </vt:variant>
      <vt:variant>
        <vt:lpwstr/>
      </vt:variant>
      <vt:variant>
        <vt:lpwstr>_Toc66372606</vt:lpwstr>
      </vt:variant>
      <vt:variant>
        <vt:i4>1376311</vt:i4>
      </vt:variant>
      <vt:variant>
        <vt:i4>116</vt:i4>
      </vt:variant>
      <vt:variant>
        <vt:i4>0</vt:i4>
      </vt:variant>
      <vt:variant>
        <vt:i4>5</vt:i4>
      </vt:variant>
      <vt:variant>
        <vt:lpwstr/>
      </vt:variant>
      <vt:variant>
        <vt:lpwstr>_Toc66372605</vt:lpwstr>
      </vt:variant>
      <vt:variant>
        <vt:i4>1310775</vt:i4>
      </vt:variant>
      <vt:variant>
        <vt:i4>110</vt:i4>
      </vt:variant>
      <vt:variant>
        <vt:i4>0</vt:i4>
      </vt:variant>
      <vt:variant>
        <vt:i4>5</vt:i4>
      </vt:variant>
      <vt:variant>
        <vt:lpwstr/>
      </vt:variant>
      <vt:variant>
        <vt:lpwstr>_Toc66372604</vt:lpwstr>
      </vt:variant>
      <vt:variant>
        <vt:i4>1245239</vt:i4>
      </vt:variant>
      <vt:variant>
        <vt:i4>104</vt:i4>
      </vt:variant>
      <vt:variant>
        <vt:i4>0</vt:i4>
      </vt:variant>
      <vt:variant>
        <vt:i4>5</vt:i4>
      </vt:variant>
      <vt:variant>
        <vt:lpwstr/>
      </vt:variant>
      <vt:variant>
        <vt:lpwstr>_Toc66372603</vt:lpwstr>
      </vt:variant>
      <vt:variant>
        <vt:i4>1179703</vt:i4>
      </vt:variant>
      <vt:variant>
        <vt:i4>98</vt:i4>
      </vt:variant>
      <vt:variant>
        <vt:i4>0</vt:i4>
      </vt:variant>
      <vt:variant>
        <vt:i4>5</vt:i4>
      </vt:variant>
      <vt:variant>
        <vt:lpwstr/>
      </vt:variant>
      <vt:variant>
        <vt:lpwstr>_Toc66372602</vt:lpwstr>
      </vt:variant>
      <vt:variant>
        <vt:i4>1114167</vt:i4>
      </vt:variant>
      <vt:variant>
        <vt:i4>92</vt:i4>
      </vt:variant>
      <vt:variant>
        <vt:i4>0</vt:i4>
      </vt:variant>
      <vt:variant>
        <vt:i4>5</vt:i4>
      </vt:variant>
      <vt:variant>
        <vt:lpwstr/>
      </vt:variant>
      <vt:variant>
        <vt:lpwstr>_Toc66372601</vt:lpwstr>
      </vt:variant>
      <vt:variant>
        <vt:i4>1048631</vt:i4>
      </vt:variant>
      <vt:variant>
        <vt:i4>86</vt:i4>
      </vt:variant>
      <vt:variant>
        <vt:i4>0</vt:i4>
      </vt:variant>
      <vt:variant>
        <vt:i4>5</vt:i4>
      </vt:variant>
      <vt:variant>
        <vt:lpwstr/>
      </vt:variant>
      <vt:variant>
        <vt:lpwstr>_Toc66372600</vt:lpwstr>
      </vt:variant>
      <vt:variant>
        <vt:i4>1703998</vt:i4>
      </vt:variant>
      <vt:variant>
        <vt:i4>80</vt:i4>
      </vt:variant>
      <vt:variant>
        <vt:i4>0</vt:i4>
      </vt:variant>
      <vt:variant>
        <vt:i4>5</vt:i4>
      </vt:variant>
      <vt:variant>
        <vt:lpwstr/>
      </vt:variant>
      <vt:variant>
        <vt:lpwstr>_Toc66372599</vt:lpwstr>
      </vt:variant>
      <vt:variant>
        <vt:i4>1769534</vt:i4>
      </vt:variant>
      <vt:variant>
        <vt:i4>74</vt:i4>
      </vt:variant>
      <vt:variant>
        <vt:i4>0</vt:i4>
      </vt:variant>
      <vt:variant>
        <vt:i4>5</vt:i4>
      </vt:variant>
      <vt:variant>
        <vt:lpwstr/>
      </vt:variant>
      <vt:variant>
        <vt:lpwstr>_Toc66372598</vt:lpwstr>
      </vt:variant>
      <vt:variant>
        <vt:i4>1310782</vt:i4>
      </vt:variant>
      <vt:variant>
        <vt:i4>68</vt:i4>
      </vt:variant>
      <vt:variant>
        <vt:i4>0</vt:i4>
      </vt:variant>
      <vt:variant>
        <vt:i4>5</vt:i4>
      </vt:variant>
      <vt:variant>
        <vt:lpwstr/>
      </vt:variant>
      <vt:variant>
        <vt:lpwstr>_Toc66372597</vt:lpwstr>
      </vt:variant>
      <vt:variant>
        <vt:i4>1376318</vt:i4>
      </vt:variant>
      <vt:variant>
        <vt:i4>62</vt:i4>
      </vt:variant>
      <vt:variant>
        <vt:i4>0</vt:i4>
      </vt:variant>
      <vt:variant>
        <vt:i4>5</vt:i4>
      </vt:variant>
      <vt:variant>
        <vt:lpwstr/>
      </vt:variant>
      <vt:variant>
        <vt:lpwstr>_Toc66372596</vt:lpwstr>
      </vt:variant>
      <vt:variant>
        <vt:i4>1441854</vt:i4>
      </vt:variant>
      <vt:variant>
        <vt:i4>56</vt:i4>
      </vt:variant>
      <vt:variant>
        <vt:i4>0</vt:i4>
      </vt:variant>
      <vt:variant>
        <vt:i4>5</vt:i4>
      </vt:variant>
      <vt:variant>
        <vt:lpwstr/>
      </vt:variant>
      <vt:variant>
        <vt:lpwstr>_Toc66372595</vt:lpwstr>
      </vt:variant>
      <vt:variant>
        <vt:i4>1507390</vt:i4>
      </vt:variant>
      <vt:variant>
        <vt:i4>50</vt:i4>
      </vt:variant>
      <vt:variant>
        <vt:i4>0</vt:i4>
      </vt:variant>
      <vt:variant>
        <vt:i4>5</vt:i4>
      </vt:variant>
      <vt:variant>
        <vt:lpwstr/>
      </vt:variant>
      <vt:variant>
        <vt:lpwstr>_Toc66372594</vt:lpwstr>
      </vt:variant>
      <vt:variant>
        <vt:i4>1048638</vt:i4>
      </vt:variant>
      <vt:variant>
        <vt:i4>44</vt:i4>
      </vt:variant>
      <vt:variant>
        <vt:i4>0</vt:i4>
      </vt:variant>
      <vt:variant>
        <vt:i4>5</vt:i4>
      </vt:variant>
      <vt:variant>
        <vt:lpwstr/>
      </vt:variant>
      <vt:variant>
        <vt:lpwstr>_Toc66372593</vt:lpwstr>
      </vt:variant>
      <vt:variant>
        <vt:i4>1114174</vt:i4>
      </vt:variant>
      <vt:variant>
        <vt:i4>38</vt:i4>
      </vt:variant>
      <vt:variant>
        <vt:i4>0</vt:i4>
      </vt:variant>
      <vt:variant>
        <vt:i4>5</vt:i4>
      </vt:variant>
      <vt:variant>
        <vt:lpwstr/>
      </vt:variant>
      <vt:variant>
        <vt:lpwstr>_Toc66372592</vt:lpwstr>
      </vt:variant>
      <vt:variant>
        <vt:i4>1179710</vt:i4>
      </vt:variant>
      <vt:variant>
        <vt:i4>32</vt:i4>
      </vt:variant>
      <vt:variant>
        <vt:i4>0</vt:i4>
      </vt:variant>
      <vt:variant>
        <vt:i4>5</vt:i4>
      </vt:variant>
      <vt:variant>
        <vt:lpwstr/>
      </vt:variant>
      <vt:variant>
        <vt:lpwstr>_Toc66372591</vt:lpwstr>
      </vt:variant>
      <vt:variant>
        <vt:i4>1245246</vt:i4>
      </vt:variant>
      <vt:variant>
        <vt:i4>26</vt:i4>
      </vt:variant>
      <vt:variant>
        <vt:i4>0</vt:i4>
      </vt:variant>
      <vt:variant>
        <vt:i4>5</vt:i4>
      </vt:variant>
      <vt:variant>
        <vt:lpwstr/>
      </vt:variant>
      <vt:variant>
        <vt:lpwstr>_Toc66372590</vt:lpwstr>
      </vt:variant>
      <vt:variant>
        <vt:i4>1703999</vt:i4>
      </vt:variant>
      <vt:variant>
        <vt:i4>20</vt:i4>
      </vt:variant>
      <vt:variant>
        <vt:i4>0</vt:i4>
      </vt:variant>
      <vt:variant>
        <vt:i4>5</vt:i4>
      </vt:variant>
      <vt:variant>
        <vt:lpwstr/>
      </vt:variant>
      <vt:variant>
        <vt:lpwstr>_Toc66372589</vt:lpwstr>
      </vt:variant>
      <vt:variant>
        <vt:i4>1769535</vt:i4>
      </vt:variant>
      <vt:variant>
        <vt:i4>14</vt:i4>
      </vt:variant>
      <vt:variant>
        <vt:i4>0</vt:i4>
      </vt:variant>
      <vt:variant>
        <vt:i4>5</vt:i4>
      </vt:variant>
      <vt:variant>
        <vt:lpwstr/>
      </vt:variant>
      <vt:variant>
        <vt:lpwstr>_Toc66372588</vt:lpwstr>
      </vt:variant>
      <vt:variant>
        <vt:i4>1310783</vt:i4>
      </vt:variant>
      <vt:variant>
        <vt:i4>8</vt:i4>
      </vt:variant>
      <vt:variant>
        <vt:i4>0</vt:i4>
      </vt:variant>
      <vt:variant>
        <vt:i4>5</vt:i4>
      </vt:variant>
      <vt:variant>
        <vt:lpwstr/>
      </vt:variant>
      <vt:variant>
        <vt:lpwstr>_Toc66372587</vt:lpwstr>
      </vt:variant>
      <vt:variant>
        <vt:i4>1376319</vt:i4>
      </vt:variant>
      <vt:variant>
        <vt:i4>2</vt:i4>
      </vt:variant>
      <vt:variant>
        <vt:i4>0</vt:i4>
      </vt:variant>
      <vt:variant>
        <vt:i4>5</vt:i4>
      </vt:variant>
      <vt:variant>
        <vt:lpwstr/>
      </vt:variant>
      <vt:variant>
        <vt:lpwstr>_Toc66372586</vt:lpwstr>
      </vt:variant>
      <vt:variant>
        <vt:i4>5636104</vt:i4>
      </vt:variant>
      <vt:variant>
        <vt:i4>18</vt:i4>
      </vt:variant>
      <vt:variant>
        <vt:i4>0</vt:i4>
      </vt:variant>
      <vt:variant>
        <vt:i4>5</vt:i4>
      </vt:variant>
      <vt:variant>
        <vt:lpwstr>https://dpipwe.tas.gov.au/invasive-species/weeds/weeds-index</vt:lpwstr>
      </vt:variant>
      <vt:variant>
        <vt:lpwstr/>
      </vt:variant>
      <vt:variant>
        <vt:i4>7536678</vt:i4>
      </vt:variant>
      <vt:variant>
        <vt:i4>15</vt:i4>
      </vt:variant>
      <vt:variant>
        <vt:i4>0</vt:i4>
      </vt:variant>
      <vt:variant>
        <vt:i4>5</vt:i4>
      </vt:variant>
      <vt:variant>
        <vt:lpwstr>https://beeaware.org.au/pollination/pollination-and-pesticides/</vt:lpwstr>
      </vt:variant>
      <vt:variant>
        <vt:lpwstr/>
      </vt:variant>
      <vt:variant>
        <vt:i4>1900564</vt:i4>
      </vt:variant>
      <vt:variant>
        <vt:i4>12</vt:i4>
      </vt:variant>
      <vt:variant>
        <vt:i4>0</vt:i4>
      </vt:variant>
      <vt:variant>
        <vt:i4>5</vt:i4>
      </vt:variant>
      <vt:variant>
        <vt:lpwstr>https://www.agrifutures.com.au/wp-content/uploads/publications/12-043.pdf</vt:lpwstr>
      </vt:variant>
      <vt:variant>
        <vt:lpwstr/>
      </vt:variant>
      <vt:variant>
        <vt:i4>3670069</vt:i4>
      </vt:variant>
      <vt:variant>
        <vt:i4>9</vt:i4>
      </vt:variant>
      <vt:variant>
        <vt:i4>0</vt:i4>
      </vt:variant>
      <vt:variant>
        <vt:i4>5</vt:i4>
      </vt:variant>
      <vt:variant>
        <vt:lpwstr>https://aboriginalheritage.dpipwe.tas.gov.au/about-us/aboriginal-heritage-register</vt:lpwstr>
      </vt:variant>
      <vt:variant>
        <vt:lpwstr/>
      </vt:variant>
      <vt:variant>
        <vt:i4>1769484</vt:i4>
      </vt:variant>
      <vt:variant>
        <vt:i4>6</vt:i4>
      </vt:variant>
      <vt:variant>
        <vt:i4>0</vt:i4>
      </vt:variant>
      <vt:variant>
        <vt:i4>5</vt:i4>
      </vt:variant>
      <vt:variant>
        <vt:lpwstr>https://www.aboriginalheritage.tas.gov.au/propertysearch/</vt:lpwstr>
      </vt:variant>
      <vt:variant>
        <vt:lpwstr/>
      </vt:variant>
      <vt:variant>
        <vt:i4>7536690</vt:i4>
      </vt:variant>
      <vt:variant>
        <vt:i4>3</vt:i4>
      </vt:variant>
      <vt:variant>
        <vt:i4>0</vt:i4>
      </vt:variant>
      <vt:variant>
        <vt:i4>5</vt:i4>
      </vt:variant>
      <vt:variant>
        <vt:lpwstr>https://nrmnorth.org.au/land/weeds-action-fund/</vt:lpwstr>
      </vt:variant>
      <vt:variant>
        <vt:lpwstr/>
      </vt:variant>
      <vt:variant>
        <vt:i4>5963795</vt:i4>
      </vt:variant>
      <vt:variant>
        <vt:i4>0</vt:i4>
      </vt:variant>
      <vt:variant>
        <vt:i4>0</vt:i4>
      </vt:variant>
      <vt:variant>
        <vt:i4>5</vt:i4>
      </vt:variant>
      <vt:variant>
        <vt:lpwstr>https://maps.thelist.tas.gov.au/listmap/app/list/m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ler, Peter</dc:creator>
  <cp:keywords>WAF</cp:keywords>
  <dc:description/>
  <cp:lastModifiedBy>Raelene Mibus</cp:lastModifiedBy>
  <cp:revision>15</cp:revision>
  <cp:lastPrinted>2021-03-13T13:45:00Z</cp:lastPrinted>
  <dcterms:created xsi:type="dcterms:W3CDTF">2021-03-12T00:26:00Z</dcterms:created>
  <dcterms:modified xsi:type="dcterms:W3CDTF">2021-03-12T00:3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450564047424A953E694A5133306B</vt:lpwstr>
  </property>
  <property fmtid="{D5CDD505-2E9C-101B-9397-08002B2CF9AE}" pid="3" name="TaxKeyword">
    <vt:lpwstr/>
  </property>
  <property fmtid="{D5CDD505-2E9C-101B-9397-08002B2CF9AE}" pid="4" name="_dlc_DocIdItemGuid">
    <vt:lpwstr>cee1cd4a-c1b1-4037-a7ea-f26b799b6f2c</vt:lpwstr>
  </property>
  <property fmtid="{D5CDD505-2E9C-101B-9397-08002B2CF9AE}" pid="5" name="Order">
    <vt:r8>25600</vt:r8>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ComplianceAssetId">
    <vt:lpwstr/>
  </property>
</Properties>
</file>